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FD3A8" w14:textId="5077BD67" w:rsidR="009A51F1" w:rsidRPr="00BC595C" w:rsidRDefault="009A51F1">
      <w:pPr>
        <w:rPr>
          <w:rFonts w:ascii="Times New Roman" w:hAnsi="Times New Roman" w:cs="Times New Roman"/>
        </w:rPr>
      </w:pPr>
    </w:p>
    <w:p w14:paraId="1CAA01FF" w14:textId="31AB91B7" w:rsidR="00285732" w:rsidRPr="00BC595C" w:rsidRDefault="00285732">
      <w:pPr>
        <w:rPr>
          <w:rFonts w:ascii="Times New Roman" w:hAnsi="Times New Roman" w:cs="Times New Roman"/>
        </w:rPr>
      </w:pPr>
      <w:r w:rsidRPr="00BC595C">
        <w:rPr>
          <w:rFonts w:ascii="Times New Roman" w:hAnsi="Times New Roman" w:cs="Times New Roman"/>
          <w:noProof/>
        </w:rPr>
        <w:drawing>
          <wp:inline distT="0" distB="0" distL="0" distR="0" wp14:anchorId="635D70BF" wp14:editId="12BB43D4">
            <wp:extent cx="914400" cy="440871"/>
            <wp:effectExtent l="0" t="0" r="0" b="0"/>
            <wp:docPr id="3" name="Picture 3" descr="Placeho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914400" cy="440871"/>
                    </a:xfrm>
                    <a:prstGeom prst="rect">
                      <a:avLst/>
                    </a:prstGeom>
                    <a:noFill/>
                    <a:ln>
                      <a:noFill/>
                    </a:ln>
                  </pic:spPr>
                </pic:pic>
              </a:graphicData>
            </a:graphic>
          </wp:inline>
        </w:drawing>
      </w:r>
    </w:p>
    <w:p w14:paraId="1E01F50C" w14:textId="44854C21" w:rsidR="00285732" w:rsidRPr="00BC595C" w:rsidRDefault="00285732">
      <w:pPr>
        <w:rPr>
          <w:rFonts w:ascii="Times New Roman" w:hAnsi="Times New Roman" w:cs="Times New Roman"/>
        </w:rPr>
      </w:pPr>
    </w:p>
    <w:p w14:paraId="48C672C4" w14:textId="002DAECF" w:rsidR="00285732" w:rsidRPr="00BC595C" w:rsidRDefault="00285732">
      <w:pPr>
        <w:rPr>
          <w:rFonts w:ascii="Times New Roman" w:hAnsi="Times New Roman" w:cs="Times New Roman"/>
        </w:rPr>
      </w:pPr>
    </w:p>
    <w:p w14:paraId="7397FA5C" w14:textId="286CA059" w:rsidR="00285732" w:rsidRPr="00BC595C" w:rsidRDefault="00285732">
      <w:pPr>
        <w:rPr>
          <w:rFonts w:ascii="Times New Roman" w:hAnsi="Times New Roman" w:cs="Times New Roman"/>
        </w:rPr>
      </w:pPr>
    </w:p>
    <w:p w14:paraId="6A504109" w14:textId="23DBD3C8" w:rsidR="00285732" w:rsidRDefault="00285732">
      <w:pPr>
        <w:rPr>
          <w:rFonts w:ascii="Times New Roman" w:hAnsi="Times New Roman" w:cs="Times New Roman"/>
        </w:rPr>
      </w:pPr>
    </w:p>
    <w:p w14:paraId="332D91FB" w14:textId="77777777" w:rsidR="00C62B08" w:rsidRDefault="00C62B08">
      <w:pPr>
        <w:rPr>
          <w:rFonts w:ascii="Times New Roman" w:hAnsi="Times New Roman" w:cs="Times New Roman"/>
        </w:rPr>
      </w:pPr>
    </w:p>
    <w:p w14:paraId="1ACCCB4B" w14:textId="77777777" w:rsidR="00C62B08" w:rsidRPr="00BC595C" w:rsidRDefault="00C62B08">
      <w:pPr>
        <w:rPr>
          <w:rFonts w:ascii="Times New Roman" w:hAnsi="Times New Roman" w:cs="Times New Roman"/>
        </w:rPr>
      </w:pPr>
    </w:p>
    <w:p w14:paraId="1323D7CD" w14:textId="3BB6DC12" w:rsidR="00323C88" w:rsidRPr="004B4701" w:rsidRDefault="004B4701" w:rsidP="00E90AFC">
      <w:pPr>
        <w:pStyle w:val="Title"/>
        <w:rPr>
          <w:rFonts w:ascii="Times New Roman" w:hAnsi="Times New Roman" w:cs="Times New Roman"/>
          <w:sz w:val="84"/>
          <w:szCs w:val="84"/>
        </w:rPr>
      </w:pPr>
      <w:r w:rsidRPr="004B4701">
        <w:rPr>
          <w:rFonts w:ascii="Times New Roman" w:hAnsi="Times New Roman" w:cs="Times New Roman"/>
          <w:sz w:val="84"/>
          <w:szCs w:val="84"/>
        </w:rPr>
        <w:t>[Business Plan Title]</w:t>
      </w:r>
    </w:p>
    <w:p w14:paraId="43586D82" w14:textId="326DE380" w:rsidR="00285732" w:rsidRPr="00BC595C" w:rsidRDefault="00285732">
      <w:pPr>
        <w:rPr>
          <w:rFonts w:ascii="Times New Roman" w:hAnsi="Times New Roman" w:cs="Times New Roman"/>
        </w:rPr>
      </w:pPr>
    </w:p>
    <w:p w14:paraId="5E467252" w14:textId="7125674B" w:rsidR="006A0FBA" w:rsidRPr="00BC595C" w:rsidRDefault="00000000" w:rsidP="006A0FBA">
      <w:pPr>
        <w:pStyle w:val="Subtitle"/>
        <w:rPr>
          <w:rFonts w:ascii="Times New Roman" w:hAnsi="Times New Roman" w:cs="Times New Roman"/>
        </w:rPr>
      </w:pPr>
      <w:sdt>
        <w:sdtPr>
          <w:rPr>
            <w:rFonts w:ascii="Times New Roman" w:hAnsi="Times New Roman" w:cs="Times New Roman"/>
          </w:rPr>
          <w:id w:val="-1052003282"/>
          <w:placeholder>
            <w:docPart w:val="C990CD6F36084E888CAA2D344F473C62"/>
          </w:placeholder>
          <w:temporary/>
          <w:showingPlcHdr/>
          <w15:appearance w15:val="hidden"/>
        </w:sdtPr>
        <w:sdtContent>
          <w:r w:rsidR="006A0FBA" w:rsidRPr="00BC595C">
            <w:rPr>
              <w:rFonts w:ascii="Times New Roman" w:hAnsi="Times New Roman" w:cs="Times New Roman"/>
            </w:rPr>
            <w:t>[Business Plan Subtitle]</w:t>
          </w:r>
        </w:sdtContent>
      </w:sdt>
    </w:p>
    <w:p w14:paraId="66F06413" w14:textId="29506871" w:rsidR="006A0FBA" w:rsidRPr="00BC595C" w:rsidRDefault="006A0FBA">
      <w:pPr>
        <w:rPr>
          <w:rFonts w:ascii="Times New Roman" w:hAnsi="Times New Roman" w:cs="Times New Roman"/>
        </w:rPr>
      </w:pPr>
    </w:p>
    <w:p w14:paraId="0CC39311" w14:textId="45EDA8C0" w:rsidR="006A0FBA" w:rsidRPr="00BC595C" w:rsidRDefault="006A0FBA">
      <w:pPr>
        <w:rPr>
          <w:rFonts w:ascii="Times New Roman" w:hAnsi="Times New Roman" w:cs="Times New Roman"/>
        </w:rPr>
      </w:pPr>
    </w:p>
    <w:p w14:paraId="496FA2B8" w14:textId="5AC245EF" w:rsidR="006A0FBA" w:rsidRPr="00BC595C" w:rsidRDefault="006A0FBA">
      <w:pPr>
        <w:rPr>
          <w:rFonts w:ascii="Times New Roman" w:hAnsi="Times New Roman" w:cs="Times New Roman"/>
        </w:rPr>
      </w:pPr>
    </w:p>
    <w:p w14:paraId="6A01BA89" w14:textId="35C7E8B4" w:rsidR="006A0FBA" w:rsidRPr="00BC595C" w:rsidRDefault="006A0FBA">
      <w:pPr>
        <w:rPr>
          <w:rFonts w:ascii="Times New Roman" w:hAnsi="Times New Roman" w:cs="Times New Roman"/>
        </w:rPr>
      </w:pPr>
    </w:p>
    <w:p w14:paraId="513723EC" w14:textId="32AFF63A" w:rsidR="00B410F6" w:rsidRDefault="00B410F6">
      <w:pPr>
        <w:rPr>
          <w:rFonts w:ascii="Times New Roman" w:hAnsi="Times New Roman" w:cs="Times New Roman"/>
        </w:rPr>
      </w:pPr>
    </w:p>
    <w:p w14:paraId="1CBB8ABE" w14:textId="77777777" w:rsidR="00C62B08" w:rsidRDefault="00C62B08">
      <w:pPr>
        <w:rPr>
          <w:rFonts w:ascii="Times New Roman" w:hAnsi="Times New Roman" w:cs="Times New Roman"/>
        </w:rPr>
      </w:pPr>
    </w:p>
    <w:p w14:paraId="43CDA32C" w14:textId="77777777" w:rsidR="002A4ECC" w:rsidRDefault="002A4ECC">
      <w:pPr>
        <w:rPr>
          <w:rFonts w:ascii="Times New Roman" w:hAnsi="Times New Roman" w:cs="Times New Roman"/>
        </w:rPr>
      </w:pPr>
    </w:p>
    <w:p w14:paraId="7C5614C6" w14:textId="77777777" w:rsidR="002A4ECC" w:rsidRPr="00BC595C" w:rsidRDefault="002A4ECC">
      <w:pPr>
        <w:rPr>
          <w:rFonts w:ascii="Times New Roman" w:hAnsi="Times New Roman" w:cs="Times New Roman"/>
        </w:rPr>
      </w:pPr>
    </w:p>
    <w:p w14:paraId="2385D0A2" w14:textId="77777777" w:rsidR="003E7264" w:rsidRPr="00BC595C" w:rsidRDefault="003E7264" w:rsidP="003E7264">
      <w:pPr>
        <w:spacing w:after="24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C4BCB" w:rsidRPr="00BC595C" w14:paraId="63E0B904" w14:textId="77777777" w:rsidTr="00786783">
        <w:trPr>
          <w:trHeight w:val="1068"/>
        </w:trPr>
        <w:tc>
          <w:tcPr>
            <w:tcW w:w="3116" w:type="dxa"/>
            <w:shd w:val="clear" w:color="auto" w:fill="F24F4F" w:themeFill="accent1"/>
            <w:vAlign w:val="center"/>
          </w:tcPr>
          <w:p w14:paraId="22E5CDF2" w14:textId="111D42D5" w:rsidR="00BC4BCB" w:rsidRPr="00BC595C" w:rsidRDefault="00000000" w:rsidP="00B14FCC">
            <w:pPr>
              <w:pStyle w:val="ContactInfo"/>
              <w:rPr>
                <w:rFonts w:ascii="Times New Roman" w:hAnsi="Times New Roman" w:cs="Times New Roman"/>
              </w:rPr>
            </w:pPr>
            <w:sdt>
              <w:sdtPr>
                <w:rPr>
                  <w:rFonts w:ascii="Times New Roman" w:hAnsi="Times New Roman" w:cs="Times New Roman"/>
                </w:rPr>
                <w:id w:val="-1530724414"/>
                <w:placeholder>
                  <w:docPart w:val="0FDC1CDD70D2454DAD049A8A80AAC1AE"/>
                </w:placeholder>
                <w:temporary/>
                <w:showingPlcHdr/>
                <w15:appearance w15:val="hidden"/>
              </w:sdtPr>
              <w:sdtContent>
                <w:r w:rsidR="008E66BC" w:rsidRPr="00BC595C">
                  <w:rPr>
                    <w:rFonts w:ascii="Times New Roman" w:hAnsi="Times New Roman" w:cs="Times New Roman"/>
                  </w:rPr>
                  <w:t xml:space="preserve">[Street Address] </w:t>
                </w:r>
                <w:r w:rsidR="0013116C" w:rsidRPr="00BC595C">
                  <w:rPr>
                    <w:rFonts w:ascii="Times New Roman" w:hAnsi="Times New Roman" w:cs="Times New Roman"/>
                  </w:rPr>
                  <w:br/>
                </w:r>
                <w:r w:rsidR="008E66BC" w:rsidRPr="00BC595C">
                  <w:rPr>
                    <w:rFonts w:ascii="Times New Roman" w:hAnsi="Times New Roman" w:cs="Times New Roman"/>
                  </w:rPr>
                  <w:t>[City, ST ZIP Code]</w:t>
                </w:r>
              </w:sdtContent>
            </w:sdt>
            <w:r w:rsidR="008E66BC" w:rsidRPr="00BC595C">
              <w:rPr>
                <w:rFonts w:ascii="Times New Roman" w:hAnsi="Times New Roman" w:cs="Times New Roman"/>
              </w:rPr>
              <w:t>.</w:t>
            </w:r>
          </w:p>
        </w:tc>
        <w:tc>
          <w:tcPr>
            <w:tcW w:w="3117" w:type="dxa"/>
            <w:shd w:val="clear" w:color="auto" w:fill="F24F4F" w:themeFill="accent1"/>
            <w:vAlign w:val="center"/>
          </w:tcPr>
          <w:p w14:paraId="47CE5F05" w14:textId="15E43152" w:rsidR="00BC4BCB" w:rsidRPr="00BC595C" w:rsidRDefault="00C47C9D" w:rsidP="00B14FCC">
            <w:pPr>
              <w:pStyle w:val="ContactInfo"/>
              <w:jc w:val="center"/>
              <w:rPr>
                <w:rFonts w:ascii="Times New Roman" w:hAnsi="Times New Roman" w:cs="Times New Roman"/>
              </w:rPr>
            </w:pPr>
            <w:r w:rsidRPr="00BC595C">
              <w:rPr>
                <w:rFonts w:ascii="Times New Roman" w:hAnsi="Times New Roman" w:cs="Times New Roman"/>
              </w:rPr>
              <w:t xml:space="preserve">p. </w:t>
            </w:r>
            <w:sdt>
              <w:sdtPr>
                <w:rPr>
                  <w:rFonts w:ascii="Times New Roman" w:hAnsi="Times New Roman" w:cs="Times New Roman"/>
                </w:rPr>
                <w:id w:val="736286094"/>
                <w:placeholder>
                  <w:docPart w:val="0035F17644184537A97BA1D376FE7C3F"/>
                </w:placeholder>
                <w:temporary/>
                <w:showingPlcHdr/>
                <w15:appearance w15:val="hidden"/>
              </w:sdtPr>
              <w:sdtContent>
                <w:r w:rsidR="008E66BC" w:rsidRPr="00BC595C">
                  <w:rPr>
                    <w:rFonts w:ascii="Times New Roman" w:hAnsi="Times New Roman" w:cs="Times New Roman"/>
                  </w:rPr>
                  <w:t>[Telephone]</w:t>
                </w:r>
              </w:sdtContent>
            </w:sdt>
            <w:r w:rsidR="008E66BC" w:rsidRPr="00BC595C">
              <w:rPr>
                <w:rFonts w:ascii="Times New Roman" w:hAnsi="Times New Roman" w:cs="Times New Roman"/>
              </w:rPr>
              <w:t>.</w:t>
            </w:r>
            <w:r w:rsidR="00581CAA" w:rsidRPr="00BC595C">
              <w:rPr>
                <w:rFonts w:ascii="Times New Roman" w:hAnsi="Times New Roman" w:cs="Times New Roman"/>
              </w:rPr>
              <w:t xml:space="preserve"> </w:t>
            </w:r>
            <w:r w:rsidR="00581CAA" w:rsidRPr="00BC595C">
              <w:rPr>
                <w:rFonts w:ascii="Times New Roman" w:hAnsi="Times New Roman" w:cs="Times New Roman"/>
              </w:rPr>
              <w:br/>
            </w:r>
            <w:r w:rsidRPr="00BC595C">
              <w:rPr>
                <w:rFonts w:ascii="Times New Roman" w:hAnsi="Times New Roman" w:cs="Times New Roman"/>
              </w:rPr>
              <w:t xml:space="preserve">f. </w:t>
            </w:r>
            <w:sdt>
              <w:sdtPr>
                <w:rPr>
                  <w:rFonts w:ascii="Times New Roman" w:hAnsi="Times New Roman" w:cs="Times New Roman"/>
                </w:rPr>
                <w:id w:val="1636141558"/>
                <w:placeholder>
                  <w:docPart w:val="6158BD82D9824F9D8404F31D95653C60"/>
                </w:placeholder>
                <w:temporary/>
                <w:showingPlcHdr/>
                <w15:appearance w15:val="hidden"/>
              </w:sdtPr>
              <w:sdtContent>
                <w:r w:rsidR="00581CAA" w:rsidRPr="00BC595C">
                  <w:rPr>
                    <w:rFonts w:ascii="Times New Roman" w:hAnsi="Times New Roman" w:cs="Times New Roman"/>
                  </w:rPr>
                  <w:t>[Fax]</w:t>
                </w:r>
              </w:sdtContent>
            </w:sdt>
            <w:r w:rsidR="00581CAA" w:rsidRPr="00BC595C">
              <w:rPr>
                <w:rFonts w:ascii="Times New Roman" w:hAnsi="Times New Roman" w:cs="Times New Roman"/>
              </w:rPr>
              <w:t>.</w:t>
            </w:r>
          </w:p>
        </w:tc>
        <w:tc>
          <w:tcPr>
            <w:tcW w:w="3117" w:type="dxa"/>
            <w:shd w:val="clear" w:color="auto" w:fill="F24F4F" w:themeFill="accent1"/>
            <w:vAlign w:val="center"/>
          </w:tcPr>
          <w:p w14:paraId="089C010B" w14:textId="01361A73" w:rsidR="00BC4BCB" w:rsidRPr="00BC595C" w:rsidRDefault="00000000" w:rsidP="00B14FCC">
            <w:pPr>
              <w:pStyle w:val="ContactInfo"/>
              <w:jc w:val="right"/>
              <w:rPr>
                <w:rFonts w:ascii="Times New Roman" w:hAnsi="Times New Roman" w:cs="Times New Roman"/>
              </w:rPr>
            </w:pPr>
            <w:sdt>
              <w:sdtPr>
                <w:rPr>
                  <w:rFonts w:ascii="Times New Roman" w:hAnsi="Times New Roman" w:cs="Times New Roman"/>
                </w:rPr>
                <w:id w:val="-1402518944"/>
                <w:placeholder>
                  <w:docPart w:val="94E28CD6EA6B46039969ED087BD29E18"/>
                </w:placeholder>
                <w:temporary/>
                <w:showingPlcHdr/>
                <w15:appearance w15:val="hidden"/>
              </w:sdtPr>
              <w:sdtContent>
                <w:r w:rsidR="008E66BC" w:rsidRPr="00BC595C">
                  <w:rPr>
                    <w:rFonts w:ascii="Times New Roman" w:hAnsi="Times New Roman" w:cs="Times New Roman"/>
                  </w:rPr>
                  <w:t xml:space="preserve">[Email] </w:t>
                </w:r>
              </w:sdtContent>
            </w:sdt>
            <w:r w:rsidR="008E66BC" w:rsidRPr="00BC595C">
              <w:rPr>
                <w:rFonts w:ascii="Times New Roman" w:hAnsi="Times New Roman" w:cs="Times New Roman"/>
              </w:rPr>
              <w:t>.</w:t>
            </w:r>
            <w:r w:rsidR="00581CAA" w:rsidRPr="00BC595C">
              <w:rPr>
                <w:rFonts w:ascii="Times New Roman" w:hAnsi="Times New Roman" w:cs="Times New Roman"/>
              </w:rPr>
              <w:br/>
            </w:r>
            <w:sdt>
              <w:sdtPr>
                <w:rPr>
                  <w:rFonts w:ascii="Times New Roman" w:hAnsi="Times New Roman" w:cs="Times New Roman"/>
                </w:rPr>
                <w:id w:val="294191982"/>
                <w:placeholder>
                  <w:docPart w:val="FFE7B8D38E1548EEB284815FEE32F16D"/>
                </w:placeholder>
                <w:temporary/>
                <w:showingPlcHdr/>
                <w15:appearance w15:val="hidden"/>
              </w:sdtPr>
              <w:sdtContent>
                <w:r w:rsidR="00581CAA" w:rsidRPr="00BC595C">
                  <w:rPr>
                    <w:rFonts w:ascii="Times New Roman" w:hAnsi="Times New Roman" w:cs="Times New Roman"/>
                  </w:rPr>
                  <w:t>[Web address]</w:t>
                </w:r>
              </w:sdtContent>
            </w:sdt>
            <w:r w:rsidR="00581CAA" w:rsidRPr="00BC595C">
              <w:rPr>
                <w:rFonts w:ascii="Times New Roman" w:hAnsi="Times New Roman" w:cs="Times New Roman"/>
              </w:rPr>
              <w:t>.</w:t>
            </w:r>
          </w:p>
        </w:tc>
      </w:tr>
    </w:tbl>
    <w:p w14:paraId="66722659" w14:textId="5C4440A7" w:rsidR="005A0D0E" w:rsidRDefault="005A0D0E">
      <w:pPr>
        <w:rPr>
          <w:rFonts w:ascii="Times New Roman" w:hAnsi="Times New Roman" w:cs="Times New Roman"/>
        </w:rPr>
      </w:pPr>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5A0D0E" w:rsidRPr="00BC595C" w14:paraId="6BE7E457" w14:textId="77777777" w:rsidTr="005359C1">
        <w:trPr>
          <w:trHeight w:val="1739"/>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2E601139" w14:textId="77777777" w:rsidR="005A0D0E" w:rsidRPr="00BC595C" w:rsidRDefault="005A0D0E" w:rsidP="005359C1">
            <w:pPr>
              <w:pStyle w:val="Icon"/>
              <w:rPr>
                <w:rFonts w:ascii="Times New Roman" w:hAnsi="Times New Roman" w:cs="Times New Roman"/>
                <w:sz w:val="20"/>
                <w:szCs w:val="20"/>
                <w:u w:val="double"/>
              </w:rPr>
            </w:pPr>
            <w:r w:rsidRPr="00BC595C">
              <w:rPr>
                <w:rFonts w:ascii="Times New Roman" w:hAnsi="Times New Roman" w:cs="Times New Roman"/>
                <w:noProof/>
              </w:rPr>
              <w:lastRenderedPageBreak/>
              <mc:AlternateContent>
                <mc:Choice Requires="wpg">
                  <w:drawing>
                    <wp:inline distT="0" distB="0" distL="0" distR="0" wp14:anchorId="3A2FD411" wp14:editId="57E770C2">
                      <wp:extent cx="228600" cy="228600"/>
                      <wp:effectExtent l="0" t="0" r="0" b="0"/>
                      <wp:docPr id="1664563847"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1059761536" name="Oval 1059761536"/>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1815805072" name="Freeform 12"/>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D2C5D02"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">
                      <v:oval id="Oval 1059761536"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" fillcolor="#f24f4f" stroked="f" strokeweight="0">
                        <v:stroke joinstyle="miter"/>
                        <o:lock v:ext="edit" aspectratio="t"/>
                      </v:oval>
                      <v:shape id="Freeform 12"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3681918C" w14:textId="5F73BF73" w:rsidR="005A0D0E" w:rsidRDefault="00B2608B" w:rsidP="005359C1">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AL FIRE</w:t>
            </w:r>
            <w:r w:rsidR="005A0D0E">
              <w:rPr>
                <w:rFonts w:ascii="Times New Roman" w:hAnsi="Times New Roman" w:cs="Times New Roman"/>
                <w:sz w:val="20"/>
                <w:szCs w:val="20"/>
              </w:rPr>
              <w:t xml:space="preserve">’s </w:t>
            </w:r>
            <w:r w:rsidR="005A0D0E" w:rsidRPr="00211F9B">
              <w:rPr>
                <w:rFonts w:ascii="Times New Roman" w:hAnsi="Times New Roman" w:cs="Times New Roman"/>
                <w:sz w:val="20"/>
                <w:szCs w:val="20"/>
              </w:rPr>
              <w:t>Wood Products and Bioenergy Business and Workforce Development Grant</w:t>
            </w:r>
            <w:r w:rsidR="005A0D0E">
              <w:rPr>
                <w:rFonts w:ascii="Times New Roman" w:hAnsi="Times New Roman" w:cs="Times New Roman"/>
                <w:sz w:val="20"/>
                <w:szCs w:val="20"/>
              </w:rPr>
              <w:t xml:space="preserve"> </w:t>
            </w:r>
            <w:r w:rsidR="005A0D0E" w:rsidRPr="00211F9B">
              <w:rPr>
                <w:rFonts w:ascii="Times New Roman" w:hAnsi="Times New Roman" w:cs="Times New Roman"/>
                <w:sz w:val="20"/>
                <w:szCs w:val="20"/>
              </w:rPr>
              <w:t>Guidelines</w:t>
            </w:r>
            <w:r w:rsidR="005A0D0E">
              <w:rPr>
                <w:rFonts w:ascii="Times New Roman" w:hAnsi="Times New Roman" w:cs="Times New Roman"/>
                <w:sz w:val="20"/>
                <w:szCs w:val="20"/>
              </w:rPr>
              <w:t xml:space="preserve"> require applicants for Business Development grants to submit a “</w:t>
            </w:r>
            <w:r w:rsidR="005A0D0E" w:rsidRPr="00211F9B">
              <w:rPr>
                <w:rFonts w:ascii="Times New Roman" w:hAnsi="Times New Roman" w:cs="Times New Roman"/>
                <w:sz w:val="20"/>
                <w:szCs w:val="20"/>
              </w:rPr>
              <w:t>well-developed business plan with financial analysis</w:t>
            </w:r>
            <w:r w:rsidR="005A0D0E">
              <w:rPr>
                <w:rFonts w:ascii="Times New Roman" w:hAnsi="Times New Roman" w:cs="Times New Roman"/>
                <w:sz w:val="20"/>
                <w:szCs w:val="20"/>
              </w:rPr>
              <w:t xml:space="preserve">”. This document is worth 20 out of the 100 points available to you. </w:t>
            </w:r>
            <w:r>
              <w:rPr>
                <w:rFonts w:ascii="Times New Roman" w:hAnsi="Times New Roman" w:cs="Times New Roman"/>
                <w:sz w:val="20"/>
                <w:szCs w:val="20"/>
              </w:rPr>
              <w:t>CAL FIRE</w:t>
            </w:r>
            <w:r w:rsidR="005A0D0E">
              <w:rPr>
                <w:rFonts w:ascii="Times New Roman" w:hAnsi="Times New Roman" w:cs="Times New Roman"/>
                <w:sz w:val="20"/>
                <w:szCs w:val="20"/>
              </w:rPr>
              <w:t>’s guidelines indicate that business plans must include at least the following elements:</w:t>
            </w:r>
          </w:p>
          <w:p w14:paraId="23B97989" w14:textId="55892FBB" w:rsidR="005A0D0E" w:rsidRDefault="005A0D0E" w:rsidP="00800698">
            <w:pPr>
              <w:pStyle w:val="TipT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11F9B">
              <w:rPr>
                <w:rFonts w:ascii="Times New Roman" w:hAnsi="Times New Roman" w:cs="Times New Roman"/>
                <w:sz w:val="20"/>
                <w:szCs w:val="20"/>
              </w:rPr>
              <w:t>Operational efficiency</w:t>
            </w:r>
            <w:r w:rsidR="005732AA">
              <w:rPr>
                <w:rFonts w:ascii="Times New Roman" w:hAnsi="Times New Roman" w:cs="Times New Roman"/>
                <w:sz w:val="20"/>
                <w:szCs w:val="20"/>
              </w:rPr>
              <w:t>.</w:t>
            </w:r>
          </w:p>
          <w:p w14:paraId="1D782FCC" w14:textId="61EB0AB7" w:rsidR="005A0D0E" w:rsidRDefault="005A0D0E" w:rsidP="00800698">
            <w:pPr>
              <w:pStyle w:val="TipT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11F9B">
              <w:rPr>
                <w:rFonts w:ascii="Times New Roman" w:hAnsi="Times New Roman" w:cs="Times New Roman"/>
                <w:sz w:val="20"/>
                <w:szCs w:val="20"/>
              </w:rPr>
              <w:t>Price of product</w:t>
            </w:r>
            <w:r w:rsidR="005732AA">
              <w:rPr>
                <w:rFonts w:ascii="Times New Roman" w:hAnsi="Times New Roman" w:cs="Times New Roman"/>
                <w:sz w:val="20"/>
                <w:szCs w:val="20"/>
              </w:rPr>
              <w:t>.</w:t>
            </w:r>
          </w:p>
          <w:p w14:paraId="26CE7356" w14:textId="05F91698" w:rsidR="005A0D0E" w:rsidRDefault="005A0D0E" w:rsidP="00800698">
            <w:pPr>
              <w:pStyle w:val="TipT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11F9B">
              <w:rPr>
                <w:rFonts w:ascii="Times New Roman" w:hAnsi="Times New Roman" w:cs="Times New Roman"/>
                <w:sz w:val="20"/>
                <w:szCs w:val="20"/>
              </w:rPr>
              <w:t>Costs of inputs (labor, raw material, equipment, rent or mortgage)</w:t>
            </w:r>
            <w:r w:rsidR="005732AA">
              <w:rPr>
                <w:rFonts w:ascii="Times New Roman" w:hAnsi="Times New Roman" w:cs="Times New Roman"/>
                <w:sz w:val="20"/>
                <w:szCs w:val="20"/>
              </w:rPr>
              <w:t>.</w:t>
            </w:r>
          </w:p>
          <w:p w14:paraId="592B75FE" w14:textId="2EA72A0E" w:rsidR="005A0D0E" w:rsidRDefault="005A0D0E" w:rsidP="00800698">
            <w:pPr>
              <w:pStyle w:val="TipT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11F9B">
              <w:rPr>
                <w:rFonts w:ascii="Times New Roman" w:hAnsi="Times New Roman" w:cs="Times New Roman"/>
                <w:sz w:val="20"/>
                <w:szCs w:val="20"/>
              </w:rPr>
              <w:t xml:space="preserve">Inflation and discount </w:t>
            </w:r>
            <w:r w:rsidR="005732AA" w:rsidRPr="00211F9B">
              <w:rPr>
                <w:rFonts w:ascii="Times New Roman" w:hAnsi="Times New Roman" w:cs="Times New Roman"/>
                <w:sz w:val="20"/>
                <w:szCs w:val="20"/>
              </w:rPr>
              <w:t>rates</w:t>
            </w:r>
            <w:r w:rsidR="005732AA">
              <w:rPr>
                <w:rFonts w:ascii="Times New Roman" w:hAnsi="Times New Roman" w:cs="Times New Roman"/>
                <w:sz w:val="20"/>
                <w:szCs w:val="20"/>
              </w:rPr>
              <w:t>.</w:t>
            </w:r>
          </w:p>
          <w:p w14:paraId="735A839C" w14:textId="7544CD14" w:rsidR="005A0D0E" w:rsidRDefault="005A0D0E" w:rsidP="00800698">
            <w:pPr>
              <w:pStyle w:val="TipT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11F9B">
              <w:rPr>
                <w:rFonts w:ascii="Times New Roman" w:hAnsi="Times New Roman" w:cs="Times New Roman"/>
                <w:sz w:val="20"/>
                <w:szCs w:val="20"/>
              </w:rPr>
              <w:t xml:space="preserve">Market </w:t>
            </w:r>
            <w:r w:rsidR="005732AA" w:rsidRPr="00211F9B">
              <w:rPr>
                <w:rFonts w:ascii="Times New Roman" w:hAnsi="Times New Roman" w:cs="Times New Roman"/>
                <w:sz w:val="20"/>
                <w:szCs w:val="20"/>
              </w:rPr>
              <w:t>analysis</w:t>
            </w:r>
            <w:r w:rsidR="005732AA">
              <w:rPr>
                <w:rFonts w:ascii="Times New Roman" w:hAnsi="Times New Roman" w:cs="Times New Roman"/>
                <w:sz w:val="20"/>
                <w:szCs w:val="20"/>
              </w:rPr>
              <w:t>.</w:t>
            </w:r>
          </w:p>
          <w:p w14:paraId="7277FEEA" w14:textId="4DC105F0" w:rsidR="005A0D0E" w:rsidRDefault="005A0D0E" w:rsidP="00800698">
            <w:pPr>
              <w:pStyle w:val="TipT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11F9B">
              <w:rPr>
                <w:rFonts w:ascii="Times New Roman" w:hAnsi="Times New Roman" w:cs="Times New Roman"/>
                <w:sz w:val="20"/>
                <w:szCs w:val="20"/>
              </w:rPr>
              <w:t>Feedstock agreement</w:t>
            </w:r>
            <w:r w:rsidR="005732AA">
              <w:rPr>
                <w:rFonts w:ascii="Times New Roman" w:hAnsi="Times New Roman" w:cs="Times New Roman"/>
                <w:sz w:val="20"/>
                <w:szCs w:val="20"/>
              </w:rPr>
              <w:t>s.</w:t>
            </w:r>
            <w:r w:rsidRPr="00211F9B">
              <w:rPr>
                <w:rFonts w:ascii="Times New Roman" w:hAnsi="Times New Roman" w:cs="Times New Roman"/>
                <w:sz w:val="20"/>
                <w:szCs w:val="20"/>
              </w:rPr>
              <w:t xml:space="preserve"> </w:t>
            </w:r>
          </w:p>
          <w:p w14:paraId="007B51F8" w14:textId="669F8BFC" w:rsidR="005A0D0E" w:rsidRPr="00211F9B" w:rsidRDefault="005A0D0E" w:rsidP="00800698">
            <w:pPr>
              <w:pStyle w:val="TipT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11F9B">
              <w:rPr>
                <w:rFonts w:ascii="Times New Roman" w:hAnsi="Times New Roman" w:cs="Times New Roman"/>
                <w:sz w:val="20"/>
                <w:szCs w:val="20"/>
              </w:rPr>
              <w:t>Offtake agreements</w:t>
            </w:r>
            <w:r w:rsidR="005732AA">
              <w:rPr>
                <w:rFonts w:ascii="Times New Roman" w:hAnsi="Times New Roman" w:cs="Times New Roman"/>
                <w:sz w:val="20"/>
                <w:szCs w:val="20"/>
              </w:rPr>
              <w:t>.</w:t>
            </w:r>
            <w:r w:rsidRPr="00211F9B">
              <w:rPr>
                <w:rFonts w:ascii="Times New Roman" w:hAnsi="Times New Roman" w:cs="Times New Roman"/>
                <w:sz w:val="20"/>
                <w:szCs w:val="20"/>
              </w:rPr>
              <w:t xml:space="preserve"> </w:t>
            </w:r>
          </w:p>
          <w:p w14:paraId="45D2293A" w14:textId="15FBC6DE" w:rsidR="005732AA" w:rsidRDefault="005732AA" w:rsidP="005359C1">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Additionally, the CAL FIRE Grant Guidelines specify that:</w:t>
            </w:r>
          </w:p>
          <w:p w14:paraId="2E4E2A52" w14:textId="0AF8F387" w:rsidR="005732AA" w:rsidRDefault="005732AA" w:rsidP="005732AA">
            <w:pPr>
              <w:pStyle w:val="TipText"/>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32AA">
              <w:rPr>
                <w:rFonts w:ascii="Times New Roman" w:hAnsi="Times New Roman" w:cs="Times New Roman"/>
                <w:sz w:val="20"/>
                <w:szCs w:val="20"/>
              </w:rPr>
              <w:t>Match funding</w:t>
            </w:r>
            <w:r>
              <w:rPr>
                <w:rFonts w:ascii="Times New Roman" w:hAnsi="Times New Roman" w:cs="Times New Roman"/>
                <w:sz w:val="20"/>
                <w:szCs w:val="20"/>
              </w:rPr>
              <w:t xml:space="preserve"> included in the budget you submit must be d</w:t>
            </w:r>
            <w:r w:rsidRPr="005732AA">
              <w:rPr>
                <w:rFonts w:ascii="Times New Roman" w:hAnsi="Times New Roman" w:cs="Times New Roman"/>
                <w:sz w:val="20"/>
                <w:szCs w:val="20"/>
              </w:rPr>
              <w:t xml:space="preserve">escribed in </w:t>
            </w:r>
            <w:r>
              <w:rPr>
                <w:rFonts w:ascii="Times New Roman" w:hAnsi="Times New Roman" w:cs="Times New Roman"/>
                <w:sz w:val="20"/>
                <w:szCs w:val="20"/>
              </w:rPr>
              <w:t>your</w:t>
            </w:r>
            <w:r w:rsidRPr="005732AA">
              <w:rPr>
                <w:rFonts w:ascii="Times New Roman" w:hAnsi="Times New Roman" w:cs="Times New Roman"/>
                <w:sz w:val="20"/>
                <w:szCs w:val="20"/>
              </w:rPr>
              <w:t xml:space="preserve"> </w:t>
            </w:r>
            <w:r>
              <w:rPr>
                <w:rFonts w:ascii="Times New Roman" w:hAnsi="Times New Roman" w:cs="Times New Roman"/>
                <w:sz w:val="20"/>
                <w:szCs w:val="20"/>
              </w:rPr>
              <w:t>b</w:t>
            </w:r>
            <w:r w:rsidRPr="005732AA">
              <w:rPr>
                <w:rFonts w:ascii="Times New Roman" w:hAnsi="Times New Roman" w:cs="Times New Roman"/>
                <w:sz w:val="20"/>
                <w:szCs w:val="20"/>
              </w:rPr>
              <w:t xml:space="preserve">usiness </w:t>
            </w:r>
            <w:r>
              <w:rPr>
                <w:rFonts w:ascii="Times New Roman" w:hAnsi="Times New Roman" w:cs="Times New Roman"/>
                <w:sz w:val="20"/>
                <w:szCs w:val="20"/>
              </w:rPr>
              <w:t>p</w:t>
            </w:r>
            <w:r w:rsidRPr="005732AA">
              <w:rPr>
                <w:rFonts w:ascii="Times New Roman" w:hAnsi="Times New Roman" w:cs="Times New Roman"/>
                <w:sz w:val="20"/>
                <w:szCs w:val="20"/>
              </w:rPr>
              <w:t>lan</w:t>
            </w:r>
            <w:r>
              <w:rPr>
                <w:rFonts w:ascii="Times New Roman" w:hAnsi="Times New Roman" w:cs="Times New Roman"/>
                <w:sz w:val="20"/>
                <w:szCs w:val="20"/>
              </w:rPr>
              <w:t>.</w:t>
            </w:r>
          </w:p>
          <w:p w14:paraId="415CC028" w14:textId="7B037116" w:rsidR="005732AA" w:rsidRDefault="005732AA" w:rsidP="005732AA">
            <w:pPr>
              <w:pStyle w:val="TipText"/>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Job</w:t>
            </w:r>
            <w:r w:rsidRPr="005732AA">
              <w:rPr>
                <w:rFonts w:ascii="Times New Roman" w:hAnsi="Times New Roman" w:cs="Times New Roman"/>
                <w:sz w:val="20"/>
                <w:szCs w:val="20"/>
              </w:rPr>
              <w:t xml:space="preserve"> creation information </w:t>
            </w:r>
            <w:r>
              <w:rPr>
                <w:rFonts w:ascii="Times New Roman" w:hAnsi="Times New Roman" w:cs="Times New Roman"/>
                <w:sz w:val="20"/>
                <w:szCs w:val="20"/>
              </w:rPr>
              <w:t>should</w:t>
            </w:r>
            <w:r w:rsidRPr="005732AA">
              <w:rPr>
                <w:rFonts w:ascii="Times New Roman" w:hAnsi="Times New Roman" w:cs="Times New Roman"/>
                <w:sz w:val="20"/>
                <w:szCs w:val="20"/>
              </w:rPr>
              <w:t xml:space="preserve"> be addressed in </w:t>
            </w:r>
            <w:r>
              <w:rPr>
                <w:rFonts w:ascii="Times New Roman" w:hAnsi="Times New Roman" w:cs="Times New Roman"/>
                <w:sz w:val="20"/>
                <w:szCs w:val="20"/>
              </w:rPr>
              <w:t>your b</w:t>
            </w:r>
            <w:r w:rsidRPr="005732AA">
              <w:rPr>
                <w:rFonts w:ascii="Times New Roman" w:hAnsi="Times New Roman" w:cs="Times New Roman"/>
                <w:sz w:val="20"/>
                <w:szCs w:val="20"/>
              </w:rPr>
              <w:t xml:space="preserve">usiness </w:t>
            </w:r>
            <w:r>
              <w:rPr>
                <w:rFonts w:ascii="Times New Roman" w:hAnsi="Times New Roman" w:cs="Times New Roman"/>
                <w:sz w:val="20"/>
                <w:szCs w:val="20"/>
              </w:rPr>
              <w:t>p</w:t>
            </w:r>
            <w:r w:rsidRPr="005732AA">
              <w:rPr>
                <w:rFonts w:ascii="Times New Roman" w:hAnsi="Times New Roman" w:cs="Times New Roman"/>
                <w:sz w:val="20"/>
                <w:szCs w:val="20"/>
              </w:rPr>
              <w:t>lan</w:t>
            </w:r>
            <w:r>
              <w:rPr>
                <w:rFonts w:ascii="Times New Roman" w:hAnsi="Times New Roman" w:cs="Times New Roman"/>
                <w:sz w:val="20"/>
                <w:szCs w:val="20"/>
              </w:rPr>
              <w:t>, as well as in your project goals on the grant portal.</w:t>
            </w:r>
          </w:p>
          <w:p w14:paraId="3FCDDEB8" w14:textId="530C2B27" w:rsidR="005732AA" w:rsidRPr="005732AA" w:rsidRDefault="005732AA" w:rsidP="005732AA">
            <w:pPr>
              <w:pStyle w:val="TipText"/>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32AA">
              <w:rPr>
                <w:rFonts w:ascii="Times New Roman" w:hAnsi="Times New Roman" w:cs="Times New Roman"/>
                <w:sz w:val="20"/>
                <w:szCs w:val="20"/>
              </w:rPr>
              <w:t xml:space="preserve">For nursery facilities only, </w:t>
            </w:r>
            <w:r>
              <w:rPr>
                <w:rFonts w:ascii="Times New Roman" w:hAnsi="Times New Roman" w:cs="Times New Roman"/>
                <w:sz w:val="20"/>
                <w:szCs w:val="20"/>
              </w:rPr>
              <w:t>t</w:t>
            </w:r>
            <w:r w:rsidRPr="005732AA">
              <w:rPr>
                <w:rFonts w:ascii="Times New Roman" w:hAnsi="Times New Roman" w:cs="Times New Roman"/>
                <w:sz w:val="20"/>
                <w:szCs w:val="20"/>
              </w:rPr>
              <w:t xml:space="preserve">he scope of work or </w:t>
            </w:r>
            <w:r>
              <w:rPr>
                <w:rFonts w:ascii="Times New Roman" w:hAnsi="Times New Roman" w:cs="Times New Roman"/>
                <w:sz w:val="20"/>
                <w:szCs w:val="20"/>
              </w:rPr>
              <w:t>b</w:t>
            </w:r>
            <w:r w:rsidRPr="005732AA">
              <w:rPr>
                <w:rFonts w:ascii="Times New Roman" w:hAnsi="Times New Roman" w:cs="Times New Roman"/>
                <w:sz w:val="20"/>
                <w:szCs w:val="20"/>
              </w:rPr>
              <w:t xml:space="preserve">usiness plan </w:t>
            </w:r>
            <w:r>
              <w:rPr>
                <w:rFonts w:ascii="Times New Roman" w:hAnsi="Times New Roman" w:cs="Times New Roman"/>
                <w:sz w:val="20"/>
                <w:szCs w:val="20"/>
              </w:rPr>
              <w:t xml:space="preserve">should </w:t>
            </w:r>
            <w:r w:rsidRPr="005732AA">
              <w:rPr>
                <w:rFonts w:ascii="Times New Roman" w:hAnsi="Times New Roman" w:cs="Times New Roman"/>
                <w:sz w:val="20"/>
                <w:szCs w:val="20"/>
              </w:rPr>
              <w:t>state expected minimum</w:t>
            </w:r>
            <w:r>
              <w:rPr>
                <w:rFonts w:ascii="Times New Roman" w:hAnsi="Times New Roman" w:cs="Times New Roman"/>
                <w:sz w:val="20"/>
                <w:szCs w:val="20"/>
              </w:rPr>
              <w:t xml:space="preserve"> </w:t>
            </w:r>
            <w:r w:rsidRPr="005732AA">
              <w:rPr>
                <w:rFonts w:ascii="Times New Roman" w:hAnsi="Times New Roman" w:cs="Times New Roman"/>
                <w:sz w:val="20"/>
                <w:szCs w:val="20"/>
              </w:rPr>
              <w:t>seedling production.</w:t>
            </w:r>
          </w:p>
          <w:p w14:paraId="16044D6B" w14:textId="5FC28E18" w:rsidR="005A0D0E" w:rsidRDefault="005732AA" w:rsidP="005359C1">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Finally</w:t>
            </w:r>
            <w:r w:rsidR="005A0D0E">
              <w:rPr>
                <w:rFonts w:ascii="Times New Roman" w:hAnsi="Times New Roman" w:cs="Times New Roman"/>
                <w:sz w:val="20"/>
                <w:szCs w:val="20"/>
              </w:rPr>
              <w:t xml:space="preserve">, </w:t>
            </w:r>
            <w:r w:rsidR="00B2608B">
              <w:rPr>
                <w:rFonts w:ascii="Times New Roman" w:hAnsi="Times New Roman" w:cs="Times New Roman"/>
                <w:sz w:val="20"/>
                <w:szCs w:val="20"/>
              </w:rPr>
              <w:t>CAL FIRE</w:t>
            </w:r>
            <w:r w:rsidR="005A0D0E">
              <w:rPr>
                <w:rFonts w:ascii="Times New Roman" w:hAnsi="Times New Roman" w:cs="Times New Roman"/>
                <w:sz w:val="20"/>
                <w:szCs w:val="20"/>
              </w:rPr>
              <w:t>’s guidelines indicate that: “</w:t>
            </w:r>
            <w:r w:rsidR="005A0D0E" w:rsidRPr="00211F9B">
              <w:rPr>
                <w:rFonts w:ascii="Times New Roman" w:hAnsi="Times New Roman" w:cs="Times New Roman"/>
                <w:sz w:val="20"/>
                <w:szCs w:val="20"/>
              </w:rPr>
              <w:t>Interested parties that do not have an established business plan may apply for funding to have one developed. The resulting business plan could then be the basis of a future grant application.</w:t>
            </w:r>
            <w:r w:rsidR="005A0D0E">
              <w:rPr>
                <w:rFonts w:ascii="Times New Roman" w:hAnsi="Times New Roman" w:cs="Times New Roman"/>
                <w:sz w:val="20"/>
                <w:szCs w:val="20"/>
              </w:rPr>
              <w:t>”</w:t>
            </w:r>
          </w:p>
          <w:p w14:paraId="3E1ACFCC" w14:textId="3865C19F" w:rsidR="005A0D0E" w:rsidRPr="008521C5" w:rsidRDefault="005A0D0E" w:rsidP="005359C1">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The template provided below draws on numerous publicly available templates and guidance documents, including those published by the U.S. Small Business Administration: </w:t>
            </w:r>
            <w:hyperlink r:id="rId13" w:history="1">
              <w:r w:rsidRPr="000F673D">
                <w:rPr>
                  <w:rStyle w:val="Hyperlink"/>
                  <w:rFonts w:ascii="Times New Roman" w:eastAsiaTheme="majorEastAsia" w:hAnsi="Times New Roman" w:cs="Times New Roman"/>
                  <w:noProof w:val="0"/>
                  <w:sz w:val="20"/>
                  <w:szCs w:val="20"/>
                </w:rPr>
                <w:t>https://www.sba.gov/business-guide/plan-your-business/write-your-business-plan</w:t>
              </w:r>
            </w:hyperlink>
            <w:r>
              <w:rPr>
                <w:rFonts w:ascii="Times New Roman" w:hAnsi="Times New Roman" w:cs="Times New Roman"/>
                <w:sz w:val="20"/>
                <w:szCs w:val="20"/>
              </w:rPr>
              <w:t xml:space="preserve"> </w:t>
            </w:r>
          </w:p>
          <w:p w14:paraId="38D5D06A" w14:textId="77777777" w:rsidR="005A0D0E" w:rsidRDefault="005A0D0E" w:rsidP="005359C1">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5A0D0E">
              <w:rPr>
                <w:rFonts w:ascii="Times New Roman" w:hAnsi="Times New Roman" w:cs="Times New Roman"/>
                <w:color w:val="FF0000"/>
                <w:sz w:val="20"/>
                <w:szCs w:val="20"/>
              </w:rPr>
              <w:t>The template and information provided herein are for reference only. While we have made every effort to provide information that is up to date and correct, we make no representations or warranties of any kind, express or implied, about the completeness, accuracy, reliability, suitability, or availability with respect to the information, templates, or related graphics contained herein. Any reliance you place on such information is therefore strictly at your own risk.</w:t>
            </w:r>
          </w:p>
          <w:p w14:paraId="25A2A6DB" w14:textId="0D5C0586" w:rsidR="00813C63" w:rsidRPr="00BA6961" w:rsidRDefault="00813C63" w:rsidP="005359C1">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0"/>
                <w:szCs w:val="20"/>
              </w:rPr>
            </w:pPr>
            <w:r w:rsidRPr="00BA6961">
              <w:rPr>
                <w:rFonts w:ascii="Times New Roman" w:hAnsi="Times New Roman" w:cs="Times New Roman"/>
                <w:b/>
                <w:bCs/>
                <w:i w:val="0"/>
                <w:iCs w:val="0"/>
                <w:color w:val="FF0000"/>
                <w:sz w:val="22"/>
                <w:szCs w:val="22"/>
              </w:rPr>
              <w:t xml:space="preserve">For more information and templates go to </w:t>
            </w:r>
            <w:r w:rsidR="00D92749" w:rsidRPr="00BA6961">
              <w:rPr>
                <w:rFonts w:ascii="Times New Roman" w:hAnsi="Times New Roman" w:cs="Times New Roman"/>
                <w:b/>
                <w:bCs/>
                <w:i w:val="0"/>
                <w:iCs w:val="0"/>
                <w:color w:val="FF0000"/>
                <w:sz w:val="22"/>
                <w:szCs w:val="22"/>
              </w:rPr>
              <w:t>forestbusinessalliance.org or get in touch with us at forestbusinessalliance@gmail.com.</w:t>
            </w:r>
          </w:p>
        </w:tc>
      </w:tr>
    </w:tbl>
    <w:p w14:paraId="4171308B" w14:textId="77777777" w:rsidR="005A0D0E" w:rsidRDefault="005A0D0E">
      <w:pPr>
        <w:rPr>
          <w:rFonts w:ascii="Times New Roman" w:hAnsi="Times New Roman" w:cs="Times New Roman"/>
        </w:rPr>
      </w:pPr>
      <w:r>
        <w:rPr>
          <w:rFonts w:ascii="Times New Roman" w:hAnsi="Times New Roman" w:cs="Times New Roman"/>
        </w:rPr>
        <w:br w:type="page"/>
      </w:r>
    </w:p>
    <w:p w14:paraId="5B272453" w14:textId="4394D2A2" w:rsidR="002774F5" w:rsidRDefault="001917AE" w:rsidP="002774F5">
      <w:pPr>
        <w:spacing w:after="0" w:line="240" w:lineRule="auto"/>
        <w:rPr>
          <w:rFonts w:ascii="Times New Roman" w:hAnsi="Times New Roman" w:cs="Times New Roman"/>
          <w:b/>
          <w:bCs/>
          <w:color w:val="FF0000"/>
          <w:sz w:val="36"/>
          <w:szCs w:val="36"/>
        </w:rPr>
      </w:pPr>
      <w:r>
        <w:rPr>
          <w:rFonts w:ascii="Times New Roman" w:hAnsi="Times New Roman" w:cs="Times New Roman"/>
          <w:b/>
          <w:bCs/>
          <w:color w:val="FF0000"/>
          <w:sz w:val="36"/>
          <w:szCs w:val="36"/>
        </w:rPr>
        <w:lastRenderedPageBreak/>
        <w:br/>
      </w:r>
      <w:r w:rsidR="002774F5" w:rsidRPr="002774F5">
        <w:rPr>
          <w:rFonts w:ascii="Times New Roman" w:hAnsi="Times New Roman" w:cs="Times New Roman"/>
          <w:b/>
          <w:bCs/>
          <w:color w:val="FF0000"/>
          <w:sz w:val="36"/>
          <w:szCs w:val="36"/>
        </w:rPr>
        <w:t>Table of Contents</w:t>
      </w:r>
    </w:p>
    <w:p w14:paraId="76E9037B" w14:textId="77777777" w:rsidR="001917AE" w:rsidRPr="001917AE" w:rsidRDefault="001917AE" w:rsidP="002774F5">
      <w:pPr>
        <w:spacing w:after="0" w:line="240" w:lineRule="auto"/>
        <w:rPr>
          <w:rFonts w:ascii="Times New Roman" w:hAnsi="Times New Roman" w:cs="Times New Roman"/>
          <w:b/>
          <w:bCs/>
          <w:color w:val="FF0000"/>
          <w:sz w:val="24"/>
          <w:szCs w:val="24"/>
        </w:rPr>
      </w:pPr>
    </w:p>
    <w:p w14:paraId="7B1F0ADF" w14:textId="2B800E03" w:rsidR="001917AE" w:rsidRPr="001917AE" w:rsidRDefault="001917AE">
      <w:pPr>
        <w:pStyle w:val="TOC1"/>
        <w:tabs>
          <w:tab w:val="left" w:pos="400"/>
          <w:tab w:val="right" w:leader="dot" w:pos="9350"/>
        </w:tabs>
        <w:rPr>
          <w:rFonts w:ascii="Times New Roman" w:hAnsi="Times New Roman" w:cs="Times New Roman"/>
          <w:b w:val="0"/>
          <w:bCs w:val="0"/>
          <w:caps w:val="0"/>
          <w:noProof/>
          <w:color w:val="auto"/>
          <w:kern w:val="2"/>
          <w:sz w:val="24"/>
          <w:szCs w:val="24"/>
          <w:lang w:eastAsia="en-US"/>
          <w14:ligatures w14:val="standardContextual"/>
        </w:rPr>
      </w:pPr>
      <w:r w:rsidRPr="001917AE">
        <w:rPr>
          <w:rFonts w:ascii="Times New Roman" w:hAnsi="Times New Roman" w:cs="Times New Roman"/>
          <w:b w:val="0"/>
          <w:bCs w:val="0"/>
          <w:color w:val="FF0000"/>
          <w:sz w:val="24"/>
          <w:szCs w:val="24"/>
        </w:rPr>
        <w:fldChar w:fldCharType="begin"/>
      </w:r>
      <w:r w:rsidRPr="001917AE">
        <w:rPr>
          <w:rFonts w:ascii="Times New Roman" w:hAnsi="Times New Roman" w:cs="Times New Roman"/>
          <w:b w:val="0"/>
          <w:bCs w:val="0"/>
          <w:color w:val="FF0000"/>
          <w:sz w:val="24"/>
          <w:szCs w:val="24"/>
        </w:rPr>
        <w:instrText xml:space="preserve"> TOC \o \h \z \u </w:instrText>
      </w:r>
      <w:r w:rsidRPr="001917AE">
        <w:rPr>
          <w:rFonts w:ascii="Times New Roman" w:hAnsi="Times New Roman" w:cs="Times New Roman"/>
          <w:b w:val="0"/>
          <w:bCs w:val="0"/>
          <w:color w:val="FF0000"/>
          <w:sz w:val="24"/>
          <w:szCs w:val="24"/>
        </w:rPr>
        <w:fldChar w:fldCharType="separate"/>
      </w:r>
      <w:hyperlink w:anchor="_Toc141194624" w:history="1">
        <w:r w:rsidRPr="001917AE">
          <w:rPr>
            <w:rStyle w:val="Hyperlink"/>
            <w:rFonts w:ascii="Times New Roman" w:hAnsi="Times New Roman" w:cs="Times New Roman"/>
            <w:sz w:val="24"/>
            <w:szCs w:val="24"/>
          </w:rPr>
          <w:t>I.</w:t>
        </w:r>
        <w:r w:rsidRPr="001917AE">
          <w:rPr>
            <w:rFonts w:ascii="Times New Roman" w:hAnsi="Times New Roman" w:cs="Times New Roman"/>
            <w:b w:val="0"/>
            <w:bCs w:val="0"/>
            <w:caps w:val="0"/>
            <w:noProof/>
            <w:color w:val="auto"/>
            <w:kern w:val="2"/>
            <w:sz w:val="24"/>
            <w:szCs w:val="24"/>
            <w:lang w:eastAsia="en-US"/>
            <w14:ligatures w14:val="standardContextual"/>
          </w:rPr>
          <w:tab/>
        </w:r>
        <w:r w:rsidRPr="001917AE">
          <w:rPr>
            <w:rStyle w:val="Hyperlink"/>
            <w:rFonts w:ascii="Times New Roman" w:hAnsi="Times New Roman" w:cs="Times New Roman"/>
            <w:sz w:val="24"/>
            <w:szCs w:val="24"/>
          </w:rPr>
          <w:t>Executive Summary</w:t>
        </w:r>
        <w:r w:rsidRPr="001917AE">
          <w:rPr>
            <w:rFonts w:ascii="Times New Roman" w:hAnsi="Times New Roman" w:cs="Times New Roman"/>
            <w:noProof/>
            <w:webHidden/>
            <w:sz w:val="24"/>
            <w:szCs w:val="24"/>
          </w:rPr>
          <w:tab/>
        </w:r>
        <w:r w:rsidRPr="001917AE">
          <w:rPr>
            <w:rFonts w:ascii="Times New Roman" w:hAnsi="Times New Roman" w:cs="Times New Roman"/>
            <w:noProof/>
            <w:webHidden/>
            <w:sz w:val="24"/>
            <w:szCs w:val="24"/>
          </w:rPr>
          <w:fldChar w:fldCharType="begin"/>
        </w:r>
        <w:r w:rsidRPr="001917AE">
          <w:rPr>
            <w:rFonts w:ascii="Times New Roman" w:hAnsi="Times New Roman" w:cs="Times New Roman"/>
            <w:noProof/>
            <w:webHidden/>
            <w:sz w:val="24"/>
            <w:szCs w:val="24"/>
          </w:rPr>
          <w:instrText xml:space="preserve"> PAGEREF _Toc141194624 \h </w:instrText>
        </w:r>
        <w:r w:rsidRPr="001917AE">
          <w:rPr>
            <w:rFonts w:ascii="Times New Roman" w:hAnsi="Times New Roman" w:cs="Times New Roman"/>
            <w:noProof/>
            <w:webHidden/>
            <w:sz w:val="24"/>
            <w:szCs w:val="24"/>
          </w:rPr>
        </w:r>
        <w:r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4</w:t>
        </w:r>
        <w:r w:rsidRPr="001917AE">
          <w:rPr>
            <w:rFonts w:ascii="Times New Roman" w:hAnsi="Times New Roman" w:cs="Times New Roman"/>
            <w:noProof/>
            <w:webHidden/>
            <w:sz w:val="24"/>
            <w:szCs w:val="24"/>
          </w:rPr>
          <w:fldChar w:fldCharType="end"/>
        </w:r>
      </w:hyperlink>
    </w:p>
    <w:p w14:paraId="70F114A1" w14:textId="08D57CAD" w:rsidR="001917AE" w:rsidRPr="001917AE" w:rsidRDefault="00000000">
      <w:pPr>
        <w:pStyle w:val="TOC1"/>
        <w:tabs>
          <w:tab w:val="left" w:pos="600"/>
          <w:tab w:val="right" w:leader="dot" w:pos="9350"/>
        </w:tabs>
        <w:rPr>
          <w:rFonts w:ascii="Times New Roman" w:hAnsi="Times New Roman" w:cs="Times New Roman"/>
          <w:b w:val="0"/>
          <w:bCs w:val="0"/>
          <w:caps w:val="0"/>
          <w:noProof/>
          <w:color w:val="auto"/>
          <w:kern w:val="2"/>
          <w:sz w:val="24"/>
          <w:szCs w:val="24"/>
          <w:lang w:eastAsia="en-US"/>
          <w14:ligatures w14:val="standardContextual"/>
        </w:rPr>
      </w:pPr>
      <w:hyperlink w:anchor="_Toc141194625" w:history="1">
        <w:r w:rsidR="001917AE" w:rsidRPr="001917AE">
          <w:rPr>
            <w:rStyle w:val="Hyperlink"/>
            <w:rFonts w:ascii="Times New Roman" w:hAnsi="Times New Roman" w:cs="Times New Roman"/>
            <w:sz w:val="24"/>
            <w:szCs w:val="24"/>
          </w:rPr>
          <w:t>II.</w:t>
        </w:r>
        <w:r w:rsidR="001917AE" w:rsidRPr="001917AE">
          <w:rPr>
            <w:rFonts w:ascii="Times New Roman" w:hAnsi="Times New Roman" w:cs="Times New Roman"/>
            <w:b w:val="0"/>
            <w:bCs w:val="0"/>
            <w:caps w:val="0"/>
            <w:noProof/>
            <w:color w:val="auto"/>
            <w:kern w:val="2"/>
            <w:sz w:val="24"/>
            <w:szCs w:val="24"/>
            <w:lang w:eastAsia="en-US"/>
            <w14:ligatures w14:val="standardContextual"/>
          </w:rPr>
          <w:tab/>
        </w:r>
        <w:r w:rsidR="001917AE" w:rsidRPr="001917AE">
          <w:rPr>
            <w:rStyle w:val="Hyperlink"/>
            <w:rFonts w:ascii="Times New Roman" w:hAnsi="Times New Roman" w:cs="Times New Roman"/>
            <w:sz w:val="24"/>
            <w:szCs w:val="24"/>
          </w:rPr>
          <w:t>Business Description</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25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5</w:t>
        </w:r>
        <w:r w:rsidR="001917AE" w:rsidRPr="001917AE">
          <w:rPr>
            <w:rFonts w:ascii="Times New Roman" w:hAnsi="Times New Roman" w:cs="Times New Roman"/>
            <w:noProof/>
            <w:webHidden/>
            <w:sz w:val="24"/>
            <w:szCs w:val="24"/>
          </w:rPr>
          <w:fldChar w:fldCharType="end"/>
        </w:r>
      </w:hyperlink>
    </w:p>
    <w:p w14:paraId="6BB15BFF" w14:textId="440BBDD3"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26" w:history="1">
        <w:r w:rsidR="001917AE" w:rsidRPr="001917AE">
          <w:rPr>
            <w:rStyle w:val="Hyperlink"/>
            <w:rFonts w:ascii="Times New Roman" w:hAnsi="Times New Roman" w:cs="Times New Roman"/>
            <w:sz w:val="24"/>
            <w:szCs w:val="24"/>
          </w:rPr>
          <w:t>Company Ownership/Legal Entity.</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26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5</w:t>
        </w:r>
        <w:r w:rsidR="001917AE" w:rsidRPr="001917AE">
          <w:rPr>
            <w:rFonts w:ascii="Times New Roman" w:hAnsi="Times New Roman" w:cs="Times New Roman"/>
            <w:noProof/>
            <w:webHidden/>
            <w:sz w:val="24"/>
            <w:szCs w:val="24"/>
          </w:rPr>
          <w:fldChar w:fldCharType="end"/>
        </w:r>
      </w:hyperlink>
    </w:p>
    <w:p w14:paraId="0E233B0D" w14:textId="2EC67CB0"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27" w:history="1">
        <w:r w:rsidR="001917AE" w:rsidRPr="001917AE">
          <w:rPr>
            <w:rStyle w:val="Hyperlink"/>
            <w:rFonts w:ascii="Times New Roman" w:hAnsi="Times New Roman" w:cs="Times New Roman"/>
            <w:sz w:val="24"/>
            <w:szCs w:val="24"/>
          </w:rPr>
          <w:t>Products and Services.</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27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5</w:t>
        </w:r>
        <w:r w:rsidR="001917AE" w:rsidRPr="001917AE">
          <w:rPr>
            <w:rFonts w:ascii="Times New Roman" w:hAnsi="Times New Roman" w:cs="Times New Roman"/>
            <w:noProof/>
            <w:webHidden/>
            <w:sz w:val="24"/>
            <w:szCs w:val="24"/>
          </w:rPr>
          <w:fldChar w:fldCharType="end"/>
        </w:r>
      </w:hyperlink>
    </w:p>
    <w:p w14:paraId="789D2D79" w14:textId="0EF3BB1F"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28" w:history="1">
        <w:r w:rsidR="001917AE" w:rsidRPr="001917AE">
          <w:rPr>
            <w:rStyle w:val="Hyperlink"/>
            <w:rFonts w:ascii="Times New Roman" w:hAnsi="Times New Roman" w:cs="Times New Roman"/>
            <w:sz w:val="24"/>
            <w:szCs w:val="24"/>
          </w:rPr>
          <w:t>Suppliers.</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28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5</w:t>
        </w:r>
        <w:r w:rsidR="001917AE" w:rsidRPr="001917AE">
          <w:rPr>
            <w:rFonts w:ascii="Times New Roman" w:hAnsi="Times New Roman" w:cs="Times New Roman"/>
            <w:noProof/>
            <w:webHidden/>
            <w:sz w:val="24"/>
            <w:szCs w:val="24"/>
          </w:rPr>
          <w:fldChar w:fldCharType="end"/>
        </w:r>
      </w:hyperlink>
    </w:p>
    <w:p w14:paraId="40E66D4C" w14:textId="3518A4AC"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29" w:history="1">
        <w:r w:rsidR="001917AE" w:rsidRPr="001917AE">
          <w:rPr>
            <w:rStyle w:val="Hyperlink"/>
            <w:rFonts w:ascii="Times New Roman" w:hAnsi="Times New Roman" w:cs="Times New Roman"/>
            <w:sz w:val="24"/>
            <w:szCs w:val="24"/>
          </w:rPr>
          <w:t>Manufacturing.</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29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5</w:t>
        </w:r>
        <w:r w:rsidR="001917AE" w:rsidRPr="001917AE">
          <w:rPr>
            <w:rFonts w:ascii="Times New Roman" w:hAnsi="Times New Roman" w:cs="Times New Roman"/>
            <w:noProof/>
            <w:webHidden/>
            <w:sz w:val="24"/>
            <w:szCs w:val="24"/>
          </w:rPr>
          <w:fldChar w:fldCharType="end"/>
        </w:r>
      </w:hyperlink>
    </w:p>
    <w:p w14:paraId="62FBDDA4" w14:textId="6FA798D5"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30" w:history="1">
        <w:r w:rsidR="001917AE" w:rsidRPr="001917AE">
          <w:rPr>
            <w:rStyle w:val="Hyperlink"/>
            <w:rFonts w:ascii="Times New Roman" w:hAnsi="Times New Roman" w:cs="Times New Roman"/>
            <w:sz w:val="24"/>
            <w:szCs w:val="24"/>
          </w:rPr>
          <w:t>Management.</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0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6</w:t>
        </w:r>
        <w:r w:rsidR="001917AE" w:rsidRPr="001917AE">
          <w:rPr>
            <w:rFonts w:ascii="Times New Roman" w:hAnsi="Times New Roman" w:cs="Times New Roman"/>
            <w:noProof/>
            <w:webHidden/>
            <w:sz w:val="24"/>
            <w:szCs w:val="24"/>
          </w:rPr>
          <w:fldChar w:fldCharType="end"/>
        </w:r>
      </w:hyperlink>
    </w:p>
    <w:p w14:paraId="7372BF08" w14:textId="71E00B90"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31" w:history="1">
        <w:r w:rsidR="001917AE" w:rsidRPr="001917AE">
          <w:rPr>
            <w:rStyle w:val="Hyperlink"/>
            <w:rFonts w:ascii="Times New Roman" w:hAnsi="Times New Roman" w:cs="Times New Roman"/>
            <w:sz w:val="24"/>
            <w:szCs w:val="24"/>
          </w:rPr>
          <w:t>Financial Management.</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1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6</w:t>
        </w:r>
        <w:r w:rsidR="001917AE" w:rsidRPr="001917AE">
          <w:rPr>
            <w:rFonts w:ascii="Times New Roman" w:hAnsi="Times New Roman" w:cs="Times New Roman"/>
            <w:noProof/>
            <w:webHidden/>
            <w:sz w:val="24"/>
            <w:szCs w:val="24"/>
          </w:rPr>
          <w:fldChar w:fldCharType="end"/>
        </w:r>
      </w:hyperlink>
    </w:p>
    <w:p w14:paraId="141789AC" w14:textId="1BC1C288" w:rsidR="001917AE" w:rsidRPr="001917AE" w:rsidRDefault="00000000">
      <w:pPr>
        <w:pStyle w:val="TOC1"/>
        <w:tabs>
          <w:tab w:val="left" w:pos="600"/>
          <w:tab w:val="right" w:leader="dot" w:pos="9350"/>
        </w:tabs>
        <w:rPr>
          <w:rFonts w:ascii="Times New Roman" w:hAnsi="Times New Roman" w:cs="Times New Roman"/>
          <w:b w:val="0"/>
          <w:bCs w:val="0"/>
          <w:caps w:val="0"/>
          <w:noProof/>
          <w:color w:val="auto"/>
          <w:kern w:val="2"/>
          <w:sz w:val="24"/>
          <w:szCs w:val="24"/>
          <w:lang w:eastAsia="en-US"/>
          <w14:ligatures w14:val="standardContextual"/>
        </w:rPr>
      </w:pPr>
      <w:hyperlink w:anchor="_Toc141194632" w:history="1">
        <w:r w:rsidR="001917AE" w:rsidRPr="001917AE">
          <w:rPr>
            <w:rStyle w:val="Hyperlink"/>
            <w:rFonts w:ascii="Times New Roman" w:hAnsi="Times New Roman" w:cs="Times New Roman"/>
            <w:sz w:val="24"/>
            <w:szCs w:val="24"/>
          </w:rPr>
          <w:t>III.</w:t>
        </w:r>
        <w:r w:rsidR="001917AE" w:rsidRPr="001917AE">
          <w:rPr>
            <w:rFonts w:ascii="Times New Roman" w:hAnsi="Times New Roman" w:cs="Times New Roman"/>
            <w:b w:val="0"/>
            <w:bCs w:val="0"/>
            <w:caps w:val="0"/>
            <w:noProof/>
            <w:color w:val="auto"/>
            <w:kern w:val="2"/>
            <w:sz w:val="24"/>
            <w:szCs w:val="24"/>
            <w:lang w:eastAsia="en-US"/>
            <w14:ligatures w14:val="standardContextual"/>
          </w:rPr>
          <w:tab/>
        </w:r>
        <w:r w:rsidR="001917AE" w:rsidRPr="001917AE">
          <w:rPr>
            <w:rStyle w:val="Hyperlink"/>
            <w:rFonts w:ascii="Times New Roman" w:hAnsi="Times New Roman" w:cs="Times New Roman"/>
            <w:sz w:val="24"/>
            <w:szCs w:val="24"/>
          </w:rPr>
          <w:t>Marketing</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2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8</w:t>
        </w:r>
        <w:r w:rsidR="001917AE" w:rsidRPr="001917AE">
          <w:rPr>
            <w:rFonts w:ascii="Times New Roman" w:hAnsi="Times New Roman" w:cs="Times New Roman"/>
            <w:noProof/>
            <w:webHidden/>
            <w:sz w:val="24"/>
            <w:szCs w:val="24"/>
          </w:rPr>
          <w:fldChar w:fldCharType="end"/>
        </w:r>
      </w:hyperlink>
    </w:p>
    <w:p w14:paraId="66095762" w14:textId="76C24C09"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33" w:history="1">
        <w:r w:rsidR="001917AE" w:rsidRPr="001917AE">
          <w:rPr>
            <w:rStyle w:val="Hyperlink"/>
            <w:rFonts w:ascii="Times New Roman" w:hAnsi="Times New Roman" w:cs="Times New Roman"/>
            <w:sz w:val="24"/>
            <w:szCs w:val="24"/>
          </w:rPr>
          <w:t>Market Analysis.</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3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8</w:t>
        </w:r>
        <w:r w:rsidR="001917AE" w:rsidRPr="001917AE">
          <w:rPr>
            <w:rFonts w:ascii="Times New Roman" w:hAnsi="Times New Roman" w:cs="Times New Roman"/>
            <w:noProof/>
            <w:webHidden/>
            <w:sz w:val="24"/>
            <w:szCs w:val="24"/>
          </w:rPr>
          <w:fldChar w:fldCharType="end"/>
        </w:r>
      </w:hyperlink>
    </w:p>
    <w:p w14:paraId="0F6A4AE2" w14:textId="72FBCE4F"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34" w:history="1">
        <w:r w:rsidR="001917AE" w:rsidRPr="001917AE">
          <w:rPr>
            <w:rStyle w:val="Hyperlink"/>
            <w:rFonts w:ascii="Times New Roman" w:hAnsi="Times New Roman" w:cs="Times New Roman"/>
            <w:sz w:val="24"/>
            <w:szCs w:val="24"/>
          </w:rPr>
          <w:t>Market Segmentation.</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4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9</w:t>
        </w:r>
        <w:r w:rsidR="001917AE" w:rsidRPr="001917AE">
          <w:rPr>
            <w:rFonts w:ascii="Times New Roman" w:hAnsi="Times New Roman" w:cs="Times New Roman"/>
            <w:noProof/>
            <w:webHidden/>
            <w:sz w:val="24"/>
            <w:szCs w:val="24"/>
          </w:rPr>
          <w:fldChar w:fldCharType="end"/>
        </w:r>
      </w:hyperlink>
    </w:p>
    <w:p w14:paraId="7BC77260" w14:textId="008AF0B6"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35" w:history="1">
        <w:r w:rsidR="001917AE" w:rsidRPr="001917AE">
          <w:rPr>
            <w:rStyle w:val="Hyperlink"/>
            <w:rFonts w:ascii="Times New Roman" w:hAnsi="Times New Roman" w:cs="Times New Roman"/>
            <w:sz w:val="24"/>
            <w:szCs w:val="24"/>
          </w:rPr>
          <w:t>Competition.</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5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9</w:t>
        </w:r>
        <w:r w:rsidR="001917AE" w:rsidRPr="001917AE">
          <w:rPr>
            <w:rFonts w:ascii="Times New Roman" w:hAnsi="Times New Roman" w:cs="Times New Roman"/>
            <w:noProof/>
            <w:webHidden/>
            <w:sz w:val="24"/>
            <w:szCs w:val="24"/>
          </w:rPr>
          <w:fldChar w:fldCharType="end"/>
        </w:r>
      </w:hyperlink>
    </w:p>
    <w:p w14:paraId="2D7BC882" w14:textId="76DA29EB"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36" w:history="1">
        <w:r w:rsidR="001917AE" w:rsidRPr="001917AE">
          <w:rPr>
            <w:rStyle w:val="Hyperlink"/>
            <w:rFonts w:ascii="Times New Roman" w:hAnsi="Times New Roman" w:cs="Times New Roman"/>
            <w:sz w:val="24"/>
            <w:szCs w:val="24"/>
          </w:rPr>
          <w:t>Pricing.</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6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0</w:t>
        </w:r>
        <w:r w:rsidR="001917AE" w:rsidRPr="001917AE">
          <w:rPr>
            <w:rFonts w:ascii="Times New Roman" w:hAnsi="Times New Roman" w:cs="Times New Roman"/>
            <w:noProof/>
            <w:webHidden/>
            <w:sz w:val="24"/>
            <w:szCs w:val="24"/>
          </w:rPr>
          <w:fldChar w:fldCharType="end"/>
        </w:r>
      </w:hyperlink>
    </w:p>
    <w:p w14:paraId="00C7F1FB" w14:textId="183E34BE"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37" w:history="1">
        <w:r w:rsidR="001917AE" w:rsidRPr="001917AE">
          <w:rPr>
            <w:rStyle w:val="Hyperlink"/>
            <w:rFonts w:ascii="Times New Roman" w:hAnsi="Times New Roman" w:cs="Times New Roman"/>
            <w:sz w:val="24"/>
            <w:szCs w:val="24"/>
          </w:rPr>
          <w:t>Strategy and Implementation.</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7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0</w:t>
        </w:r>
        <w:r w:rsidR="001917AE" w:rsidRPr="001917AE">
          <w:rPr>
            <w:rFonts w:ascii="Times New Roman" w:hAnsi="Times New Roman" w:cs="Times New Roman"/>
            <w:noProof/>
            <w:webHidden/>
            <w:sz w:val="24"/>
            <w:szCs w:val="24"/>
          </w:rPr>
          <w:fldChar w:fldCharType="end"/>
        </w:r>
      </w:hyperlink>
    </w:p>
    <w:p w14:paraId="119AD9FE" w14:textId="5ADFC1BE" w:rsidR="001917AE" w:rsidRPr="001917AE" w:rsidRDefault="00000000">
      <w:pPr>
        <w:pStyle w:val="TOC1"/>
        <w:tabs>
          <w:tab w:val="left" w:pos="600"/>
          <w:tab w:val="right" w:leader="dot" w:pos="9350"/>
        </w:tabs>
        <w:rPr>
          <w:rFonts w:ascii="Times New Roman" w:hAnsi="Times New Roman" w:cs="Times New Roman"/>
          <w:b w:val="0"/>
          <w:bCs w:val="0"/>
          <w:caps w:val="0"/>
          <w:noProof/>
          <w:color w:val="auto"/>
          <w:kern w:val="2"/>
          <w:sz w:val="24"/>
          <w:szCs w:val="24"/>
          <w:lang w:eastAsia="en-US"/>
          <w14:ligatures w14:val="standardContextual"/>
        </w:rPr>
      </w:pPr>
      <w:hyperlink w:anchor="_Toc141194638" w:history="1">
        <w:r w:rsidR="001917AE" w:rsidRPr="001917AE">
          <w:rPr>
            <w:rStyle w:val="Hyperlink"/>
            <w:rFonts w:ascii="Times New Roman" w:hAnsi="Times New Roman" w:cs="Times New Roman"/>
            <w:sz w:val="24"/>
            <w:szCs w:val="24"/>
          </w:rPr>
          <w:t>IV.</w:t>
        </w:r>
        <w:r w:rsidR="001917AE" w:rsidRPr="001917AE">
          <w:rPr>
            <w:rFonts w:ascii="Times New Roman" w:hAnsi="Times New Roman" w:cs="Times New Roman"/>
            <w:b w:val="0"/>
            <w:bCs w:val="0"/>
            <w:caps w:val="0"/>
            <w:noProof/>
            <w:color w:val="auto"/>
            <w:kern w:val="2"/>
            <w:sz w:val="24"/>
            <w:szCs w:val="24"/>
            <w:lang w:eastAsia="en-US"/>
            <w14:ligatures w14:val="standardContextual"/>
          </w:rPr>
          <w:tab/>
        </w:r>
        <w:r w:rsidR="001917AE" w:rsidRPr="001917AE">
          <w:rPr>
            <w:rStyle w:val="Hyperlink"/>
            <w:rFonts w:ascii="Times New Roman" w:hAnsi="Times New Roman" w:cs="Times New Roman"/>
            <w:sz w:val="24"/>
            <w:szCs w:val="24"/>
          </w:rPr>
          <w:t>Appendix</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8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1</w:t>
        </w:r>
        <w:r w:rsidR="001917AE" w:rsidRPr="001917AE">
          <w:rPr>
            <w:rFonts w:ascii="Times New Roman" w:hAnsi="Times New Roman" w:cs="Times New Roman"/>
            <w:noProof/>
            <w:webHidden/>
            <w:sz w:val="24"/>
            <w:szCs w:val="24"/>
          </w:rPr>
          <w:fldChar w:fldCharType="end"/>
        </w:r>
      </w:hyperlink>
    </w:p>
    <w:p w14:paraId="7CA99467" w14:textId="27F806E5"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39" w:history="1">
        <w:r w:rsidR="001917AE" w:rsidRPr="001917AE">
          <w:rPr>
            <w:rStyle w:val="Hyperlink"/>
            <w:rFonts w:ascii="Times New Roman" w:hAnsi="Times New Roman" w:cs="Times New Roman"/>
            <w:sz w:val="24"/>
            <w:szCs w:val="24"/>
          </w:rPr>
          <w:t>Start-Up Expenses.</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39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2</w:t>
        </w:r>
        <w:r w:rsidR="001917AE" w:rsidRPr="001917AE">
          <w:rPr>
            <w:rFonts w:ascii="Times New Roman" w:hAnsi="Times New Roman" w:cs="Times New Roman"/>
            <w:noProof/>
            <w:webHidden/>
            <w:sz w:val="24"/>
            <w:szCs w:val="24"/>
          </w:rPr>
          <w:fldChar w:fldCharType="end"/>
        </w:r>
      </w:hyperlink>
    </w:p>
    <w:p w14:paraId="10AF226D" w14:textId="71E30EEA"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0" w:history="1">
        <w:r w:rsidR="001917AE" w:rsidRPr="001917AE">
          <w:rPr>
            <w:rStyle w:val="Hyperlink"/>
            <w:rFonts w:ascii="Times New Roman" w:hAnsi="Times New Roman" w:cs="Times New Roman"/>
            <w:sz w:val="24"/>
            <w:szCs w:val="24"/>
          </w:rPr>
          <w:t>Determining Start-Up Capital.</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0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3</w:t>
        </w:r>
        <w:r w:rsidR="001917AE" w:rsidRPr="001917AE">
          <w:rPr>
            <w:rFonts w:ascii="Times New Roman" w:hAnsi="Times New Roman" w:cs="Times New Roman"/>
            <w:noProof/>
            <w:webHidden/>
            <w:sz w:val="24"/>
            <w:szCs w:val="24"/>
          </w:rPr>
          <w:fldChar w:fldCharType="end"/>
        </w:r>
      </w:hyperlink>
    </w:p>
    <w:p w14:paraId="29C87A27" w14:textId="1B096740"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1" w:history="1">
        <w:r w:rsidR="001917AE" w:rsidRPr="001917AE">
          <w:rPr>
            <w:rStyle w:val="Hyperlink"/>
            <w:rFonts w:ascii="Times New Roman" w:hAnsi="Times New Roman" w:cs="Times New Roman"/>
            <w:sz w:val="24"/>
            <w:szCs w:val="24"/>
          </w:rPr>
          <w:t>Cash Flow.</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1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4</w:t>
        </w:r>
        <w:r w:rsidR="001917AE" w:rsidRPr="001917AE">
          <w:rPr>
            <w:rFonts w:ascii="Times New Roman" w:hAnsi="Times New Roman" w:cs="Times New Roman"/>
            <w:noProof/>
            <w:webHidden/>
            <w:sz w:val="24"/>
            <w:szCs w:val="24"/>
          </w:rPr>
          <w:fldChar w:fldCharType="end"/>
        </w:r>
      </w:hyperlink>
    </w:p>
    <w:p w14:paraId="0B02F9BF" w14:textId="44D2DBF1"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2" w:history="1">
        <w:r w:rsidR="001917AE" w:rsidRPr="001917AE">
          <w:rPr>
            <w:rStyle w:val="Hyperlink"/>
            <w:rFonts w:ascii="Times New Roman" w:hAnsi="Times New Roman" w:cs="Times New Roman"/>
            <w:sz w:val="24"/>
            <w:szCs w:val="24"/>
          </w:rPr>
          <w:t>Income Projection Statement.</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2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5</w:t>
        </w:r>
        <w:r w:rsidR="001917AE" w:rsidRPr="001917AE">
          <w:rPr>
            <w:rFonts w:ascii="Times New Roman" w:hAnsi="Times New Roman" w:cs="Times New Roman"/>
            <w:noProof/>
            <w:webHidden/>
            <w:sz w:val="24"/>
            <w:szCs w:val="24"/>
          </w:rPr>
          <w:fldChar w:fldCharType="end"/>
        </w:r>
      </w:hyperlink>
    </w:p>
    <w:p w14:paraId="0C33C41F" w14:textId="5B0E9906"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3" w:history="1">
        <w:r w:rsidR="001917AE" w:rsidRPr="001917AE">
          <w:rPr>
            <w:rStyle w:val="Hyperlink"/>
            <w:rFonts w:ascii="Times New Roman" w:hAnsi="Times New Roman" w:cs="Times New Roman"/>
            <w:sz w:val="24"/>
            <w:szCs w:val="24"/>
          </w:rPr>
          <w:t>Profit and Loss Statement.</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3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8</w:t>
        </w:r>
        <w:r w:rsidR="001917AE" w:rsidRPr="001917AE">
          <w:rPr>
            <w:rFonts w:ascii="Times New Roman" w:hAnsi="Times New Roman" w:cs="Times New Roman"/>
            <w:noProof/>
            <w:webHidden/>
            <w:sz w:val="24"/>
            <w:szCs w:val="24"/>
          </w:rPr>
          <w:fldChar w:fldCharType="end"/>
        </w:r>
      </w:hyperlink>
    </w:p>
    <w:p w14:paraId="38F7816D" w14:textId="68F13037"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4" w:history="1">
        <w:r w:rsidR="001917AE" w:rsidRPr="001917AE">
          <w:rPr>
            <w:rStyle w:val="Hyperlink"/>
            <w:rFonts w:ascii="Times New Roman" w:hAnsi="Times New Roman" w:cs="Times New Roman"/>
            <w:sz w:val="24"/>
            <w:szCs w:val="24"/>
          </w:rPr>
          <w:t>Profit and Loss, Budget vs. Actual.</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4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8</w:t>
        </w:r>
        <w:r w:rsidR="001917AE" w:rsidRPr="001917AE">
          <w:rPr>
            <w:rFonts w:ascii="Times New Roman" w:hAnsi="Times New Roman" w:cs="Times New Roman"/>
            <w:noProof/>
            <w:webHidden/>
            <w:sz w:val="24"/>
            <w:szCs w:val="24"/>
          </w:rPr>
          <w:fldChar w:fldCharType="end"/>
        </w:r>
      </w:hyperlink>
    </w:p>
    <w:p w14:paraId="0A2CF3DD" w14:textId="5C0DD26E"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5" w:history="1">
        <w:r w:rsidR="001917AE" w:rsidRPr="001917AE">
          <w:rPr>
            <w:rStyle w:val="Hyperlink"/>
            <w:rFonts w:ascii="Times New Roman" w:hAnsi="Times New Roman" w:cs="Times New Roman"/>
            <w:sz w:val="24"/>
            <w:szCs w:val="24"/>
          </w:rPr>
          <w:t>Balance Sheet.</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5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18</w:t>
        </w:r>
        <w:r w:rsidR="001917AE" w:rsidRPr="001917AE">
          <w:rPr>
            <w:rFonts w:ascii="Times New Roman" w:hAnsi="Times New Roman" w:cs="Times New Roman"/>
            <w:noProof/>
            <w:webHidden/>
            <w:sz w:val="24"/>
            <w:szCs w:val="24"/>
          </w:rPr>
          <w:fldChar w:fldCharType="end"/>
        </w:r>
      </w:hyperlink>
    </w:p>
    <w:p w14:paraId="799420C6" w14:textId="7A1898D6"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6" w:history="1">
        <w:r w:rsidR="001917AE" w:rsidRPr="001917AE">
          <w:rPr>
            <w:rStyle w:val="Hyperlink"/>
            <w:rFonts w:ascii="Times New Roman" w:hAnsi="Times New Roman" w:cs="Times New Roman"/>
            <w:sz w:val="24"/>
            <w:szCs w:val="24"/>
          </w:rPr>
          <w:t>Sales Forecast.</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6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20</w:t>
        </w:r>
        <w:r w:rsidR="001917AE" w:rsidRPr="001917AE">
          <w:rPr>
            <w:rFonts w:ascii="Times New Roman" w:hAnsi="Times New Roman" w:cs="Times New Roman"/>
            <w:noProof/>
            <w:webHidden/>
            <w:sz w:val="24"/>
            <w:szCs w:val="24"/>
          </w:rPr>
          <w:fldChar w:fldCharType="end"/>
        </w:r>
      </w:hyperlink>
    </w:p>
    <w:p w14:paraId="42BA54AD" w14:textId="1952B297"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7" w:history="1">
        <w:r w:rsidR="001917AE" w:rsidRPr="001917AE">
          <w:rPr>
            <w:rStyle w:val="Hyperlink"/>
            <w:rFonts w:ascii="Times New Roman" w:hAnsi="Times New Roman" w:cs="Times New Roman"/>
            <w:sz w:val="24"/>
            <w:szCs w:val="24"/>
          </w:rPr>
          <w:t>Milestones.</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7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20</w:t>
        </w:r>
        <w:r w:rsidR="001917AE" w:rsidRPr="001917AE">
          <w:rPr>
            <w:rFonts w:ascii="Times New Roman" w:hAnsi="Times New Roman" w:cs="Times New Roman"/>
            <w:noProof/>
            <w:webHidden/>
            <w:sz w:val="24"/>
            <w:szCs w:val="24"/>
          </w:rPr>
          <w:fldChar w:fldCharType="end"/>
        </w:r>
      </w:hyperlink>
    </w:p>
    <w:p w14:paraId="014F375C" w14:textId="761A4DE1"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8" w:history="1">
        <w:r w:rsidR="001917AE" w:rsidRPr="001917AE">
          <w:rPr>
            <w:rStyle w:val="Hyperlink"/>
            <w:rFonts w:ascii="Times New Roman" w:hAnsi="Times New Roman" w:cs="Times New Roman"/>
            <w:sz w:val="24"/>
            <w:szCs w:val="24"/>
          </w:rPr>
          <w:t>Break-Even Analysis.</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8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21</w:t>
        </w:r>
        <w:r w:rsidR="001917AE" w:rsidRPr="001917AE">
          <w:rPr>
            <w:rFonts w:ascii="Times New Roman" w:hAnsi="Times New Roman" w:cs="Times New Roman"/>
            <w:noProof/>
            <w:webHidden/>
            <w:sz w:val="24"/>
            <w:szCs w:val="24"/>
          </w:rPr>
          <w:fldChar w:fldCharType="end"/>
        </w:r>
      </w:hyperlink>
    </w:p>
    <w:p w14:paraId="570B74F9" w14:textId="021247E4" w:rsidR="001917AE" w:rsidRPr="001917AE" w:rsidRDefault="00000000">
      <w:pPr>
        <w:pStyle w:val="TOC2"/>
        <w:tabs>
          <w:tab w:val="right" w:leader="dot" w:pos="9350"/>
        </w:tabs>
        <w:rPr>
          <w:rFonts w:ascii="Times New Roman" w:hAnsi="Times New Roman" w:cs="Times New Roman"/>
          <w:smallCaps w:val="0"/>
          <w:noProof/>
          <w:color w:val="auto"/>
          <w:kern w:val="2"/>
          <w:sz w:val="24"/>
          <w:szCs w:val="24"/>
          <w:lang w:eastAsia="en-US"/>
          <w14:ligatures w14:val="standardContextual"/>
        </w:rPr>
      </w:pPr>
      <w:hyperlink w:anchor="_Toc141194649" w:history="1">
        <w:r w:rsidR="001917AE" w:rsidRPr="001917AE">
          <w:rPr>
            <w:rStyle w:val="Hyperlink"/>
            <w:rFonts w:ascii="Times New Roman" w:hAnsi="Times New Roman" w:cs="Times New Roman"/>
            <w:sz w:val="24"/>
            <w:szCs w:val="24"/>
          </w:rPr>
          <w:t>Miscellaneous Documents.</w:t>
        </w:r>
        <w:r w:rsidR="001917AE" w:rsidRPr="001917AE">
          <w:rPr>
            <w:rFonts w:ascii="Times New Roman" w:hAnsi="Times New Roman" w:cs="Times New Roman"/>
            <w:noProof/>
            <w:webHidden/>
            <w:sz w:val="24"/>
            <w:szCs w:val="24"/>
          </w:rPr>
          <w:tab/>
        </w:r>
        <w:r w:rsidR="001917AE" w:rsidRPr="001917AE">
          <w:rPr>
            <w:rFonts w:ascii="Times New Roman" w:hAnsi="Times New Roman" w:cs="Times New Roman"/>
            <w:noProof/>
            <w:webHidden/>
            <w:sz w:val="24"/>
            <w:szCs w:val="24"/>
          </w:rPr>
          <w:fldChar w:fldCharType="begin"/>
        </w:r>
        <w:r w:rsidR="001917AE" w:rsidRPr="001917AE">
          <w:rPr>
            <w:rFonts w:ascii="Times New Roman" w:hAnsi="Times New Roman" w:cs="Times New Roman"/>
            <w:noProof/>
            <w:webHidden/>
            <w:sz w:val="24"/>
            <w:szCs w:val="24"/>
          </w:rPr>
          <w:instrText xml:space="preserve"> PAGEREF _Toc141194649 \h </w:instrText>
        </w:r>
        <w:r w:rsidR="001917AE" w:rsidRPr="001917AE">
          <w:rPr>
            <w:rFonts w:ascii="Times New Roman" w:hAnsi="Times New Roman" w:cs="Times New Roman"/>
            <w:noProof/>
            <w:webHidden/>
            <w:sz w:val="24"/>
            <w:szCs w:val="24"/>
          </w:rPr>
        </w:r>
        <w:r w:rsidR="001917AE" w:rsidRPr="001917AE">
          <w:rPr>
            <w:rFonts w:ascii="Times New Roman" w:hAnsi="Times New Roman" w:cs="Times New Roman"/>
            <w:noProof/>
            <w:webHidden/>
            <w:sz w:val="24"/>
            <w:szCs w:val="24"/>
          </w:rPr>
          <w:fldChar w:fldCharType="separate"/>
        </w:r>
        <w:r w:rsidR="005A0D0E">
          <w:rPr>
            <w:rFonts w:ascii="Times New Roman" w:hAnsi="Times New Roman" w:cs="Times New Roman"/>
            <w:noProof/>
            <w:webHidden/>
            <w:sz w:val="24"/>
            <w:szCs w:val="24"/>
          </w:rPr>
          <w:t>21</w:t>
        </w:r>
        <w:r w:rsidR="001917AE" w:rsidRPr="001917AE">
          <w:rPr>
            <w:rFonts w:ascii="Times New Roman" w:hAnsi="Times New Roman" w:cs="Times New Roman"/>
            <w:noProof/>
            <w:webHidden/>
            <w:sz w:val="24"/>
            <w:szCs w:val="24"/>
          </w:rPr>
          <w:fldChar w:fldCharType="end"/>
        </w:r>
      </w:hyperlink>
    </w:p>
    <w:p w14:paraId="449CF8A0" w14:textId="77777777" w:rsidR="00211F9B" w:rsidRDefault="001917AE" w:rsidP="002774F5">
      <w:pPr>
        <w:spacing w:after="0" w:line="240" w:lineRule="auto"/>
        <w:rPr>
          <w:rFonts w:ascii="Times New Roman" w:hAnsi="Times New Roman" w:cs="Times New Roman"/>
          <w:b/>
          <w:bCs/>
          <w:color w:val="FF0000"/>
          <w:sz w:val="36"/>
          <w:szCs w:val="36"/>
        </w:rPr>
      </w:pPr>
      <w:r w:rsidRPr="001917AE">
        <w:rPr>
          <w:rFonts w:ascii="Times New Roman" w:hAnsi="Times New Roman" w:cs="Times New Roman"/>
          <w:b/>
          <w:bCs/>
          <w:color w:val="FF0000"/>
          <w:sz w:val="24"/>
          <w:szCs w:val="24"/>
        </w:rPr>
        <w:fldChar w:fldCharType="end"/>
      </w:r>
    </w:p>
    <w:p w14:paraId="0C2515CC" w14:textId="43EF0B9A" w:rsidR="002774F5" w:rsidRDefault="002774F5" w:rsidP="002774F5">
      <w:pPr>
        <w:spacing w:after="0" w:line="240" w:lineRule="auto"/>
        <w:rPr>
          <w:rFonts w:ascii="Times New Roman" w:hAnsi="Times New Roman" w:cs="Times New Roman"/>
          <w:b/>
          <w:bCs/>
          <w:color w:val="FF0000"/>
          <w:sz w:val="36"/>
          <w:szCs w:val="36"/>
        </w:rPr>
      </w:pPr>
    </w:p>
    <w:p w14:paraId="79C944E5" w14:textId="77777777" w:rsidR="002774F5" w:rsidRDefault="002774F5" w:rsidP="002774F5">
      <w:pPr>
        <w:spacing w:after="0" w:line="240" w:lineRule="auto"/>
        <w:rPr>
          <w:rFonts w:ascii="Times New Roman" w:hAnsi="Times New Roman" w:cs="Times New Roman"/>
          <w:b/>
          <w:bCs/>
          <w:color w:val="FF0000"/>
          <w:sz w:val="36"/>
          <w:szCs w:val="36"/>
        </w:rPr>
      </w:pPr>
    </w:p>
    <w:p w14:paraId="3EE5E5E8" w14:textId="185844D6" w:rsidR="002774F5" w:rsidRPr="002774F5" w:rsidRDefault="002774F5" w:rsidP="002774F5">
      <w:pPr>
        <w:spacing w:after="0" w:line="240" w:lineRule="auto"/>
        <w:rPr>
          <w:rFonts w:ascii="Times New Roman" w:hAnsi="Times New Roman" w:cs="Times New Roman"/>
          <w:b/>
          <w:bCs/>
          <w:color w:val="FF0000"/>
          <w:sz w:val="36"/>
          <w:szCs w:val="36"/>
        </w:rPr>
        <w:sectPr w:rsidR="002774F5" w:rsidRPr="002774F5" w:rsidSect="00103337">
          <w:footerReference w:type="even" r:id="rId14"/>
          <w:footerReference w:type="default" r:id="rId15"/>
          <w:pgSz w:w="12240" w:h="15840" w:code="1"/>
          <w:pgMar w:top="810" w:right="1440" w:bottom="709" w:left="1440" w:header="720" w:footer="397" w:gutter="0"/>
          <w:cols w:space="720"/>
          <w:docGrid w:linePitch="360"/>
        </w:sectPr>
      </w:pPr>
    </w:p>
    <w:tbl>
      <w:tblPr>
        <w:tblStyle w:val="TableGrid"/>
        <w:tblW w:w="0" w:type="auto"/>
        <w:tblLook w:val="04A0" w:firstRow="1" w:lastRow="0" w:firstColumn="1" w:lastColumn="0" w:noHBand="0" w:noVBand="1"/>
      </w:tblPr>
      <w:tblGrid>
        <w:gridCol w:w="9360"/>
      </w:tblGrid>
      <w:tr w:rsidR="00322956" w:rsidRPr="00BC595C" w14:paraId="4AFF3CE7" w14:textId="77777777" w:rsidTr="118771C4">
        <w:tc>
          <w:tcPr>
            <w:tcW w:w="9360" w:type="dxa"/>
            <w:tcBorders>
              <w:top w:val="nil"/>
              <w:left w:val="nil"/>
              <w:bottom w:val="nil"/>
              <w:right w:val="nil"/>
            </w:tcBorders>
          </w:tcPr>
          <w:p w14:paraId="5C1ED36A" w14:textId="77777777" w:rsidR="00C36137" w:rsidRPr="002A4ECC" w:rsidRDefault="00C36137" w:rsidP="00C36137">
            <w:pPr>
              <w:rPr>
                <w:rFonts w:ascii="Times New Roman" w:hAnsi="Times New Roman" w:cs="Times New Roman"/>
                <w:b/>
                <w:bCs/>
              </w:rPr>
            </w:pPr>
          </w:p>
          <w:tbl>
            <w:tblPr>
              <w:tblStyle w:val="TableGrid"/>
              <w:tblW w:w="0" w:type="auto"/>
              <w:tblLook w:val="04A0" w:firstRow="1" w:lastRow="0" w:firstColumn="1" w:lastColumn="0" w:noHBand="0" w:noVBand="1"/>
            </w:tblPr>
            <w:tblGrid>
              <w:gridCol w:w="9144"/>
            </w:tblGrid>
            <w:tr w:rsidR="00C36137" w:rsidRPr="002A4ECC" w14:paraId="402468B0" w14:textId="77777777" w:rsidTr="007B791C">
              <w:trPr>
                <w:trHeight w:val="306"/>
              </w:trPr>
              <w:tc>
                <w:tcPr>
                  <w:tcW w:w="9350" w:type="dxa"/>
                  <w:tcBorders>
                    <w:top w:val="nil"/>
                    <w:left w:val="nil"/>
                    <w:bottom w:val="single" w:sz="4" w:space="0" w:color="FCDBDB"/>
                    <w:right w:val="nil"/>
                  </w:tcBorders>
                </w:tcPr>
                <w:p w14:paraId="25A182D2" w14:textId="57581066" w:rsidR="00C36137" w:rsidRPr="0013405B" w:rsidRDefault="00241991" w:rsidP="00DC1EE1">
                  <w:pPr>
                    <w:pStyle w:val="NewHeading1"/>
                    <w:framePr w:hSpace="0" w:wrap="auto" w:vAnchor="margin" w:hAnchor="text" w:yAlign="inline"/>
                  </w:pPr>
                  <w:bookmarkStart w:id="0" w:name="_Toc141193766"/>
                  <w:bookmarkStart w:id="1" w:name="_Toc141194624"/>
                  <w:bookmarkStart w:id="2" w:name="_Hlk20404308"/>
                  <w:r w:rsidRPr="0013405B">
                    <w:t>Executive Summary</w:t>
                  </w:r>
                  <w:bookmarkEnd w:id="0"/>
                  <w:bookmarkEnd w:id="1"/>
                </w:p>
              </w:tc>
            </w:tr>
            <w:bookmarkEnd w:id="2"/>
          </w:tbl>
          <w:p w14:paraId="4FD0FCD5" w14:textId="77777777" w:rsidR="00C36137" w:rsidRPr="00BC595C" w:rsidRDefault="00C36137" w:rsidP="00C36137">
            <w:pPr>
              <w:rPr>
                <w:rFonts w:ascii="Times New Roman" w:hAnsi="Times New Roman" w:cs="Times New Roman"/>
              </w:rPr>
            </w:pPr>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28"/>
              <w:gridCol w:w="8642"/>
            </w:tblGrid>
            <w:tr w:rsidR="00C36137" w:rsidRPr="00BC595C" w14:paraId="0DB75A7D" w14:textId="77777777" w:rsidTr="118771C4">
              <w:trPr>
                <w:trHeight w:val="2448"/>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1F804981" w14:textId="77777777" w:rsidR="00C36137" w:rsidRPr="00BC595C" w:rsidRDefault="00C36137" w:rsidP="00C36137">
                  <w:pPr>
                    <w:pStyle w:val="Icon"/>
                    <w:rPr>
                      <w:rFonts w:ascii="Times New Roman" w:hAnsi="Times New Roman" w:cs="Times New Roman"/>
                      <w:sz w:val="20"/>
                      <w:szCs w:val="20"/>
                      <w:u w:val="double"/>
                    </w:rPr>
                  </w:pPr>
                  <w:r w:rsidRPr="00BC595C">
                    <w:rPr>
                      <w:rFonts w:ascii="Times New Roman" w:hAnsi="Times New Roman" w:cs="Times New Roman"/>
                      <w:noProof/>
                    </w:rPr>
                    <mc:AlternateContent>
                      <mc:Choice Requires="wpg">
                        <w:drawing>
                          <wp:inline distT="0" distB="0" distL="0" distR="0" wp14:anchorId="4E1726CE" wp14:editId="69388BEB">
                            <wp:extent cx="228600" cy="228600"/>
                            <wp:effectExtent l="0" t="0" r="0" b="0"/>
                            <wp:docPr id="47"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48" name="Oval 48"/>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49" name="Freeform 12"/>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2D4F823"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">
                            <v:oval id="Oval 48"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" fillcolor="#f24f4f" stroked="f" strokeweight="0">
                              <v:stroke joinstyle="miter"/>
                              <o:lock v:ext="edit" aspectratio="t"/>
                            </v:oval>
                            <v:shape id="Freeform 12"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123A0602" w14:textId="77777777" w:rsidR="00191C15" w:rsidRDefault="00C36137" w:rsidP="00C36137">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C595C">
                    <w:rPr>
                      <w:rFonts w:ascii="Times New Roman" w:hAnsi="Times New Roman" w:cs="Times New Roman"/>
                      <w:sz w:val="20"/>
                      <w:szCs w:val="20"/>
                    </w:rPr>
                    <w:t xml:space="preserve">Write this last so that you can summarize the most important points from your business plan. </w:t>
                  </w:r>
                </w:p>
                <w:p w14:paraId="14E7A594" w14:textId="77777777" w:rsidR="00191C15" w:rsidRDefault="00191C15" w:rsidP="00C36137">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is section of the business plan should be concise and compelling. This is what people read first, and it is your opportunity to catch their attention.</w:t>
                  </w:r>
                </w:p>
                <w:p w14:paraId="1FFE0F1B" w14:textId="0C4EB578" w:rsidR="00C36137" w:rsidRDefault="118771C4" w:rsidP="00C36137">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118771C4">
                    <w:rPr>
                      <w:rFonts w:ascii="Times New Roman" w:hAnsi="Times New Roman" w:cs="Times New Roman"/>
                      <w:sz w:val="20"/>
                      <w:szCs w:val="20"/>
                    </w:rPr>
                    <w:t>Briefly tell your reader what your company is and why it will be successful. Include your mission statement or</w:t>
                  </w:r>
                  <w:r w:rsidR="00E90B28">
                    <w:rPr>
                      <w:rFonts w:ascii="Times New Roman" w:hAnsi="Times New Roman" w:cs="Times New Roman"/>
                      <w:sz w:val="20"/>
                      <w:szCs w:val="20"/>
                    </w:rPr>
                    <w:t xml:space="preserve"> </w:t>
                  </w:r>
                  <w:r w:rsidRPr="118771C4">
                    <w:rPr>
                      <w:rFonts w:ascii="Times New Roman" w:hAnsi="Times New Roman" w:cs="Times New Roman"/>
                      <w:sz w:val="20"/>
                      <w:szCs w:val="20"/>
                    </w:rPr>
                    <w:t xml:space="preserve">value proposition, your product or service, and basic information about your company’s leadership team, employees, and location. </w:t>
                  </w:r>
                </w:p>
                <w:p w14:paraId="70964CCE" w14:textId="1FE0B03E" w:rsidR="00C36137" w:rsidRDefault="00C36137" w:rsidP="00C36137">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I</w:t>
                  </w:r>
                  <w:r w:rsidRPr="00BC595C">
                    <w:rPr>
                      <w:rFonts w:ascii="Times New Roman" w:hAnsi="Times New Roman" w:cs="Times New Roman"/>
                      <w:sz w:val="20"/>
                      <w:szCs w:val="20"/>
                    </w:rPr>
                    <w:t xml:space="preserve">f your company is established, consider describing what it set out to do, how it has accomplished goals to date, and what lies ahead. If </w:t>
                  </w:r>
                  <w:r w:rsidR="006A0779">
                    <w:rPr>
                      <w:rFonts w:ascii="Times New Roman" w:hAnsi="Times New Roman" w:cs="Times New Roman"/>
                      <w:sz w:val="20"/>
                      <w:szCs w:val="20"/>
                    </w:rPr>
                    <w:t xml:space="preserve">your </w:t>
                  </w:r>
                  <w:r>
                    <w:rPr>
                      <w:rFonts w:ascii="Times New Roman" w:hAnsi="Times New Roman" w:cs="Times New Roman"/>
                      <w:sz w:val="20"/>
                      <w:szCs w:val="20"/>
                    </w:rPr>
                    <w:t xml:space="preserve">business is </w:t>
                  </w:r>
                  <w:r w:rsidRPr="00BC595C">
                    <w:rPr>
                      <w:rFonts w:ascii="Times New Roman" w:hAnsi="Times New Roman" w:cs="Times New Roman"/>
                      <w:sz w:val="20"/>
                      <w:szCs w:val="20"/>
                    </w:rPr>
                    <w:t xml:space="preserve">new, summarize what you intend to do, how and when you intend to do it, and how you think you can overcome major obstacles (such as competition). If </w:t>
                  </w:r>
                  <w:r>
                    <w:rPr>
                      <w:rFonts w:ascii="Times New Roman" w:hAnsi="Times New Roman" w:cs="Times New Roman"/>
                      <w:sz w:val="20"/>
                      <w:szCs w:val="20"/>
                    </w:rPr>
                    <w:t>y</w:t>
                  </w:r>
                  <w:r w:rsidRPr="00BC595C">
                    <w:rPr>
                      <w:rFonts w:ascii="Times New Roman" w:hAnsi="Times New Roman" w:cs="Times New Roman"/>
                      <w:sz w:val="20"/>
                      <w:szCs w:val="20"/>
                    </w:rPr>
                    <w:t>ou</w:t>
                  </w:r>
                  <w:r>
                    <w:rPr>
                      <w:rFonts w:ascii="Times New Roman" w:hAnsi="Times New Roman" w:cs="Times New Roman"/>
                      <w:sz w:val="20"/>
                      <w:szCs w:val="20"/>
                    </w:rPr>
                    <w:t>r</w:t>
                  </w:r>
                  <w:r w:rsidRPr="00BC595C">
                    <w:rPr>
                      <w:rFonts w:ascii="Times New Roman" w:hAnsi="Times New Roman" w:cs="Times New Roman"/>
                      <w:sz w:val="20"/>
                      <w:szCs w:val="20"/>
                    </w:rPr>
                    <w:t xml:space="preserve"> </w:t>
                  </w:r>
                  <w:r>
                    <w:rPr>
                      <w:rFonts w:ascii="Times New Roman" w:hAnsi="Times New Roman" w:cs="Times New Roman"/>
                      <w:sz w:val="20"/>
                      <w:szCs w:val="20"/>
                    </w:rPr>
                    <w:t xml:space="preserve">company is new, you </w:t>
                  </w:r>
                  <w:r w:rsidRPr="00BC595C">
                    <w:rPr>
                      <w:rFonts w:ascii="Times New Roman" w:hAnsi="Times New Roman" w:cs="Times New Roman"/>
                      <w:sz w:val="20"/>
                      <w:szCs w:val="20"/>
                    </w:rPr>
                    <w:t>should also include financial information and high-level growth plans if you plan to ask for financing.</w:t>
                  </w:r>
                </w:p>
                <w:p w14:paraId="0DCE8970" w14:textId="63C33000" w:rsidR="00191C15" w:rsidRPr="00C17D6F" w:rsidRDefault="00C17D6F" w:rsidP="00C17D6F">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onsider using charts and/or graphics to help readers visualize your potential for success. For example,</w:t>
                  </w:r>
                  <w:r w:rsidRPr="00C17D6F">
                    <w:rPr>
                      <w:rFonts w:ascii="Times New Roman" w:hAnsi="Times New Roman" w:cs="Times New Roman"/>
                      <w:sz w:val="20"/>
                      <w:szCs w:val="20"/>
                    </w:rPr>
                    <w:t xml:space="preserve"> you might include a chart showing sales, </w:t>
                  </w:r>
                  <w:proofErr w:type="gramStart"/>
                  <w:r w:rsidRPr="00C17D6F">
                    <w:rPr>
                      <w:rFonts w:ascii="Times New Roman" w:hAnsi="Times New Roman" w:cs="Times New Roman"/>
                      <w:sz w:val="20"/>
                      <w:szCs w:val="20"/>
                    </w:rPr>
                    <w:t>expenses</w:t>
                  </w:r>
                  <w:proofErr w:type="gramEnd"/>
                  <w:r w:rsidRPr="00C17D6F">
                    <w:rPr>
                      <w:rFonts w:ascii="Times New Roman" w:hAnsi="Times New Roman" w:cs="Times New Roman"/>
                      <w:sz w:val="20"/>
                      <w:szCs w:val="20"/>
                    </w:rPr>
                    <w:t xml:space="preserve"> and net profit for several years.</w:t>
                  </w:r>
                </w:p>
                <w:p w14:paraId="510D7E69" w14:textId="5067EBAF" w:rsidR="00C36137" w:rsidRPr="008521C5" w:rsidRDefault="00C17D6F" w:rsidP="00C36137">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17D6F">
                    <w:rPr>
                      <w:rFonts w:ascii="Times New Roman" w:hAnsi="Times New Roman" w:cs="Times New Roman"/>
                      <w:sz w:val="20"/>
                      <w:szCs w:val="20"/>
                    </w:rPr>
                    <w:t xml:space="preserve">Note: </w:t>
                  </w:r>
                  <w:r w:rsidR="006A0779">
                    <w:rPr>
                      <w:rFonts w:ascii="Times New Roman" w:hAnsi="Times New Roman" w:cs="Times New Roman"/>
                      <w:sz w:val="20"/>
                      <w:szCs w:val="20"/>
                    </w:rPr>
                    <w:t>T</w:t>
                  </w:r>
                  <w:r w:rsidRPr="00C17D6F">
                    <w:rPr>
                      <w:rFonts w:ascii="Times New Roman" w:hAnsi="Times New Roman" w:cs="Times New Roman"/>
                      <w:sz w:val="20"/>
                      <w:szCs w:val="20"/>
                    </w:rPr>
                    <w:t>o replace the sample chart data with your own, right-click the chart and then click Edit Data.</w:t>
                  </w:r>
                </w:p>
              </w:tc>
            </w:tr>
          </w:tbl>
          <w:p w14:paraId="67874216" w14:textId="2C22AF46" w:rsidR="00322956" w:rsidRPr="0013405B" w:rsidRDefault="00C17D6F" w:rsidP="0013405B">
            <w:pPr>
              <w:rPr>
                <w:rFonts w:ascii="Times New Roman" w:hAnsi="Times New Roman" w:cs="Times New Roman"/>
              </w:rPr>
            </w:pPr>
            <w:r w:rsidRPr="002A72C8">
              <w:rPr>
                <w:rFonts w:ascii="Times New Roman" w:hAnsi="Times New Roman" w:cs="Times New Roman"/>
              </w:rPr>
              <w:br/>
            </w:r>
            <w:r w:rsidR="002A72C8" w:rsidRPr="004B4701">
              <w:rPr>
                <w:noProof/>
              </w:rPr>
              <w:drawing>
                <wp:inline distT="0" distB="0" distL="0" distR="0" wp14:anchorId="37B5DB85" wp14:editId="56B343AC">
                  <wp:extent cx="5831840" cy="2235200"/>
                  <wp:effectExtent l="0" t="0" r="10160" b="12700"/>
                  <wp:docPr id="7" name="Chart 7" descr="Financial overview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C36137" w:rsidRPr="002A72C8">
              <w:rPr>
                <w:rFonts w:ascii="Times New Roman" w:hAnsi="Times New Roman" w:cs="Times New Roman"/>
              </w:rPr>
              <w:br/>
            </w:r>
          </w:p>
        </w:tc>
      </w:tr>
    </w:tbl>
    <w:p w14:paraId="2561EDA4" w14:textId="77777777" w:rsidR="0013405B" w:rsidRDefault="0013405B">
      <w:r>
        <w:br w:type="page"/>
      </w:r>
    </w:p>
    <w:tbl>
      <w:tblPr>
        <w:tblStyle w:val="TableGrid"/>
        <w:tblW w:w="0" w:type="auto"/>
        <w:tblBorders>
          <w:top w:val="none" w:sz="0" w:space="0" w:color="auto"/>
          <w:left w:val="none" w:sz="0" w:space="0" w:color="auto"/>
          <w:bottom w:val="single" w:sz="4" w:space="0" w:color="FCDBDB"/>
          <w:right w:val="none" w:sz="0" w:space="0" w:color="auto"/>
          <w:insideH w:val="none" w:sz="0" w:space="0" w:color="auto"/>
          <w:insideV w:val="none" w:sz="0" w:space="0" w:color="auto"/>
        </w:tblBorders>
        <w:tblLook w:val="04A0" w:firstRow="1" w:lastRow="0" w:firstColumn="1" w:lastColumn="0" w:noHBand="0" w:noVBand="1"/>
      </w:tblPr>
      <w:tblGrid>
        <w:gridCol w:w="9360"/>
      </w:tblGrid>
      <w:tr w:rsidR="0013405B" w:rsidRPr="00BC595C" w14:paraId="13A7F8C2" w14:textId="77777777" w:rsidTr="007B791C">
        <w:trPr>
          <w:trHeight w:val="357"/>
        </w:trPr>
        <w:tc>
          <w:tcPr>
            <w:tcW w:w="9360" w:type="dxa"/>
            <w:tcBorders>
              <w:bottom w:val="single" w:sz="4" w:space="0" w:color="FCDBDB"/>
            </w:tcBorders>
          </w:tcPr>
          <w:p w14:paraId="5FB73CE5" w14:textId="49AACC26" w:rsidR="0013405B" w:rsidRPr="004600F4" w:rsidRDefault="0013405B" w:rsidP="00DC1EE1">
            <w:pPr>
              <w:pStyle w:val="NewHeading1"/>
              <w:framePr w:wrap="around"/>
            </w:pPr>
            <w:bookmarkStart w:id="3" w:name="_Toc141193767"/>
            <w:bookmarkStart w:id="4" w:name="_Toc141194625"/>
            <w:r w:rsidRPr="004600F4">
              <w:lastRenderedPageBreak/>
              <w:t>Business Description</w:t>
            </w:r>
            <w:bookmarkEnd w:id="3"/>
            <w:bookmarkEnd w:id="4"/>
          </w:p>
        </w:tc>
      </w:tr>
    </w:tbl>
    <w:p w14:paraId="40C2489B" w14:textId="23C900AE" w:rsidR="00322956" w:rsidRPr="00BC595C" w:rsidRDefault="00322956" w:rsidP="00322956">
      <w:pPr>
        <w:spacing w:after="0"/>
        <w:rPr>
          <w:rFonts w:ascii="Times New Roman" w:hAnsi="Times New Roman" w:cs="Times New Roman"/>
        </w:rPr>
      </w:pPr>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7C5380" w:rsidRPr="00BC595C" w14:paraId="7B72E5F6" w14:textId="77777777" w:rsidTr="007B791C">
        <w:trPr>
          <w:trHeight w:val="1901"/>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414F6B3E" w14:textId="77777777" w:rsidR="007C5380" w:rsidRPr="00BC595C" w:rsidRDefault="007C5380" w:rsidP="0013405B">
            <w:pPr>
              <w:pStyle w:val="Icon"/>
              <w:spacing w:before="240"/>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59057ED9" wp14:editId="42E01F0D">
                      <wp:extent cx="228600" cy="228600"/>
                      <wp:effectExtent l="0" t="0" r="0" b="0"/>
                      <wp:docPr id="65"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66" name="Oval 66"/>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67" name="Freeform 28"/>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7083334"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GMRxGzsFAAAMEQAADgAAAAAAAAAAAAAAAAAuAgAAZHJzL2Uyb0RvYy54bWxQSwECLQAUAAYA&#10;CAAAACEA+AwpmdgAAAADAQAADwAAAAAAAAAAAAAAAACVBwAAZHJzL2Rvd25yZXYueG1sUEsFBgAA&#10;AAAEAAQA8wAAAJoIAAAAAA==&#10;">
                      <v:oval id="Oval 66"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" fillcolor="#f24f4f" stroked="f" strokeweight="0">
                        <v:stroke joinstyle="miter"/>
                        <o:lock v:ext="edit" aspectratio="t"/>
                      </v:oval>
                      <v:shape id="Freeform 28"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0C72726B" w14:textId="2045AFFC" w:rsidR="00940CFC" w:rsidRDefault="00940CFC" w:rsidP="0013405B">
            <w:pPr>
              <w:pStyle w:val="TipText"/>
              <w:spacing w:before="2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Provide </w:t>
            </w:r>
            <w:r w:rsidRPr="00940CFC">
              <w:rPr>
                <w:rFonts w:ascii="Times New Roman" w:hAnsi="Times New Roman" w:cs="Times New Roman"/>
                <w:sz w:val="20"/>
                <w:szCs w:val="20"/>
              </w:rPr>
              <w:t>a positive, concise, and fact-based description of your business</w:t>
            </w:r>
            <w:r w:rsidR="00C17D6F">
              <w:rPr>
                <w:rFonts w:ascii="Times New Roman" w:hAnsi="Times New Roman" w:cs="Times New Roman"/>
                <w:sz w:val="20"/>
                <w:szCs w:val="20"/>
              </w:rPr>
              <w:t>. I</w:t>
            </w:r>
            <w:r w:rsidRPr="00940CFC">
              <w:rPr>
                <w:rFonts w:ascii="Times New Roman" w:hAnsi="Times New Roman" w:cs="Times New Roman"/>
                <w:sz w:val="20"/>
                <w:szCs w:val="20"/>
              </w:rPr>
              <w:t>dentify your company’s primary goals and objectives.</w:t>
            </w:r>
            <w:r>
              <w:rPr>
                <w:rFonts w:ascii="Times New Roman" w:hAnsi="Times New Roman" w:cs="Times New Roman"/>
                <w:sz w:val="20"/>
                <w:szCs w:val="20"/>
              </w:rPr>
              <w:t xml:space="preserve"> </w:t>
            </w:r>
            <w:r w:rsidR="008521C5" w:rsidRPr="008521C5">
              <w:rPr>
                <w:rFonts w:ascii="Times New Roman" w:hAnsi="Times New Roman" w:cs="Times New Roman"/>
                <w:sz w:val="20"/>
                <w:szCs w:val="20"/>
              </w:rPr>
              <w:t>Go into detail about the problems your business solves</w:t>
            </w:r>
            <w:r w:rsidR="008521C5">
              <w:rPr>
                <w:rFonts w:ascii="Times New Roman" w:hAnsi="Times New Roman" w:cs="Times New Roman"/>
                <w:sz w:val="20"/>
                <w:szCs w:val="20"/>
              </w:rPr>
              <w:t xml:space="preserve">. </w:t>
            </w:r>
            <w:r w:rsidR="00C17D6F" w:rsidRPr="00940CFC">
              <w:rPr>
                <w:rFonts w:ascii="Times New Roman" w:hAnsi="Times New Roman" w:cs="Times New Roman"/>
                <w:sz w:val="20"/>
                <w:szCs w:val="20"/>
              </w:rPr>
              <w:t xml:space="preserve">Describe special features that will make your business attractive to potential </w:t>
            </w:r>
            <w:r w:rsidR="008521C5" w:rsidRPr="00940CFC">
              <w:rPr>
                <w:rFonts w:ascii="Times New Roman" w:hAnsi="Times New Roman" w:cs="Times New Roman"/>
                <w:sz w:val="20"/>
                <w:szCs w:val="20"/>
              </w:rPr>
              <w:t>customers</w:t>
            </w:r>
            <w:r w:rsidR="008521C5">
              <w:rPr>
                <w:rFonts w:ascii="Times New Roman" w:hAnsi="Times New Roman" w:cs="Times New Roman"/>
                <w:sz w:val="20"/>
                <w:szCs w:val="20"/>
              </w:rPr>
              <w:t xml:space="preserve"> and e</w:t>
            </w:r>
            <w:r w:rsidR="00C36137" w:rsidRPr="00940CFC">
              <w:rPr>
                <w:rFonts w:ascii="Times New Roman" w:hAnsi="Times New Roman" w:cs="Times New Roman"/>
                <w:sz w:val="20"/>
                <w:szCs w:val="20"/>
              </w:rPr>
              <w:t xml:space="preserve">xplain the competitive advantages that will make your business a success. </w:t>
            </w:r>
            <w:r w:rsidR="008521C5" w:rsidRPr="008521C5">
              <w:rPr>
                <w:rFonts w:ascii="Times New Roman" w:hAnsi="Times New Roman" w:cs="Times New Roman"/>
                <w:sz w:val="20"/>
                <w:szCs w:val="20"/>
              </w:rPr>
              <w:t>Be specific, and list out the consumers, organization</w:t>
            </w:r>
            <w:r w:rsidR="008521C5">
              <w:rPr>
                <w:rFonts w:ascii="Times New Roman" w:hAnsi="Times New Roman" w:cs="Times New Roman"/>
                <w:sz w:val="20"/>
                <w:szCs w:val="20"/>
              </w:rPr>
              <w:t>s</w:t>
            </w:r>
            <w:r w:rsidR="008521C5" w:rsidRPr="008521C5">
              <w:rPr>
                <w:rFonts w:ascii="Times New Roman" w:hAnsi="Times New Roman" w:cs="Times New Roman"/>
                <w:sz w:val="20"/>
                <w:szCs w:val="20"/>
              </w:rPr>
              <w:t>, or businesses your company plans to serve.</w:t>
            </w:r>
            <w:r w:rsidR="008521C5">
              <w:rPr>
                <w:rFonts w:ascii="Times New Roman" w:hAnsi="Times New Roman" w:cs="Times New Roman"/>
                <w:sz w:val="20"/>
                <w:szCs w:val="20"/>
              </w:rPr>
              <w:t xml:space="preserve"> C</w:t>
            </w:r>
            <w:r>
              <w:rPr>
                <w:rFonts w:ascii="Times New Roman" w:hAnsi="Times New Roman" w:cs="Times New Roman"/>
                <w:sz w:val="20"/>
                <w:szCs w:val="20"/>
              </w:rPr>
              <w:t>onsider talking about</w:t>
            </w:r>
            <w:r w:rsidR="00C36137" w:rsidRPr="00940CFC">
              <w:rPr>
                <w:rFonts w:ascii="Times New Roman" w:hAnsi="Times New Roman" w:cs="Times New Roman"/>
                <w:sz w:val="20"/>
                <w:szCs w:val="20"/>
              </w:rPr>
              <w:t xml:space="preserve"> experts on your team</w:t>
            </w:r>
            <w:r w:rsidR="008521C5">
              <w:rPr>
                <w:rFonts w:ascii="Times New Roman" w:hAnsi="Times New Roman" w:cs="Times New Roman"/>
                <w:sz w:val="20"/>
                <w:szCs w:val="20"/>
              </w:rPr>
              <w:t xml:space="preserve"> and describe how they will contribute to the business’ success.</w:t>
            </w:r>
          </w:p>
          <w:p w14:paraId="1ED20E14" w14:textId="2A460486" w:rsidR="00940CFC" w:rsidRPr="00940CFC" w:rsidRDefault="008521C5" w:rsidP="0013405B">
            <w:pPr>
              <w:pStyle w:val="TipText"/>
              <w:spacing w:before="2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521C5">
              <w:rPr>
                <w:rFonts w:ascii="Times New Roman" w:hAnsi="Times New Roman" w:cs="Times New Roman"/>
                <w:sz w:val="20"/>
                <w:szCs w:val="20"/>
              </w:rPr>
              <w:t>You may also choose to use the following subheadings to organize and help present the information</w:t>
            </w:r>
            <w:r>
              <w:rPr>
                <w:rFonts w:ascii="Times New Roman" w:hAnsi="Times New Roman" w:cs="Times New Roman"/>
                <w:sz w:val="20"/>
                <w:szCs w:val="20"/>
              </w:rPr>
              <w:t>.</w:t>
            </w:r>
          </w:p>
        </w:tc>
      </w:tr>
    </w:tbl>
    <w:bookmarkStart w:id="5" w:name="_Toc141193768"/>
    <w:bookmarkStart w:id="6" w:name="_Toc141194626"/>
    <w:p w14:paraId="7C2FC169" w14:textId="20091D30" w:rsidR="003A35D9" w:rsidRPr="00BC595C" w:rsidRDefault="00000000">
      <w:pPr>
        <w:pStyle w:val="Heading2"/>
        <w:rPr>
          <w:rFonts w:ascii="Times New Roman" w:hAnsi="Times New Roman" w:cs="Times New Roman"/>
        </w:rPr>
      </w:pPr>
      <w:sdt>
        <w:sdtPr>
          <w:rPr>
            <w:rFonts w:ascii="Times New Roman" w:hAnsi="Times New Roman" w:cs="Times New Roman"/>
          </w:rPr>
          <w:id w:val="-284890500"/>
          <w:placeholder>
            <w:docPart w:val="6B58ABC244534E2CAF1CD5F1AB238246"/>
          </w:placeholder>
          <w:temporary/>
          <w:showingPlcHdr/>
          <w15:appearance w15:val="hidden"/>
        </w:sdtPr>
        <w:sdtContent>
          <w:r w:rsidR="008F43E6" w:rsidRPr="00BC595C">
            <w:rPr>
              <w:rFonts w:ascii="Times New Roman" w:hAnsi="Times New Roman" w:cs="Times New Roman"/>
            </w:rPr>
            <w:t>Company Ownership/Legal Entity</w:t>
          </w:r>
        </w:sdtContent>
      </w:sdt>
      <w:r w:rsidR="008F43E6" w:rsidRPr="00BC595C">
        <w:rPr>
          <w:rFonts w:ascii="Times New Roman" w:hAnsi="Times New Roman" w:cs="Times New Roman"/>
        </w:rPr>
        <w:t>.</w:t>
      </w:r>
      <w:bookmarkEnd w:id="5"/>
      <w:bookmarkEnd w:id="6"/>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7C5380" w:rsidRPr="00BC595C" w14:paraId="04FF3588" w14:textId="77777777" w:rsidTr="118771C4">
        <w:trPr>
          <w:trHeight w:val="1872"/>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4F1BC664" w14:textId="77777777" w:rsidR="007C5380" w:rsidRPr="005732AA" w:rsidRDefault="007C5380" w:rsidP="003C7981">
            <w:pPr>
              <w:pStyle w:val="Icon"/>
              <w:rPr>
                <w:rFonts w:ascii="Times New Roman" w:hAnsi="Times New Roman" w:cs="Times New Roman"/>
                <w:i/>
                <w:iCs/>
              </w:rPr>
            </w:pPr>
            <w:r w:rsidRPr="005732AA">
              <w:rPr>
                <w:rFonts w:ascii="Times New Roman" w:hAnsi="Times New Roman" w:cs="Times New Roman"/>
                <w:i/>
                <w:iCs/>
                <w:noProof/>
              </w:rPr>
              <mc:AlternateContent>
                <mc:Choice Requires="wpg">
                  <w:drawing>
                    <wp:inline distT="0" distB="0" distL="0" distR="0" wp14:anchorId="2B1415DB" wp14:editId="3C974E1F">
                      <wp:extent cx="228600" cy="228600"/>
                      <wp:effectExtent l="0" t="0" r="0" b="0"/>
                      <wp:docPr id="75"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95" name="Oval 95"/>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96" name="Freeform 31"/>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7AB3AD9"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">
                      <v:oval id="Oval 95"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" fillcolor="#f24f4f" stroked="f" strokeweight="0">
                        <v:stroke joinstyle="miter"/>
                        <o:lock v:ext="edit" aspectratio="t"/>
                      </v:oval>
                      <v:shape id="Freeform 31"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304858DB" w14:textId="649E4259" w:rsidR="00940CFC" w:rsidRPr="005732AA" w:rsidRDefault="118771C4" w:rsidP="118771C4">
            <w:pPr>
              <w:pStyle w:val="TipTex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5732AA">
              <w:rPr>
                <w:rFonts w:ascii="Times New Roman" w:eastAsiaTheme="minorEastAsia" w:hAnsi="Times New Roman" w:cs="Times New Roman"/>
                <w:sz w:val="20"/>
                <w:szCs w:val="20"/>
              </w:rPr>
              <w:t xml:space="preserve">Indicate whether your business is a sole proprietorship, corporation (type), LLC, or partnership. If appropriate, define the business type (such as manufacturing or service). </w:t>
            </w:r>
          </w:p>
          <w:p w14:paraId="6285A5F2" w14:textId="77777777" w:rsidR="00940CFC" w:rsidRPr="005732AA"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5732AA">
              <w:rPr>
                <w:rFonts w:ascii="Times New Roman" w:eastAsiaTheme="minorEastAsia" w:hAnsi="Times New Roman" w:cs="Times New Roman"/>
                <w:sz w:val="20"/>
                <w:szCs w:val="20"/>
              </w:rPr>
              <w:t>If licenses or permits are required, describe the requirements for acquiring them and where you are in the process.</w:t>
            </w:r>
          </w:p>
          <w:p w14:paraId="5E2D255C" w14:textId="0B297B90" w:rsidR="007C5380" w:rsidRPr="005732AA"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4C483D" w:themeColor="text2"/>
                <w:sz w:val="20"/>
                <w:szCs w:val="20"/>
              </w:rPr>
            </w:pPr>
            <w:r w:rsidRPr="005732AA">
              <w:rPr>
                <w:rFonts w:ascii="Times New Roman" w:eastAsiaTheme="minorEastAsia" w:hAnsi="Times New Roman" w:cs="Times New Roman"/>
                <w:sz w:val="20"/>
                <w:szCs w:val="20"/>
              </w:rPr>
              <w:t>If you have not already stated whether this is a new business or an expansion of an existing business, include that here.</w:t>
            </w:r>
          </w:p>
        </w:tc>
      </w:tr>
    </w:tbl>
    <w:bookmarkStart w:id="7" w:name="_Toc141193769"/>
    <w:bookmarkStart w:id="8" w:name="_Toc141194627"/>
    <w:p w14:paraId="2C73340F" w14:textId="77777777" w:rsidR="00BB194E" w:rsidRPr="00BC595C" w:rsidRDefault="00000000" w:rsidP="00BB194E">
      <w:pPr>
        <w:pStyle w:val="Heading2"/>
        <w:rPr>
          <w:rFonts w:ascii="Times New Roman" w:hAnsi="Times New Roman" w:cs="Times New Roman"/>
        </w:rPr>
      </w:pPr>
      <w:sdt>
        <w:sdtPr>
          <w:rPr>
            <w:rFonts w:ascii="Times New Roman" w:hAnsi="Times New Roman" w:cs="Times New Roman"/>
          </w:rPr>
          <w:id w:val="62003776"/>
          <w:placeholder>
            <w:docPart w:val="F64B0E93117E421AAFE26857333315C8"/>
          </w:placeholder>
          <w:temporary/>
          <w:showingPlcHdr/>
          <w15:appearance w15:val="hidden"/>
        </w:sdtPr>
        <w:sdtContent>
          <w:r w:rsidR="00BB194E" w:rsidRPr="00BC595C">
            <w:rPr>
              <w:rFonts w:ascii="Times New Roman" w:hAnsi="Times New Roman" w:cs="Times New Roman"/>
            </w:rPr>
            <w:t>Products and Services</w:t>
          </w:r>
        </w:sdtContent>
      </w:sdt>
      <w:r w:rsidR="00BB194E" w:rsidRPr="00BC595C">
        <w:rPr>
          <w:rFonts w:ascii="Times New Roman" w:hAnsi="Times New Roman" w:cs="Times New Roman"/>
        </w:rPr>
        <w:t>.</w:t>
      </w:r>
      <w:bookmarkEnd w:id="7"/>
      <w:bookmarkEnd w:id="8"/>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68004E" w:rsidRPr="00BC595C" w14:paraId="57AEEA0A" w14:textId="77777777" w:rsidTr="008521C5">
        <w:trPr>
          <w:trHeight w:val="596"/>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72ADFA0E" w14:textId="77777777" w:rsidR="0068004E" w:rsidRPr="00BC595C" w:rsidRDefault="0068004E" w:rsidP="004F082C">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6C5569B5" wp14:editId="23C52A0F">
                      <wp:extent cx="228600" cy="228600"/>
                      <wp:effectExtent l="0" t="0" r="0" b="0"/>
                      <wp:docPr id="86"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87" name="Oval 87"/>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88" name="Freeform 88"/>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2B5FA0C"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">
                      <v:oval id="Oval 87"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" fillcolor="#f24f4f" stroked="f" strokeweight="0">
                        <v:stroke joinstyle="miter"/>
                        <o:lock v:ext="edit" aspectratio="t"/>
                      </v:oval>
                      <v:shape id="Freeform 88"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46E4EEEE" w14:textId="49AFBBA0" w:rsidR="0068004E" w:rsidRPr="008521C5" w:rsidRDefault="00366107" w:rsidP="00366107">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Describe your products or services and why there is a demand for them.  What is the potential market? How do they benefit customers? What about your products or services gives you a competitive edge?</w:t>
            </w:r>
            <w:r w:rsidR="00950097">
              <w:rPr>
                <w:rFonts w:ascii="Times New Roman" w:hAnsi="Times New Roman" w:cs="Times New Roman"/>
                <w:sz w:val="20"/>
                <w:szCs w:val="20"/>
              </w:rPr>
              <w:t xml:space="preserve"> </w:t>
            </w:r>
            <w:r w:rsidR="00B2608B">
              <w:rPr>
                <w:rFonts w:ascii="Times New Roman" w:hAnsi="Times New Roman" w:cs="Times New Roman"/>
                <w:b/>
                <w:bCs/>
                <w:sz w:val="20"/>
                <w:szCs w:val="20"/>
                <w:u w:val="single"/>
              </w:rPr>
              <w:t>CAL FIRE</w:t>
            </w:r>
            <w:r w:rsidR="00950097" w:rsidRPr="008D2FCB">
              <w:rPr>
                <w:rFonts w:ascii="Times New Roman" w:hAnsi="Times New Roman" w:cs="Times New Roman"/>
                <w:b/>
                <w:bCs/>
                <w:sz w:val="20"/>
                <w:szCs w:val="20"/>
                <w:u w:val="single"/>
              </w:rPr>
              <w:t xml:space="preserve">’s guidelines require you to discuss the price of your product or service. You </w:t>
            </w:r>
            <w:r w:rsidR="00A92158" w:rsidRPr="008D2FCB">
              <w:rPr>
                <w:rFonts w:ascii="Times New Roman" w:hAnsi="Times New Roman" w:cs="Times New Roman"/>
                <w:b/>
                <w:bCs/>
                <w:sz w:val="20"/>
                <w:szCs w:val="20"/>
                <w:u w:val="single"/>
              </w:rPr>
              <w:t xml:space="preserve">will do this Marketing section below, and you </w:t>
            </w:r>
            <w:r w:rsidR="00950097" w:rsidRPr="008D2FCB">
              <w:rPr>
                <w:rFonts w:ascii="Times New Roman" w:hAnsi="Times New Roman" w:cs="Times New Roman"/>
                <w:b/>
                <w:bCs/>
                <w:sz w:val="20"/>
                <w:szCs w:val="20"/>
                <w:u w:val="single"/>
              </w:rPr>
              <w:t xml:space="preserve">should </w:t>
            </w:r>
            <w:r w:rsidR="00A92158" w:rsidRPr="008D2FCB">
              <w:rPr>
                <w:rFonts w:ascii="Times New Roman" w:hAnsi="Times New Roman" w:cs="Times New Roman"/>
                <w:b/>
                <w:bCs/>
                <w:sz w:val="20"/>
                <w:szCs w:val="20"/>
                <w:u w:val="single"/>
              </w:rPr>
              <w:t>also consider mentioning it briefly here.</w:t>
            </w:r>
          </w:p>
        </w:tc>
      </w:tr>
    </w:tbl>
    <w:bookmarkStart w:id="9" w:name="_Toc141193770"/>
    <w:bookmarkStart w:id="10" w:name="_Toc141194628"/>
    <w:p w14:paraId="22DF4182" w14:textId="77777777" w:rsidR="00366107" w:rsidRPr="00BC595C" w:rsidRDefault="00000000" w:rsidP="00366107">
      <w:pPr>
        <w:pStyle w:val="Heading2"/>
        <w:rPr>
          <w:rFonts w:ascii="Times New Roman" w:hAnsi="Times New Roman" w:cs="Times New Roman"/>
        </w:rPr>
      </w:pPr>
      <w:sdt>
        <w:sdtPr>
          <w:rPr>
            <w:rFonts w:ascii="Times New Roman" w:hAnsi="Times New Roman" w:cs="Times New Roman"/>
          </w:rPr>
          <w:id w:val="-31037624"/>
          <w:placeholder>
            <w:docPart w:val="A9FF7B32E612D842A721BD60CAB841FF"/>
          </w:placeholder>
          <w:temporary/>
          <w:showingPlcHdr/>
          <w15:appearance w15:val="hidden"/>
        </w:sdtPr>
        <w:sdtContent>
          <w:r w:rsidR="00366107" w:rsidRPr="00BC595C">
            <w:rPr>
              <w:rFonts w:ascii="Times New Roman" w:hAnsi="Times New Roman" w:cs="Times New Roman"/>
            </w:rPr>
            <w:t>Suppliers</w:t>
          </w:r>
        </w:sdtContent>
      </w:sdt>
      <w:r w:rsidR="00366107" w:rsidRPr="00BC595C">
        <w:rPr>
          <w:rFonts w:ascii="Times New Roman" w:hAnsi="Times New Roman" w:cs="Times New Roman"/>
        </w:rPr>
        <w:t>.</w:t>
      </w:r>
      <w:bookmarkEnd w:id="9"/>
      <w:bookmarkEnd w:id="10"/>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366107" w:rsidRPr="00BC595C" w14:paraId="2FA07D16" w14:textId="77777777" w:rsidTr="118771C4">
        <w:trPr>
          <w:trHeight w:val="398"/>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69E0D97D" w14:textId="77777777" w:rsidR="00366107" w:rsidRPr="00BC595C" w:rsidRDefault="00366107" w:rsidP="002360AF">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48AB3116" wp14:editId="6A86FB72">
                      <wp:extent cx="228600" cy="228600"/>
                      <wp:effectExtent l="0" t="0" r="0" b="0"/>
                      <wp:docPr id="44"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45" name="Oval 45"/>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46" name="Freeform 46"/>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049EEB9"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LM13+jsFAAAMEQAADgAAAAAAAAAAAAAAAAAuAgAAZHJzL2Uyb0RvYy54bWxQSwECLQAUAAYA&#10;CAAAACEA+AwpmdgAAAADAQAADwAAAAAAAAAAAAAAAACVBwAAZHJzL2Rvd25yZXYueG1sUEsFBgAA&#10;AAAEAAQA8wAAAJoIAAAAAA==&#10;">
                      <v:oval id="Oval 45"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" fillcolor="#f24f4f" stroked="f" strokeweight="0">
                        <v:stroke joinstyle="miter"/>
                        <o:lock v:ext="edit" aspectratio="t"/>
                      </v:oval>
                      <v:shape id="Freeform 46"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72047244" w14:textId="2BDA86A3" w:rsidR="00366107" w:rsidRPr="005732AA" w:rsidRDefault="118771C4" w:rsidP="008521C5">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32AA">
              <w:rPr>
                <w:rFonts w:ascii="Times New Roman" w:hAnsi="Times New Roman" w:cs="Times New Roman"/>
                <w:sz w:val="20"/>
                <w:szCs w:val="20"/>
              </w:rPr>
              <w:t xml:space="preserve">If information about your suppliers—including your financial arrangements with them—plays an important part of your business, include the relevant information in this section. </w:t>
            </w:r>
            <w:r w:rsidR="00B2608B" w:rsidRPr="005732AA">
              <w:rPr>
                <w:rFonts w:ascii="Times New Roman" w:hAnsi="Times New Roman" w:cs="Times New Roman"/>
                <w:b/>
                <w:bCs/>
                <w:sz w:val="20"/>
                <w:szCs w:val="20"/>
                <w:u w:val="single"/>
              </w:rPr>
              <w:t>CAL FIRE</w:t>
            </w:r>
            <w:r w:rsidRPr="005732AA">
              <w:rPr>
                <w:rFonts w:ascii="Times New Roman" w:hAnsi="Times New Roman" w:cs="Times New Roman"/>
                <w:b/>
                <w:bCs/>
                <w:sz w:val="20"/>
                <w:szCs w:val="20"/>
                <w:u w:val="single"/>
              </w:rPr>
              <w:t>’s guidelines require you to include information on feedstock and offtake agreements</w:t>
            </w:r>
            <w:r w:rsidRPr="005732AA">
              <w:rPr>
                <w:rFonts w:ascii="Times New Roman" w:hAnsi="Times New Roman" w:cs="Times New Roman"/>
                <w:b/>
                <w:bCs/>
                <w:sz w:val="20"/>
                <w:szCs w:val="20"/>
              </w:rPr>
              <w:t>.</w:t>
            </w:r>
            <w:r w:rsidRPr="005732AA">
              <w:rPr>
                <w:rFonts w:ascii="Times New Roman" w:hAnsi="Times New Roman" w:cs="Times New Roman"/>
                <w:sz w:val="20"/>
                <w:szCs w:val="20"/>
              </w:rPr>
              <w:t xml:space="preserve"> This would be a good place to discuss them, and, depending on how much information you wish to share, you could include additional information on these agreements in the Appendix.</w:t>
            </w:r>
            <w:r w:rsidR="00B2608B" w:rsidRPr="005732AA">
              <w:rPr>
                <w:rFonts w:ascii="Times New Roman" w:hAnsi="Times New Roman" w:cs="Times New Roman"/>
                <w:sz w:val="20"/>
                <w:szCs w:val="20"/>
              </w:rPr>
              <w:t xml:space="preserve"> Not</w:t>
            </w:r>
            <w:r w:rsidR="005732AA">
              <w:rPr>
                <w:rFonts w:ascii="Times New Roman" w:hAnsi="Times New Roman" w:cs="Times New Roman"/>
                <w:sz w:val="20"/>
                <w:szCs w:val="20"/>
              </w:rPr>
              <w:t>e</w:t>
            </w:r>
            <w:r w:rsidR="00B2608B" w:rsidRPr="005732AA">
              <w:rPr>
                <w:rFonts w:ascii="Times New Roman" w:hAnsi="Times New Roman" w:cs="Times New Roman"/>
                <w:sz w:val="20"/>
                <w:szCs w:val="20"/>
              </w:rPr>
              <w:t xml:space="preserve"> that this does not require you to disclose your contractual relationships with suppliers and any information submitted to a public agency becomes public record. Therefore, take care what you include or do not include here.</w:t>
            </w:r>
          </w:p>
        </w:tc>
      </w:tr>
    </w:tbl>
    <w:bookmarkStart w:id="11" w:name="_Toc141193771"/>
    <w:bookmarkStart w:id="12" w:name="_Toc141194629"/>
    <w:p w14:paraId="3AEB7B80" w14:textId="77777777" w:rsidR="00366107" w:rsidRPr="00BC595C" w:rsidRDefault="00000000" w:rsidP="00366107">
      <w:pPr>
        <w:pStyle w:val="Heading2"/>
        <w:rPr>
          <w:rFonts w:ascii="Times New Roman" w:hAnsi="Times New Roman" w:cs="Times New Roman"/>
        </w:rPr>
      </w:pPr>
      <w:sdt>
        <w:sdtPr>
          <w:rPr>
            <w:rFonts w:ascii="Times New Roman" w:hAnsi="Times New Roman" w:cs="Times New Roman"/>
          </w:rPr>
          <w:id w:val="835494669"/>
          <w:placeholder>
            <w:docPart w:val="E8740C8030BDA34C9132EBADCE7447CE"/>
          </w:placeholder>
          <w:temporary/>
          <w:showingPlcHdr/>
          <w15:appearance w15:val="hidden"/>
        </w:sdtPr>
        <w:sdtContent>
          <w:bookmarkStart w:id="13" w:name="_Toc20386641"/>
          <w:r w:rsidR="00366107" w:rsidRPr="00BC595C">
            <w:rPr>
              <w:rFonts w:ascii="Times New Roman" w:hAnsi="Times New Roman" w:cs="Times New Roman"/>
            </w:rPr>
            <w:t>Manufacturing</w:t>
          </w:r>
          <w:bookmarkEnd w:id="13"/>
        </w:sdtContent>
      </w:sdt>
      <w:r w:rsidR="00366107" w:rsidRPr="00BC595C">
        <w:rPr>
          <w:rFonts w:ascii="Times New Roman" w:hAnsi="Times New Roman" w:cs="Times New Roman"/>
        </w:rPr>
        <w:t>.</w:t>
      </w:r>
      <w:bookmarkEnd w:id="11"/>
      <w:bookmarkEnd w:id="12"/>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366107" w:rsidRPr="00BC595C" w14:paraId="39ECB366" w14:textId="77777777" w:rsidTr="007B791C">
        <w:trPr>
          <w:trHeight w:val="22"/>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76EDB46A" w14:textId="77777777" w:rsidR="00366107" w:rsidRPr="00BC595C" w:rsidRDefault="00366107" w:rsidP="002360AF">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5769382D" wp14:editId="7A9D0889">
                      <wp:extent cx="228600" cy="228600"/>
                      <wp:effectExtent l="0" t="0" r="0" b="0"/>
                      <wp:docPr id="53"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54" name="Oval 54"/>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55" name="Freeform 55"/>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BEB7F52"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">
                      <v:oval id="Oval 54"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" fillcolor="#f24f4f" stroked="f" strokeweight="0">
                        <v:stroke joinstyle="miter"/>
                        <o:lock v:ext="edit" aspectratio="t"/>
                      </v:oval>
                      <v:shape id="Freeform 55"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13B3B9C3" w14:textId="617143C4" w:rsidR="00940CFC" w:rsidRPr="005732AA"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5732AA">
              <w:rPr>
                <w:rFonts w:ascii="Times New Roman" w:eastAsiaTheme="minorEastAsia" w:hAnsi="Times New Roman" w:cs="Times New Roman"/>
                <w:sz w:val="20"/>
                <w:szCs w:val="20"/>
              </w:rPr>
              <w:t>Does your business manufacture any products? If so, describe your facilities and any special machinery or equipment</w:t>
            </w:r>
            <w:r w:rsidR="00950097" w:rsidRPr="005732AA">
              <w:rPr>
                <w:rFonts w:ascii="Times New Roman" w:eastAsiaTheme="minorEastAsia" w:hAnsi="Times New Roman" w:cs="Times New Roman"/>
                <w:sz w:val="20"/>
                <w:szCs w:val="20"/>
              </w:rPr>
              <w:t xml:space="preserve"> you already own, as well as equipment you need</w:t>
            </w:r>
            <w:r w:rsidRPr="005732AA">
              <w:rPr>
                <w:rFonts w:ascii="Times New Roman" w:eastAsiaTheme="minorEastAsia" w:hAnsi="Times New Roman" w:cs="Times New Roman"/>
                <w:sz w:val="20"/>
                <w:szCs w:val="20"/>
              </w:rPr>
              <w:t>.</w:t>
            </w:r>
            <w:r w:rsidR="00950097" w:rsidRPr="005732AA">
              <w:rPr>
                <w:rFonts w:ascii="Times New Roman" w:eastAsiaTheme="minorEastAsia" w:hAnsi="Times New Roman" w:cs="Times New Roman"/>
                <w:sz w:val="20"/>
                <w:szCs w:val="20"/>
              </w:rPr>
              <w:t xml:space="preserve"> </w:t>
            </w:r>
            <w:r w:rsidR="00950097" w:rsidRPr="005732AA">
              <w:rPr>
                <w:rFonts w:ascii="Times New Roman" w:eastAsiaTheme="minorEastAsia" w:hAnsi="Times New Roman" w:cs="Times New Roman"/>
                <w:b/>
                <w:bCs/>
                <w:sz w:val="20"/>
                <w:szCs w:val="20"/>
                <w:u w:val="single"/>
              </w:rPr>
              <w:t xml:space="preserve">Make sure to provide sufficient detail about any equipment, including why it is needed, you plan to purchase with </w:t>
            </w:r>
            <w:r w:rsidR="00B2608B" w:rsidRPr="005732AA">
              <w:rPr>
                <w:rFonts w:ascii="Times New Roman" w:eastAsiaTheme="minorEastAsia" w:hAnsi="Times New Roman" w:cs="Times New Roman"/>
                <w:b/>
                <w:bCs/>
                <w:sz w:val="20"/>
                <w:szCs w:val="20"/>
                <w:u w:val="single"/>
              </w:rPr>
              <w:t>CAL FIRE</w:t>
            </w:r>
            <w:r w:rsidR="00950097" w:rsidRPr="005732AA">
              <w:rPr>
                <w:rFonts w:ascii="Times New Roman" w:eastAsiaTheme="minorEastAsia" w:hAnsi="Times New Roman" w:cs="Times New Roman"/>
                <w:b/>
                <w:bCs/>
                <w:sz w:val="20"/>
                <w:szCs w:val="20"/>
                <w:u w:val="single"/>
              </w:rPr>
              <w:t xml:space="preserve"> support</w:t>
            </w:r>
            <w:r w:rsidR="00950097" w:rsidRPr="005732AA">
              <w:rPr>
                <w:rFonts w:ascii="Times New Roman" w:eastAsiaTheme="minorEastAsia" w:hAnsi="Times New Roman" w:cs="Times New Roman"/>
                <w:b/>
                <w:bCs/>
                <w:sz w:val="20"/>
                <w:szCs w:val="20"/>
              </w:rPr>
              <w:t>.</w:t>
            </w:r>
            <w:r w:rsidR="00950097" w:rsidRPr="005732AA">
              <w:rPr>
                <w:rFonts w:ascii="Times New Roman" w:eastAsiaTheme="minorEastAsia" w:hAnsi="Times New Roman" w:cs="Times New Roman"/>
                <w:sz w:val="20"/>
                <w:szCs w:val="20"/>
              </w:rPr>
              <w:t xml:space="preserve"> </w:t>
            </w:r>
          </w:p>
          <w:p w14:paraId="70EA26A2" w14:textId="77777777" w:rsidR="00940CFC" w:rsidRPr="005732AA"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5732AA">
              <w:rPr>
                <w:rFonts w:ascii="Times New Roman" w:eastAsiaTheme="minorEastAsia" w:hAnsi="Times New Roman" w:cs="Times New Roman"/>
                <w:sz w:val="20"/>
                <w:szCs w:val="20"/>
              </w:rPr>
              <w:t>Without revealing any proprietary information, describe the manufacturing procedure.</w:t>
            </w:r>
          </w:p>
          <w:p w14:paraId="61D908EA" w14:textId="77777777" w:rsidR="00940CFC" w:rsidRPr="005732AA"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5732AA">
              <w:rPr>
                <w:rFonts w:ascii="Times New Roman" w:eastAsiaTheme="minorEastAsia" w:hAnsi="Times New Roman" w:cs="Times New Roman"/>
                <w:sz w:val="20"/>
                <w:szCs w:val="20"/>
              </w:rPr>
              <w:lastRenderedPageBreak/>
              <w:t xml:space="preserve">If not already covered in the Products and Services section, describe how will you sell the products you manufacture—Directly to the public? Through a wholesaler or distributor? Other? </w:t>
            </w:r>
          </w:p>
          <w:p w14:paraId="0750983B" w14:textId="5E37E0C8" w:rsidR="00366107" w:rsidRPr="00BC595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i w:val="0"/>
                <w:iCs w:val="0"/>
                <w:color w:val="4C483D" w:themeColor="text2"/>
                <w:sz w:val="20"/>
                <w:szCs w:val="20"/>
              </w:rPr>
            </w:pPr>
            <w:r w:rsidRPr="005732AA">
              <w:rPr>
                <w:rFonts w:ascii="Times New Roman" w:eastAsiaTheme="minorEastAsia" w:hAnsi="Times New Roman" w:cs="Times New Roman"/>
                <w:sz w:val="20"/>
                <w:szCs w:val="20"/>
              </w:rPr>
              <w:t>How will you transport your products to market?</w:t>
            </w:r>
          </w:p>
        </w:tc>
      </w:tr>
    </w:tbl>
    <w:p w14:paraId="02325319" w14:textId="77777777" w:rsidR="005A63CB" w:rsidRPr="00BC595C" w:rsidRDefault="005A63CB" w:rsidP="006F63B3">
      <w:pPr>
        <w:spacing w:after="0" w:line="240" w:lineRule="auto"/>
        <w:rPr>
          <w:rFonts w:ascii="Times New Roman" w:hAnsi="Times New Roman" w:cs="Times New Roman"/>
        </w:rPr>
      </w:pPr>
    </w:p>
    <w:bookmarkStart w:id="14" w:name="_Toc141193772"/>
    <w:bookmarkStart w:id="15" w:name="_Toc141194630"/>
    <w:p w14:paraId="0179D492" w14:textId="62FE3898" w:rsidR="006F63B3" w:rsidRPr="00BC595C" w:rsidRDefault="00000000" w:rsidP="00940CFC">
      <w:pPr>
        <w:pStyle w:val="Heading2"/>
        <w:spacing w:before="0"/>
        <w:rPr>
          <w:rFonts w:ascii="Times New Roman" w:hAnsi="Times New Roman" w:cs="Times New Roman"/>
        </w:rPr>
      </w:pPr>
      <w:sdt>
        <w:sdtPr>
          <w:rPr>
            <w:rFonts w:ascii="Times New Roman" w:hAnsi="Times New Roman" w:cs="Times New Roman"/>
          </w:rPr>
          <w:id w:val="1501630670"/>
          <w:placeholder>
            <w:docPart w:val="84E5DBB4F93C4A8DA326B73AF69B02F4"/>
          </w:placeholder>
          <w:temporary/>
          <w:showingPlcHdr/>
          <w15:appearance w15:val="hidden"/>
        </w:sdtPr>
        <w:sdtContent>
          <w:r w:rsidR="006F63B3" w:rsidRPr="00BC595C">
            <w:rPr>
              <w:rFonts w:ascii="Times New Roman" w:hAnsi="Times New Roman" w:cs="Times New Roman"/>
            </w:rPr>
            <w:t>Management</w:t>
          </w:r>
        </w:sdtContent>
      </w:sdt>
      <w:r w:rsidR="006F63B3" w:rsidRPr="00BC595C">
        <w:rPr>
          <w:rFonts w:ascii="Times New Roman" w:hAnsi="Times New Roman" w:cs="Times New Roman"/>
        </w:rPr>
        <w:t>.</w:t>
      </w:r>
      <w:bookmarkEnd w:id="14"/>
      <w:bookmarkEnd w:id="15"/>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5533A4" w:rsidRPr="00BC595C" w14:paraId="301C7B75" w14:textId="77777777" w:rsidTr="00C36137">
        <w:trPr>
          <w:trHeight w:val="3665"/>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0693C7DE" w14:textId="77777777" w:rsidR="005533A4" w:rsidRPr="00BC595C" w:rsidRDefault="005533A4" w:rsidP="00F62176">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0C8FBE1F" wp14:editId="017D6689">
                      <wp:extent cx="228600" cy="228600"/>
                      <wp:effectExtent l="0" t="0" r="0" b="0"/>
                      <wp:docPr id="56"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57" name="Oval 57"/>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58" name="Freeform 58"/>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C675AFC"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B6i2uDsFAAAMEQAADgAAAAAAAAAAAAAAAAAuAgAAZHJzL2Uyb0RvYy54bWxQSwECLQAUAAYA&#10;CAAAACEA+AwpmdgAAAADAQAADwAAAAAAAAAAAAAAAACVBwAAZHJzL2Rvd25yZXYueG1sUEsFBgAA&#10;AAAEAAQA8wAAAJoIAAAAAA==&#10;">
                      <v:oval id="Oval 57"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" fillcolor="#f24f4f" stroked="f" strokeweight="0">
                        <v:stroke joinstyle="miter"/>
                        <o:lock v:ext="edit" aspectratio="t"/>
                      </v:oval>
                      <v:shape id="Freeform 58"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71FC44E9" w14:textId="77777777" w:rsidR="006A0779" w:rsidRPr="006A0779" w:rsidRDefault="006A0779" w:rsidP="006A0779">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0779">
              <w:rPr>
                <w:rFonts w:ascii="Times New Roman" w:hAnsi="Times New Roman" w:cs="Times New Roman"/>
                <w:sz w:val="20"/>
                <w:szCs w:val="20"/>
              </w:rPr>
              <w:t xml:space="preserve">How will your background or experience help you to make this business a success? How active will you be and what areas of management will you delegate to others? </w:t>
            </w:r>
          </w:p>
          <w:p w14:paraId="0A6D1577" w14:textId="75EC9BD9" w:rsidR="009A22E6" w:rsidRPr="00940CFC" w:rsidRDefault="006A0779" w:rsidP="006A0779">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0779">
              <w:rPr>
                <w:rFonts w:ascii="Times New Roman" w:hAnsi="Times New Roman" w:cs="Times New Roman"/>
                <w:sz w:val="20"/>
                <w:szCs w:val="20"/>
              </w:rPr>
              <w:t>Describe any other people who will be/are managing your business, including the following:</w:t>
            </w:r>
          </w:p>
          <w:p w14:paraId="5E7731B6" w14:textId="0C89ADF6" w:rsidR="006A0779" w:rsidRPr="006A0779" w:rsidRDefault="006A0779" w:rsidP="006A0779">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0779">
              <w:rPr>
                <w:rFonts w:ascii="Times New Roman" w:hAnsi="Times New Roman" w:cs="Times New Roman"/>
                <w:sz w:val="20"/>
                <w:szCs w:val="20"/>
              </w:rPr>
              <w:t xml:space="preserve">What are their qualifications and background? (Resumes can be included in an Appendix.) </w:t>
            </w:r>
          </w:p>
          <w:p w14:paraId="1DBB0A55" w14:textId="7BF70BBE" w:rsidR="006A0779" w:rsidRPr="006A0779" w:rsidRDefault="006A0779" w:rsidP="006A0779">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0779">
              <w:rPr>
                <w:rFonts w:ascii="Times New Roman" w:hAnsi="Times New Roman" w:cs="Times New Roman"/>
                <w:sz w:val="20"/>
                <w:szCs w:val="20"/>
              </w:rPr>
              <w:t xml:space="preserve">What are their strengths or areas of expertise that support the success of your business? </w:t>
            </w:r>
          </w:p>
          <w:p w14:paraId="2B8811FB" w14:textId="39A269A3" w:rsidR="006A0779" w:rsidRPr="006A0779" w:rsidRDefault="006A0779" w:rsidP="006A0779">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0779">
              <w:rPr>
                <w:rFonts w:ascii="Times New Roman" w:hAnsi="Times New Roman" w:cs="Times New Roman"/>
                <w:sz w:val="20"/>
                <w:szCs w:val="20"/>
              </w:rPr>
              <w:t xml:space="preserve">What are their responsibilities and are those clearly defined (particularly important in partnership agreements)? </w:t>
            </w:r>
          </w:p>
          <w:p w14:paraId="1FB48FAD" w14:textId="67C4F09D" w:rsidR="005533A4" w:rsidRPr="006A0779" w:rsidRDefault="006A0779" w:rsidP="006A0779">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0779">
              <w:rPr>
                <w:rFonts w:ascii="Times New Roman" w:hAnsi="Times New Roman" w:cs="Times New Roman"/>
                <w:sz w:val="20"/>
                <w:szCs w:val="20"/>
              </w:rPr>
              <w:t>What skills does your management team lack that must be supplied by outside sources or by additional hiring?</w:t>
            </w:r>
          </w:p>
          <w:p w14:paraId="1AFE7D60" w14:textId="565D20B5" w:rsidR="005533A4" w:rsidRPr="00940CFC" w:rsidRDefault="00294955" w:rsidP="00294955">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94955">
              <w:rPr>
                <w:rFonts w:ascii="Times New Roman" w:hAnsi="Times New Roman" w:cs="Times New Roman"/>
                <w:sz w:val="20"/>
                <w:szCs w:val="20"/>
              </w:rPr>
              <w:t>If your business has employees, describe the chain of command. What training and support (such as a handbook of company policies) will you provide to employees? Will you provide any incentives to employees that will enhance the growth of your company?</w:t>
            </w:r>
          </w:p>
        </w:tc>
      </w:tr>
    </w:tbl>
    <w:bookmarkStart w:id="16" w:name="_Toc141193773"/>
    <w:bookmarkStart w:id="17" w:name="_Toc141194631"/>
    <w:p w14:paraId="6E6DFF2E" w14:textId="105CCAE7" w:rsidR="00CC17A0" w:rsidRPr="00BC595C" w:rsidRDefault="00000000" w:rsidP="009B0E33">
      <w:pPr>
        <w:pStyle w:val="Heading2"/>
        <w:rPr>
          <w:rFonts w:ascii="Times New Roman" w:hAnsi="Times New Roman" w:cs="Times New Roman"/>
        </w:rPr>
      </w:pPr>
      <w:sdt>
        <w:sdtPr>
          <w:rPr>
            <w:rFonts w:ascii="Times New Roman" w:hAnsi="Times New Roman" w:cs="Times New Roman"/>
          </w:rPr>
          <w:id w:val="1490760088"/>
          <w:placeholder>
            <w:docPart w:val="09F5A696D8AF4D94B576F2C75C471DB2"/>
          </w:placeholder>
          <w:temporary/>
          <w:showingPlcHdr/>
          <w15:appearance w15:val="hidden"/>
        </w:sdtPr>
        <w:sdtContent>
          <w:r w:rsidR="00CC17A0" w:rsidRPr="00BC595C">
            <w:rPr>
              <w:rFonts w:ascii="Times New Roman" w:hAnsi="Times New Roman" w:cs="Times New Roman"/>
            </w:rPr>
            <w:t>Financial Management</w:t>
          </w:r>
        </w:sdtContent>
      </w:sdt>
      <w:r w:rsidR="00CC17A0" w:rsidRPr="00BC595C">
        <w:rPr>
          <w:rFonts w:ascii="Times New Roman" w:hAnsi="Times New Roman" w:cs="Times New Roman"/>
        </w:rPr>
        <w:t>.</w:t>
      </w:r>
      <w:bookmarkEnd w:id="16"/>
      <w:bookmarkEnd w:id="17"/>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34501B" w:rsidRPr="00BC595C" w14:paraId="74D61E89" w14:textId="77777777" w:rsidTr="007B791C">
        <w:trPr>
          <w:trHeight w:val="22"/>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06127A3A" w14:textId="77777777" w:rsidR="0034501B" w:rsidRPr="00940CFC" w:rsidRDefault="0034501B" w:rsidP="0048099B">
            <w:pPr>
              <w:pStyle w:val="Icon"/>
              <w:rPr>
                <w:rFonts w:ascii="Times New Roman" w:hAnsi="Times New Roman" w:cs="Times New Roman"/>
                <w:sz w:val="20"/>
                <w:szCs w:val="20"/>
              </w:rPr>
            </w:pPr>
            <w:r w:rsidRPr="00940CFC">
              <w:rPr>
                <w:rFonts w:ascii="Times New Roman" w:hAnsi="Times New Roman" w:cs="Times New Roman"/>
                <w:noProof/>
              </w:rPr>
              <mc:AlternateContent>
                <mc:Choice Requires="wpg">
                  <w:drawing>
                    <wp:inline distT="0" distB="0" distL="0" distR="0" wp14:anchorId="42D33CE2" wp14:editId="3CD37CE6">
                      <wp:extent cx="228600" cy="228600"/>
                      <wp:effectExtent l="0" t="0" r="0" b="0"/>
                      <wp:docPr id="23"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24" name="Oval 24"/>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25" name="Freeform 25"/>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758DF55"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DxilHTsFAAAMEQAADgAAAAAAAAAAAAAAAAAuAgAAZHJzL2Uyb0RvYy54bWxQSwECLQAUAAYA&#10;CAAAACEA+AwpmdgAAAADAQAADwAAAAAAAAAAAAAAAACVBwAAZHJzL2Rvd25yZXYueG1sUEsFBgAA&#10;AAAEAAQA8wAAAJoIAAAAAA==&#10;">
                      <v:oval id="Oval 24"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" fillcolor="#f24f4f" stroked="f" strokeweight="0">
                        <v:stroke joinstyle="miter"/>
                        <o:lock v:ext="edit" aspectratio="t"/>
                      </v:oval>
                      <v:shape id="Freeform 25"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60C84059" w14:textId="5E3C73A7" w:rsidR="00F34D04" w:rsidRPr="00F34D04" w:rsidRDefault="00B2608B" w:rsidP="00F34D04">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b/>
                <w:bCs/>
                <w:sz w:val="20"/>
                <w:szCs w:val="20"/>
                <w:u w:val="single"/>
              </w:rPr>
              <w:t>CAL FIRE</w:t>
            </w:r>
            <w:r w:rsidR="00F34D04" w:rsidRPr="00F34D04">
              <w:rPr>
                <w:rFonts w:ascii="Times New Roman" w:hAnsi="Times New Roman" w:cs="Times New Roman"/>
                <w:b/>
                <w:bCs/>
                <w:sz w:val="20"/>
                <w:szCs w:val="20"/>
                <w:u w:val="single"/>
              </w:rPr>
              <w:t>’s guidelines require you to discuss Operational Efficiency.</w:t>
            </w:r>
            <w:r w:rsidR="00F34D04">
              <w:rPr>
                <w:rFonts w:ascii="Times New Roman" w:hAnsi="Times New Roman" w:cs="Times New Roman"/>
                <w:sz w:val="20"/>
                <w:szCs w:val="20"/>
              </w:rPr>
              <w:t xml:space="preserve"> </w:t>
            </w:r>
            <w:r w:rsidR="00F34D04" w:rsidRPr="00F34D04">
              <w:rPr>
                <w:rFonts w:ascii="Times New Roman" w:hAnsi="Times New Roman" w:cs="Times New Roman"/>
                <w:sz w:val="20"/>
                <w:szCs w:val="20"/>
              </w:rPr>
              <w:t>As you write this section,</w:t>
            </w:r>
            <w:r w:rsidR="00F34D04">
              <w:rPr>
                <w:rFonts w:ascii="Times New Roman" w:hAnsi="Times New Roman" w:cs="Times New Roman"/>
                <w:sz w:val="20"/>
                <w:szCs w:val="20"/>
              </w:rPr>
              <w:t xml:space="preserve"> think in terms of operational </w:t>
            </w:r>
            <w:proofErr w:type="gramStart"/>
            <w:r w:rsidR="00F34D04">
              <w:rPr>
                <w:rFonts w:ascii="Times New Roman" w:hAnsi="Times New Roman" w:cs="Times New Roman"/>
                <w:sz w:val="20"/>
                <w:szCs w:val="20"/>
              </w:rPr>
              <w:t>efficiency</w:t>
            </w:r>
            <w:proofErr w:type="gramEnd"/>
            <w:r w:rsidR="00F34D04">
              <w:rPr>
                <w:rFonts w:ascii="Times New Roman" w:hAnsi="Times New Roman" w:cs="Times New Roman"/>
                <w:sz w:val="20"/>
                <w:szCs w:val="20"/>
              </w:rPr>
              <w:t xml:space="preserve"> and </w:t>
            </w:r>
            <w:r w:rsidR="00F34D04" w:rsidRPr="00F34D04">
              <w:rPr>
                <w:rFonts w:ascii="Times New Roman" w:hAnsi="Times New Roman" w:cs="Times New Roman"/>
                <w:sz w:val="20"/>
                <w:szCs w:val="20"/>
              </w:rPr>
              <w:t>consider that the way company finances are managed can be the difference between success and failure.</w:t>
            </w:r>
          </w:p>
          <w:p w14:paraId="7D59738A" w14:textId="3408D117" w:rsidR="00F34D04" w:rsidRPr="00F34D04" w:rsidRDefault="00471648" w:rsidP="00F34D04">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w:t>
            </w:r>
            <w:r w:rsidR="00F34D04" w:rsidRPr="00F34D04">
              <w:rPr>
                <w:rFonts w:ascii="Times New Roman" w:hAnsi="Times New Roman" w:cs="Times New Roman"/>
                <w:sz w:val="20"/>
                <w:szCs w:val="20"/>
              </w:rPr>
              <w:t xml:space="preserve">xplain how you expect to make your business profitable and within what </w:t>
            </w:r>
            <w:proofErr w:type="gramStart"/>
            <w:r w:rsidR="00F34D04" w:rsidRPr="00F34D04">
              <w:rPr>
                <w:rFonts w:ascii="Times New Roman" w:hAnsi="Times New Roman" w:cs="Times New Roman"/>
                <w:sz w:val="20"/>
                <w:szCs w:val="20"/>
              </w:rPr>
              <w:t>period of time</w:t>
            </w:r>
            <w:proofErr w:type="gramEnd"/>
            <w:r w:rsidR="00F34D04" w:rsidRPr="00F34D04">
              <w:rPr>
                <w:rFonts w:ascii="Times New Roman" w:hAnsi="Times New Roman" w:cs="Times New Roman"/>
                <w:sz w:val="20"/>
                <w:szCs w:val="20"/>
              </w:rPr>
              <w:t>. Will your business provide you with a good cash flow or will you have to be concerned with sizeable Accounts Receivable and possible bad debts or collections?</w:t>
            </w:r>
            <w:r w:rsidR="005732AA">
              <w:rPr>
                <w:rFonts w:ascii="Times New Roman" w:hAnsi="Times New Roman" w:cs="Times New Roman"/>
                <w:sz w:val="20"/>
                <w:szCs w:val="20"/>
              </w:rPr>
              <w:t xml:space="preserve"> Be explicit about the assumptions behind your financial analysis.</w:t>
            </w:r>
          </w:p>
          <w:p w14:paraId="0020F7B3" w14:textId="6BB273D6" w:rsidR="00201E03" w:rsidRPr="00940CFC" w:rsidRDefault="00F34D04" w:rsidP="00F34D04">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34D04">
              <w:rPr>
                <w:rFonts w:ascii="Times New Roman" w:hAnsi="Times New Roman" w:cs="Times New Roman"/>
                <w:sz w:val="20"/>
                <w:szCs w:val="20"/>
              </w:rPr>
              <w:t>The full details of your start-up and operating costs should be included in the Appendix. However, you can reference appropriate tables, charts, or page numbers as you give a brief, summary accounting of your start-up needs and operating budget.</w:t>
            </w:r>
          </w:p>
          <w:p w14:paraId="649CFEA0" w14:textId="1C5FC8FA" w:rsidR="00201E03" w:rsidRPr="00940CFC" w:rsidRDefault="00201E03" w:rsidP="00201E03">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Start-up needs should include any one-time only purchases, such as major equipment or supplies, down-payments, or deposits, as well as legal and professional fees, licenses/permits, insurance, renovation/design of your location, personnel costs prior to opening; advertising or promotion.</w:t>
            </w:r>
          </w:p>
          <w:p w14:paraId="0C12D793" w14:textId="042964C3" w:rsidR="0034501B" w:rsidRDefault="00201E03" w:rsidP="00201E03">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 xml:space="preserve">Once you are ready to open your business, you will need an operating budget to help prioritize expenses. It should include the money you need to survive the first three to six months of operation and indicate how you intend to control the finances of your company. </w:t>
            </w:r>
            <w:r w:rsidR="00A92158" w:rsidRPr="008D2FCB">
              <w:rPr>
                <w:rFonts w:ascii="Times New Roman" w:hAnsi="Times New Roman" w:cs="Times New Roman"/>
                <w:b/>
                <w:bCs/>
                <w:sz w:val="20"/>
                <w:szCs w:val="20"/>
                <w:u w:val="single"/>
              </w:rPr>
              <w:t xml:space="preserve">The </w:t>
            </w:r>
            <w:r w:rsidR="00B2608B">
              <w:rPr>
                <w:rFonts w:ascii="Times New Roman" w:hAnsi="Times New Roman" w:cs="Times New Roman"/>
                <w:b/>
                <w:bCs/>
                <w:sz w:val="20"/>
                <w:szCs w:val="20"/>
                <w:u w:val="single"/>
              </w:rPr>
              <w:t>CAL FIRE</w:t>
            </w:r>
            <w:r w:rsidR="00A92158" w:rsidRPr="008D2FCB">
              <w:rPr>
                <w:rFonts w:ascii="Times New Roman" w:hAnsi="Times New Roman" w:cs="Times New Roman"/>
                <w:b/>
                <w:bCs/>
                <w:sz w:val="20"/>
                <w:szCs w:val="20"/>
                <w:u w:val="single"/>
              </w:rPr>
              <w:t xml:space="preserve"> guidelines require you to discuss costs of inputs, such as labor, raw material, equipment, rent or mortgage, etc</w:t>
            </w:r>
            <w:r w:rsidR="008D2FCB" w:rsidRPr="008D2FCB">
              <w:rPr>
                <w:rFonts w:ascii="Times New Roman" w:hAnsi="Times New Roman" w:cs="Times New Roman"/>
                <w:b/>
                <w:bCs/>
                <w:sz w:val="20"/>
                <w:szCs w:val="20"/>
                <w:u w:val="single"/>
              </w:rPr>
              <w:t>.</w:t>
            </w:r>
            <w:r w:rsidR="008D2FCB">
              <w:rPr>
                <w:rFonts w:ascii="Times New Roman" w:hAnsi="Times New Roman" w:cs="Times New Roman"/>
                <w:sz w:val="20"/>
                <w:szCs w:val="20"/>
              </w:rPr>
              <w:t xml:space="preserve"> Discuss </w:t>
            </w:r>
            <w:r w:rsidR="006A0779">
              <w:rPr>
                <w:rFonts w:ascii="Times New Roman" w:hAnsi="Times New Roman" w:cs="Times New Roman"/>
                <w:sz w:val="20"/>
                <w:szCs w:val="20"/>
              </w:rPr>
              <w:t>these</w:t>
            </w:r>
            <w:r w:rsidR="008D2FCB">
              <w:rPr>
                <w:rFonts w:ascii="Times New Roman" w:hAnsi="Times New Roman" w:cs="Times New Roman"/>
                <w:sz w:val="20"/>
                <w:szCs w:val="20"/>
              </w:rPr>
              <w:t xml:space="preserve"> and </w:t>
            </w:r>
            <w:r w:rsidRPr="00940CFC">
              <w:rPr>
                <w:rFonts w:ascii="Times New Roman" w:hAnsi="Times New Roman" w:cs="Times New Roman"/>
                <w:sz w:val="20"/>
                <w:szCs w:val="20"/>
              </w:rPr>
              <w:t xml:space="preserve">any other </w:t>
            </w:r>
            <w:r w:rsidR="006A0779">
              <w:rPr>
                <w:rFonts w:ascii="Times New Roman" w:hAnsi="Times New Roman" w:cs="Times New Roman"/>
                <w:sz w:val="20"/>
                <w:szCs w:val="20"/>
              </w:rPr>
              <w:t xml:space="preserve">cost </w:t>
            </w:r>
            <w:r w:rsidRPr="00940CFC">
              <w:rPr>
                <w:rFonts w:ascii="Times New Roman" w:hAnsi="Times New Roman" w:cs="Times New Roman"/>
                <w:sz w:val="20"/>
                <w:szCs w:val="20"/>
              </w:rPr>
              <w:t xml:space="preserve">categories specific to your </w:t>
            </w:r>
            <w:r w:rsidR="008D2FCB">
              <w:rPr>
                <w:rFonts w:ascii="Times New Roman" w:hAnsi="Times New Roman" w:cs="Times New Roman"/>
                <w:sz w:val="20"/>
                <w:szCs w:val="20"/>
              </w:rPr>
              <w:t>business.</w:t>
            </w:r>
          </w:p>
          <w:p w14:paraId="76C0C0F3" w14:textId="22336F27" w:rsidR="006A0779" w:rsidRPr="006A0779" w:rsidRDefault="006A0779" w:rsidP="00201E03">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rPr>
            </w:pPr>
            <w:r w:rsidRPr="006A0779">
              <w:rPr>
                <w:rFonts w:ascii="Times New Roman" w:hAnsi="Times New Roman" w:cs="Times New Roman"/>
                <w:b/>
                <w:bCs/>
                <w:sz w:val="20"/>
                <w:szCs w:val="20"/>
                <w:u w:val="single"/>
              </w:rPr>
              <w:t xml:space="preserve">The </w:t>
            </w:r>
            <w:r w:rsidR="00B2608B">
              <w:rPr>
                <w:rFonts w:ascii="Times New Roman" w:hAnsi="Times New Roman" w:cs="Times New Roman"/>
                <w:b/>
                <w:bCs/>
                <w:sz w:val="20"/>
                <w:szCs w:val="20"/>
                <w:u w:val="single"/>
              </w:rPr>
              <w:t>CAL FIRE</w:t>
            </w:r>
            <w:r w:rsidRPr="006A0779">
              <w:rPr>
                <w:rFonts w:ascii="Times New Roman" w:hAnsi="Times New Roman" w:cs="Times New Roman"/>
                <w:b/>
                <w:bCs/>
                <w:sz w:val="20"/>
                <w:szCs w:val="20"/>
                <w:u w:val="single"/>
              </w:rPr>
              <w:t xml:space="preserve"> guidelines also require you to discuss inflation and discount rates. The discount rate is the key factor in business valuation that converts future dollars into present value as of the valuation date. </w:t>
            </w:r>
            <w:r w:rsidRPr="006A0779">
              <w:rPr>
                <w:rFonts w:ascii="Times New Roman" w:hAnsi="Times New Roman" w:cs="Times New Roman"/>
                <w:sz w:val="20"/>
                <w:szCs w:val="20"/>
              </w:rPr>
              <w:t>This is a good place to discuss these items.</w:t>
            </w:r>
            <w:r w:rsidRPr="00294955">
              <w:rPr>
                <w:rFonts w:ascii="Times New Roman" w:hAnsi="Times New Roman" w:cs="Times New Roman"/>
                <w:sz w:val="20"/>
                <w:szCs w:val="20"/>
              </w:rPr>
              <w:t xml:space="preserve"> </w:t>
            </w:r>
            <w:r w:rsidR="00294955" w:rsidRPr="00294955">
              <w:rPr>
                <w:rFonts w:ascii="Times New Roman" w:hAnsi="Times New Roman" w:cs="Times New Roman"/>
                <w:sz w:val="20"/>
                <w:szCs w:val="20"/>
              </w:rPr>
              <w:t xml:space="preserve">As with all financial statements you </w:t>
            </w:r>
            <w:r w:rsidR="00294955" w:rsidRPr="00294955">
              <w:rPr>
                <w:rFonts w:ascii="Times New Roman" w:hAnsi="Times New Roman" w:cs="Times New Roman"/>
                <w:sz w:val="20"/>
                <w:szCs w:val="20"/>
              </w:rPr>
              <w:lastRenderedPageBreak/>
              <w:t>make in the business plan, these figures should be consistent with and supported by the financial documents you provide in the Appendix.</w:t>
            </w:r>
          </w:p>
          <w:p w14:paraId="6F6445C9" w14:textId="6A2EFBF3" w:rsidR="00201E03" w:rsidRPr="00940CFC" w:rsidRDefault="00201E03" w:rsidP="00201E03">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 xml:space="preserve">You can also include information (or cross-reference other sections of this business plan if covered elsewhere) about the type of accounting and inventory control system you are using </w:t>
            </w:r>
            <w:r w:rsidR="00294955">
              <w:rPr>
                <w:rFonts w:ascii="Times New Roman" w:hAnsi="Times New Roman" w:cs="Times New Roman"/>
                <w:sz w:val="20"/>
                <w:szCs w:val="20"/>
              </w:rPr>
              <w:t xml:space="preserve">or </w:t>
            </w:r>
            <w:r w:rsidRPr="00940CFC">
              <w:rPr>
                <w:rFonts w:ascii="Times New Roman" w:hAnsi="Times New Roman" w:cs="Times New Roman"/>
                <w:sz w:val="20"/>
                <w:szCs w:val="20"/>
              </w:rPr>
              <w:t>intend to use.</w:t>
            </w:r>
          </w:p>
        </w:tc>
      </w:tr>
    </w:tbl>
    <w:p w14:paraId="4693D9E7" w14:textId="76F46F3C" w:rsidR="005533A4" w:rsidRPr="00BC595C" w:rsidRDefault="005533A4" w:rsidP="00322956">
      <w:pPr>
        <w:rPr>
          <w:rFonts w:ascii="Times New Roman" w:hAnsi="Times New Roman" w:cs="Times New Roman"/>
        </w:rPr>
      </w:pPr>
    </w:p>
    <w:p w14:paraId="14DB948C" w14:textId="77777777" w:rsidR="007B791C" w:rsidRDefault="007B791C">
      <w:r>
        <w:rPr>
          <w:b/>
          <w:bCs/>
        </w:rPr>
        <w:br w:type="page"/>
      </w:r>
    </w:p>
    <w:tbl>
      <w:tblPr>
        <w:tblStyle w:val="TableGrid"/>
        <w:tblW w:w="0" w:type="auto"/>
        <w:tblLook w:val="04A0" w:firstRow="1" w:lastRow="0" w:firstColumn="1" w:lastColumn="0" w:noHBand="0" w:noVBand="1"/>
      </w:tblPr>
      <w:tblGrid>
        <w:gridCol w:w="9350"/>
      </w:tblGrid>
      <w:tr w:rsidR="00322956" w:rsidRPr="00BC595C" w14:paraId="1F1DFF3B" w14:textId="77777777" w:rsidTr="004F082C">
        <w:tc>
          <w:tcPr>
            <w:tcW w:w="9350" w:type="dxa"/>
            <w:tcBorders>
              <w:top w:val="nil"/>
              <w:left w:val="nil"/>
              <w:bottom w:val="single" w:sz="4" w:space="0" w:color="FCDBDB"/>
              <w:right w:val="nil"/>
            </w:tcBorders>
          </w:tcPr>
          <w:p w14:paraId="32E53B3A" w14:textId="2AC9A56A" w:rsidR="00322956" w:rsidRPr="00EF0E2D" w:rsidRDefault="0013405B" w:rsidP="00DC1EE1">
            <w:pPr>
              <w:pStyle w:val="NewHeading1"/>
              <w:framePr w:wrap="around"/>
            </w:pPr>
            <w:bookmarkStart w:id="18" w:name="_Toc141193774"/>
            <w:bookmarkStart w:id="19" w:name="_Toc141194632"/>
            <w:r w:rsidRPr="00EF0E2D">
              <w:lastRenderedPageBreak/>
              <w:t>Marketing</w:t>
            </w:r>
            <w:bookmarkEnd w:id="18"/>
            <w:bookmarkEnd w:id="19"/>
          </w:p>
        </w:tc>
      </w:tr>
    </w:tbl>
    <w:p w14:paraId="1A5C56EC" w14:textId="637F549A" w:rsidR="00322956" w:rsidRPr="00BC595C" w:rsidRDefault="00322956" w:rsidP="00322956">
      <w:pPr>
        <w:spacing w:after="0"/>
        <w:rPr>
          <w:rFonts w:ascii="Times New Roman" w:hAnsi="Times New Roman" w:cs="Times New Roman"/>
        </w:rPr>
      </w:pPr>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5533A4" w:rsidRPr="00BC595C" w14:paraId="1AEB4569" w14:textId="77777777" w:rsidTr="007F22F2">
        <w:trPr>
          <w:trHeight w:val="864"/>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311B4304" w14:textId="77777777" w:rsidR="005533A4" w:rsidRPr="00BC595C" w:rsidRDefault="005533A4" w:rsidP="00F62176">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0315ED86" wp14:editId="7B45D7C9">
                      <wp:extent cx="228600" cy="228600"/>
                      <wp:effectExtent l="0" t="0" r="0" b="0"/>
                      <wp:docPr id="62"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63" name="Oval 63"/>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64" name="Freeform 64"/>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08151FB"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XIJ7wDsFAAAMEQAADgAAAAAAAAAAAAAAAAAuAgAAZHJzL2Uyb0RvYy54bWxQSwECLQAUAAYA&#10;CAAAACEA+AwpmdgAAAADAQAADwAAAAAAAAAAAAAAAACVBwAAZHJzL2Rvd25yZXYueG1sUEsFBgAA&#10;AAAEAAQA8wAAAJoIAAAAAA==&#10;">
                      <v:oval id="Oval 63"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" fillcolor="#f24f4f" stroked="f" strokeweight="0">
                        <v:stroke joinstyle="miter"/>
                        <o:lock v:ext="edit" aspectratio="t"/>
                      </v:oval>
                      <v:shape id="Freeform 64"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7DE6D0F5" w14:textId="561E2E82" w:rsidR="005533A4" w:rsidRPr="00F34D04" w:rsidRDefault="00F34D04" w:rsidP="005533A4">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34D04">
              <w:rPr>
                <w:rFonts w:ascii="Times New Roman" w:hAnsi="Times New Roman" w:cs="Times New Roman"/>
                <w:sz w:val="20"/>
                <w:szCs w:val="20"/>
              </w:rPr>
              <w:t>You'll need a good understanding of your industry outlook and target market. Competitive research will show you what other businesses are doing and what their strengths are. In your market research, look for trends and themes. What do successful competitors do? Why does it work? Can you do it better? Now's the time to answer these questions.</w:t>
            </w:r>
            <w:r>
              <w:rPr>
                <w:rFonts w:ascii="Times New Roman" w:hAnsi="Times New Roman" w:cs="Times New Roman"/>
                <w:sz w:val="20"/>
                <w:szCs w:val="20"/>
              </w:rPr>
              <w:t xml:space="preserve"> </w:t>
            </w:r>
            <w:r w:rsidR="00B2608B">
              <w:rPr>
                <w:rFonts w:ascii="Times New Roman" w:hAnsi="Times New Roman" w:cs="Times New Roman"/>
                <w:b/>
                <w:bCs/>
                <w:sz w:val="20"/>
                <w:szCs w:val="20"/>
                <w:u w:val="single"/>
              </w:rPr>
              <w:t>CAL FIRE</w:t>
            </w:r>
            <w:r w:rsidRPr="00F34D04">
              <w:rPr>
                <w:rFonts w:ascii="Times New Roman" w:hAnsi="Times New Roman" w:cs="Times New Roman"/>
                <w:b/>
                <w:bCs/>
                <w:sz w:val="20"/>
                <w:szCs w:val="20"/>
                <w:u w:val="single"/>
              </w:rPr>
              <w:t xml:space="preserve">’s guidelines require the Market Analysis and Pricing sections be included in your business plan. The Market Segmentation, Competition, </w:t>
            </w:r>
            <w:proofErr w:type="gramStart"/>
            <w:r w:rsidRPr="00F34D04">
              <w:rPr>
                <w:rFonts w:ascii="Times New Roman" w:hAnsi="Times New Roman" w:cs="Times New Roman"/>
                <w:b/>
                <w:bCs/>
                <w:sz w:val="20"/>
                <w:szCs w:val="20"/>
                <w:u w:val="single"/>
              </w:rPr>
              <w:t>Strategy</w:t>
            </w:r>
            <w:proofErr w:type="gramEnd"/>
            <w:r w:rsidRPr="00F34D04">
              <w:rPr>
                <w:rFonts w:ascii="Times New Roman" w:hAnsi="Times New Roman" w:cs="Times New Roman"/>
                <w:b/>
                <w:bCs/>
                <w:sz w:val="20"/>
                <w:szCs w:val="20"/>
                <w:u w:val="single"/>
              </w:rPr>
              <w:t xml:space="preserve"> and Implementation sections are not required. However, they may help you make a more compelling case for your business.</w:t>
            </w:r>
          </w:p>
        </w:tc>
      </w:tr>
    </w:tbl>
    <w:bookmarkStart w:id="20" w:name="_Toc141193775"/>
    <w:bookmarkStart w:id="21" w:name="_Toc141194633"/>
    <w:p w14:paraId="7EE1F217" w14:textId="77777777" w:rsidR="008F7A6D" w:rsidRDefault="00000000" w:rsidP="008F7A6D">
      <w:pPr>
        <w:pStyle w:val="Heading2"/>
        <w:rPr>
          <w:noProof/>
        </w:rPr>
      </w:pPr>
      <w:sdt>
        <w:sdtPr>
          <w:rPr>
            <w:rFonts w:ascii="Times New Roman" w:hAnsi="Times New Roman" w:cs="Times New Roman"/>
          </w:rPr>
          <w:id w:val="-1891487914"/>
          <w:placeholder>
            <w:docPart w:val="376DF550B7F6493AABA1CA74CFC485BC"/>
          </w:placeholder>
          <w:temporary/>
          <w:showingPlcHdr/>
          <w15:appearance w15:val="hidden"/>
        </w:sdtPr>
        <w:sdtContent>
          <w:r w:rsidR="008F7A6D" w:rsidRPr="00BC595C">
            <w:rPr>
              <w:rFonts w:ascii="Times New Roman" w:hAnsi="Times New Roman" w:cs="Times New Roman"/>
            </w:rPr>
            <w:t>Market Analysis</w:t>
          </w:r>
        </w:sdtContent>
      </w:sdt>
      <w:r w:rsidR="008F7A6D" w:rsidRPr="00BC595C">
        <w:rPr>
          <w:rFonts w:ascii="Times New Roman" w:hAnsi="Times New Roman" w:cs="Times New Roman"/>
        </w:rPr>
        <w:t>.</w:t>
      </w:r>
      <w:bookmarkEnd w:id="20"/>
      <w:bookmarkEnd w:id="21"/>
      <w:r w:rsidR="008F7A6D" w:rsidRPr="00471648">
        <w:rPr>
          <w:noProof/>
        </w:rPr>
        <w:t xml:space="preserve"> </w:t>
      </w:r>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8F7A6D" w:rsidRPr="00BC595C" w14:paraId="613F492C" w14:textId="77777777" w:rsidTr="00F11273">
        <w:trPr>
          <w:trHeight w:val="3456"/>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3D116314" w14:textId="77777777" w:rsidR="008F7A6D" w:rsidRPr="00940CFC" w:rsidRDefault="008F7A6D" w:rsidP="00F11273">
            <w:pPr>
              <w:pStyle w:val="Icon"/>
              <w:rPr>
                <w:rFonts w:ascii="Times New Roman" w:hAnsi="Times New Roman" w:cs="Times New Roman"/>
                <w:sz w:val="20"/>
                <w:szCs w:val="20"/>
              </w:rPr>
            </w:pPr>
            <w:r w:rsidRPr="00940CFC">
              <w:rPr>
                <w:rFonts w:ascii="Times New Roman" w:hAnsi="Times New Roman" w:cs="Times New Roman"/>
                <w:noProof/>
              </w:rPr>
              <mc:AlternateContent>
                <mc:Choice Requires="wpg">
                  <w:drawing>
                    <wp:inline distT="0" distB="0" distL="0" distR="0" wp14:anchorId="6BCED7FD" wp14:editId="7940E351">
                      <wp:extent cx="228600" cy="228600"/>
                      <wp:effectExtent l="0" t="0" r="0" b="0"/>
                      <wp:docPr id="72"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73" name="Oval 73"/>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74" name="Freeform 74"/>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69DAE7F"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CIVocDsFAAAMEQAADgAAAAAAAAAAAAAAAAAuAgAAZHJzL2Uyb0RvYy54bWxQSwECLQAUAAYA&#10;CAAAACEA+AwpmdgAAAADAQAADwAAAAAAAAAAAAAAAACVBwAAZHJzL2Rvd25yZXYueG1sUEsFBgAA&#10;AAAEAAQA8wAAAJoIAAAAAA==&#10;">
                      <v:oval id="Oval 73"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" fillcolor="#f24f4f" stroked="f" strokeweight="0">
                        <v:stroke joinstyle="miter"/>
                        <o:lock v:ext="edit" aspectratio="t"/>
                      </v:oval>
                      <v:shape id="Freeform 74"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5F12C085" w14:textId="7C7001B0" w:rsidR="008F7A6D" w:rsidRDefault="00B2608B" w:rsidP="00F11273">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b/>
                <w:bCs/>
                <w:sz w:val="20"/>
                <w:szCs w:val="20"/>
                <w:u w:val="single"/>
              </w:rPr>
              <w:t>CAL FIRE</w:t>
            </w:r>
            <w:r w:rsidR="008F7A6D" w:rsidRPr="008D2FCB">
              <w:rPr>
                <w:rFonts w:ascii="Times New Roman" w:hAnsi="Times New Roman" w:cs="Times New Roman"/>
                <w:b/>
                <w:bCs/>
                <w:sz w:val="20"/>
                <w:szCs w:val="20"/>
                <w:u w:val="single"/>
              </w:rPr>
              <w:t xml:space="preserve">’s guidelines require that you provide market analysis. </w:t>
            </w:r>
          </w:p>
          <w:p w14:paraId="6D708861" w14:textId="77777777" w:rsidR="008F7A6D" w:rsidRPr="00940CFC" w:rsidRDefault="008F7A6D" w:rsidP="00F11273">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What is your target market? (Who is most likely to buy your products or use your services?) What are the demographics? What is the size of your potential customer base?</w:t>
            </w:r>
          </w:p>
          <w:p w14:paraId="112CD7D1" w14:textId="77777777" w:rsidR="008F7A6D" w:rsidRPr="00940CFC" w:rsidRDefault="008F7A6D" w:rsidP="00F11273">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Where are they? How are you going to let them know who and where you are and what you have to offer?</w:t>
            </w:r>
          </w:p>
          <w:p w14:paraId="00603A08" w14:textId="77777777" w:rsidR="008F7A6D" w:rsidRPr="00940CFC" w:rsidRDefault="008F7A6D" w:rsidP="00F11273">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If you believe that you have something new, innovative or that isn’t generally available: How do you know that there is a market for it—that people are willing to pay for what you have to offer?</w:t>
            </w:r>
          </w:p>
          <w:p w14:paraId="069EF4DD" w14:textId="77777777" w:rsidR="008F7A6D" w:rsidRPr="00940CFC" w:rsidRDefault="008F7A6D" w:rsidP="00F11273">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Consider the market you are trying to reach: Is it growing, shrinking or static?</w:t>
            </w:r>
          </w:p>
          <w:p w14:paraId="1B247F5B" w14:textId="77777777" w:rsidR="008F7A6D" w:rsidRPr="00940CFC" w:rsidRDefault="008F7A6D" w:rsidP="00F11273">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What percentage of the market do you think you will be able to reach? How will you be able to grow your market share?</w:t>
            </w:r>
          </w:p>
          <w:p w14:paraId="62368954" w14:textId="77777777" w:rsidR="008F7A6D" w:rsidRPr="00940CFC" w:rsidRDefault="008F7A6D" w:rsidP="00F11273">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1648">
              <w:rPr>
                <w:rFonts w:ascii="Times New Roman" w:hAnsi="Times New Roman" w:cs="Times New Roman"/>
                <w:sz w:val="20"/>
                <w:szCs w:val="20"/>
              </w:rPr>
              <w:t>Note: You might include a chart, such as the one that follows, to demonstrate key points about your market potential at-a-glance.</w:t>
            </w:r>
          </w:p>
        </w:tc>
      </w:tr>
    </w:tbl>
    <w:p w14:paraId="53E7037C" w14:textId="77777777" w:rsidR="008F7A6D" w:rsidRDefault="008F7A6D" w:rsidP="008F7A6D">
      <w:pPr>
        <w:rPr>
          <w:noProof/>
        </w:rPr>
      </w:pPr>
      <w:r>
        <w:rPr>
          <w:noProof/>
        </w:rPr>
        <w:br/>
      </w:r>
      <w:r>
        <w:rPr>
          <w:noProof/>
        </w:rPr>
        <w:drawing>
          <wp:inline distT="0" distB="0" distL="0" distR="0" wp14:anchorId="495D9588" wp14:editId="263E6D08">
            <wp:extent cx="5943600" cy="2286000"/>
            <wp:effectExtent l="0" t="0" r="12700" b="12700"/>
            <wp:docPr id="68" name="Chart 68" descr="Local market growth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07D9877" w14:textId="77777777" w:rsidR="008F7A6D" w:rsidRDefault="008F7A6D" w:rsidP="008F7A6D">
      <w:pPr>
        <w:rPr>
          <w:noProof/>
        </w:rPr>
      </w:pPr>
    </w:p>
    <w:p w14:paraId="4D4F0710" w14:textId="77777777" w:rsidR="008F7A6D" w:rsidRPr="00A4161A" w:rsidRDefault="008F7A6D" w:rsidP="008F7A6D"/>
    <w:p w14:paraId="7C56DAE6" w14:textId="50C94ACC" w:rsidR="00524C12" w:rsidRPr="00BC595C" w:rsidRDefault="00524C12" w:rsidP="008F7A6D"/>
    <w:bookmarkStart w:id="22" w:name="_Toc141193776"/>
    <w:bookmarkStart w:id="23" w:name="_Toc141194634"/>
    <w:p w14:paraId="08212768" w14:textId="77777777" w:rsidR="00471648" w:rsidRDefault="00000000" w:rsidP="00366107">
      <w:pPr>
        <w:pStyle w:val="Heading2"/>
        <w:rPr>
          <w:noProof/>
        </w:rPr>
      </w:pPr>
      <w:sdt>
        <w:sdtPr>
          <w:rPr>
            <w:rFonts w:ascii="Times New Roman" w:hAnsi="Times New Roman" w:cs="Times New Roman"/>
          </w:rPr>
          <w:id w:val="1735580773"/>
          <w:placeholder>
            <w:docPart w:val="E97BD8755DF35D49BAD74040857454BE"/>
          </w:placeholder>
          <w:temporary/>
          <w:showingPlcHdr/>
          <w15:appearance w15:val="hidden"/>
        </w:sdtPr>
        <w:sdtContent>
          <w:r w:rsidR="00366107" w:rsidRPr="00BC595C">
            <w:rPr>
              <w:rFonts w:ascii="Times New Roman" w:hAnsi="Times New Roman" w:cs="Times New Roman"/>
            </w:rPr>
            <w:t>Market Segmentation</w:t>
          </w:r>
        </w:sdtContent>
      </w:sdt>
      <w:r w:rsidR="00366107" w:rsidRPr="00BC595C">
        <w:rPr>
          <w:rFonts w:ascii="Times New Roman" w:hAnsi="Times New Roman" w:cs="Times New Roman"/>
        </w:rPr>
        <w:t>.</w:t>
      </w:r>
      <w:bookmarkEnd w:id="22"/>
      <w:bookmarkEnd w:id="23"/>
      <w:r w:rsidR="00471648" w:rsidRPr="00471648">
        <w:rPr>
          <w:noProof/>
        </w:rPr>
        <w:t xml:space="preserve"> </w:t>
      </w:r>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471648" w:rsidRPr="00BC595C" w14:paraId="2A045588" w14:textId="77777777" w:rsidTr="00471648">
        <w:trPr>
          <w:trHeight w:val="2495"/>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7AF175AD" w14:textId="77777777" w:rsidR="00471648" w:rsidRPr="00BC595C" w:rsidRDefault="00471648" w:rsidP="00471648">
            <w:pPr>
              <w:pStyle w:val="Icon"/>
              <w:spacing w:after="0"/>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03521D00" wp14:editId="002F2D45">
                      <wp:extent cx="228600" cy="228600"/>
                      <wp:effectExtent l="0" t="0" r="0" b="0"/>
                      <wp:docPr id="80"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81" name="Oval 81"/>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82" name="Freeform 82"/>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B63E15E"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">
                      <v:oval id="Oval 81"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" fillcolor="#f24f4f" stroked="f" strokeweight="0">
                        <v:stroke joinstyle="miter"/>
                        <o:lock v:ext="edit" aspectratio="t"/>
                      </v:oval>
                      <v:shape id="Freeform 82"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1C3C7732" w14:textId="77777777" w:rsidR="00471648" w:rsidRPr="00940CFC" w:rsidRDefault="00471648" w:rsidP="00471648">
            <w:pPr>
              <w:pStyle w:val="Tip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Is your target market segmented? Are there different levels within the same type of business, each offering a difference in quality, price, or range of products?</w:t>
            </w:r>
          </w:p>
          <w:p w14:paraId="56B56AB1" w14:textId="77777777" w:rsidR="00471648" w:rsidRPr="00940CFC" w:rsidRDefault="00471648" w:rsidP="00471648">
            <w:pPr>
              <w:pStyle w:val="Tip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Is this market segmentation governed by geographic area, product lines, pricing, or other criteria?</w:t>
            </w:r>
          </w:p>
          <w:p w14:paraId="08CAE49E" w14:textId="77777777" w:rsidR="00471648" w:rsidRPr="00940CFC" w:rsidRDefault="00471648" w:rsidP="00471648">
            <w:pPr>
              <w:pStyle w:val="Tip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Into which market segment will your primary business fall? What percentage of the total market is this segment? What percentage of this segment will your business reach?</w:t>
            </w:r>
          </w:p>
          <w:p w14:paraId="6AB12C7B" w14:textId="77777777" w:rsidR="00471648" w:rsidRPr="00BC595C" w:rsidRDefault="00471648" w:rsidP="00471648">
            <w:pPr>
              <w:pStyle w:val="TipText"/>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40CFC">
              <w:rPr>
                <w:rFonts w:ascii="Times New Roman" w:hAnsi="Times New Roman" w:cs="Times New Roman"/>
                <w:sz w:val="20"/>
                <w:szCs w:val="20"/>
              </w:rPr>
              <w:t>Note: A pie chart is a good way to demonstrate part-to-whole relationships, such as the percentage of the target market that falls into each major segment. To change the shape of the data labels, right-click a label and then click Change Data Label Shapes.</w:t>
            </w:r>
          </w:p>
        </w:tc>
      </w:tr>
    </w:tbl>
    <w:p w14:paraId="41137F17" w14:textId="0EB3FC58" w:rsidR="002A72C8" w:rsidRPr="004B4701" w:rsidRDefault="002A72C8" w:rsidP="008F7A6D">
      <w:pPr>
        <w:rPr>
          <w:noProof/>
        </w:rPr>
      </w:pPr>
    </w:p>
    <w:p w14:paraId="75D02D76" w14:textId="5DC66C36" w:rsidR="004B4701" w:rsidRPr="004B4701" w:rsidRDefault="004B4701" w:rsidP="004B4701">
      <w:r>
        <w:rPr>
          <w:noProof/>
        </w:rPr>
        <w:drawing>
          <wp:inline distT="0" distB="0" distL="0" distR="0" wp14:anchorId="252C4F1F" wp14:editId="53EF45AB">
            <wp:extent cx="5943600" cy="2286000"/>
            <wp:effectExtent l="0" t="0" r="12700" b="12700"/>
            <wp:docPr id="79" name="Chart 79" descr="Market segment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bookmarkStart w:id="24" w:name="_Toc141193777"/>
    <w:bookmarkStart w:id="25" w:name="_Toc141194635"/>
    <w:p w14:paraId="3C3C1388" w14:textId="77777777" w:rsidR="00366107" w:rsidRPr="00BC595C" w:rsidRDefault="00000000" w:rsidP="004B4701">
      <w:pPr>
        <w:pStyle w:val="Heading2"/>
        <w:spacing w:before="0"/>
        <w:rPr>
          <w:rFonts w:ascii="Times New Roman" w:hAnsi="Times New Roman" w:cs="Times New Roman"/>
        </w:rPr>
      </w:pPr>
      <w:sdt>
        <w:sdtPr>
          <w:rPr>
            <w:rFonts w:ascii="Times New Roman" w:hAnsi="Times New Roman" w:cs="Times New Roman"/>
          </w:rPr>
          <w:id w:val="-193010462"/>
          <w:placeholder>
            <w:docPart w:val="957369C0DE746A41A2F6677AF7030EFD"/>
          </w:placeholder>
          <w:temporary/>
          <w:showingPlcHdr/>
          <w15:appearance w15:val="hidden"/>
        </w:sdtPr>
        <w:sdtContent>
          <w:r w:rsidR="00366107" w:rsidRPr="00BC595C">
            <w:rPr>
              <w:rFonts w:ascii="Times New Roman" w:hAnsi="Times New Roman" w:cs="Times New Roman"/>
            </w:rPr>
            <w:t>Competition</w:t>
          </w:r>
        </w:sdtContent>
      </w:sdt>
      <w:r w:rsidR="00366107" w:rsidRPr="00BC595C">
        <w:rPr>
          <w:rFonts w:ascii="Times New Roman" w:hAnsi="Times New Roman" w:cs="Times New Roman"/>
        </w:rPr>
        <w:t>.</w:t>
      </w:r>
      <w:bookmarkEnd w:id="24"/>
      <w:bookmarkEnd w:id="25"/>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366107" w:rsidRPr="00BC595C" w14:paraId="598B074E" w14:textId="77777777" w:rsidTr="00A92158">
        <w:trPr>
          <w:trHeight w:val="22"/>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67C62444" w14:textId="77777777" w:rsidR="00366107" w:rsidRPr="00940CFC" w:rsidRDefault="00366107" w:rsidP="002360AF">
            <w:pPr>
              <w:pStyle w:val="Icon"/>
              <w:rPr>
                <w:rFonts w:ascii="Times New Roman" w:hAnsi="Times New Roman" w:cs="Times New Roman"/>
                <w:sz w:val="20"/>
                <w:szCs w:val="20"/>
              </w:rPr>
            </w:pPr>
            <w:r w:rsidRPr="00940CFC">
              <w:rPr>
                <w:rFonts w:ascii="Times New Roman" w:hAnsi="Times New Roman" w:cs="Times New Roman"/>
                <w:noProof/>
              </w:rPr>
              <mc:AlternateContent>
                <mc:Choice Requires="wpg">
                  <w:drawing>
                    <wp:inline distT="0" distB="0" distL="0" distR="0" wp14:anchorId="45A410B7" wp14:editId="422228AD">
                      <wp:extent cx="228600" cy="228600"/>
                      <wp:effectExtent l="0" t="0" r="0" b="0"/>
                      <wp:docPr id="83"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84" name="Oval 84"/>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85" name="Freeform 85"/>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6514CD2"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gTk9JjsFAAAMEQAADgAAAAAAAAAAAAAAAAAuAgAAZHJzL2Uyb0RvYy54bWxQSwECLQAUAAYA&#10;CAAAACEA+AwpmdgAAAADAQAADwAAAAAAAAAAAAAAAACVBwAAZHJzL2Rvd25yZXYueG1sUEsFBgAA&#10;AAAEAAQA8wAAAJoIAAAAAA==&#10;">
                      <v:oval id="Oval 84"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" fillcolor="#f24f4f" stroked="f" strokeweight="0">
                        <v:stroke joinstyle="miter"/>
                        <o:lock v:ext="edit" aspectratio="t"/>
                      </v:oval>
                      <v:shape id="Freeform 85"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367CEAB8" w14:textId="77777777" w:rsidR="00940CFC" w:rsidRPr="00940CF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 xml:space="preserve">Who else is doing what you are trying to do? </w:t>
            </w:r>
          </w:p>
          <w:p w14:paraId="714552CF" w14:textId="77777777" w:rsidR="00940CFC" w:rsidRPr="00940CF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Briefly describe several of your nearest and greatest competitors. What percentage of the market does each reach? What are their strengths and weaknesses? What can you learn from the way they do business, from their pricing, advertising, and general marketing approaches? How do you expect to compete? How do you hope to do better?</w:t>
            </w:r>
          </w:p>
          <w:p w14:paraId="0B86B15C" w14:textId="77777777" w:rsidR="00940CFC" w:rsidRPr="00940CF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What indirect competition will you face, such as from internet sales, department stores, or international imports?</w:t>
            </w:r>
          </w:p>
          <w:p w14:paraId="13345419" w14:textId="494EC819" w:rsidR="00366107" w:rsidRPr="00940CF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How will you keep abreast of technology and changing trends that may impact your business in the future?</w:t>
            </w:r>
          </w:p>
        </w:tc>
      </w:tr>
    </w:tbl>
    <w:p w14:paraId="43997AD6" w14:textId="4771F537" w:rsidR="004D2520" w:rsidRPr="00BC595C" w:rsidRDefault="004D2520" w:rsidP="000B6E5C">
      <w:pPr>
        <w:spacing w:after="0"/>
        <w:rPr>
          <w:rFonts w:ascii="Times New Roman" w:hAnsi="Times New Roman" w:cs="Times New Roman"/>
        </w:rPr>
      </w:pPr>
    </w:p>
    <w:bookmarkStart w:id="26" w:name="_Toc141193778"/>
    <w:bookmarkStart w:id="27" w:name="_Toc141194636"/>
    <w:p w14:paraId="76F90BE3" w14:textId="1DB9FC5B" w:rsidR="003A35D9" w:rsidRPr="00BC595C" w:rsidRDefault="00000000" w:rsidP="00A92158">
      <w:pPr>
        <w:pStyle w:val="Heading2"/>
        <w:spacing w:before="0"/>
        <w:rPr>
          <w:rFonts w:ascii="Times New Roman" w:hAnsi="Times New Roman" w:cs="Times New Roman"/>
        </w:rPr>
      </w:pPr>
      <w:sdt>
        <w:sdtPr>
          <w:rPr>
            <w:rFonts w:ascii="Times New Roman" w:hAnsi="Times New Roman" w:cs="Times New Roman"/>
          </w:rPr>
          <w:id w:val="-1586302299"/>
          <w:placeholder>
            <w:docPart w:val="DEFFE51669464B82A4147B598997150D"/>
          </w:placeholder>
          <w:temporary/>
          <w:showingPlcHdr/>
          <w15:appearance w15:val="hidden"/>
        </w:sdtPr>
        <w:sdtContent>
          <w:r w:rsidR="004764C8" w:rsidRPr="00BC595C">
            <w:rPr>
              <w:rFonts w:ascii="Times New Roman" w:hAnsi="Times New Roman" w:cs="Times New Roman"/>
            </w:rPr>
            <w:t>Pricing</w:t>
          </w:r>
        </w:sdtContent>
      </w:sdt>
      <w:r w:rsidR="004764C8" w:rsidRPr="00BC595C">
        <w:rPr>
          <w:rFonts w:ascii="Times New Roman" w:hAnsi="Times New Roman" w:cs="Times New Roman"/>
        </w:rPr>
        <w:t>.</w:t>
      </w:r>
      <w:bookmarkEnd w:id="26"/>
      <w:bookmarkEnd w:id="27"/>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5533A4" w:rsidRPr="00BC595C" w14:paraId="67E2CE65" w14:textId="77777777" w:rsidTr="007F22F2">
        <w:trPr>
          <w:trHeight w:val="2880"/>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4B4A0D7B" w14:textId="77777777" w:rsidR="005533A4" w:rsidRPr="00BC595C" w:rsidRDefault="005533A4" w:rsidP="00F62176">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486E176D" wp14:editId="42857CCD">
                      <wp:extent cx="228600" cy="228600"/>
                      <wp:effectExtent l="0" t="0" r="0" b="0"/>
                      <wp:docPr id="89"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90" name="Oval 90"/>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91" name="Freeform 91"/>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ADDB155"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">
                      <v:oval id="Oval 90"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" fillcolor="#f24f4f" stroked="f" strokeweight="0">
                        <v:stroke joinstyle="miter"/>
                        <o:lock v:ext="edit" aspectratio="t"/>
                      </v:oval>
                      <v:shape id="Freeform 91"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63ACA448" w14:textId="71068596" w:rsidR="00A92158" w:rsidRDefault="00B2608B"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b/>
                <w:bCs/>
                <w:sz w:val="20"/>
                <w:szCs w:val="20"/>
                <w:u w:val="single"/>
              </w:rPr>
              <w:t>CAL FIRE</w:t>
            </w:r>
            <w:r w:rsidR="00A92158" w:rsidRPr="008D2FCB">
              <w:rPr>
                <w:rFonts w:ascii="Times New Roman" w:hAnsi="Times New Roman" w:cs="Times New Roman"/>
                <w:b/>
                <w:bCs/>
                <w:sz w:val="20"/>
                <w:szCs w:val="20"/>
                <w:u w:val="single"/>
              </w:rPr>
              <w:t>’s guidelines require you to discuss the price of your product or service</w:t>
            </w:r>
            <w:r w:rsidR="00A92158" w:rsidRPr="008D2FCB">
              <w:rPr>
                <w:rFonts w:ascii="Times New Roman" w:hAnsi="Times New Roman" w:cs="Times New Roman"/>
                <w:b/>
                <w:bCs/>
                <w:sz w:val="20"/>
                <w:szCs w:val="20"/>
              </w:rPr>
              <w:t>.</w:t>
            </w:r>
            <w:r w:rsidR="00A92158" w:rsidRPr="00A92158">
              <w:rPr>
                <w:rFonts w:ascii="Times New Roman" w:hAnsi="Times New Roman" w:cs="Times New Roman"/>
                <w:sz w:val="20"/>
                <w:szCs w:val="20"/>
              </w:rPr>
              <w:t xml:space="preserve"> </w:t>
            </w:r>
            <w:r w:rsidR="00A92158">
              <w:rPr>
                <w:rFonts w:ascii="Times New Roman" w:hAnsi="Times New Roman" w:cs="Times New Roman"/>
                <w:sz w:val="20"/>
                <w:szCs w:val="20"/>
              </w:rPr>
              <w:t>Do that here. Use the questions below to guide development of this section.</w:t>
            </w:r>
          </w:p>
          <w:p w14:paraId="3EFEF636" w14:textId="06FAEEED" w:rsidR="00940CFC" w:rsidRPr="00940CF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 xml:space="preserve">How have you developed your pricing policy? </w:t>
            </w:r>
          </w:p>
          <w:p w14:paraId="56384BA2" w14:textId="77777777" w:rsidR="00940CFC" w:rsidRPr="00940CF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Which of the following pricing strategies might best suit your business? Retail cost and pricing, competitive position, pricing below competition, pricing above competition, multiple pricing, price lining, pricing based on cost-plus-markup, or other?</w:t>
            </w:r>
          </w:p>
          <w:p w14:paraId="48BA73C5" w14:textId="77777777" w:rsidR="00940CFC" w:rsidRPr="00940CF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 xml:space="preserve">What are your competitors’ pricing policies and how does yours compare? Are your prices in line with industry averages? </w:t>
            </w:r>
          </w:p>
          <w:p w14:paraId="33F83850" w14:textId="77777777" w:rsidR="00940CFC" w:rsidRPr="00940CF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How will you monitor prices and overhead to ensure that your business will operate at a profit?</w:t>
            </w:r>
          </w:p>
          <w:p w14:paraId="4AEFAD93" w14:textId="5495368B" w:rsidR="005533A4" w:rsidRPr="00BC595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40CFC">
              <w:rPr>
                <w:rFonts w:ascii="Times New Roman" w:hAnsi="Times New Roman" w:cs="Times New Roman"/>
                <w:sz w:val="20"/>
                <w:szCs w:val="20"/>
              </w:rPr>
              <w:t>How do you plan to stay abreast of changes in the marketplace, to ensure that your profit margins are not adversely affected by new innovations or competition?</w:t>
            </w:r>
          </w:p>
        </w:tc>
      </w:tr>
    </w:tbl>
    <w:bookmarkStart w:id="28" w:name="_Toc141193779"/>
    <w:bookmarkStart w:id="29" w:name="_Toc141194637"/>
    <w:p w14:paraId="29017142" w14:textId="77777777" w:rsidR="00355051" w:rsidRPr="00BC595C" w:rsidRDefault="00000000" w:rsidP="00355051">
      <w:pPr>
        <w:pStyle w:val="Heading2"/>
        <w:rPr>
          <w:rFonts w:ascii="Times New Roman" w:hAnsi="Times New Roman" w:cs="Times New Roman"/>
        </w:rPr>
      </w:pPr>
      <w:sdt>
        <w:sdtPr>
          <w:rPr>
            <w:rFonts w:ascii="Times New Roman" w:hAnsi="Times New Roman" w:cs="Times New Roman"/>
          </w:rPr>
          <w:id w:val="132294522"/>
          <w:placeholder>
            <w:docPart w:val="58C211DFDE56404CAC3183788BC0FC58"/>
          </w:placeholder>
          <w:temporary/>
          <w:showingPlcHdr/>
          <w15:appearance w15:val="hidden"/>
        </w:sdtPr>
        <w:sdtContent>
          <w:r w:rsidR="00355051" w:rsidRPr="00BC595C">
            <w:rPr>
              <w:rStyle w:val="Heading2Char"/>
              <w:rFonts w:ascii="Times New Roman" w:hAnsi="Times New Roman" w:cs="Times New Roman"/>
              <w:b/>
              <w:bCs/>
            </w:rPr>
            <w:t>Strategy and Implementation</w:t>
          </w:r>
        </w:sdtContent>
      </w:sdt>
      <w:r w:rsidR="00355051" w:rsidRPr="00BC595C">
        <w:rPr>
          <w:rFonts w:ascii="Times New Roman" w:hAnsi="Times New Roman" w:cs="Times New Roman"/>
        </w:rPr>
        <w:t>.</w:t>
      </w:r>
      <w:bookmarkEnd w:id="28"/>
      <w:bookmarkEnd w:id="29"/>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355051" w:rsidRPr="00BC595C" w14:paraId="3BA8358E" w14:textId="77777777" w:rsidTr="007F22F2">
        <w:trPr>
          <w:trHeight w:val="2016"/>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3762B1A4" w14:textId="77777777" w:rsidR="00355051" w:rsidRPr="00BC595C" w:rsidRDefault="00355051" w:rsidP="002360AF">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3F1B4E58" wp14:editId="159963EF">
                      <wp:extent cx="228600" cy="228600"/>
                      <wp:effectExtent l="0" t="0" r="0" b="0"/>
                      <wp:docPr id="92"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93" name="Oval 93"/>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94" name="Freeform 94"/>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A73A04E"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FbMv5jsFAAAMEQAADgAAAAAAAAAAAAAAAAAuAgAAZHJzL2Uyb0RvYy54bWxQSwECLQAUAAYA&#10;CAAAACEA+AwpmdgAAAADAQAADwAAAAAAAAAAAAAAAACVBwAAZHJzL2Rvd25yZXYueG1sUEsFBgAA&#10;AAAEAAQA8wAAAJoIAAAAAA==&#10;">
                      <v:oval id="Oval 93"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" fillcolor="#f24f4f" stroked="f" strokeweight="0">
                        <v:stroke joinstyle="miter"/>
                        <o:lock v:ext="edit" aspectratio="t"/>
                      </v:oval>
                      <v:shape id="Freeform 94"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48309113" w14:textId="77777777" w:rsidR="00940CFC" w:rsidRPr="00940CF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40CFC">
              <w:rPr>
                <w:rFonts w:ascii="Times New Roman" w:hAnsi="Times New Roman" w:cs="Times New Roman"/>
                <w:sz w:val="20"/>
                <w:szCs w:val="20"/>
              </w:rPr>
              <w:t>Now that you have described the important elements of your business, you may want to summarize your strategy for their implementation. If your business is new, prioritize the steps you must take to open your doors for business. Describe your objectives and how you intend to reach them and in what time parameters.</w:t>
            </w:r>
          </w:p>
          <w:p w14:paraId="6CA61CB5" w14:textId="0A3A6D3B" w:rsidR="00355051" w:rsidRPr="00BC595C" w:rsidRDefault="00940CFC" w:rsidP="00940CF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40CFC">
              <w:rPr>
                <w:rFonts w:ascii="Times New Roman" w:hAnsi="Times New Roman" w:cs="Times New Roman"/>
                <w:sz w:val="20"/>
                <w:szCs w:val="20"/>
              </w:rPr>
              <w:t>Planning is one of the most overlooked but most vital parts of your business plan to ensure that you are in control (as much as possible) of events and the direction in which your business moves. What planning methods will you utilize?</w:t>
            </w:r>
          </w:p>
        </w:tc>
      </w:tr>
    </w:tbl>
    <w:p w14:paraId="0667648A" w14:textId="77777777" w:rsidR="0013405B" w:rsidRDefault="0013405B">
      <w:r>
        <w:rPr>
          <w:b/>
          <w:bCs/>
        </w:rPr>
        <w:br w:type="page"/>
      </w:r>
    </w:p>
    <w:tbl>
      <w:tblPr>
        <w:tblStyle w:val="TableGrid"/>
        <w:tblpPr w:leftFromText="180" w:rightFromText="180" w:vertAnchor="text" w:horzAnchor="margin" w:tblpY="392"/>
        <w:tblW w:w="0" w:type="auto"/>
        <w:tblLook w:val="04A0" w:firstRow="1" w:lastRow="0" w:firstColumn="1" w:lastColumn="0" w:noHBand="0" w:noVBand="1"/>
      </w:tblPr>
      <w:tblGrid>
        <w:gridCol w:w="9350"/>
      </w:tblGrid>
      <w:tr w:rsidR="00C62B08" w:rsidRPr="00BC595C" w14:paraId="4672B874" w14:textId="77777777" w:rsidTr="00C62B08">
        <w:tc>
          <w:tcPr>
            <w:tcW w:w="9350" w:type="dxa"/>
            <w:tcBorders>
              <w:top w:val="nil"/>
              <w:left w:val="nil"/>
              <w:bottom w:val="single" w:sz="4" w:space="0" w:color="FCDBDB"/>
              <w:right w:val="nil"/>
            </w:tcBorders>
          </w:tcPr>
          <w:p w14:paraId="5E71951F" w14:textId="7F4EA045" w:rsidR="00C62B08" w:rsidRPr="00EF0E2D" w:rsidRDefault="00C62B08" w:rsidP="00DC1EE1">
            <w:pPr>
              <w:pStyle w:val="NewHeading1"/>
              <w:framePr w:hSpace="0" w:wrap="auto" w:vAnchor="margin" w:hAnchor="text" w:yAlign="inline"/>
            </w:pPr>
            <w:bookmarkStart w:id="30" w:name="_Toc141193780"/>
            <w:bookmarkStart w:id="31" w:name="_Toc141194638"/>
            <w:r w:rsidRPr="00EF0E2D">
              <w:lastRenderedPageBreak/>
              <w:t>Appendix</w:t>
            </w:r>
            <w:bookmarkEnd w:id="30"/>
            <w:bookmarkEnd w:id="31"/>
          </w:p>
        </w:tc>
      </w:tr>
    </w:tbl>
    <w:tbl>
      <w:tblPr>
        <w:tblStyle w:val="TipTable"/>
        <w:tblpPr w:leftFromText="180" w:rightFromText="180" w:vertAnchor="text" w:horzAnchor="margin" w:tblpY="1176"/>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C62B08" w:rsidRPr="00BC595C" w14:paraId="70476C1B" w14:textId="77777777" w:rsidTr="00C62B08">
        <w:trPr>
          <w:trHeight w:val="848"/>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7BF76ADF" w14:textId="77777777" w:rsidR="00C62B08" w:rsidRPr="00BC595C" w:rsidRDefault="00C62B08" w:rsidP="00C62B08">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7F0B3BA5" wp14:editId="6CFC223F">
                      <wp:extent cx="228600" cy="228600"/>
                      <wp:effectExtent l="0" t="0" r="0" b="0"/>
                      <wp:docPr id="1025809406"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1792345227" name="Oval 1792345227"/>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792311308" name="Freeform 792311308"/>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4B9B11D"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">
                      <v:oval id="Oval 1792345227"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" fillcolor="#f24f4f" stroked="f" strokeweight="0">
                        <v:stroke joinstyle="miter"/>
                        <o:lock v:ext="edit" aspectratio="t"/>
                      </v:oval>
                      <v:shape id="Freeform 792311308"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1B1FD857" w14:textId="77777777" w:rsidR="00C62B08" w:rsidRDefault="00C62B08" w:rsidP="00C62B08">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4161A">
              <w:rPr>
                <w:rFonts w:ascii="Times New Roman" w:hAnsi="Times New Roman" w:cs="Times New Roman"/>
                <w:sz w:val="20"/>
                <w:szCs w:val="20"/>
              </w:rPr>
              <w:t xml:space="preserve">Use your appendix to provide supporting documents or other materials </w:t>
            </w:r>
            <w:r>
              <w:rPr>
                <w:rFonts w:ascii="Times New Roman" w:hAnsi="Times New Roman" w:cs="Times New Roman"/>
                <w:sz w:val="20"/>
                <w:szCs w:val="20"/>
              </w:rPr>
              <w:t xml:space="preserve">that </w:t>
            </w:r>
            <w:r w:rsidRPr="00A4161A">
              <w:rPr>
                <w:rFonts w:ascii="Times New Roman" w:hAnsi="Times New Roman" w:cs="Times New Roman"/>
                <w:sz w:val="20"/>
                <w:szCs w:val="20"/>
              </w:rPr>
              <w:t>were specially requested</w:t>
            </w:r>
            <w:r>
              <w:rPr>
                <w:rFonts w:ascii="Times New Roman" w:hAnsi="Times New Roman" w:cs="Times New Roman"/>
                <w:sz w:val="20"/>
                <w:szCs w:val="20"/>
              </w:rPr>
              <w:t>, such as feedstock and offtake agreements,</w:t>
            </w:r>
            <w:r w:rsidRPr="001841FC">
              <w:rPr>
                <w:rFonts w:ascii="Times New Roman" w:hAnsi="Times New Roman" w:cs="Times New Roman"/>
                <w:sz w:val="20"/>
                <w:szCs w:val="20"/>
              </w:rPr>
              <w:t xml:space="preserve"> to back up the statements you may have made in your business plan</w:t>
            </w:r>
            <w:r>
              <w:rPr>
                <w:rFonts w:ascii="Times New Roman" w:hAnsi="Times New Roman" w:cs="Times New Roman"/>
                <w:sz w:val="20"/>
                <w:szCs w:val="20"/>
              </w:rPr>
              <w:t xml:space="preserve">. Here you should also include details of the financial analysis you have discussed in the body of your business plan. Below there are </w:t>
            </w:r>
            <w:proofErr w:type="gramStart"/>
            <w:r>
              <w:rPr>
                <w:rFonts w:ascii="Times New Roman" w:hAnsi="Times New Roman" w:cs="Times New Roman"/>
                <w:sz w:val="20"/>
                <w:szCs w:val="20"/>
              </w:rPr>
              <w:t>a number of</w:t>
            </w:r>
            <w:proofErr w:type="gramEnd"/>
            <w:r>
              <w:rPr>
                <w:rFonts w:ascii="Times New Roman" w:hAnsi="Times New Roman" w:cs="Times New Roman"/>
                <w:sz w:val="20"/>
                <w:szCs w:val="20"/>
              </w:rPr>
              <w:t xml:space="preserve"> financial charts that are commonly included in business plans. Not all of these are strictly required, yet they are often used when doing a robust financial analysis. </w:t>
            </w:r>
          </w:p>
          <w:p w14:paraId="5DCBD8C2" w14:textId="20D39C4D" w:rsidR="00192149" w:rsidRPr="001841FC" w:rsidRDefault="00192149" w:rsidP="00C62B08">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We provide example charts and tables below to illustrate what some of the common financial analysis and other documents commonly look like. Additionally, online you will find numerous free, fillable templates for all these common documents. </w:t>
            </w:r>
            <w:r w:rsidRPr="00192149">
              <w:rPr>
                <w:rFonts w:ascii="Times New Roman" w:hAnsi="Times New Roman" w:cs="Times New Roman"/>
                <w:sz w:val="20"/>
                <w:szCs w:val="20"/>
              </w:rPr>
              <w:t>The Smartsheet’s website (</w:t>
            </w:r>
            <w:hyperlink r:id="rId19" w:history="1">
              <w:r w:rsidR="009248AE" w:rsidRPr="000F673D">
                <w:rPr>
                  <w:rStyle w:val="Hyperlink"/>
                  <w:rFonts w:ascii="Times New Roman" w:eastAsiaTheme="majorEastAsia" w:hAnsi="Times New Roman" w:cs="Times New Roman"/>
                  <w:noProof w:val="0"/>
                  <w:sz w:val="20"/>
                  <w:szCs w:val="20"/>
                </w:rPr>
                <w:t>https://www.smartsheet.com</w:t>
              </w:r>
            </w:hyperlink>
            <w:r w:rsidRPr="00192149">
              <w:rPr>
                <w:rFonts w:ascii="Times New Roman" w:hAnsi="Times New Roman" w:cs="Times New Roman"/>
                <w:sz w:val="20"/>
                <w:szCs w:val="20"/>
              </w:rPr>
              <w:t xml:space="preserve">) </w:t>
            </w:r>
            <w:r>
              <w:rPr>
                <w:rFonts w:ascii="Times New Roman" w:hAnsi="Times New Roman" w:cs="Times New Roman"/>
                <w:sz w:val="20"/>
                <w:szCs w:val="20"/>
              </w:rPr>
              <w:t>is one place you may want to search. There you can download most of the templates they offer for free. If you are unfamiliar with financial analysis, you</w:t>
            </w:r>
            <w:r w:rsidRPr="00192149">
              <w:rPr>
                <w:rFonts w:ascii="Times New Roman" w:hAnsi="Times New Roman" w:cs="Times New Roman"/>
                <w:sz w:val="20"/>
                <w:szCs w:val="20"/>
              </w:rPr>
              <w:t xml:space="preserve"> may </w:t>
            </w:r>
            <w:r>
              <w:rPr>
                <w:rFonts w:ascii="Times New Roman" w:hAnsi="Times New Roman" w:cs="Times New Roman"/>
                <w:sz w:val="20"/>
                <w:szCs w:val="20"/>
              </w:rPr>
              <w:t>want to consider consulting</w:t>
            </w:r>
            <w:r w:rsidRPr="00192149">
              <w:rPr>
                <w:rFonts w:ascii="Times New Roman" w:hAnsi="Times New Roman" w:cs="Times New Roman"/>
                <w:sz w:val="20"/>
                <w:szCs w:val="20"/>
              </w:rPr>
              <w:t xml:space="preserve"> a financial professional to assist you.</w:t>
            </w:r>
          </w:p>
        </w:tc>
      </w:tr>
    </w:tbl>
    <w:p w14:paraId="3D50124F" w14:textId="77777777" w:rsidR="00201E03" w:rsidRPr="00BC595C" w:rsidRDefault="00201E03">
      <w:pPr>
        <w:rPr>
          <w:rFonts w:ascii="Times New Roman" w:hAnsi="Times New Roman" w:cs="Times New Roman"/>
        </w:rPr>
      </w:pPr>
      <w:r w:rsidRPr="00BC595C">
        <w:rPr>
          <w:rFonts w:ascii="Times New Roman" w:hAnsi="Times New Roman" w:cs="Times New Roman"/>
        </w:rPr>
        <w:br w:type="page"/>
      </w:r>
    </w:p>
    <w:p w14:paraId="6EF54A70" w14:textId="77777777" w:rsidR="00A4161A" w:rsidRPr="00BC595C" w:rsidRDefault="00A4161A" w:rsidP="003B5752">
      <w:pPr>
        <w:spacing w:after="20"/>
        <w:rPr>
          <w:rFonts w:ascii="Times New Roman" w:hAnsi="Times New Roman" w:cs="Times New Roman"/>
        </w:rPr>
      </w:pPr>
    </w:p>
    <w:bookmarkStart w:id="32" w:name="_Toc141193781"/>
    <w:bookmarkStart w:id="33" w:name="_Toc141194639"/>
    <w:p w14:paraId="6A116541" w14:textId="2379DFD9" w:rsidR="003A35D9" w:rsidRPr="00BC595C" w:rsidRDefault="00000000" w:rsidP="00A4161A">
      <w:pPr>
        <w:pStyle w:val="Heading2"/>
        <w:spacing w:before="0"/>
        <w:rPr>
          <w:rFonts w:ascii="Times New Roman" w:hAnsi="Times New Roman" w:cs="Times New Roman"/>
        </w:rPr>
      </w:pPr>
      <w:sdt>
        <w:sdtPr>
          <w:rPr>
            <w:rFonts w:ascii="Times New Roman" w:hAnsi="Times New Roman" w:cs="Times New Roman"/>
          </w:rPr>
          <w:id w:val="-499579867"/>
          <w:placeholder>
            <w:docPart w:val="DB5651CB2D674B569FCA5DE585C7A4D1"/>
          </w:placeholder>
          <w:temporary/>
          <w:showingPlcHdr/>
          <w15:appearance w15:val="hidden"/>
        </w:sdtPr>
        <w:sdtContent>
          <w:bookmarkStart w:id="34" w:name="_Toc20386651"/>
          <w:r w:rsidR="008C367E" w:rsidRPr="00BC595C">
            <w:rPr>
              <w:rFonts w:ascii="Times New Roman" w:hAnsi="Times New Roman" w:cs="Times New Roman"/>
            </w:rPr>
            <w:t>Start-Up Expenses</w:t>
          </w:r>
          <w:bookmarkEnd w:id="34"/>
        </w:sdtContent>
      </w:sdt>
      <w:r w:rsidR="008C367E" w:rsidRPr="00BC595C">
        <w:rPr>
          <w:rFonts w:ascii="Times New Roman" w:hAnsi="Times New Roman" w:cs="Times New Roman"/>
        </w:rPr>
        <w:t>.</w:t>
      </w:r>
      <w:bookmarkEnd w:id="32"/>
      <w:bookmarkEnd w:id="33"/>
    </w:p>
    <w:tbl>
      <w:tblPr>
        <w:tblStyle w:val="FinancialTable"/>
        <w:tblW w:w="0" w:type="auto"/>
        <w:jc w:val="center"/>
        <w:tblLayout w:type="fixed"/>
        <w:tblLook w:val="04E0" w:firstRow="1" w:lastRow="1" w:firstColumn="1" w:lastColumn="0" w:noHBand="0" w:noVBand="1"/>
      </w:tblPr>
      <w:tblGrid>
        <w:gridCol w:w="3102"/>
        <w:gridCol w:w="3103"/>
      </w:tblGrid>
      <w:tr w:rsidR="000E78A6" w:rsidRPr="00BC595C" w14:paraId="6D570270" w14:textId="77777777" w:rsidTr="000E78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3253E0E0" w14:textId="5A226B6C" w:rsidR="000E78A6" w:rsidRPr="00BC595C" w:rsidRDefault="000E78A6" w:rsidP="00C47B40">
            <w:pPr>
              <w:pStyle w:val="TableShade1"/>
              <w:rPr>
                <w:rFonts w:ascii="Times New Roman" w:hAnsi="Times New Roman" w:cs="Times New Roman"/>
              </w:rPr>
            </w:pPr>
            <w:r w:rsidRPr="00BC595C">
              <w:rPr>
                <w:rFonts w:ascii="Times New Roman" w:hAnsi="Times New Roman" w:cs="Times New Roman"/>
              </w:rPr>
              <w:t>Start-Up Expenses</w:t>
            </w:r>
          </w:p>
        </w:tc>
        <w:tc>
          <w:tcPr>
            <w:tcW w:w="3103" w:type="dxa"/>
            <w:vAlign w:val="center"/>
          </w:tcPr>
          <w:p w14:paraId="56E6BFC0" w14:textId="77777777" w:rsidR="000E78A6" w:rsidRPr="00BC595C" w:rsidRDefault="000E78A6" w:rsidP="00C47B40">
            <w:pPr>
              <w:pStyle w:val="TableShade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6F4745DC"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38666EE4" w14:textId="15184D53"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Business Licenses.</w:t>
            </w:r>
          </w:p>
        </w:tc>
        <w:tc>
          <w:tcPr>
            <w:tcW w:w="3103" w:type="dxa"/>
            <w:vAlign w:val="center"/>
          </w:tcPr>
          <w:p w14:paraId="4CB8F978"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79092B44"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1C4FFDE3" w14:textId="7282251A"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Incorporation Expenses.</w:t>
            </w:r>
          </w:p>
        </w:tc>
        <w:tc>
          <w:tcPr>
            <w:tcW w:w="3103" w:type="dxa"/>
            <w:vAlign w:val="center"/>
          </w:tcPr>
          <w:p w14:paraId="43CBB5C5"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48A06AFA"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6FCDD4B3" w14:textId="0DF3FA94"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Deposits.</w:t>
            </w:r>
          </w:p>
        </w:tc>
        <w:tc>
          <w:tcPr>
            <w:tcW w:w="3103" w:type="dxa"/>
            <w:vAlign w:val="center"/>
          </w:tcPr>
          <w:p w14:paraId="4665C0C0"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5EC1B05E"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4D34E1DF" w14:textId="550830B7"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Bank Account.</w:t>
            </w:r>
          </w:p>
        </w:tc>
        <w:tc>
          <w:tcPr>
            <w:tcW w:w="3103" w:type="dxa"/>
            <w:vAlign w:val="center"/>
          </w:tcPr>
          <w:p w14:paraId="00C9F4D1"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24A3F1AF"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4797FA10" w14:textId="675C4AE2"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Rent.</w:t>
            </w:r>
          </w:p>
        </w:tc>
        <w:tc>
          <w:tcPr>
            <w:tcW w:w="3103" w:type="dxa"/>
            <w:vAlign w:val="center"/>
          </w:tcPr>
          <w:p w14:paraId="2C611D0B"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098DC921"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407B9360" w14:textId="663AF110"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Interior Modifications.</w:t>
            </w:r>
          </w:p>
        </w:tc>
        <w:tc>
          <w:tcPr>
            <w:tcW w:w="3103" w:type="dxa"/>
            <w:vAlign w:val="center"/>
          </w:tcPr>
          <w:p w14:paraId="5FD1AAAE"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1627D56B"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1F69AA64" w14:textId="6710211C"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 xml:space="preserve">Equipment/Machinery </w:t>
            </w:r>
            <w:r w:rsidR="00F815F9" w:rsidRPr="00BC595C">
              <w:rPr>
                <w:rFonts w:ascii="Times New Roman" w:hAnsi="Times New Roman" w:cs="Times New Roman"/>
              </w:rPr>
              <w:t>Required:</w:t>
            </w:r>
          </w:p>
        </w:tc>
        <w:tc>
          <w:tcPr>
            <w:tcW w:w="3103" w:type="dxa"/>
            <w:vAlign w:val="center"/>
          </w:tcPr>
          <w:p w14:paraId="33BA8908"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56D9E644"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113337BA" w14:textId="67372499" w:rsidR="003A35D9" w:rsidRPr="00BC595C" w:rsidRDefault="00A97DA7" w:rsidP="00C47B40">
            <w:pPr>
              <w:pStyle w:val="Tabletext2"/>
              <w:rPr>
                <w:rFonts w:ascii="Times New Roman" w:hAnsi="Times New Roman" w:cs="Times New Roman"/>
              </w:rPr>
            </w:pPr>
            <w:r w:rsidRPr="00BC595C">
              <w:rPr>
                <w:rFonts w:ascii="Times New Roman" w:hAnsi="Times New Roman" w:cs="Times New Roman"/>
              </w:rPr>
              <w:t>Item 1.</w:t>
            </w:r>
          </w:p>
        </w:tc>
        <w:tc>
          <w:tcPr>
            <w:tcW w:w="3103" w:type="dxa"/>
            <w:vAlign w:val="center"/>
          </w:tcPr>
          <w:p w14:paraId="74ED837A"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599BE55B"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00639DCB" w14:textId="3DF6E6F7" w:rsidR="003A35D9" w:rsidRPr="00BC595C" w:rsidRDefault="00A97DA7" w:rsidP="00C47B40">
            <w:pPr>
              <w:pStyle w:val="Tabletext2"/>
              <w:rPr>
                <w:rFonts w:ascii="Times New Roman" w:hAnsi="Times New Roman" w:cs="Times New Roman"/>
              </w:rPr>
            </w:pPr>
            <w:r w:rsidRPr="00BC595C">
              <w:rPr>
                <w:rFonts w:ascii="Times New Roman" w:hAnsi="Times New Roman" w:cs="Times New Roman"/>
              </w:rPr>
              <w:t>Item 2.</w:t>
            </w:r>
          </w:p>
        </w:tc>
        <w:tc>
          <w:tcPr>
            <w:tcW w:w="3103" w:type="dxa"/>
            <w:vAlign w:val="center"/>
          </w:tcPr>
          <w:p w14:paraId="08A9151E"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4A0C16F5"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4CBACAE3" w14:textId="6DC1C5F8" w:rsidR="003A35D9" w:rsidRPr="00BC595C" w:rsidRDefault="00A97DA7" w:rsidP="00C47B40">
            <w:pPr>
              <w:pStyle w:val="Tabletext2"/>
              <w:rPr>
                <w:rFonts w:ascii="Times New Roman" w:hAnsi="Times New Roman" w:cs="Times New Roman"/>
              </w:rPr>
            </w:pPr>
            <w:r w:rsidRPr="00BC595C">
              <w:rPr>
                <w:rFonts w:ascii="Times New Roman" w:hAnsi="Times New Roman" w:cs="Times New Roman"/>
              </w:rPr>
              <w:t>Item 3.</w:t>
            </w:r>
          </w:p>
        </w:tc>
        <w:tc>
          <w:tcPr>
            <w:tcW w:w="3103" w:type="dxa"/>
            <w:vAlign w:val="center"/>
          </w:tcPr>
          <w:p w14:paraId="3506342B"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3D45E69A"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4CD99DD4" w14:textId="2890FCB6"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Total Equipment/Machinery.</w:t>
            </w:r>
          </w:p>
        </w:tc>
        <w:tc>
          <w:tcPr>
            <w:tcW w:w="3103" w:type="dxa"/>
            <w:vAlign w:val="center"/>
          </w:tcPr>
          <w:p w14:paraId="5388AC46"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46601843"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3DAC6E5F" w14:textId="057ACF66"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Insurance.</w:t>
            </w:r>
          </w:p>
        </w:tc>
        <w:tc>
          <w:tcPr>
            <w:tcW w:w="3103" w:type="dxa"/>
            <w:vAlign w:val="center"/>
          </w:tcPr>
          <w:p w14:paraId="1B1316D8"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2D0F61D6"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6F8F9A3A" w14:textId="656F88B2"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Stationery/Business Cards.</w:t>
            </w:r>
          </w:p>
        </w:tc>
        <w:tc>
          <w:tcPr>
            <w:tcW w:w="3103" w:type="dxa"/>
            <w:vAlign w:val="center"/>
          </w:tcPr>
          <w:p w14:paraId="731CA5BE"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0528F1EB"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4229134D" w14:textId="1AE7E5A5"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Brochures.</w:t>
            </w:r>
          </w:p>
        </w:tc>
        <w:tc>
          <w:tcPr>
            <w:tcW w:w="3103" w:type="dxa"/>
            <w:vAlign w:val="center"/>
          </w:tcPr>
          <w:p w14:paraId="3CD65288"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7017B984"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0ED574EE" w14:textId="29BDD38C"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Pre-Opening Advertising.</w:t>
            </w:r>
          </w:p>
        </w:tc>
        <w:tc>
          <w:tcPr>
            <w:tcW w:w="3103" w:type="dxa"/>
            <w:vAlign w:val="center"/>
          </w:tcPr>
          <w:p w14:paraId="2DF3768D"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63EBF36B"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5934E2EE" w14:textId="247BC2EA"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Opening Inventory.</w:t>
            </w:r>
          </w:p>
        </w:tc>
        <w:tc>
          <w:tcPr>
            <w:tcW w:w="3103" w:type="dxa"/>
            <w:vAlign w:val="center"/>
          </w:tcPr>
          <w:p w14:paraId="5CF2A68A"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2155114D"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6DE6304D" w14:textId="6FCA932F"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Other (list</w:t>
            </w:r>
            <w:r w:rsidR="00F815F9" w:rsidRPr="00BC595C">
              <w:rPr>
                <w:rFonts w:ascii="Times New Roman" w:hAnsi="Times New Roman" w:cs="Times New Roman"/>
              </w:rPr>
              <w:t>):</w:t>
            </w:r>
          </w:p>
        </w:tc>
        <w:tc>
          <w:tcPr>
            <w:tcW w:w="3103" w:type="dxa"/>
            <w:vAlign w:val="center"/>
          </w:tcPr>
          <w:p w14:paraId="32D7F169"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1B85DAAC"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57858DBD" w14:textId="077D11C3" w:rsidR="003A35D9" w:rsidRPr="00BC595C" w:rsidRDefault="00A97DA7" w:rsidP="00C47B40">
            <w:pPr>
              <w:pStyle w:val="Tabletext2"/>
              <w:rPr>
                <w:rFonts w:ascii="Times New Roman" w:hAnsi="Times New Roman" w:cs="Times New Roman"/>
              </w:rPr>
            </w:pPr>
            <w:r w:rsidRPr="00BC595C">
              <w:rPr>
                <w:rFonts w:ascii="Times New Roman" w:hAnsi="Times New Roman" w:cs="Times New Roman"/>
              </w:rPr>
              <w:t>Item 1.</w:t>
            </w:r>
          </w:p>
        </w:tc>
        <w:tc>
          <w:tcPr>
            <w:tcW w:w="3103" w:type="dxa"/>
            <w:vAlign w:val="center"/>
          </w:tcPr>
          <w:p w14:paraId="399B728A"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1F5B0E8E" w14:textId="77777777" w:rsidTr="000E78A6">
        <w:trPr>
          <w:jc w:val="center"/>
        </w:trPr>
        <w:tc>
          <w:tcPr>
            <w:cnfStyle w:val="001000000000" w:firstRow="0" w:lastRow="0" w:firstColumn="1" w:lastColumn="0" w:oddVBand="0" w:evenVBand="0" w:oddHBand="0" w:evenHBand="0" w:firstRowFirstColumn="0" w:firstRowLastColumn="0" w:lastRowFirstColumn="0" w:lastRowLastColumn="0"/>
            <w:tcW w:w="3102" w:type="dxa"/>
            <w:vAlign w:val="center"/>
          </w:tcPr>
          <w:p w14:paraId="7922B759" w14:textId="11A2DCF4" w:rsidR="003A35D9" w:rsidRPr="00BC595C" w:rsidRDefault="00A97DA7" w:rsidP="00C47B40">
            <w:pPr>
              <w:pStyle w:val="Tabletext2"/>
              <w:rPr>
                <w:rFonts w:ascii="Times New Roman" w:hAnsi="Times New Roman" w:cs="Times New Roman"/>
              </w:rPr>
            </w:pPr>
            <w:r w:rsidRPr="00BC595C">
              <w:rPr>
                <w:rFonts w:ascii="Times New Roman" w:hAnsi="Times New Roman" w:cs="Times New Roman"/>
              </w:rPr>
              <w:t>Item 2.</w:t>
            </w:r>
          </w:p>
        </w:tc>
        <w:tc>
          <w:tcPr>
            <w:tcW w:w="3103" w:type="dxa"/>
            <w:vAlign w:val="center"/>
          </w:tcPr>
          <w:p w14:paraId="43E0BA62" w14:textId="77777777" w:rsidR="003A35D9" w:rsidRPr="00BC595C" w:rsidRDefault="003A35D9" w:rsidP="00252226">
            <w:pPr>
              <w:pStyle w:val="Tablebodycopy"/>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534229EF" w14:textId="77777777" w:rsidTr="000E78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02" w:type="dxa"/>
            <w:tcBorders>
              <w:bottom w:val="single" w:sz="4" w:space="0" w:color="BCB8AC"/>
            </w:tcBorders>
          </w:tcPr>
          <w:p w14:paraId="034A25F8" w14:textId="767BC55C" w:rsidR="003A35D9" w:rsidRPr="00BC595C" w:rsidRDefault="00A97DA7" w:rsidP="00C47B40">
            <w:pPr>
              <w:pStyle w:val="Tabletext"/>
              <w:rPr>
                <w:rFonts w:ascii="Times New Roman" w:hAnsi="Times New Roman" w:cs="Times New Roman"/>
              </w:rPr>
            </w:pPr>
            <w:r w:rsidRPr="00BC595C">
              <w:rPr>
                <w:rFonts w:ascii="Times New Roman" w:hAnsi="Times New Roman" w:cs="Times New Roman"/>
              </w:rPr>
              <w:t>Total Startup Expenses.</w:t>
            </w:r>
          </w:p>
        </w:tc>
        <w:tc>
          <w:tcPr>
            <w:tcW w:w="3103" w:type="dxa"/>
            <w:tcBorders>
              <w:bottom w:val="single" w:sz="4" w:space="0" w:color="BCB8AC"/>
            </w:tcBorders>
            <w:vAlign w:val="center"/>
          </w:tcPr>
          <w:p w14:paraId="4E9F6067" w14:textId="77777777" w:rsidR="003A35D9" w:rsidRPr="00BC595C" w:rsidRDefault="003A35D9" w:rsidP="00252226">
            <w:pPr>
              <w:pStyle w:val="Tablebody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777B1" w:rsidRPr="00BC595C" w14:paraId="38958D5C" w14:textId="77777777" w:rsidTr="00BF2667">
        <w:trPr>
          <w:cnfStyle w:val="010000000000" w:firstRow="0" w:lastRow="1" w:firstColumn="0" w:lastColumn="0" w:oddVBand="0" w:evenVBand="0" w:oddHBand="0" w:evenHBand="0" w:firstRowFirstColumn="0" w:firstRowLastColumn="0" w:lastRowFirstColumn="0" w:lastRowLastColumn="0"/>
          <w:trHeight w:val="1296"/>
          <w:jc w:val="center"/>
        </w:trPr>
        <w:tc>
          <w:tcPr>
            <w:cnfStyle w:val="001000000000" w:firstRow="0" w:lastRow="0" w:firstColumn="1" w:lastColumn="0" w:oddVBand="0" w:evenVBand="0" w:oddHBand="0" w:evenHBand="0" w:firstRowFirstColumn="0" w:firstRowLastColumn="0" w:lastRowFirstColumn="0" w:lastRowLastColumn="0"/>
            <w:tcW w:w="3102" w:type="dxa"/>
            <w:tcBorders>
              <w:top w:val="single" w:sz="4" w:space="0" w:color="BCB8AC"/>
              <w:left w:val="nil"/>
              <w:bottom w:val="nil"/>
              <w:right w:val="nil"/>
            </w:tcBorders>
          </w:tcPr>
          <w:p w14:paraId="10A6FCB3" w14:textId="77777777" w:rsidR="003777B1" w:rsidRPr="00BC595C" w:rsidRDefault="003777B1" w:rsidP="003777B1">
            <w:pPr>
              <w:rPr>
                <w:rFonts w:ascii="Times New Roman" w:hAnsi="Times New Roman" w:cs="Times New Roman"/>
              </w:rPr>
            </w:pPr>
          </w:p>
        </w:tc>
        <w:tc>
          <w:tcPr>
            <w:tcW w:w="3103" w:type="dxa"/>
            <w:tcBorders>
              <w:top w:val="single" w:sz="4" w:space="0" w:color="BCB8AC"/>
              <w:left w:val="nil"/>
              <w:bottom w:val="nil"/>
              <w:right w:val="nil"/>
            </w:tcBorders>
          </w:tcPr>
          <w:p w14:paraId="713926E2" w14:textId="77777777" w:rsidR="003777B1" w:rsidRPr="00BC595C" w:rsidRDefault="003777B1" w:rsidP="003777B1">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rPr>
            </w:pPr>
          </w:p>
        </w:tc>
      </w:tr>
    </w:tbl>
    <w:p w14:paraId="17D5DD32" w14:textId="77777777" w:rsidR="0019030F" w:rsidRPr="00BC595C" w:rsidRDefault="0019030F">
      <w:pPr>
        <w:rPr>
          <w:rFonts w:ascii="Times New Roman" w:hAnsi="Times New Roman" w:cs="Times New Roman"/>
        </w:rPr>
      </w:pPr>
    </w:p>
    <w:p w14:paraId="02938EF3" w14:textId="77777777" w:rsidR="0019030F" w:rsidRPr="00BC595C" w:rsidRDefault="0019030F">
      <w:pPr>
        <w:rPr>
          <w:rFonts w:ascii="Times New Roman" w:hAnsi="Times New Roman" w:cs="Times New Roman"/>
        </w:rPr>
        <w:sectPr w:rsidR="0019030F" w:rsidRPr="00BC595C" w:rsidSect="00103337">
          <w:pgSz w:w="12240" w:h="15840" w:code="1"/>
          <w:pgMar w:top="810" w:right="1440" w:bottom="709" w:left="1440" w:header="720" w:footer="397" w:gutter="0"/>
          <w:cols w:space="720"/>
          <w:docGrid w:linePitch="360"/>
        </w:sectPr>
      </w:pPr>
    </w:p>
    <w:p w14:paraId="46C4810D" w14:textId="2EB9E8C9" w:rsidR="00A55522" w:rsidRPr="00BC595C" w:rsidRDefault="00A55522" w:rsidP="00A55522">
      <w:pPr>
        <w:spacing w:after="0" w:line="240" w:lineRule="auto"/>
        <w:rPr>
          <w:rFonts w:ascii="Times New Roman" w:hAnsi="Times New Roman" w:cs="Times New Roman"/>
        </w:rPr>
      </w:pPr>
    </w:p>
    <w:bookmarkStart w:id="35" w:name="_Toc141193782"/>
    <w:bookmarkStart w:id="36" w:name="_Toc141194640"/>
    <w:p w14:paraId="62CAAA3D" w14:textId="77777777" w:rsidR="00A55522" w:rsidRPr="00BC595C" w:rsidRDefault="00000000" w:rsidP="00A55522">
      <w:pPr>
        <w:pStyle w:val="Heading2"/>
        <w:rPr>
          <w:rFonts w:ascii="Times New Roman" w:hAnsi="Times New Roman" w:cs="Times New Roman"/>
        </w:rPr>
      </w:pPr>
      <w:sdt>
        <w:sdtPr>
          <w:rPr>
            <w:rFonts w:ascii="Times New Roman" w:hAnsi="Times New Roman" w:cs="Times New Roman"/>
          </w:rPr>
          <w:id w:val="830713499"/>
          <w:placeholder>
            <w:docPart w:val="7A89307CF2CD44FD8849E424A1AD5BE3"/>
          </w:placeholder>
          <w:temporary/>
          <w:showingPlcHdr/>
          <w15:appearance w15:val="hidden"/>
        </w:sdtPr>
        <w:sdtContent>
          <w:r w:rsidR="00A55522" w:rsidRPr="00BC595C">
            <w:rPr>
              <w:rFonts w:ascii="Times New Roman" w:hAnsi="Times New Roman" w:cs="Times New Roman"/>
            </w:rPr>
            <w:t>Determining Start-Up Capital</w:t>
          </w:r>
        </w:sdtContent>
      </w:sdt>
      <w:r w:rsidR="00A55522" w:rsidRPr="00BC595C">
        <w:rPr>
          <w:rFonts w:ascii="Times New Roman" w:hAnsi="Times New Roman" w:cs="Times New Roman"/>
        </w:rPr>
        <w:t>.</w:t>
      </w:r>
      <w:bookmarkEnd w:id="35"/>
      <w:bookmarkEnd w:id="36"/>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947"/>
        <w:gridCol w:w="12771"/>
      </w:tblGrid>
      <w:tr w:rsidR="00C6277F" w:rsidRPr="00BC595C" w14:paraId="60A907F5" w14:textId="77777777" w:rsidTr="00F3160E">
        <w:trPr>
          <w:trHeight w:val="2448"/>
        </w:trPr>
        <w:tc>
          <w:tcPr>
            <w:cnfStyle w:val="001000000000" w:firstRow="0" w:lastRow="0" w:firstColumn="1" w:lastColumn="0" w:oddVBand="0" w:evenVBand="0" w:oddHBand="0" w:evenHBand="0" w:firstRowFirstColumn="0" w:firstRowLastColumn="0" w:lastRowFirstColumn="0" w:lastRowLastColumn="0"/>
            <w:tcW w:w="345" w:type="pct"/>
            <w:shd w:val="clear" w:color="auto" w:fill="E4E3E2" w:themeFill="background2"/>
          </w:tcPr>
          <w:p w14:paraId="2E110403" w14:textId="77777777" w:rsidR="00C6277F" w:rsidRPr="00BC595C" w:rsidRDefault="00C6277F" w:rsidP="00F62176">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1413CDCC" wp14:editId="56CAD104">
                      <wp:extent cx="228600" cy="228600"/>
                      <wp:effectExtent l="0" t="0" r="0" b="0"/>
                      <wp:docPr id="98"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99" name="Oval 99"/>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100" name="Freeform 100"/>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EBA0745"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">
                      <v:oval id="Oval 99"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" fillcolor="#f24f4f" stroked="f" strokeweight="0">
                        <v:stroke joinstyle="miter"/>
                        <o:lock v:ext="edit" aspectratio="t"/>
                      </v:oval>
                      <v:shape id="Freeform 100"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655" w:type="pct"/>
            <w:shd w:val="clear" w:color="auto" w:fill="E4E3E2" w:themeFill="background2"/>
          </w:tcPr>
          <w:p w14:paraId="57B13224" w14:textId="3DE86777"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Begin by filling in the figures for the various types of expenses in the cash flow table on the following page.</w:t>
            </w:r>
          </w:p>
          <w:p w14:paraId="43DD7475" w14:textId="0D6DA24C"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 xml:space="preserve">Start your first month in the table that follows with starting cash of </w:t>
            </w:r>
            <w:proofErr w:type="gramStart"/>
            <w:r w:rsidRPr="00F67BAE">
              <w:rPr>
                <w:rFonts w:ascii="Times New Roman" w:hAnsi="Times New Roman" w:cs="Times New Roman"/>
                <w:sz w:val="20"/>
                <w:szCs w:val="20"/>
              </w:rPr>
              <w:t>$0, and</w:t>
            </w:r>
            <w:proofErr w:type="gramEnd"/>
            <w:r w:rsidRPr="00F67BAE">
              <w:rPr>
                <w:rFonts w:ascii="Times New Roman" w:hAnsi="Times New Roman" w:cs="Times New Roman"/>
                <w:sz w:val="20"/>
                <w:szCs w:val="20"/>
              </w:rPr>
              <w:t xml:space="preserve"> consolidate your “cash out” expenses from your cash flow table under the three main headings of rent, payroll and other (including the amount of unpaid start-up costs in “other” in month 1).</w:t>
            </w:r>
          </w:p>
          <w:p w14:paraId="21C97D21" w14:textId="62BFCBCA"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Continue the monthly projections in the table that follows until the ending balances are consistently positive.</w:t>
            </w:r>
          </w:p>
          <w:p w14:paraId="49D21F8C" w14:textId="77D4A212"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 xml:space="preserve">Find the largest negative balance—this is the amount needed for start-up capital </w:t>
            </w:r>
            <w:proofErr w:type="gramStart"/>
            <w:r w:rsidRPr="00F67BAE">
              <w:rPr>
                <w:rFonts w:ascii="Times New Roman" w:hAnsi="Times New Roman" w:cs="Times New Roman"/>
                <w:sz w:val="20"/>
                <w:szCs w:val="20"/>
              </w:rPr>
              <w:t>in order for</w:t>
            </w:r>
            <w:proofErr w:type="gramEnd"/>
            <w:r w:rsidRPr="00F67BAE">
              <w:rPr>
                <w:rFonts w:ascii="Times New Roman" w:hAnsi="Times New Roman" w:cs="Times New Roman"/>
                <w:sz w:val="20"/>
                <w:szCs w:val="20"/>
              </w:rPr>
              <w:t xml:space="preserve"> the business to survive until the break-even point when all expenses will be covered by income.</w:t>
            </w:r>
          </w:p>
          <w:p w14:paraId="17FD04AC" w14:textId="49D6B637" w:rsidR="00C6277F"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7BAE">
              <w:rPr>
                <w:rFonts w:ascii="Times New Roman" w:hAnsi="Times New Roman" w:cs="Times New Roman"/>
                <w:sz w:val="20"/>
                <w:szCs w:val="20"/>
              </w:rPr>
              <w:t>Continue by inserting the amount of needed start-up capital into the cash flow table as the starting cash for Month 1.</w:t>
            </w:r>
          </w:p>
        </w:tc>
      </w:tr>
    </w:tbl>
    <w:p w14:paraId="4FA33B2A" w14:textId="77777777" w:rsidR="003A35D9" w:rsidRPr="00BC595C" w:rsidRDefault="003A35D9" w:rsidP="00A55522">
      <w:pPr>
        <w:spacing w:after="0"/>
        <w:rPr>
          <w:rFonts w:ascii="Times New Roman" w:hAnsi="Times New Roman" w:cs="Times New Roman"/>
        </w:rPr>
      </w:pPr>
    </w:p>
    <w:tbl>
      <w:tblPr>
        <w:tblStyle w:val="FinancialTable"/>
        <w:tblW w:w="5000" w:type="pct"/>
        <w:tblLook w:val="04E0" w:firstRow="1" w:lastRow="1" w:firstColumn="1" w:lastColumn="0" w:noHBand="0" w:noVBand="1"/>
        <w:tblDescription w:val="Start-up capital table"/>
      </w:tblPr>
      <w:tblGrid>
        <w:gridCol w:w="2019"/>
        <w:gridCol w:w="1457"/>
        <w:gridCol w:w="1457"/>
        <w:gridCol w:w="1457"/>
        <w:gridCol w:w="1457"/>
        <w:gridCol w:w="1457"/>
        <w:gridCol w:w="1457"/>
        <w:gridCol w:w="1457"/>
        <w:gridCol w:w="1452"/>
      </w:tblGrid>
      <w:tr w:rsidR="009B48DC" w:rsidRPr="00BC595C" w14:paraId="4C0F12FF" w14:textId="77777777" w:rsidTr="008749D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38" w:type="pct"/>
          </w:tcPr>
          <w:p w14:paraId="44218915" w14:textId="77777777" w:rsidR="009B48DC" w:rsidRPr="00BC595C" w:rsidRDefault="009B48DC" w:rsidP="008749D9">
            <w:pPr>
              <w:rPr>
                <w:rFonts w:ascii="Times New Roman" w:hAnsi="Times New Roman" w:cs="Times New Roman"/>
              </w:rPr>
            </w:pPr>
          </w:p>
        </w:tc>
        <w:tc>
          <w:tcPr>
            <w:tcW w:w="533" w:type="pct"/>
          </w:tcPr>
          <w:p w14:paraId="5594C7C4" w14:textId="77777777" w:rsidR="009B48DC" w:rsidRPr="00BC595C" w:rsidRDefault="009B48DC" w:rsidP="00496FF2">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1</w:t>
            </w:r>
          </w:p>
        </w:tc>
        <w:tc>
          <w:tcPr>
            <w:tcW w:w="533" w:type="pct"/>
          </w:tcPr>
          <w:p w14:paraId="47C07B93" w14:textId="77777777" w:rsidR="009B48DC" w:rsidRPr="00BC595C" w:rsidRDefault="009B48DC" w:rsidP="00496FF2">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2</w:t>
            </w:r>
          </w:p>
        </w:tc>
        <w:tc>
          <w:tcPr>
            <w:tcW w:w="533" w:type="pct"/>
          </w:tcPr>
          <w:p w14:paraId="3E519A48" w14:textId="77777777" w:rsidR="009B48DC" w:rsidRPr="00BC595C" w:rsidRDefault="009B48DC" w:rsidP="00496FF2">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3</w:t>
            </w:r>
          </w:p>
        </w:tc>
        <w:tc>
          <w:tcPr>
            <w:tcW w:w="533" w:type="pct"/>
          </w:tcPr>
          <w:p w14:paraId="5B989ADD" w14:textId="77777777" w:rsidR="009B48DC" w:rsidRPr="00BC595C" w:rsidRDefault="009B48DC" w:rsidP="00496FF2">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4</w:t>
            </w:r>
          </w:p>
        </w:tc>
        <w:tc>
          <w:tcPr>
            <w:tcW w:w="533" w:type="pct"/>
          </w:tcPr>
          <w:p w14:paraId="087A00E8" w14:textId="77777777" w:rsidR="009B48DC" w:rsidRPr="00BC595C" w:rsidRDefault="009B48DC" w:rsidP="00496FF2">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5</w:t>
            </w:r>
          </w:p>
        </w:tc>
        <w:tc>
          <w:tcPr>
            <w:tcW w:w="533" w:type="pct"/>
          </w:tcPr>
          <w:p w14:paraId="4B8177FB" w14:textId="77777777" w:rsidR="009B48DC" w:rsidRPr="00BC595C" w:rsidRDefault="009B48DC" w:rsidP="00496FF2">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6</w:t>
            </w:r>
          </w:p>
        </w:tc>
        <w:tc>
          <w:tcPr>
            <w:tcW w:w="533" w:type="pct"/>
          </w:tcPr>
          <w:p w14:paraId="40E4BEC3" w14:textId="77777777" w:rsidR="009B48DC" w:rsidRPr="00BC595C" w:rsidRDefault="009B48DC" w:rsidP="00496FF2">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7</w:t>
            </w:r>
          </w:p>
        </w:tc>
        <w:tc>
          <w:tcPr>
            <w:tcW w:w="531" w:type="pct"/>
          </w:tcPr>
          <w:p w14:paraId="22770BDE" w14:textId="77777777" w:rsidR="009B48DC" w:rsidRPr="00BC595C" w:rsidRDefault="009B48DC" w:rsidP="00496FF2">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8</w:t>
            </w:r>
          </w:p>
        </w:tc>
      </w:tr>
      <w:tr w:rsidR="009B48DC" w:rsidRPr="00BC595C" w14:paraId="2A1502BF" w14:textId="77777777" w:rsidTr="008749D9">
        <w:trPr>
          <w:cantSplit/>
        </w:trPr>
        <w:tc>
          <w:tcPr>
            <w:cnfStyle w:val="001000000000" w:firstRow="0" w:lastRow="0" w:firstColumn="1" w:lastColumn="0" w:oddVBand="0" w:evenVBand="0" w:oddHBand="0" w:evenHBand="0" w:firstRowFirstColumn="0" w:firstRowLastColumn="0" w:lastRowFirstColumn="0" w:lastRowLastColumn="0"/>
            <w:tcW w:w="738" w:type="pct"/>
          </w:tcPr>
          <w:p w14:paraId="7958A82F" w14:textId="77777777" w:rsidR="009B48DC" w:rsidRPr="00BC595C" w:rsidRDefault="009B48DC" w:rsidP="00496FF2">
            <w:pPr>
              <w:pStyle w:val="Tabletext"/>
              <w:rPr>
                <w:rFonts w:ascii="Times New Roman" w:hAnsi="Times New Roman" w:cs="Times New Roman"/>
              </w:rPr>
            </w:pPr>
            <w:r w:rsidRPr="00BC595C">
              <w:rPr>
                <w:rFonts w:ascii="Times New Roman" w:hAnsi="Times New Roman" w:cs="Times New Roman"/>
              </w:rPr>
              <w:t>Starting cash</w:t>
            </w:r>
          </w:p>
        </w:tc>
        <w:tc>
          <w:tcPr>
            <w:tcW w:w="533" w:type="pct"/>
          </w:tcPr>
          <w:p w14:paraId="59391453"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0.00</w:t>
            </w:r>
          </w:p>
        </w:tc>
        <w:tc>
          <w:tcPr>
            <w:tcW w:w="533" w:type="pct"/>
          </w:tcPr>
          <w:p w14:paraId="7DCD9ABA"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53B5C4F6"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7F51E0B6"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0326B409"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7ED571F1"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5D811EFD"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1" w:type="pct"/>
          </w:tcPr>
          <w:p w14:paraId="3D8ECB2B"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B48DC" w:rsidRPr="00BC595C" w14:paraId="44E279ED" w14:textId="77777777" w:rsidTr="008749D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8" w:type="pct"/>
          </w:tcPr>
          <w:p w14:paraId="03170FDD" w14:textId="77777777" w:rsidR="009B48DC" w:rsidRPr="00BC595C" w:rsidRDefault="009B48DC" w:rsidP="00496FF2">
            <w:pPr>
              <w:pStyle w:val="Tabletext"/>
              <w:rPr>
                <w:rFonts w:ascii="Times New Roman" w:hAnsi="Times New Roman" w:cs="Times New Roman"/>
              </w:rPr>
            </w:pPr>
            <w:r w:rsidRPr="00BC595C">
              <w:rPr>
                <w:rFonts w:ascii="Times New Roman" w:hAnsi="Times New Roman" w:cs="Times New Roman"/>
              </w:rPr>
              <w:t>Cash In:</w:t>
            </w:r>
          </w:p>
        </w:tc>
        <w:tc>
          <w:tcPr>
            <w:tcW w:w="533" w:type="pct"/>
          </w:tcPr>
          <w:p w14:paraId="26C846C9"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6C505B05"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61C0C307"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3B06D942"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10C97A2B"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1C607826"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3BEE09F2"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1" w:type="pct"/>
          </w:tcPr>
          <w:p w14:paraId="36004EF9"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9B48DC" w:rsidRPr="00BC595C" w14:paraId="1A65807D" w14:textId="77777777" w:rsidTr="008749D9">
        <w:trPr>
          <w:cantSplit/>
        </w:trPr>
        <w:tc>
          <w:tcPr>
            <w:cnfStyle w:val="001000000000" w:firstRow="0" w:lastRow="0" w:firstColumn="1" w:lastColumn="0" w:oddVBand="0" w:evenVBand="0" w:oddHBand="0" w:evenHBand="0" w:firstRowFirstColumn="0" w:firstRowLastColumn="0" w:lastRowFirstColumn="0" w:lastRowLastColumn="0"/>
            <w:tcW w:w="738" w:type="pct"/>
          </w:tcPr>
          <w:p w14:paraId="3F6C6046" w14:textId="77777777" w:rsidR="009B48DC" w:rsidRPr="00BC595C" w:rsidRDefault="009B48DC" w:rsidP="00496FF2">
            <w:pPr>
              <w:pStyle w:val="Tabletext2"/>
              <w:rPr>
                <w:rFonts w:ascii="Times New Roman" w:hAnsi="Times New Roman" w:cs="Times New Roman"/>
              </w:rPr>
            </w:pPr>
            <w:r w:rsidRPr="00BC595C">
              <w:rPr>
                <w:rFonts w:ascii="Times New Roman" w:hAnsi="Times New Roman" w:cs="Times New Roman"/>
              </w:rPr>
              <w:t>Cash Sales Paid</w:t>
            </w:r>
          </w:p>
        </w:tc>
        <w:tc>
          <w:tcPr>
            <w:tcW w:w="533" w:type="pct"/>
          </w:tcPr>
          <w:p w14:paraId="3BB63BD7"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59227BD9"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1AF61E62"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6EF85450"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47C7828A"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4BE7BD2D"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14514769"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1" w:type="pct"/>
          </w:tcPr>
          <w:p w14:paraId="0D2D3561"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B48DC" w:rsidRPr="00BC595C" w14:paraId="26AC6D20" w14:textId="77777777" w:rsidTr="008749D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8" w:type="pct"/>
          </w:tcPr>
          <w:p w14:paraId="42FF025E" w14:textId="77777777" w:rsidR="009B48DC" w:rsidRPr="00BC595C" w:rsidRDefault="009B48DC" w:rsidP="00DE3938">
            <w:pPr>
              <w:pStyle w:val="Tabletext2"/>
              <w:rPr>
                <w:rFonts w:ascii="Times New Roman" w:hAnsi="Times New Roman" w:cs="Times New Roman"/>
              </w:rPr>
            </w:pPr>
            <w:r w:rsidRPr="00BC595C">
              <w:rPr>
                <w:rFonts w:ascii="Times New Roman" w:hAnsi="Times New Roman" w:cs="Times New Roman"/>
              </w:rPr>
              <w:t>Receivables</w:t>
            </w:r>
          </w:p>
        </w:tc>
        <w:tc>
          <w:tcPr>
            <w:tcW w:w="533" w:type="pct"/>
          </w:tcPr>
          <w:p w14:paraId="4C0AAA83"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503C3FAD"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3263B2C1"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35CD66F6"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23F3C4D5"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59D2F492"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0CFD730A"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1" w:type="pct"/>
          </w:tcPr>
          <w:p w14:paraId="7232EC9E"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9B48DC" w:rsidRPr="00BC595C" w14:paraId="0D44E263" w14:textId="77777777" w:rsidTr="008749D9">
        <w:trPr>
          <w:cantSplit/>
        </w:trPr>
        <w:tc>
          <w:tcPr>
            <w:cnfStyle w:val="001000000000" w:firstRow="0" w:lastRow="0" w:firstColumn="1" w:lastColumn="0" w:oddVBand="0" w:evenVBand="0" w:oddHBand="0" w:evenHBand="0" w:firstRowFirstColumn="0" w:firstRowLastColumn="0" w:lastRowFirstColumn="0" w:lastRowLastColumn="0"/>
            <w:tcW w:w="738" w:type="pct"/>
          </w:tcPr>
          <w:p w14:paraId="3FE324B0" w14:textId="77777777" w:rsidR="009B48DC" w:rsidRPr="00BC595C" w:rsidRDefault="009B48DC" w:rsidP="00496FF2">
            <w:pPr>
              <w:pStyle w:val="Tabletext2copy"/>
              <w:rPr>
                <w:rFonts w:ascii="Times New Roman" w:hAnsi="Times New Roman" w:cs="Times New Roman"/>
              </w:rPr>
            </w:pPr>
            <w:r w:rsidRPr="00BC595C">
              <w:rPr>
                <w:rFonts w:ascii="Times New Roman" w:hAnsi="Times New Roman" w:cs="Times New Roman"/>
              </w:rPr>
              <w:t>Total Cash In</w:t>
            </w:r>
          </w:p>
        </w:tc>
        <w:tc>
          <w:tcPr>
            <w:tcW w:w="533" w:type="pct"/>
          </w:tcPr>
          <w:p w14:paraId="08035965"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038928EC"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3FF3A62C"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013AC7EB"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4714455B"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6FB59CBB"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254AB416"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1" w:type="pct"/>
          </w:tcPr>
          <w:p w14:paraId="3DEB7719"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B48DC" w:rsidRPr="00BC595C" w14:paraId="33F214F9" w14:textId="77777777" w:rsidTr="008749D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8" w:type="pct"/>
          </w:tcPr>
          <w:p w14:paraId="26AD9D73" w14:textId="77777777" w:rsidR="009B48DC" w:rsidRPr="00BC595C" w:rsidRDefault="009B48DC" w:rsidP="00496FF2">
            <w:pPr>
              <w:pStyle w:val="Tabletext"/>
              <w:rPr>
                <w:rFonts w:ascii="Times New Roman" w:hAnsi="Times New Roman" w:cs="Times New Roman"/>
              </w:rPr>
            </w:pPr>
            <w:r w:rsidRPr="00BC595C">
              <w:rPr>
                <w:rFonts w:ascii="Times New Roman" w:hAnsi="Times New Roman" w:cs="Times New Roman"/>
              </w:rPr>
              <w:t>Cash Out:</w:t>
            </w:r>
          </w:p>
        </w:tc>
        <w:tc>
          <w:tcPr>
            <w:tcW w:w="533" w:type="pct"/>
          </w:tcPr>
          <w:p w14:paraId="6D7E0211"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16223659"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398BA4A9"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3D38C74E"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4642C1FE"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0A191221"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7ED94231"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1" w:type="pct"/>
          </w:tcPr>
          <w:p w14:paraId="6FCD5991"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9B48DC" w:rsidRPr="00BC595C" w14:paraId="305C3BE8" w14:textId="77777777" w:rsidTr="008749D9">
        <w:trPr>
          <w:cantSplit/>
        </w:trPr>
        <w:tc>
          <w:tcPr>
            <w:cnfStyle w:val="001000000000" w:firstRow="0" w:lastRow="0" w:firstColumn="1" w:lastColumn="0" w:oddVBand="0" w:evenVBand="0" w:oddHBand="0" w:evenHBand="0" w:firstRowFirstColumn="0" w:firstRowLastColumn="0" w:lastRowFirstColumn="0" w:lastRowLastColumn="0"/>
            <w:tcW w:w="738" w:type="pct"/>
          </w:tcPr>
          <w:p w14:paraId="691B73B0" w14:textId="77777777" w:rsidR="009B48DC" w:rsidRPr="00BC595C" w:rsidRDefault="009B48DC" w:rsidP="00496FF2">
            <w:pPr>
              <w:pStyle w:val="Tabletext2"/>
              <w:rPr>
                <w:rFonts w:ascii="Times New Roman" w:hAnsi="Times New Roman" w:cs="Times New Roman"/>
              </w:rPr>
            </w:pPr>
            <w:r w:rsidRPr="00BC595C">
              <w:rPr>
                <w:rFonts w:ascii="Times New Roman" w:hAnsi="Times New Roman" w:cs="Times New Roman"/>
              </w:rPr>
              <w:t>Rent</w:t>
            </w:r>
          </w:p>
        </w:tc>
        <w:tc>
          <w:tcPr>
            <w:tcW w:w="533" w:type="pct"/>
          </w:tcPr>
          <w:p w14:paraId="5D3221F8"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674E0AAC"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37FC51AF"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65D6814F"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712BB2A0"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347098CA"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5EA2502D"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1" w:type="pct"/>
          </w:tcPr>
          <w:p w14:paraId="13EAC38A"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B48DC" w:rsidRPr="00BC595C" w14:paraId="19A8C2F7" w14:textId="77777777" w:rsidTr="008749D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8" w:type="pct"/>
          </w:tcPr>
          <w:p w14:paraId="5D7304A7" w14:textId="77777777" w:rsidR="009B48DC" w:rsidRPr="00BC595C" w:rsidRDefault="009B48DC" w:rsidP="00496FF2">
            <w:pPr>
              <w:pStyle w:val="Tabletext2"/>
              <w:rPr>
                <w:rFonts w:ascii="Times New Roman" w:hAnsi="Times New Roman" w:cs="Times New Roman"/>
              </w:rPr>
            </w:pPr>
            <w:r w:rsidRPr="00BC595C">
              <w:rPr>
                <w:rFonts w:ascii="Times New Roman" w:hAnsi="Times New Roman" w:cs="Times New Roman"/>
              </w:rPr>
              <w:t>Payroll</w:t>
            </w:r>
          </w:p>
        </w:tc>
        <w:tc>
          <w:tcPr>
            <w:tcW w:w="533" w:type="pct"/>
          </w:tcPr>
          <w:p w14:paraId="20865E8D"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5DE5FF91"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5B8A4E4B"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63EA6D4F"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33705647"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77AAAED1"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6A017DA3"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1" w:type="pct"/>
          </w:tcPr>
          <w:p w14:paraId="563DBDD7"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9B48DC" w:rsidRPr="00BC595C" w14:paraId="7D3E67A3" w14:textId="77777777" w:rsidTr="008749D9">
        <w:trPr>
          <w:cantSplit/>
        </w:trPr>
        <w:tc>
          <w:tcPr>
            <w:cnfStyle w:val="001000000000" w:firstRow="0" w:lastRow="0" w:firstColumn="1" w:lastColumn="0" w:oddVBand="0" w:evenVBand="0" w:oddHBand="0" w:evenHBand="0" w:firstRowFirstColumn="0" w:firstRowLastColumn="0" w:lastRowFirstColumn="0" w:lastRowLastColumn="0"/>
            <w:tcW w:w="738" w:type="pct"/>
          </w:tcPr>
          <w:p w14:paraId="7A4C39BF" w14:textId="77777777" w:rsidR="009B48DC" w:rsidRPr="00BC595C" w:rsidRDefault="009B48DC" w:rsidP="00496FF2">
            <w:pPr>
              <w:pStyle w:val="Tabletext2"/>
              <w:rPr>
                <w:rFonts w:ascii="Times New Roman" w:hAnsi="Times New Roman" w:cs="Times New Roman"/>
              </w:rPr>
            </w:pPr>
            <w:r w:rsidRPr="00BC595C">
              <w:rPr>
                <w:rFonts w:ascii="Times New Roman" w:hAnsi="Times New Roman" w:cs="Times New Roman"/>
              </w:rPr>
              <w:t>Other</w:t>
            </w:r>
          </w:p>
        </w:tc>
        <w:tc>
          <w:tcPr>
            <w:tcW w:w="533" w:type="pct"/>
          </w:tcPr>
          <w:p w14:paraId="5950412E"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76E17805"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42C650C0"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4D14B62F"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2E9DFA26"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7D924BCF"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Pr>
          <w:p w14:paraId="70733364"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1" w:type="pct"/>
          </w:tcPr>
          <w:p w14:paraId="0E877273"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B48DC" w:rsidRPr="00BC595C" w14:paraId="76C32645" w14:textId="77777777" w:rsidTr="008749D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8" w:type="pct"/>
          </w:tcPr>
          <w:p w14:paraId="5E1ACB74" w14:textId="77777777" w:rsidR="009B48DC" w:rsidRPr="00BC595C" w:rsidRDefault="009B48DC" w:rsidP="00496FF2">
            <w:pPr>
              <w:pStyle w:val="Tabletext2copy"/>
              <w:rPr>
                <w:rFonts w:ascii="Times New Roman" w:hAnsi="Times New Roman" w:cs="Times New Roman"/>
              </w:rPr>
            </w:pPr>
            <w:r w:rsidRPr="00BC595C">
              <w:rPr>
                <w:rFonts w:ascii="Times New Roman" w:hAnsi="Times New Roman" w:cs="Times New Roman"/>
              </w:rPr>
              <w:t>Total Cash Out</w:t>
            </w:r>
          </w:p>
        </w:tc>
        <w:tc>
          <w:tcPr>
            <w:tcW w:w="533" w:type="pct"/>
          </w:tcPr>
          <w:p w14:paraId="44FC0911"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13F4A88C"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2BF2AE65"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181920A0"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17055BFD"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43A6C5C9"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Pr>
          <w:p w14:paraId="6FFE97CB"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1" w:type="pct"/>
          </w:tcPr>
          <w:p w14:paraId="1512368B"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9B48DC" w:rsidRPr="00BC595C" w14:paraId="04A81C51" w14:textId="77777777" w:rsidTr="007164E3">
        <w:trPr>
          <w:cantSplit/>
        </w:trPr>
        <w:tc>
          <w:tcPr>
            <w:cnfStyle w:val="001000000000" w:firstRow="0" w:lastRow="0" w:firstColumn="1" w:lastColumn="0" w:oddVBand="0" w:evenVBand="0" w:oddHBand="0" w:evenHBand="0" w:firstRowFirstColumn="0" w:firstRowLastColumn="0" w:lastRowFirstColumn="0" w:lastRowLastColumn="0"/>
            <w:tcW w:w="738" w:type="pct"/>
            <w:tcBorders>
              <w:bottom w:val="nil"/>
            </w:tcBorders>
          </w:tcPr>
          <w:p w14:paraId="37A0129D" w14:textId="77777777" w:rsidR="009B48DC" w:rsidRPr="00BC595C" w:rsidRDefault="009B48DC" w:rsidP="00496FF2">
            <w:pPr>
              <w:pStyle w:val="Tabletext"/>
              <w:rPr>
                <w:rFonts w:ascii="Times New Roman" w:hAnsi="Times New Roman" w:cs="Times New Roman"/>
              </w:rPr>
            </w:pPr>
            <w:r w:rsidRPr="00BC595C">
              <w:rPr>
                <w:rFonts w:ascii="Times New Roman" w:hAnsi="Times New Roman" w:cs="Times New Roman"/>
              </w:rPr>
              <w:t>Ending Balance</w:t>
            </w:r>
          </w:p>
        </w:tc>
        <w:tc>
          <w:tcPr>
            <w:tcW w:w="533" w:type="pct"/>
            <w:tcBorders>
              <w:bottom w:val="nil"/>
            </w:tcBorders>
          </w:tcPr>
          <w:p w14:paraId="12F6DA18"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Borders>
              <w:bottom w:val="nil"/>
            </w:tcBorders>
          </w:tcPr>
          <w:p w14:paraId="23198205"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Borders>
              <w:bottom w:val="nil"/>
            </w:tcBorders>
          </w:tcPr>
          <w:p w14:paraId="249DAF3E"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Borders>
              <w:bottom w:val="nil"/>
            </w:tcBorders>
          </w:tcPr>
          <w:p w14:paraId="5058A48E"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Borders>
              <w:bottom w:val="nil"/>
            </w:tcBorders>
          </w:tcPr>
          <w:p w14:paraId="73ADBCEA"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Borders>
              <w:bottom w:val="nil"/>
            </w:tcBorders>
          </w:tcPr>
          <w:p w14:paraId="6B355B56"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3" w:type="pct"/>
            <w:tcBorders>
              <w:bottom w:val="nil"/>
            </w:tcBorders>
          </w:tcPr>
          <w:p w14:paraId="78FDD5AB"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1" w:type="pct"/>
            <w:tcBorders>
              <w:bottom w:val="nil"/>
            </w:tcBorders>
          </w:tcPr>
          <w:p w14:paraId="3CFB02D3" w14:textId="77777777" w:rsidR="009B48DC" w:rsidRPr="00BC595C" w:rsidRDefault="009B48DC" w:rsidP="007C5417">
            <w:pPr>
              <w:pStyle w:val="Tablebodycopy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B48DC" w:rsidRPr="00BC595C" w14:paraId="26FEB0DA" w14:textId="77777777" w:rsidTr="007164E3">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8" w:type="pct"/>
            <w:tcBorders>
              <w:top w:val="nil"/>
              <w:bottom w:val="single" w:sz="4" w:space="0" w:color="BCB8AC"/>
            </w:tcBorders>
          </w:tcPr>
          <w:p w14:paraId="405303BA" w14:textId="77777777" w:rsidR="009B48DC" w:rsidRPr="00BC595C" w:rsidRDefault="009B48DC" w:rsidP="00496FF2">
            <w:pPr>
              <w:pStyle w:val="Tabletext"/>
              <w:rPr>
                <w:rFonts w:ascii="Times New Roman" w:hAnsi="Times New Roman" w:cs="Times New Roman"/>
              </w:rPr>
            </w:pPr>
            <w:r w:rsidRPr="00BC595C">
              <w:rPr>
                <w:rFonts w:ascii="Times New Roman" w:hAnsi="Times New Roman" w:cs="Times New Roman"/>
              </w:rPr>
              <w:t>Change (cash flow)</w:t>
            </w:r>
          </w:p>
        </w:tc>
        <w:tc>
          <w:tcPr>
            <w:tcW w:w="533" w:type="pct"/>
            <w:tcBorders>
              <w:top w:val="nil"/>
              <w:bottom w:val="single" w:sz="4" w:space="0" w:color="BCB8AC"/>
            </w:tcBorders>
          </w:tcPr>
          <w:p w14:paraId="4BC2C82B"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Borders>
              <w:top w:val="nil"/>
              <w:bottom w:val="single" w:sz="4" w:space="0" w:color="BCB8AC"/>
            </w:tcBorders>
          </w:tcPr>
          <w:p w14:paraId="0A85EC0C"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Borders>
              <w:top w:val="nil"/>
              <w:bottom w:val="single" w:sz="4" w:space="0" w:color="BCB8AC"/>
            </w:tcBorders>
          </w:tcPr>
          <w:p w14:paraId="4EBD3457"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Borders>
              <w:top w:val="nil"/>
              <w:bottom w:val="single" w:sz="4" w:space="0" w:color="BCB8AC"/>
            </w:tcBorders>
          </w:tcPr>
          <w:p w14:paraId="4B8DDF59"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Borders>
              <w:top w:val="nil"/>
              <w:bottom w:val="single" w:sz="4" w:space="0" w:color="BCB8AC"/>
            </w:tcBorders>
          </w:tcPr>
          <w:p w14:paraId="1CBE28D5"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Borders>
              <w:top w:val="nil"/>
              <w:bottom w:val="single" w:sz="4" w:space="0" w:color="BCB8AC"/>
            </w:tcBorders>
          </w:tcPr>
          <w:p w14:paraId="46314281"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3" w:type="pct"/>
            <w:tcBorders>
              <w:top w:val="nil"/>
              <w:bottom w:val="single" w:sz="4" w:space="0" w:color="BCB8AC"/>
            </w:tcBorders>
          </w:tcPr>
          <w:p w14:paraId="6AD12182"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531" w:type="pct"/>
            <w:tcBorders>
              <w:top w:val="nil"/>
              <w:bottom w:val="single" w:sz="4" w:space="0" w:color="BCB8AC"/>
            </w:tcBorders>
          </w:tcPr>
          <w:p w14:paraId="73FF5F7A" w14:textId="77777777" w:rsidR="009B48DC" w:rsidRPr="00BC595C" w:rsidRDefault="009B48DC" w:rsidP="007C5417">
            <w:pPr>
              <w:pStyle w:val="Tablebodycopy1"/>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7164E3" w:rsidRPr="00BC595C" w14:paraId="7A78FB5B" w14:textId="77777777" w:rsidTr="005953E7">
        <w:trPr>
          <w:cnfStyle w:val="010000000000" w:firstRow="0" w:lastRow="1" w:firstColumn="0" w:lastColumn="0" w:oddVBand="0" w:evenVBand="0" w:oddHBand="0" w:evenHBand="0" w:firstRowFirstColumn="0" w:firstRowLastColumn="0" w:lastRowFirstColumn="0" w:lastRowLastColumn="0"/>
          <w:cantSplit/>
          <w:trHeight w:val="2065"/>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BCB8AC"/>
              <w:left w:val="nil"/>
              <w:bottom w:val="nil"/>
              <w:right w:val="nil"/>
            </w:tcBorders>
          </w:tcPr>
          <w:p w14:paraId="0265123A" w14:textId="77777777" w:rsidR="007164E3" w:rsidRPr="00BC595C" w:rsidRDefault="007164E3" w:rsidP="008749D9">
            <w:pPr>
              <w:tabs>
                <w:tab w:val="decimal" w:pos="825"/>
              </w:tabs>
              <w:rPr>
                <w:rFonts w:ascii="Times New Roman" w:hAnsi="Times New Roman" w:cs="Times New Roman"/>
              </w:rPr>
            </w:pPr>
          </w:p>
        </w:tc>
      </w:tr>
    </w:tbl>
    <w:p w14:paraId="23016474" w14:textId="739E9570" w:rsidR="00A55522" w:rsidRPr="00BC595C" w:rsidRDefault="00A55522" w:rsidP="000B71DA">
      <w:pPr>
        <w:spacing w:after="0" w:line="240" w:lineRule="auto"/>
        <w:rPr>
          <w:rFonts w:ascii="Times New Roman" w:hAnsi="Times New Roman" w:cs="Times New Roman"/>
        </w:rPr>
      </w:pPr>
    </w:p>
    <w:bookmarkStart w:id="37" w:name="_Toc141193783"/>
    <w:bookmarkStart w:id="38" w:name="_Toc141194641"/>
    <w:p w14:paraId="25D7CF4B" w14:textId="78633DAF" w:rsidR="00A55522" w:rsidRDefault="00000000" w:rsidP="00A55522">
      <w:pPr>
        <w:pStyle w:val="Heading2"/>
        <w:spacing w:before="0"/>
        <w:rPr>
          <w:rFonts w:ascii="Times New Roman" w:hAnsi="Times New Roman" w:cs="Times New Roman"/>
        </w:rPr>
      </w:pPr>
      <w:sdt>
        <w:sdtPr>
          <w:rPr>
            <w:rFonts w:ascii="Times New Roman" w:hAnsi="Times New Roman" w:cs="Times New Roman"/>
          </w:rPr>
          <w:id w:val="-994183473"/>
          <w:placeholder>
            <w:docPart w:val="6D4E67AAAC804C7785F725DFD25B963F"/>
          </w:placeholder>
          <w:temporary/>
          <w:showingPlcHdr/>
          <w15:appearance w15:val="hidden"/>
        </w:sdtPr>
        <w:sdtContent>
          <w:r w:rsidR="00A55522" w:rsidRPr="00BC595C">
            <w:rPr>
              <w:rFonts w:ascii="Times New Roman" w:hAnsi="Times New Roman" w:cs="Times New Roman"/>
            </w:rPr>
            <w:t>Cash Flow</w:t>
          </w:r>
        </w:sdtContent>
      </w:sdt>
      <w:r w:rsidR="00A55522" w:rsidRPr="00BC595C">
        <w:rPr>
          <w:rFonts w:ascii="Times New Roman" w:hAnsi="Times New Roman" w:cs="Times New Roman"/>
        </w:rPr>
        <w:t>.</w:t>
      </w:r>
      <w:bookmarkEnd w:id="37"/>
      <w:bookmarkEnd w:id="38"/>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947"/>
        <w:gridCol w:w="12771"/>
      </w:tblGrid>
      <w:tr w:rsidR="00103337" w:rsidRPr="00BC595C" w14:paraId="0F03D374" w14:textId="77777777" w:rsidTr="00103337">
        <w:trPr>
          <w:trHeight w:val="380"/>
        </w:trPr>
        <w:tc>
          <w:tcPr>
            <w:cnfStyle w:val="001000000000" w:firstRow="0" w:lastRow="0" w:firstColumn="1" w:lastColumn="0" w:oddVBand="0" w:evenVBand="0" w:oddHBand="0" w:evenHBand="0" w:firstRowFirstColumn="0" w:firstRowLastColumn="0" w:lastRowFirstColumn="0" w:lastRowLastColumn="0"/>
            <w:tcW w:w="345" w:type="pct"/>
            <w:shd w:val="clear" w:color="auto" w:fill="E4E3E2" w:themeFill="background2"/>
          </w:tcPr>
          <w:p w14:paraId="5F53DAF6" w14:textId="77777777" w:rsidR="00103337" w:rsidRPr="00BC595C" w:rsidRDefault="00103337" w:rsidP="00103337">
            <w:pPr>
              <w:pStyle w:val="Icon"/>
              <w:spacing w:after="0"/>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20D3C3A9" wp14:editId="7705FEE9">
                      <wp:extent cx="228600" cy="228600"/>
                      <wp:effectExtent l="0" t="0" r="0" b="0"/>
                      <wp:docPr id="1802279568"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949818782" name="Oval 949818782"/>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939526814" name="Freeform 939526814"/>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B049046"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">
                      <v:oval id="Oval 949818782"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" fillcolor="#f24f4f" stroked="f" strokeweight="0">
                        <v:stroke joinstyle="miter"/>
                        <o:lock v:ext="edit" aspectratio="t"/>
                      </v:oval>
                      <v:shape id="Freeform 939526814"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655" w:type="pct"/>
            <w:shd w:val="clear" w:color="auto" w:fill="E4E3E2" w:themeFill="background2"/>
          </w:tcPr>
          <w:p w14:paraId="34EF65D3" w14:textId="6C7D01E3" w:rsidR="00B21030" w:rsidRPr="00622405" w:rsidRDefault="00B21030" w:rsidP="00B21030">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21030">
              <w:rPr>
                <w:rFonts w:ascii="Times New Roman" w:hAnsi="Times New Roman" w:cs="Times New Roman"/>
                <w:sz w:val="20"/>
                <w:szCs w:val="20"/>
              </w:rPr>
              <w:t xml:space="preserve">A cash flow forecast estimates how much money will move in and out of your business over a </w:t>
            </w:r>
            <w:r w:rsidR="00094842">
              <w:rPr>
                <w:rFonts w:ascii="Times New Roman" w:hAnsi="Times New Roman" w:cs="Times New Roman"/>
                <w:sz w:val="20"/>
                <w:szCs w:val="20"/>
              </w:rPr>
              <w:t>given</w:t>
            </w:r>
            <w:r w:rsidRPr="00B21030">
              <w:rPr>
                <w:rFonts w:ascii="Times New Roman" w:hAnsi="Times New Roman" w:cs="Times New Roman"/>
                <w:sz w:val="20"/>
                <w:szCs w:val="20"/>
              </w:rPr>
              <w:t xml:space="preserve"> </w:t>
            </w:r>
            <w:r w:rsidR="00094842" w:rsidRPr="00B21030">
              <w:rPr>
                <w:rFonts w:ascii="Times New Roman" w:hAnsi="Times New Roman" w:cs="Times New Roman"/>
                <w:sz w:val="20"/>
                <w:szCs w:val="20"/>
              </w:rPr>
              <w:t>period</w:t>
            </w:r>
            <w:r w:rsidR="00094842">
              <w:rPr>
                <w:rFonts w:ascii="Times New Roman" w:hAnsi="Times New Roman" w:cs="Times New Roman"/>
                <w:sz w:val="20"/>
                <w:szCs w:val="20"/>
              </w:rPr>
              <w:t xml:space="preserve">. Cash flow forecasts are often done for 12-month periods, </w:t>
            </w:r>
            <w:r w:rsidR="00D16876">
              <w:rPr>
                <w:rFonts w:ascii="Times New Roman" w:hAnsi="Times New Roman" w:cs="Times New Roman"/>
                <w:sz w:val="20"/>
                <w:szCs w:val="20"/>
              </w:rPr>
              <w:t xml:space="preserve">but you may </w:t>
            </w:r>
            <w:r>
              <w:rPr>
                <w:rFonts w:ascii="Times New Roman" w:hAnsi="Times New Roman" w:cs="Times New Roman"/>
                <w:sz w:val="20"/>
                <w:szCs w:val="20"/>
              </w:rPr>
              <w:t>create forecasts</w:t>
            </w:r>
            <w:r w:rsidR="00094842">
              <w:rPr>
                <w:rFonts w:ascii="Times New Roman" w:hAnsi="Times New Roman" w:cs="Times New Roman"/>
                <w:sz w:val="20"/>
                <w:szCs w:val="20"/>
              </w:rPr>
              <w:t xml:space="preserve"> </w:t>
            </w:r>
            <w:r w:rsidR="00D16876">
              <w:rPr>
                <w:rFonts w:ascii="Times New Roman" w:hAnsi="Times New Roman" w:cs="Times New Roman"/>
                <w:sz w:val="20"/>
                <w:szCs w:val="20"/>
              </w:rPr>
              <w:t xml:space="preserve">for any period. </w:t>
            </w:r>
          </w:p>
          <w:p w14:paraId="5F293E3F" w14:textId="384A100C" w:rsidR="00103337" w:rsidRPr="00622405" w:rsidRDefault="00622405" w:rsidP="00103337">
            <w:pPr>
              <w:pStyle w:val="TipTextBulle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re are two common ways to</w:t>
            </w:r>
            <w:r w:rsidR="00F1688A" w:rsidRPr="00622405">
              <w:rPr>
                <w:rFonts w:ascii="Times New Roman" w:hAnsi="Times New Roman" w:cs="Times New Roman"/>
                <w:sz w:val="20"/>
                <w:szCs w:val="20"/>
              </w:rPr>
              <w:t xml:space="preserve"> do a cash flow forecast. The first method is called the “Direct Method”</w:t>
            </w:r>
            <w:r>
              <w:rPr>
                <w:rFonts w:ascii="Times New Roman" w:hAnsi="Times New Roman" w:cs="Times New Roman"/>
                <w:sz w:val="20"/>
                <w:szCs w:val="20"/>
              </w:rPr>
              <w:t>. T</w:t>
            </w:r>
            <w:r w:rsidR="00F1688A" w:rsidRPr="00622405">
              <w:rPr>
                <w:rFonts w:ascii="Times New Roman" w:hAnsi="Times New Roman" w:cs="Times New Roman"/>
                <w:sz w:val="20"/>
                <w:szCs w:val="20"/>
              </w:rPr>
              <w:t>he second is called the “Indirect Method.” Both methods are accurate and valid</w:t>
            </w:r>
            <w:r>
              <w:rPr>
                <w:rFonts w:ascii="Times New Roman" w:hAnsi="Times New Roman" w:cs="Times New Roman"/>
                <w:sz w:val="20"/>
                <w:szCs w:val="20"/>
              </w:rPr>
              <w:t>. Y</w:t>
            </w:r>
            <w:r w:rsidR="00F1688A" w:rsidRPr="00622405">
              <w:rPr>
                <w:rFonts w:ascii="Times New Roman" w:hAnsi="Times New Roman" w:cs="Times New Roman"/>
                <w:sz w:val="20"/>
                <w:szCs w:val="20"/>
              </w:rPr>
              <w:t xml:space="preserve">ou </w:t>
            </w:r>
            <w:r>
              <w:rPr>
                <w:rFonts w:ascii="Times New Roman" w:hAnsi="Times New Roman" w:cs="Times New Roman"/>
                <w:sz w:val="20"/>
                <w:szCs w:val="20"/>
              </w:rPr>
              <w:t>should</w:t>
            </w:r>
            <w:r w:rsidR="00F1688A" w:rsidRPr="00622405">
              <w:rPr>
                <w:rFonts w:ascii="Times New Roman" w:hAnsi="Times New Roman" w:cs="Times New Roman"/>
                <w:sz w:val="20"/>
                <w:szCs w:val="20"/>
              </w:rPr>
              <w:t xml:space="preserve"> choose the method that works best for </w:t>
            </w:r>
            <w:r>
              <w:rPr>
                <w:rFonts w:ascii="Times New Roman" w:hAnsi="Times New Roman" w:cs="Times New Roman"/>
                <w:sz w:val="20"/>
                <w:szCs w:val="20"/>
              </w:rPr>
              <w:t>you</w:t>
            </w:r>
            <w:r w:rsidR="00F1688A" w:rsidRPr="00622405">
              <w:rPr>
                <w:rFonts w:ascii="Times New Roman" w:hAnsi="Times New Roman" w:cs="Times New Roman"/>
                <w:sz w:val="20"/>
                <w:szCs w:val="20"/>
              </w:rPr>
              <w:t>.</w:t>
            </w:r>
          </w:p>
          <w:p w14:paraId="7783A906" w14:textId="356A110F" w:rsidR="00622405" w:rsidRDefault="00622405" w:rsidP="00622405">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22405">
              <w:rPr>
                <w:rFonts w:ascii="Times New Roman" w:hAnsi="Times New Roman" w:cs="Times New Roman"/>
                <w:sz w:val="20"/>
                <w:szCs w:val="20"/>
              </w:rPr>
              <w:t xml:space="preserve">The direct method for forecasting cash flow is less popular than the indirect method </w:t>
            </w:r>
            <w:r>
              <w:rPr>
                <w:rFonts w:ascii="Times New Roman" w:hAnsi="Times New Roman" w:cs="Times New Roman"/>
                <w:sz w:val="20"/>
                <w:szCs w:val="20"/>
              </w:rPr>
              <w:t xml:space="preserve">because it </w:t>
            </w:r>
            <w:r w:rsidRPr="00622405">
              <w:rPr>
                <w:rFonts w:ascii="Times New Roman" w:hAnsi="Times New Roman" w:cs="Times New Roman"/>
                <w:sz w:val="20"/>
                <w:szCs w:val="20"/>
              </w:rPr>
              <w:t xml:space="preserve">can’t be easily created using standard reports from your business’s accounting software. </w:t>
            </w:r>
            <w:r>
              <w:rPr>
                <w:rFonts w:ascii="Times New Roman" w:hAnsi="Times New Roman" w:cs="Times New Roman"/>
                <w:sz w:val="20"/>
                <w:szCs w:val="20"/>
              </w:rPr>
              <w:t>Nevertheless, this method can be easier if</w:t>
            </w:r>
            <w:r w:rsidRPr="00622405">
              <w:rPr>
                <w:rFonts w:ascii="Times New Roman" w:hAnsi="Times New Roman" w:cs="Times New Roman"/>
                <w:sz w:val="20"/>
                <w:szCs w:val="20"/>
              </w:rPr>
              <w:t xml:space="preserve"> you aren’t relying on reports from your accounting system</w:t>
            </w:r>
            <w:r>
              <w:rPr>
                <w:rFonts w:ascii="Times New Roman" w:hAnsi="Times New Roman" w:cs="Times New Roman"/>
                <w:sz w:val="20"/>
                <w:szCs w:val="20"/>
              </w:rPr>
              <w:t>. The</w:t>
            </w:r>
            <w:r w:rsidRPr="00622405">
              <w:rPr>
                <w:rFonts w:ascii="Times New Roman" w:hAnsi="Times New Roman" w:cs="Times New Roman"/>
                <w:sz w:val="20"/>
                <w:szCs w:val="20"/>
              </w:rPr>
              <w:t xml:space="preserve"> downside of choosing the direct method is that some bankers, accountants, and investors may prefer to see the indirect method of a cash flow forecast.</w:t>
            </w:r>
          </w:p>
          <w:p w14:paraId="4E8F4E85" w14:textId="7DE8BBFA" w:rsidR="00622405" w:rsidRPr="00B21030" w:rsidRDefault="00622405" w:rsidP="00B21030">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22405">
              <w:rPr>
                <w:rFonts w:ascii="Times New Roman" w:hAnsi="Times New Roman" w:cs="Times New Roman"/>
                <w:sz w:val="20"/>
                <w:szCs w:val="20"/>
              </w:rPr>
              <w:t>The direct method of forecasting cash flow relies on this simple overall formula: Cash Flow = Cash Received – Cash</w:t>
            </w:r>
            <w:r>
              <w:rPr>
                <w:rFonts w:ascii="Times New Roman" w:hAnsi="Times New Roman" w:cs="Times New Roman"/>
                <w:sz w:val="20"/>
                <w:szCs w:val="20"/>
              </w:rPr>
              <w:t xml:space="preserve">. </w:t>
            </w:r>
            <w:r w:rsidRPr="00622405">
              <w:rPr>
                <w:rFonts w:ascii="Times New Roman" w:hAnsi="Times New Roman" w:cs="Times New Roman"/>
                <w:sz w:val="20"/>
                <w:szCs w:val="20"/>
              </w:rPr>
              <w:t>Where the direct method looks at sources and uses of cash, the indirect method starts with net income and adds back items like depreciation that affect your profitability but don’t affect the cash balance.</w:t>
            </w:r>
            <w:r w:rsidR="00B21030">
              <w:rPr>
                <w:rFonts w:ascii="Times New Roman" w:hAnsi="Times New Roman" w:cs="Times New Roman"/>
                <w:sz w:val="20"/>
                <w:szCs w:val="20"/>
              </w:rPr>
              <w:t xml:space="preserve"> </w:t>
            </w:r>
            <w:r w:rsidRPr="00B21030">
              <w:rPr>
                <w:rFonts w:ascii="Times New Roman" w:hAnsi="Times New Roman" w:cs="Times New Roman"/>
                <w:sz w:val="20"/>
                <w:szCs w:val="20"/>
              </w:rPr>
              <w:t>The indirect method is more popular for creating cash flow statements about the past because you can easily get the data from your accounting system.</w:t>
            </w:r>
          </w:p>
          <w:p w14:paraId="09369BCE" w14:textId="115D8C95" w:rsidR="00622405" w:rsidRPr="00D16876" w:rsidRDefault="00622405" w:rsidP="00D16876">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The example table below is </w:t>
            </w:r>
            <w:r w:rsidR="00B21030">
              <w:rPr>
                <w:rFonts w:ascii="Times New Roman" w:hAnsi="Times New Roman" w:cs="Times New Roman"/>
                <w:sz w:val="20"/>
                <w:szCs w:val="20"/>
              </w:rPr>
              <w:t xml:space="preserve">for the direct method. </w:t>
            </w:r>
            <w:r w:rsidR="00D16876">
              <w:rPr>
                <w:rFonts w:ascii="Times New Roman" w:hAnsi="Times New Roman" w:cs="Times New Roman"/>
                <w:sz w:val="20"/>
                <w:szCs w:val="20"/>
              </w:rPr>
              <w:t>The Smartsheet’s website (</w:t>
            </w:r>
            <w:hyperlink r:id="rId20" w:history="1">
              <w:r w:rsidR="00D16876" w:rsidRPr="000F673D">
                <w:rPr>
                  <w:rStyle w:val="Hyperlink"/>
                  <w:rFonts w:ascii="Times New Roman" w:eastAsiaTheme="majorEastAsia" w:hAnsi="Times New Roman" w:cs="Times New Roman"/>
                  <w:noProof w:val="0"/>
                  <w:sz w:val="20"/>
                  <w:szCs w:val="20"/>
                </w:rPr>
                <w:t>https://www.smartsheet.com/content/cash-flow-forecast-templates</w:t>
              </w:r>
            </w:hyperlink>
            <w:r w:rsidR="00D16876">
              <w:rPr>
                <w:rFonts w:ascii="Times New Roman" w:hAnsi="Times New Roman" w:cs="Times New Roman"/>
                <w:sz w:val="20"/>
                <w:szCs w:val="20"/>
              </w:rPr>
              <w:t xml:space="preserve">) provides a free fillable templates, for both the direct and indirect methods, that allow you </w:t>
            </w:r>
            <w:r w:rsidR="00D16876" w:rsidRPr="00D16876">
              <w:rPr>
                <w:rFonts w:ascii="Times New Roman" w:hAnsi="Times New Roman" w:cs="Times New Roman"/>
                <w:sz w:val="20"/>
                <w:szCs w:val="20"/>
              </w:rPr>
              <w:t xml:space="preserve">to examine day-by-day, month-by-month, quarter-by-quarter, or year-over-year projected cash </w:t>
            </w:r>
            <w:r w:rsidR="00D16876">
              <w:rPr>
                <w:rFonts w:ascii="Times New Roman" w:hAnsi="Times New Roman" w:cs="Times New Roman"/>
                <w:sz w:val="20"/>
                <w:szCs w:val="20"/>
              </w:rPr>
              <w:t>flow</w:t>
            </w:r>
            <w:r w:rsidR="00D16876" w:rsidRPr="00D16876">
              <w:rPr>
                <w:rFonts w:ascii="Times New Roman" w:hAnsi="Times New Roman" w:cs="Times New Roman"/>
                <w:sz w:val="20"/>
                <w:szCs w:val="20"/>
              </w:rPr>
              <w:t>.</w:t>
            </w:r>
            <w:r w:rsidR="00D16876">
              <w:rPr>
                <w:rFonts w:ascii="Times New Roman" w:hAnsi="Times New Roman" w:cs="Times New Roman"/>
                <w:sz w:val="20"/>
                <w:szCs w:val="20"/>
              </w:rPr>
              <w:t xml:space="preserve"> You may find other templates online, or you may consult with a financial professional to assist you.</w:t>
            </w:r>
          </w:p>
        </w:tc>
      </w:tr>
    </w:tbl>
    <w:p w14:paraId="290D26BC" w14:textId="4CE6DDD6" w:rsidR="00103337" w:rsidRPr="00BC595C" w:rsidRDefault="00103337" w:rsidP="000B71DA">
      <w:pPr>
        <w:spacing w:after="0"/>
        <w:rPr>
          <w:rFonts w:ascii="Times New Roman" w:hAnsi="Times New Roman" w:cs="Times New Roman"/>
        </w:rPr>
      </w:pPr>
    </w:p>
    <w:tbl>
      <w:tblPr>
        <w:tblStyle w:val="FinancialTable"/>
        <w:tblW w:w="5000" w:type="pct"/>
        <w:tblLook w:val="04E0" w:firstRow="1" w:lastRow="1" w:firstColumn="1" w:lastColumn="0" w:noHBand="0" w:noVBand="1"/>
        <w:tblDescription w:val="Cash flow table"/>
      </w:tblPr>
      <w:tblGrid>
        <w:gridCol w:w="1883"/>
        <w:gridCol w:w="981"/>
        <w:gridCol w:w="982"/>
        <w:gridCol w:w="982"/>
        <w:gridCol w:w="982"/>
        <w:gridCol w:w="982"/>
        <w:gridCol w:w="984"/>
        <w:gridCol w:w="982"/>
        <w:gridCol w:w="982"/>
        <w:gridCol w:w="982"/>
        <w:gridCol w:w="982"/>
        <w:gridCol w:w="982"/>
        <w:gridCol w:w="984"/>
      </w:tblGrid>
      <w:tr w:rsidR="00103337" w:rsidRPr="00BC595C" w14:paraId="35E11BCB" w14:textId="77777777" w:rsidTr="005359C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89" w:type="pct"/>
          </w:tcPr>
          <w:p w14:paraId="7893B915" w14:textId="77777777" w:rsidR="00103337" w:rsidRPr="00BC595C" w:rsidRDefault="00103337" w:rsidP="005359C1">
            <w:pPr>
              <w:pStyle w:val="Tableshadecenter"/>
              <w:rPr>
                <w:rFonts w:ascii="Times New Roman" w:hAnsi="Times New Roman" w:cs="Times New Roman"/>
              </w:rPr>
            </w:pPr>
          </w:p>
        </w:tc>
        <w:tc>
          <w:tcPr>
            <w:tcW w:w="359" w:type="pct"/>
          </w:tcPr>
          <w:p w14:paraId="56306313"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1</w:t>
            </w:r>
          </w:p>
        </w:tc>
        <w:tc>
          <w:tcPr>
            <w:tcW w:w="359" w:type="pct"/>
          </w:tcPr>
          <w:p w14:paraId="1955A0E7"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2</w:t>
            </w:r>
          </w:p>
        </w:tc>
        <w:tc>
          <w:tcPr>
            <w:tcW w:w="359" w:type="pct"/>
          </w:tcPr>
          <w:p w14:paraId="050A7EF6"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3</w:t>
            </w:r>
          </w:p>
        </w:tc>
        <w:tc>
          <w:tcPr>
            <w:tcW w:w="359" w:type="pct"/>
          </w:tcPr>
          <w:p w14:paraId="7EB549F4"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4</w:t>
            </w:r>
          </w:p>
        </w:tc>
        <w:tc>
          <w:tcPr>
            <w:tcW w:w="359" w:type="pct"/>
          </w:tcPr>
          <w:p w14:paraId="0BE30463"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5</w:t>
            </w:r>
          </w:p>
        </w:tc>
        <w:tc>
          <w:tcPr>
            <w:tcW w:w="360" w:type="pct"/>
          </w:tcPr>
          <w:p w14:paraId="1F2C0F6D"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6</w:t>
            </w:r>
          </w:p>
        </w:tc>
        <w:tc>
          <w:tcPr>
            <w:tcW w:w="359" w:type="pct"/>
          </w:tcPr>
          <w:p w14:paraId="78588AAE"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7</w:t>
            </w:r>
          </w:p>
        </w:tc>
        <w:tc>
          <w:tcPr>
            <w:tcW w:w="359" w:type="pct"/>
          </w:tcPr>
          <w:p w14:paraId="77CD3D5A"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8</w:t>
            </w:r>
          </w:p>
        </w:tc>
        <w:tc>
          <w:tcPr>
            <w:tcW w:w="359" w:type="pct"/>
          </w:tcPr>
          <w:p w14:paraId="17B7A78D"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9</w:t>
            </w:r>
          </w:p>
        </w:tc>
        <w:tc>
          <w:tcPr>
            <w:tcW w:w="359" w:type="pct"/>
          </w:tcPr>
          <w:p w14:paraId="7BA37774"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10</w:t>
            </w:r>
          </w:p>
        </w:tc>
        <w:tc>
          <w:tcPr>
            <w:tcW w:w="359" w:type="pct"/>
          </w:tcPr>
          <w:p w14:paraId="492A95ED"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11</w:t>
            </w:r>
          </w:p>
        </w:tc>
        <w:tc>
          <w:tcPr>
            <w:tcW w:w="360" w:type="pct"/>
          </w:tcPr>
          <w:p w14:paraId="01C67773" w14:textId="77777777" w:rsidR="00103337" w:rsidRPr="00BC595C" w:rsidRDefault="00103337" w:rsidP="005359C1">
            <w:pPr>
              <w:pStyle w:val="Tableshade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onth 12</w:t>
            </w:r>
          </w:p>
        </w:tc>
      </w:tr>
      <w:tr w:rsidR="00103337" w:rsidRPr="00BC595C" w14:paraId="48451958"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17F40A40" w14:textId="77777777" w:rsidR="00103337" w:rsidRPr="00BC595C" w:rsidRDefault="00103337" w:rsidP="005359C1">
            <w:pPr>
              <w:pStyle w:val="Tabletext"/>
              <w:rPr>
                <w:rFonts w:ascii="Times New Roman" w:hAnsi="Times New Roman" w:cs="Times New Roman"/>
              </w:rPr>
            </w:pPr>
            <w:r w:rsidRPr="00BC595C">
              <w:rPr>
                <w:rFonts w:ascii="Times New Roman" w:hAnsi="Times New Roman" w:cs="Times New Roman"/>
              </w:rPr>
              <w:t>Starting cash</w:t>
            </w:r>
          </w:p>
        </w:tc>
        <w:tc>
          <w:tcPr>
            <w:tcW w:w="359" w:type="pct"/>
          </w:tcPr>
          <w:p w14:paraId="0839F90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312D809"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4F692FB"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2718C7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9276110"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06C391DC"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17BF5FBE"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3C8C60E"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6862CC3E"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1425977"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96EF622"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10E5504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03337" w:rsidRPr="00BC595C" w14:paraId="695C1B6A"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1DEA1A3D" w14:textId="77777777" w:rsidR="00103337" w:rsidRPr="00BC595C" w:rsidRDefault="00103337" w:rsidP="005359C1">
            <w:pPr>
              <w:pStyle w:val="Tabletext"/>
              <w:rPr>
                <w:rFonts w:ascii="Times New Roman" w:hAnsi="Times New Roman" w:cs="Times New Roman"/>
              </w:rPr>
            </w:pPr>
            <w:r w:rsidRPr="00BC595C">
              <w:rPr>
                <w:rFonts w:ascii="Times New Roman" w:hAnsi="Times New Roman" w:cs="Times New Roman"/>
              </w:rPr>
              <w:t>Cash In:</w:t>
            </w:r>
          </w:p>
        </w:tc>
        <w:tc>
          <w:tcPr>
            <w:tcW w:w="359" w:type="pct"/>
          </w:tcPr>
          <w:p w14:paraId="38FD64C3"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C0F5511"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33F7147"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3E96D42"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D116D38"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6097DAED"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CB6B148"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7BBE24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DE5D1A9"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4A8F585"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0DFC0D7"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42F5C38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0097BCC7"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0D94A2E1"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Cash Sales</w:t>
            </w:r>
          </w:p>
        </w:tc>
        <w:tc>
          <w:tcPr>
            <w:tcW w:w="359" w:type="pct"/>
          </w:tcPr>
          <w:p w14:paraId="1A393E6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11B8C6C"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8E6DC02"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0B930B3A"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322630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793DA46F"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CDA2C90"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68EC5C10"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E94C427"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C35ED0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BD3E03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0A4E802C"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03337" w:rsidRPr="00BC595C" w14:paraId="05ACE675"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5831D8E3"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Receivables</w:t>
            </w:r>
          </w:p>
        </w:tc>
        <w:tc>
          <w:tcPr>
            <w:tcW w:w="359" w:type="pct"/>
          </w:tcPr>
          <w:p w14:paraId="0B5A57F5"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3ED08A1"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770CBEC"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D4C08DC"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8FC978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5D4D9A9D"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53155F3"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0BB07BE"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224F444"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EBBB24A"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1B395B4"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3182E58B"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3063726E"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5511CBA1" w14:textId="77777777" w:rsidR="00103337" w:rsidRPr="00BC595C" w:rsidRDefault="00103337" w:rsidP="005359C1">
            <w:pPr>
              <w:pStyle w:val="Tabletext2copy"/>
              <w:rPr>
                <w:rFonts w:ascii="Times New Roman" w:hAnsi="Times New Roman" w:cs="Times New Roman"/>
                <w:i w:val="0"/>
                <w:iCs w:val="0"/>
              </w:rPr>
            </w:pPr>
            <w:r w:rsidRPr="00BC595C">
              <w:rPr>
                <w:rFonts w:ascii="Times New Roman" w:hAnsi="Times New Roman" w:cs="Times New Roman"/>
              </w:rPr>
              <w:t>Total Cash Intake</w:t>
            </w:r>
          </w:p>
        </w:tc>
        <w:tc>
          <w:tcPr>
            <w:tcW w:w="359" w:type="pct"/>
          </w:tcPr>
          <w:p w14:paraId="26BDB103"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Pr>
          <w:p w14:paraId="563C8B8B"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Pr>
          <w:p w14:paraId="6BC229F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Pr>
          <w:p w14:paraId="12D0B3B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Pr>
          <w:p w14:paraId="6B8C0664"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60" w:type="pct"/>
          </w:tcPr>
          <w:p w14:paraId="75DE150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Pr>
          <w:p w14:paraId="63D97A31"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Pr>
          <w:p w14:paraId="2931A31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Pr>
          <w:p w14:paraId="704B45EE"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Pr>
          <w:p w14:paraId="12C6B6B9"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Pr>
          <w:p w14:paraId="6C5C830A"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60" w:type="pct"/>
          </w:tcPr>
          <w:p w14:paraId="341BFA70"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r>
      <w:tr w:rsidR="00103337" w:rsidRPr="00BC595C" w14:paraId="7508B8A4"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7229B455" w14:textId="77777777" w:rsidR="00103337" w:rsidRPr="00BC595C" w:rsidRDefault="00103337" w:rsidP="005359C1">
            <w:pPr>
              <w:pStyle w:val="Tabletext"/>
              <w:rPr>
                <w:rFonts w:ascii="Times New Roman" w:hAnsi="Times New Roman" w:cs="Times New Roman"/>
              </w:rPr>
            </w:pPr>
            <w:r w:rsidRPr="00BC595C">
              <w:rPr>
                <w:rFonts w:ascii="Times New Roman" w:hAnsi="Times New Roman" w:cs="Times New Roman"/>
              </w:rPr>
              <w:t>Cash Out (expenses):</w:t>
            </w:r>
          </w:p>
        </w:tc>
        <w:tc>
          <w:tcPr>
            <w:tcW w:w="359" w:type="pct"/>
          </w:tcPr>
          <w:p w14:paraId="44F820EE"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7E1434A2"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8341373"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0DB127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F61654E"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36785301"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11515E5"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0F5C56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FA42BF5"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83740C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ABCE5EA"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2BCD10C2"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361438F3"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6AA0676F"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Rent</w:t>
            </w:r>
          </w:p>
        </w:tc>
        <w:tc>
          <w:tcPr>
            <w:tcW w:w="359" w:type="pct"/>
          </w:tcPr>
          <w:p w14:paraId="26ACF0E8"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3A2B71E"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457D4A3"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88549C7"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0C6C4BF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31AAC8BA"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FE34F6C"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E6AE9DB"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69A47B4"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17BDB9BB"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648AFFCA"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4383E5D0"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03337" w:rsidRPr="00BC595C" w14:paraId="3CF49610"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40D99AB1"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Utilities</w:t>
            </w:r>
          </w:p>
        </w:tc>
        <w:tc>
          <w:tcPr>
            <w:tcW w:w="359" w:type="pct"/>
          </w:tcPr>
          <w:p w14:paraId="77105F0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A1A6A81"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7274C47B"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4A298ED"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CD1617C"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3795C463"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79BEB00"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3931B19"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D83351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D99B21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C51EF4D"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2E5639C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70BB2139"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0E2DB1D1"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Payroll (incl. taxes)</w:t>
            </w:r>
          </w:p>
        </w:tc>
        <w:tc>
          <w:tcPr>
            <w:tcW w:w="359" w:type="pct"/>
          </w:tcPr>
          <w:p w14:paraId="0A0B55C7"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6FE66544"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4C7E7D2"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41568E3"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465A13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39E658C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4E9958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01B1D5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B414149"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1726D94"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DE29B5C"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396EF509"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03337" w:rsidRPr="00BC595C" w14:paraId="37C52D82"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55F6886F"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Benefits</w:t>
            </w:r>
          </w:p>
        </w:tc>
        <w:tc>
          <w:tcPr>
            <w:tcW w:w="359" w:type="pct"/>
          </w:tcPr>
          <w:p w14:paraId="6DDCE68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E85ECCA"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2D9F081"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7DEC46A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C5F3A93"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1C571C4E"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4E59C6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7ADDA83"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3A484D2"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9882CBA"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828BD81"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1DFAC0DA"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61B9BAAB"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226FA48D"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Loan Payments</w:t>
            </w:r>
          </w:p>
        </w:tc>
        <w:tc>
          <w:tcPr>
            <w:tcW w:w="359" w:type="pct"/>
          </w:tcPr>
          <w:p w14:paraId="3008844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1C73D1B"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6380202E"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55F69B7"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867659F"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31B2844A"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889EAB8"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DFE5488"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0FDCE62"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13E34B70"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11D1C641"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37AF78CA"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03337" w:rsidRPr="00BC595C" w14:paraId="4158C0C1"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2D3B116E"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Travel</w:t>
            </w:r>
          </w:p>
        </w:tc>
        <w:tc>
          <w:tcPr>
            <w:tcW w:w="359" w:type="pct"/>
          </w:tcPr>
          <w:p w14:paraId="4E188499"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DA3C10B"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E318635"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CF67679"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62BC3EA"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6807DE8B"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0F161FA"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7486161"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ECC8A7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7EA1630"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A61E012"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67DDC198"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36FE9123"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04E79278"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Insurance</w:t>
            </w:r>
          </w:p>
        </w:tc>
        <w:tc>
          <w:tcPr>
            <w:tcW w:w="359" w:type="pct"/>
          </w:tcPr>
          <w:p w14:paraId="42EABDB7"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27CF131"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E3DCB3A"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3AA558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89FCD4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1592B6DF"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387E449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F19CB1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B92003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B1EE7F1"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BB4D799"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43BFFA9F"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03337" w:rsidRPr="00BC595C" w14:paraId="4170236E"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5F12AA5A"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lastRenderedPageBreak/>
              <w:t>Advertising</w:t>
            </w:r>
          </w:p>
        </w:tc>
        <w:tc>
          <w:tcPr>
            <w:tcW w:w="359" w:type="pct"/>
          </w:tcPr>
          <w:p w14:paraId="6A1E3933"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485590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AB64DC5"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ED256A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654426D"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79853B0B"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73700F9"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42CFA31"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C870A4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3A350BD"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B5D4CE9"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055C4FDA"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663AF4EE"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060C0683"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Professional fees</w:t>
            </w:r>
          </w:p>
        </w:tc>
        <w:tc>
          <w:tcPr>
            <w:tcW w:w="359" w:type="pct"/>
          </w:tcPr>
          <w:p w14:paraId="16627103"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9963404"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2565292"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4AA9210"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EB266B9"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2D1BAB3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19850972"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1FC81C6E"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AF75C69"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EA107A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62B06863"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24A1976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03337" w:rsidRPr="00BC595C" w14:paraId="3AF2855B"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7ED34179"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Office supplies</w:t>
            </w:r>
          </w:p>
        </w:tc>
        <w:tc>
          <w:tcPr>
            <w:tcW w:w="359" w:type="pct"/>
          </w:tcPr>
          <w:p w14:paraId="0983B832"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D3E05B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F6F30F9"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7B6B054"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6974155"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03B24A4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69D8249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400816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2724B3A"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5BCC9FC"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69DA130"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083D83B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4DC3C2F8"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04F2BC4B"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Postage</w:t>
            </w:r>
          </w:p>
        </w:tc>
        <w:tc>
          <w:tcPr>
            <w:tcW w:w="359" w:type="pct"/>
          </w:tcPr>
          <w:p w14:paraId="6F2E409E"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C71D027"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154B5198"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0585FD81"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005AE3B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39DE3FD1"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1E42FD1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0AF3F3C9"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BDC21B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707209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779D490"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27DC6963"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03337" w:rsidRPr="00BC595C" w14:paraId="7C3793F8"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6A1B9349"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Telephone</w:t>
            </w:r>
          </w:p>
        </w:tc>
        <w:tc>
          <w:tcPr>
            <w:tcW w:w="359" w:type="pct"/>
          </w:tcPr>
          <w:p w14:paraId="3EEE46A3"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618C35D"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0F0BB30F"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EE10BFB"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A958B9B"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4619709B"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901C618"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419741D"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4F885DDE"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D85E59D"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54C69B50"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62413FC0"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4BB618E5" w14:textId="77777777" w:rsidTr="005359C1">
        <w:tc>
          <w:tcPr>
            <w:cnfStyle w:val="001000000000" w:firstRow="0" w:lastRow="0" w:firstColumn="1" w:lastColumn="0" w:oddVBand="0" w:evenVBand="0" w:oddHBand="0" w:evenHBand="0" w:firstRowFirstColumn="0" w:firstRowLastColumn="0" w:lastRowFirstColumn="0" w:lastRowLastColumn="0"/>
            <w:tcW w:w="689" w:type="pct"/>
          </w:tcPr>
          <w:p w14:paraId="7B348E85"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Internet</w:t>
            </w:r>
          </w:p>
        </w:tc>
        <w:tc>
          <w:tcPr>
            <w:tcW w:w="359" w:type="pct"/>
          </w:tcPr>
          <w:p w14:paraId="2A4C8738"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54EC2F68"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03E38E3D"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BD46B63"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2F289BC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43EC9022"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656251B3"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07E528B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7D5751B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19E6A888"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9" w:type="pct"/>
          </w:tcPr>
          <w:p w14:paraId="40DC3529"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0" w:type="pct"/>
          </w:tcPr>
          <w:p w14:paraId="5AF031DF"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03337" w:rsidRPr="00BC595C" w14:paraId="5340C0DE" w14:textId="77777777" w:rsidTr="005359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23E5DDB6" w14:textId="77777777" w:rsidR="00103337" w:rsidRPr="00BC595C" w:rsidRDefault="00103337" w:rsidP="005359C1">
            <w:pPr>
              <w:pStyle w:val="Tabletext2"/>
              <w:rPr>
                <w:rFonts w:ascii="Times New Roman" w:hAnsi="Times New Roman" w:cs="Times New Roman"/>
              </w:rPr>
            </w:pPr>
            <w:r w:rsidRPr="00BC595C">
              <w:rPr>
                <w:rFonts w:ascii="Times New Roman" w:hAnsi="Times New Roman" w:cs="Times New Roman"/>
              </w:rPr>
              <w:t>Bank fees</w:t>
            </w:r>
          </w:p>
        </w:tc>
        <w:tc>
          <w:tcPr>
            <w:tcW w:w="359" w:type="pct"/>
          </w:tcPr>
          <w:p w14:paraId="447764C3"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36157EB"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876AC5C"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BBF2508"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EFC750E"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26236910"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37824F86"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D3190D0"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118D39D5"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71F051AE"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59" w:type="pct"/>
          </w:tcPr>
          <w:p w14:paraId="2B7A6DFC"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60" w:type="pct"/>
          </w:tcPr>
          <w:p w14:paraId="12DA1412" w14:textId="77777777" w:rsidR="00103337" w:rsidRPr="00BC595C" w:rsidRDefault="00103337" w:rsidP="005359C1">
            <w:pPr>
              <w:pStyle w:val="TableBodycopy2"/>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03337" w:rsidRPr="00BC595C" w14:paraId="62884DA2" w14:textId="77777777" w:rsidTr="00103337">
        <w:tc>
          <w:tcPr>
            <w:cnfStyle w:val="001000000000" w:firstRow="0" w:lastRow="0" w:firstColumn="1" w:lastColumn="0" w:oddVBand="0" w:evenVBand="0" w:oddHBand="0" w:evenHBand="0" w:firstRowFirstColumn="0" w:firstRowLastColumn="0" w:lastRowFirstColumn="0" w:lastRowLastColumn="0"/>
            <w:tcW w:w="689" w:type="pct"/>
            <w:tcBorders>
              <w:bottom w:val="nil"/>
            </w:tcBorders>
          </w:tcPr>
          <w:p w14:paraId="7633E5AD" w14:textId="77777777" w:rsidR="00103337" w:rsidRPr="00BC595C" w:rsidRDefault="00103337" w:rsidP="005359C1">
            <w:pPr>
              <w:pStyle w:val="Tabletext2copy"/>
              <w:rPr>
                <w:rFonts w:ascii="Times New Roman" w:hAnsi="Times New Roman" w:cs="Times New Roman"/>
              </w:rPr>
            </w:pPr>
            <w:r w:rsidRPr="00BC595C">
              <w:rPr>
                <w:rFonts w:ascii="Times New Roman" w:hAnsi="Times New Roman" w:cs="Times New Roman"/>
              </w:rPr>
              <w:t>Total Cash Outgo</w:t>
            </w:r>
          </w:p>
        </w:tc>
        <w:tc>
          <w:tcPr>
            <w:tcW w:w="359" w:type="pct"/>
            <w:tcBorders>
              <w:bottom w:val="nil"/>
            </w:tcBorders>
          </w:tcPr>
          <w:p w14:paraId="3FFF26AB"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Borders>
              <w:bottom w:val="nil"/>
            </w:tcBorders>
          </w:tcPr>
          <w:p w14:paraId="3A7B3BAC"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Borders>
              <w:bottom w:val="nil"/>
            </w:tcBorders>
          </w:tcPr>
          <w:p w14:paraId="24AD0F40"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Borders>
              <w:bottom w:val="nil"/>
            </w:tcBorders>
          </w:tcPr>
          <w:p w14:paraId="1E2ED4F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Borders>
              <w:bottom w:val="nil"/>
            </w:tcBorders>
          </w:tcPr>
          <w:p w14:paraId="05AC7228"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60" w:type="pct"/>
            <w:tcBorders>
              <w:bottom w:val="nil"/>
            </w:tcBorders>
          </w:tcPr>
          <w:p w14:paraId="43A41005"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Borders>
              <w:bottom w:val="nil"/>
            </w:tcBorders>
          </w:tcPr>
          <w:p w14:paraId="08075F18"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Borders>
              <w:bottom w:val="nil"/>
            </w:tcBorders>
          </w:tcPr>
          <w:p w14:paraId="1DD7D5F1"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Borders>
              <w:bottom w:val="nil"/>
            </w:tcBorders>
          </w:tcPr>
          <w:p w14:paraId="7C373731"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Borders>
              <w:bottom w:val="nil"/>
            </w:tcBorders>
          </w:tcPr>
          <w:p w14:paraId="6D4D5F4A"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59" w:type="pct"/>
            <w:tcBorders>
              <w:bottom w:val="nil"/>
            </w:tcBorders>
          </w:tcPr>
          <w:p w14:paraId="4C4D89E6"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60" w:type="pct"/>
            <w:tcBorders>
              <w:bottom w:val="nil"/>
            </w:tcBorders>
          </w:tcPr>
          <w:p w14:paraId="55B02BAC" w14:textId="77777777" w:rsidR="00103337" w:rsidRPr="00BC595C" w:rsidRDefault="00103337" w:rsidP="005359C1">
            <w:pPr>
              <w:pStyle w:val="TableBodycopy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r>
      <w:tr w:rsidR="00103337" w:rsidRPr="00BC595C" w14:paraId="0882EA98" w14:textId="77777777" w:rsidTr="0010333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Borders>
              <w:bottom w:val="single" w:sz="4" w:space="0" w:color="BCB8AC" w:themeColor="text2" w:themeTint="66"/>
            </w:tcBorders>
            <w:shd w:val="clear" w:color="auto" w:fill="D9D9D9" w:themeFill="background1" w:themeFillShade="D9"/>
          </w:tcPr>
          <w:p w14:paraId="22172C20" w14:textId="77777777" w:rsidR="00103337" w:rsidRPr="00103337" w:rsidRDefault="00103337" w:rsidP="00103337">
            <w:pPr>
              <w:pStyle w:val="Tabletext2"/>
              <w:rPr>
                <w:rFonts w:ascii="Times New Roman" w:hAnsi="Times New Roman" w:cs="Times New Roman"/>
                <w:b w:val="0"/>
                <w:caps w:val="0"/>
                <w:color w:val="4C483D" w:themeColor="text2"/>
              </w:rPr>
            </w:pPr>
            <w:r w:rsidRPr="00103337">
              <w:rPr>
                <w:rFonts w:ascii="Times New Roman" w:hAnsi="Times New Roman" w:cs="Times New Roman"/>
                <w:b w:val="0"/>
                <w:caps w:val="0"/>
                <w:color w:val="4C483D" w:themeColor="text2"/>
              </w:rPr>
              <w:t>Ending Balance</w:t>
            </w:r>
          </w:p>
        </w:tc>
        <w:tc>
          <w:tcPr>
            <w:tcW w:w="359" w:type="pct"/>
            <w:tcBorders>
              <w:bottom w:val="single" w:sz="4" w:space="0" w:color="BCB8AC" w:themeColor="text2" w:themeTint="66"/>
            </w:tcBorders>
            <w:shd w:val="clear" w:color="auto" w:fill="D9D9D9" w:themeFill="background1" w:themeFillShade="D9"/>
          </w:tcPr>
          <w:p w14:paraId="6E048D28"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59" w:type="pct"/>
            <w:tcBorders>
              <w:bottom w:val="single" w:sz="4" w:space="0" w:color="BCB8AC" w:themeColor="text2" w:themeTint="66"/>
            </w:tcBorders>
            <w:shd w:val="clear" w:color="auto" w:fill="D9D9D9" w:themeFill="background1" w:themeFillShade="D9"/>
          </w:tcPr>
          <w:p w14:paraId="3FA826F3"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59" w:type="pct"/>
            <w:tcBorders>
              <w:bottom w:val="single" w:sz="4" w:space="0" w:color="BCB8AC" w:themeColor="text2" w:themeTint="66"/>
            </w:tcBorders>
            <w:shd w:val="clear" w:color="auto" w:fill="D9D9D9" w:themeFill="background1" w:themeFillShade="D9"/>
          </w:tcPr>
          <w:p w14:paraId="30EB1604"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59" w:type="pct"/>
            <w:tcBorders>
              <w:bottom w:val="single" w:sz="4" w:space="0" w:color="BCB8AC" w:themeColor="text2" w:themeTint="66"/>
            </w:tcBorders>
            <w:shd w:val="clear" w:color="auto" w:fill="D9D9D9" w:themeFill="background1" w:themeFillShade="D9"/>
          </w:tcPr>
          <w:p w14:paraId="45B853D8"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59" w:type="pct"/>
            <w:tcBorders>
              <w:bottom w:val="single" w:sz="4" w:space="0" w:color="BCB8AC" w:themeColor="text2" w:themeTint="66"/>
            </w:tcBorders>
            <w:shd w:val="clear" w:color="auto" w:fill="D9D9D9" w:themeFill="background1" w:themeFillShade="D9"/>
          </w:tcPr>
          <w:p w14:paraId="4B756EBE"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60" w:type="pct"/>
            <w:tcBorders>
              <w:bottom w:val="single" w:sz="4" w:space="0" w:color="BCB8AC" w:themeColor="text2" w:themeTint="66"/>
            </w:tcBorders>
            <w:shd w:val="clear" w:color="auto" w:fill="D9D9D9" w:themeFill="background1" w:themeFillShade="D9"/>
          </w:tcPr>
          <w:p w14:paraId="732650BA"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59" w:type="pct"/>
            <w:tcBorders>
              <w:bottom w:val="single" w:sz="4" w:space="0" w:color="BCB8AC" w:themeColor="text2" w:themeTint="66"/>
            </w:tcBorders>
            <w:shd w:val="clear" w:color="auto" w:fill="D9D9D9" w:themeFill="background1" w:themeFillShade="D9"/>
          </w:tcPr>
          <w:p w14:paraId="1FF3EA61"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59" w:type="pct"/>
            <w:tcBorders>
              <w:bottom w:val="single" w:sz="4" w:space="0" w:color="BCB8AC" w:themeColor="text2" w:themeTint="66"/>
            </w:tcBorders>
            <w:shd w:val="clear" w:color="auto" w:fill="D9D9D9" w:themeFill="background1" w:themeFillShade="D9"/>
          </w:tcPr>
          <w:p w14:paraId="6B7359FC"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59" w:type="pct"/>
            <w:tcBorders>
              <w:bottom w:val="single" w:sz="4" w:space="0" w:color="BCB8AC" w:themeColor="text2" w:themeTint="66"/>
            </w:tcBorders>
            <w:shd w:val="clear" w:color="auto" w:fill="D9D9D9" w:themeFill="background1" w:themeFillShade="D9"/>
          </w:tcPr>
          <w:p w14:paraId="43501514"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59" w:type="pct"/>
            <w:tcBorders>
              <w:bottom w:val="single" w:sz="4" w:space="0" w:color="BCB8AC" w:themeColor="text2" w:themeTint="66"/>
            </w:tcBorders>
            <w:shd w:val="clear" w:color="auto" w:fill="D9D9D9" w:themeFill="background1" w:themeFillShade="D9"/>
          </w:tcPr>
          <w:p w14:paraId="724575E8"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59" w:type="pct"/>
            <w:tcBorders>
              <w:bottom w:val="single" w:sz="4" w:space="0" w:color="BCB8AC" w:themeColor="text2" w:themeTint="66"/>
            </w:tcBorders>
            <w:shd w:val="clear" w:color="auto" w:fill="D9D9D9" w:themeFill="background1" w:themeFillShade="D9"/>
          </w:tcPr>
          <w:p w14:paraId="6DC936B8"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c>
          <w:tcPr>
            <w:tcW w:w="360" w:type="pct"/>
            <w:tcBorders>
              <w:bottom w:val="single" w:sz="4" w:space="0" w:color="BCB8AC" w:themeColor="text2" w:themeTint="66"/>
            </w:tcBorders>
            <w:shd w:val="clear" w:color="auto" w:fill="D9D9D9" w:themeFill="background1" w:themeFillShade="D9"/>
          </w:tcPr>
          <w:p w14:paraId="5B453158" w14:textId="77777777" w:rsidR="00103337" w:rsidRPr="00103337" w:rsidRDefault="00103337" w:rsidP="00103337">
            <w:pPr>
              <w:pStyle w:val="Tabletext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caps w:val="0"/>
                <w:color w:val="4C483D" w:themeColor="text2"/>
              </w:rPr>
            </w:pPr>
          </w:p>
        </w:tc>
      </w:tr>
    </w:tbl>
    <w:p w14:paraId="4631EED5" w14:textId="5FA71CEA" w:rsidR="00C40189" w:rsidRPr="00BC595C" w:rsidRDefault="00C40189" w:rsidP="000B71DA">
      <w:pPr>
        <w:spacing w:after="0"/>
        <w:rPr>
          <w:rFonts w:ascii="Times New Roman" w:hAnsi="Times New Roman" w:cs="Times New Roman"/>
        </w:rPr>
      </w:pPr>
    </w:p>
    <w:bookmarkStart w:id="39" w:name="_Toc141193784"/>
    <w:bookmarkStart w:id="40" w:name="_Toc141194642"/>
    <w:p w14:paraId="62E94FEB" w14:textId="77777777" w:rsidR="000B71DA" w:rsidRPr="00BC595C" w:rsidRDefault="00000000" w:rsidP="000B71DA">
      <w:pPr>
        <w:pStyle w:val="Heading2"/>
        <w:spacing w:before="0"/>
        <w:rPr>
          <w:rFonts w:ascii="Times New Roman" w:hAnsi="Times New Roman" w:cs="Times New Roman"/>
        </w:rPr>
      </w:pPr>
      <w:sdt>
        <w:sdtPr>
          <w:rPr>
            <w:rFonts w:ascii="Times New Roman" w:hAnsi="Times New Roman" w:cs="Times New Roman"/>
          </w:rPr>
          <w:id w:val="-1899275255"/>
          <w:placeholder>
            <w:docPart w:val="78A277FE440D470BB00EC94B6CE62CFF"/>
          </w:placeholder>
          <w:temporary/>
          <w:showingPlcHdr/>
          <w15:appearance w15:val="hidden"/>
        </w:sdtPr>
        <w:sdtContent>
          <w:r w:rsidR="000B71DA" w:rsidRPr="00BC595C">
            <w:rPr>
              <w:rFonts w:ascii="Times New Roman" w:hAnsi="Times New Roman" w:cs="Times New Roman"/>
            </w:rPr>
            <w:t>Income Projection Statement</w:t>
          </w:r>
        </w:sdtContent>
      </w:sdt>
      <w:r w:rsidR="000B71DA" w:rsidRPr="00BC595C">
        <w:rPr>
          <w:rFonts w:ascii="Times New Roman" w:hAnsi="Times New Roman" w:cs="Times New Roman"/>
        </w:rPr>
        <w:t>.</w:t>
      </w:r>
      <w:bookmarkEnd w:id="39"/>
      <w:bookmarkEnd w:id="40"/>
    </w:p>
    <w:tbl>
      <w:tblPr>
        <w:tblStyle w:val="TipTable"/>
        <w:tblW w:w="5014" w:type="pct"/>
        <w:shd w:val="clear" w:color="auto" w:fill="E4E3E2" w:themeFill="background2"/>
        <w:tblCellMar>
          <w:top w:w="142" w:type="dxa"/>
          <w:bottom w:w="142" w:type="dxa"/>
        </w:tblCellMar>
        <w:tblLook w:val="04A0" w:firstRow="1" w:lastRow="0" w:firstColumn="1" w:lastColumn="0" w:noHBand="0" w:noVBand="1"/>
        <w:tblDescription w:val="Income projection statement table"/>
      </w:tblPr>
      <w:tblGrid>
        <w:gridCol w:w="947"/>
        <w:gridCol w:w="12771"/>
      </w:tblGrid>
      <w:tr w:rsidR="00C6277F" w:rsidRPr="00BC595C" w14:paraId="638B0805" w14:textId="77777777" w:rsidTr="005732AA">
        <w:trPr>
          <w:trHeight w:val="3008"/>
        </w:trPr>
        <w:tc>
          <w:tcPr>
            <w:cnfStyle w:val="001000000000" w:firstRow="0" w:lastRow="0" w:firstColumn="1" w:lastColumn="0" w:oddVBand="0" w:evenVBand="0" w:oddHBand="0" w:evenHBand="0" w:firstRowFirstColumn="0" w:firstRowLastColumn="0" w:lastRowFirstColumn="0" w:lastRowLastColumn="0"/>
            <w:tcW w:w="345" w:type="pct"/>
            <w:shd w:val="clear" w:color="auto" w:fill="E4E3E2" w:themeFill="background2"/>
          </w:tcPr>
          <w:p w14:paraId="469F17BD" w14:textId="77777777" w:rsidR="00C6277F" w:rsidRPr="00F67BAE" w:rsidRDefault="00C6277F" w:rsidP="00F62176">
            <w:pPr>
              <w:pStyle w:val="Icon"/>
              <w:rPr>
                <w:rFonts w:ascii="Times New Roman" w:hAnsi="Times New Roman" w:cs="Times New Roman"/>
                <w:sz w:val="20"/>
                <w:szCs w:val="20"/>
              </w:rPr>
            </w:pPr>
            <w:r w:rsidRPr="00F67BAE">
              <w:rPr>
                <w:rFonts w:ascii="Times New Roman" w:hAnsi="Times New Roman" w:cs="Times New Roman"/>
                <w:noProof/>
              </w:rPr>
              <mc:AlternateContent>
                <mc:Choice Requires="wpg">
                  <w:drawing>
                    <wp:inline distT="0" distB="0" distL="0" distR="0" wp14:anchorId="3DC1725A" wp14:editId="414CAFC0">
                      <wp:extent cx="228600" cy="228600"/>
                      <wp:effectExtent l="0" t="0" r="0" b="0"/>
                      <wp:docPr id="101"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102" name="Oval 102"/>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103" name="Freeform 103"/>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62323AD"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">
                      <v:oval id="Oval 102"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" fillcolor="#f24f4f" stroked="f" strokeweight="0">
                        <v:stroke joinstyle="miter"/>
                        <o:lock v:ext="edit" aspectratio="t"/>
                      </v:oval>
                      <v:shape id="Freeform 103"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655" w:type="pct"/>
            <w:shd w:val="clear" w:color="auto" w:fill="E4E3E2" w:themeFill="background2"/>
          </w:tcPr>
          <w:p w14:paraId="034EAE4D" w14:textId="77777777" w:rsidR="00F67BAE" w:rsidRPr="00F67BAE" w:rsidRDefault="00F67BAE" w:rsidP="00F67BAE">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The Income Projection Statement is another management tool to preview the amount of income generated each month based on reasonable predictions of the monthly level of sales and costs/expenses. As the monthly projections are developed and entered, these figures serve as goals to control operating expenses. As actual results occur, a comparison with the predicted amounts should produce warning bells if costs are getting out of line so that steps can be taken to correct problems.</w:t>
            </w:r>
          </w:p>
          <w:p w14:paraId="0ABB9109" w14:textId="5162B665" w:rsidR="00F67BAE" w:rsidRPr="00F67BAE" w:rsidRDefault="00F67BAE" w:rsidP="00F67BAE">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The Industrial Percentage (Ind. %) is calculated by multiplying costs/expenses by 100% and dividing the result by total net sales. It indicates the total sales that are standard for a particular industry. You may be able to get this information from trade associations, accountants, banks, or reference libraries. Industry figures are a useful benchmark against which to compare the costs/expenses of your own business. Compare your annual percentage with the figure indicated in the industry percentage column.</w:t>
            </w:r>
          </w:p>
          <w:p w14:paraId="155FDA37" w14:textId="58B7C655" w:rsidR="00C6277F" w:rsidRPr="00F67BAE" w:rsidRDefault="00F67BAE" w:rsidP="00F67BAE">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The following is an explanation for some of the terms used in the table that follows:</w:t>
            </w:r>
          </w:p>
          <w:p w14:paraId="32D17898" w14:textId="7FFE0F3A"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 xml:space="preserve">Total Net Sales (Revenue): This figure is your total estimated sales per month. Be as realistic as possible, taking into consideration seasonal trends, returns, allowances, and markdowns. </w:t>
            </w:r>
          </w:p>
          <w:p w14:paraId="290C3709" w14:textId="6D214846"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Cost of Sales: To be realistic, this figure must include all the costs involved in making a sale. For example, where inventory is concerned, include the cost of transportation and shipping. Any direct labor cost should also be included.</w:t>
            </w:r>
          </w:p>
          <w:p w14:paraId="54A8299D" w14:textId="6785352E"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Gross Profit: Subtract the cost of sales from the total net sales.</w:t>
            </w:r>
          </w:p>
          <w:p w14:paraId="5251419A" w14:textId="0F77F981"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Gross Profit Margin: This is calculated by dividing gross profits by total net sales.</w:t>
            </w:r>
          </w:p>
          <w:p w14:paraId="124E9B6C" w14:textId="34F18FEB"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Controllable Expenses: Salaries (base plus overtime), payroll expenses (including paid vacations, sick leave, health insurance, unemployment insurance and social security taxes), cost of outside services (including subcontracts, overflow work and special or one-time services), supplies (including all items and services purchased for use in the business), utilities (water, heat, light, trash collection, etc.), repair and maintenance (including both regular and periodic expenses, such as painting), advertising, travel and auto (including business use of personal car, parking, and business trips), accounting and legal (the cost of outside professional services).</w:t>
            </w:r>
          </w:p>
          <w:p w14:paraId="6CAD35FB" w14:textId="3553740D"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lastRenderedPageBreak/>
              <w:t>Fixed Expenses: Rent (only for real estate used in business), depreciation (the amortization of capital assets), insurance (fire, liability on property or products, workers’ compensation, theft, etc.), loan repayments (include the interest and principal payments on outstanding loans to the business), miscellaneous (unspecified, small expenditures not included under other accounts or headings).</w:t>
            </w:r>
          </w:p>
          <w:p w14:paraId="4BFCBD6B" w14:textId="28595CF8"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Net Profit/Loss (Before Taxes): Subtract total expenses from gross profit.</w:t>
            </w:r>
          </w:p>
          <w:p w14:paraId="39FB869E" w14:textId="32AC8377"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Taxes: Inventory, sales, excise, real estate, federal, state, etc.</w:t>
            </w:r>
          </w:p>
          <w:p w14:paraId="01681F96" w14:textId="63FD4D5E"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Net Profit/Loss (After Taxes): Subtract taxes from net profit before taxes.</w:t>
            </w:r>
          </w:p>
          <w:p w14:paraId="12907C36" w14:textId="6D54DF5E" w:rsidR="00F67BAE"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 xml:space="preserve">Annual Total: Add all monthly figures across the table for each </w:t>
            </w:r>
            <w:proofErr w:type="gramStart"/>
            <w:r w:rsidRPr="00F67BAE">
              <w:rPr>
                <w:rFonts w:ascii="Times New Roman" w:hAnsi="Times New Roman" w:cs="Times New Roman"/>
                <w:sz w:val="20"/>
                <w:szCs w:val="20"/>
              </w:rPr>
              <w:t>sales</w:t>
            </w:r>
            <w:proofErr w:type="gramEnd"/>
            <w:r w:rsidRPr="00F67BAE">
              <w:rPr>
                <w:rFonts w:ascii="Times New Roman" w:hAnsi="Times New Roman" w:cs="Times New Roman"/>
                <w:sz w:val="20"/>
                <w:szCs w:val="20"/>
              </w:rPr>
              <w:t xml:space="preserve"> and expense item.</w:t>
            </w:r>
          </w:p>
          <w:p w14:paraId="52C17AA6" w14:textId="0CDE59C9" w:rsidR="00C6277F" w:rsidRPr="00F67BAE" w:rsidRDefault="00F67BAE" w:rsidP="00F67BAE">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7BAE">
              <w:rPr>
                <w:rFonts w:ascii="Times New Roman" w:hAnsi="Times New Roman" w:cs="Times New Roman"/>
                <w:sz w:val="20"/>
                <w:szCs w:val="20"/>
              </w:rPr>
              <w:t>Annual Percentage: Multiply the annual total by 100% and divide the result by the total net sales figure. Compare to industry percentage in first column.</w:t>
            </w:r>
          </w:p>
        </w:tc>
      </w:tr>
    </w:tbl>
    <w:p w14:paraId="20DB16ED" w14:textId="77777777" w:rsidR="000B71DA" w:rsidRPr="00BC595C" w:rsidRDefault="000B71DA" w:rsidP="00FF53C7">
      <w:pPr>
        <w:spacing w:after="0" w:line="240" w:lineRule="auto"/>
        <w:rPr>
          <w:rFonts w:ascii="Times New Roman" w:hAnsi="Times New Roman" w:cs="Times New Roman"/>
        </w:rPr>
      </w:pPr>
    </w:p>
    <w:tbl>
      <w:tblPr>
        <w:tblStyle w:val="FinancialTable"/>
        <w:tblW w:w="5000" w:type="pct"/>
        <w:tblLook w:val="04E0" w:firstRow="1" w:lastRow="1" w:firstColumn="1" w:lastColumn="0" w:noHBand="0" w:noVBand="1"/>
        <w:tblDescription w:val="Income projection statement table"/>
      </w:tblPr>
      <w:tblGrid>
        <w:gridCol w:w="2060"/>
        <w:gridCol w:w="769"/>
        <w:gridCol w:w="769"/>
        <w:gridCol w:w="768"/>
        <w:gridCol w:w="768"/>
        <w:gridCol w:w="768"/>
        <w:gridCol w:w="768"/>
        <w:gridCol w:w="768"/>
        <w:gridCol w:w="768"/>
        <w:gridCol w:w="768"/>
        <w:gridCol w:w="768"/>
        <w:gridCol w:w="768"/>
        <w:gridCol w:w="768"/>
        <w:gridCol w:w="768"/>
        <w:gridCol w:w="768"/>
        <w:gridCol w:w="856"/>
      </w:tblGrid>
      <w:tr w:rsidR="000B71DA" w:rsidRPr="00BC595C" w14:paraId="6583182F" w14:textId="77777777" w:rsidTr="00611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53" w:type="pct"/>
            <w:vAlign w:val="bottom"/>
          </w:tcPr>
          <w:p w14:paraId="225FC7C3" w14:textId="77777777" w:rsidR="000B71DA" w:rsidRPr="00BC595C" w:rsidRDefault="000B71DA" w:rsidP="00BF123B">
            <w:pPr>
              <w:jc w:val="center"/>
              <w:rPr>
                <w:rFonts w:ascii="Times New Roman" w:hAnsi="Times New Roman" w:cs="Times New Roman"/>
                <w:sz w:val="14"/>
              </w:rPr>
            </w:pPr>
          </w:p>
        </w:tc>
        <w:tc>
          <w:tcPr>
            <w:tcW w:w="281" w:type="pct"/>
            <w:vAlign w:val="bottom"/>
          </w:tcPr>
          <w:p w14:paraId="4F7F4A59"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Ind. %</w:t>
            </w:r>
          </w:p>
        </w:tc>
        <w:tc>
          <w:tcPr>
            <w:tcW w:w="281" w:type="pct"/>
            <w:vAlign w:val="bottom"/>
          </w:tcPr>
          <w:p w14:paraId="61540F3F"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Jan.</w:t>
            </w:r>
          </w:p>
        </w:tc>
        <w:tc>
          <w:tcPr>
            <w:tcW w:w="281" w:type="pct"/>
            <w:vAlign w:val="bottom"/>
          </w:tcPr>
          <w:p w14:paraId="70D9D8B3"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Feb.</w:t>
            </w:r>
          </w:p>
        </w:tc>
        <w:tc>
          <w:tcPr>
            <w:tcW w:w="281" w:type="pct"/>
            <w:vAlign w:val="bottom"/>
          </w:tcPr>
          <w:p w14:paraId="705B2BAF"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ar.</w:t>
            </w:r>
          </w:p>
        </w:tc>
        <w:tc>
          <w:tcPr>
            <w:tcW w:w="281" w:type="pct"/>
            <w:vAlign w:val="bottom"/>
          </w:tcPr>
          <w:p w14:paraId="74A7BEB3"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Apr.</w:t>
            </w:r>
          </w:p>
        </w:tc>
        <w:tc>
          <w:tcPr>
            <w:tcW w:w="281" w:type="pct"/>
            <w:vAlign w:val="bottom"/>
          </w:tcPr>
          <w:p w14:paraId="624BC90B"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May</w:t>
            </w:r>
          </w:p>
        </w:tc>
        <w:tc>
          <w:tcPr>
            <w:tcW w:w="281" w:type="pct"/>
            <w:vAlign w:val="bottom"/>
          </w:tcPr>
          <w:p w14:paraId="106C9A1E"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Jun.</w:t>
            </w:r>
          </w:p>
        </w:tc>
        <w:tc>
          <w:tcPr>
            <w:tcW w:w="281" w:type="pct"/>
            <w:vAlign w:val="bottom"/>
          </w:tcPr>
          <w:p w14:paraId="316132B0"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Jul.</w:t>
            </w:r>
          </w:p>
        </w:tc>
        <w:tc>
          <w:tcPr>
            <w:tcW w:w="281" w:type="pct"/>
            <w:vAlign w:val="bottom"/>
          </w:tcPr>
          <w:p w14:paraId="78E24FD8"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Aug.</w:t>
            </w:r>
          </w:p>
        </w:tc>
        <w:tc>
          <w:tcPr>
            <w:tcW w:w="281" w:type="pct"/>
            <w:vAlign w:val="bottom"/>
          </w:tcPr>
          <w:p w14:paraId="1D1DFD5E"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Sep.</w:t>
            </w:r>
          </w:p>
        </w:tc>
        <w:tc>
          <w:tcPr>
            <w:tcW w:w="281" w:type="pct"/>
            <w:vAlign w:val="bottom"/>
          </w:tcPr>
          <w:p w14:paraId="228DC835"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Oct.</w:t>
            </w:r>
          </w:p>
        </w:tc>
        <w:tc>
          <w:tcPr>
            <w:tcW w:w="281" w:type="pct"/>
            <w:vAlign w:val="bottom"/>
          </w:tcPr>
          <w:p w14:paraId="3446508D"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Nov.</w:t>
            </w:r>
          </w:p>
        </w:tc>
        <w:tc>
          <w:tcPr>
            <w:tcW w:w="281" w:type="pct"/>
            <w:vAlign w:val="bottom"/>
          </w:tcPr>
          <w:p w14:paraId="088D0D03"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Dec.</w:t>
            </w:r>
          </w:p>
        </w:tc>
        <w:tc>
          <w:tcPr>
            <w:tcW w:w="281" w:type="pct"/>
            <w:vAlign w:val="bottom"/>
          </w:tcPr>
          <w:p w14:paraId="2638F320"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Annual Total</w:t>
            </w:r>
          </w:p>
        </w:tc>
        <w:tc>
          <w:tcPr>
            <w:tcW w:w="313" w:type="pct"/>
            <w:vAlign w:val="bottom"/>
          </w:tcPr>
          <w:p w14:paraId="71D3CD97" w14:textId="77777777" w:rsidR="000B71DA" w:rsidRPr="00BC595C" w:rsidRDefault="000B71DA" w:rsidP="00FF552B">
            <w:pPr>
              <w:pStyle w:val="TableShadeCenturyGothic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Annual %</w:t>
            </w:r>
          </w:p>
        </w:tc>
      </w:tr>
      <w:tr w:rsidR="000B71DA" w:rsidRPr="00BC595C" w14:paraId="2E625110"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7143A680" w14:textId="77777777" w:rsidR="000B71DA" w:rsidRPr="00BC595C" w:rsidRDefault="000B71DA" w:rsidP="00FF552B">
            <w:pPr>
              <w:pStyle w:val="CenturyGothic7"/>
              <w:rPr>
                <w:rFonts w:ascii="Times New Roman" w:hAnsi="Times New Roman" w:cs="Times New Roman"/>
              </w:rPr>
            </w:pPr>
            <w:r w:rsidRPr="00BC595C">
              <w:rPr>
                <w:rFonts w:ascii="Times New Roman" w:hAnsi="Times New Roman" w:cs="Times New Roman"/>
              </w:rPr>
              <w:t xml:space="preserve">Est. Net Sales  </w:t>
            </w:r>
          </w:p>
        </w:tc>
        <w:tc>
          <w:tcPr>
            <w:tcW w:w="281" w:type="pct"/>
          </w:tcPr>
          <w:p w14:paraId="4B577E2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68E74C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221F5D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BE212E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AFBE5C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CAC118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0299EB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7BACC8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4459FD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E12403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D37606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079BC5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93A16B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4853EA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16C2131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653D3630"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0CCC9D25" w14:textId="3C4A37DA" w:rsidR="000B71DA" w:rsidRPr="00BC595C" w:rsidRDefault="000B71DA" w:rsidP="00FF552B">
            <w:pPr>
              <w:pStyle w:val="CenturyGothic7"/>
              <w:rPr>
                <w:rFonts w:ascii="Times New Roman" w:hAnsi="Times New Roman" w:cs="Times New Roman"/>
              </w:rPr>
            </w:pPr>
            <w:r w:rsidRPr="00BC595C">
              <w:rPr>
                <w:rFonts w:ascii="Times New Roman" w:hAnsi="Times New Roman" w:cs="Times New Roman"/>
              </w:rPr>
              <w:t xml:space="preserve">Cost </w:t>
            </w:r>
            <w:r w:rsidR="00F815F9" w:rsidRPr="00BC595C">
              <w:rPr>
                <w:rFonts w:ascii="Times New Roman" w:hAnsi="Times New Roman" w:cs="Times New Roman"/>
              </w:rPr>
              <w:t>of</w:t>
            </w:r>
            <w:r w:rsidRPr="00BC595C">
              <w:rPr>
                <w:rFonts w:ascii="Times New Roman" w:hAnsi="Times New Roman" w:cs="Times New Roman"/>
              </w:rPr>
              <w:t xml:space="preserve"> Sales</w:t>
            </w:r>
          </w:p>
        </w:tc>
        <w:tc>
          <w:tcPr>
            <w:tcW w:w="281" w:type="pct"/>
          </w:tcPr>
          <w:p w14:paraId="20B54F1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6A8C7A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3FF38E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1364EA8"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B7455FA"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913349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0D50D0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861716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D4753C2"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464F1D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F9DF5E8"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9EF9F58"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8C0D98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9669CE2"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709D7FD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30C25717"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7854B15E" w14:textId="77777777" w:rsidR="000B71DA" w:rsidRPr="00BC595C" w:rsidRDefault="000B71DA" w:rsidP="00FF552B">
            <w:pPr>
              <w:pStyle w:val="CenturyGothic7"/>
              <w:rPr>
                <w:rFonts w:ascii="Times New Roman" w:hAnsi="Times New Roman" w:cs="Times New Roman"/>
              </w:rPr>
            </w:pPr>
            <w:r w:rsidRPr="00BC595C">
              <w:rPr>
                <w:rFonts w:ascii="Times New Roman" w:hAnsi="Times New Roman" w:cs="Times New Roman"/>
              </w:rPr>
              <w:t>Gross Profit</w:t>
            </w:r>
          </w:p>
        </w:tc>
        <w:tc>
          <w:tcPr>
            <w:tcW w:w="281" w:type="pct"/>
          </w:tcPr>
          <w:p w14:paraId="64254C7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5F48CF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1D097A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A55C24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70BAA0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586FF9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70872B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A26948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51DC18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196763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44206E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40FAD7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87EE7D3"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79086E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2E954D4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51100688"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2A93CCF9" w14:textId="77777777" w:rsidR="000B71DA" w:rsidRPr="00BC595C" w:rsidRDefault="000B71DA" w:rsidP="00FF552B">
            <w:pPr>
              <w:pStyle w:val="CenturyGothic7"/>
              <w:rPr>
                <w:rFonts w:ascii="Times New Roman" w:hAnsi="Times New Roman" w:cs="Times New Roman"/>
              </w:rPr>
            </w:pPr>
            <w:r w:rsidRPr="00BC595C">
              <w:rPr>
                <w:rFonts w:ascii="Times New Roman" w:hAnsi="Times New Roman" w:cs="Times New Roman"/>
              </w:rPr>
              <w:t>Controllable Expenses:</w:t>
            </w:r>
          </w:p>
        </w:tc>
        <w:tc>
          <w:tcPr>
            <w:tcW w:w="281" w:type="pct"/>
          </w:tcPr>
          <w:p w14:paraId="032B281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9AE3767"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B90289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472D06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3B0B556"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D29828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C8055A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26373F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C6575E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B699D6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DC74006"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FEFD8F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F63F4D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8B5C0C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4FB0EA0E"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613B4575"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6ED77B60"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Salaries/Wages</w:t>
            </w:r>
          </w:p>
        </w:tc>
        <w:tc>
          <w:tcPr>
            <w:tcW w:w="281" w:type="pct"/>
          </w:tcPr>
          <w:p w14:paraId="5BA50843"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53ACBE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BAC52E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CF52B6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48FE7B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FB824C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667B7F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409581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5866B7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0D6662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C1A253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2134FA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9E49AB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210CD9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19AB71D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29BE89D6"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39E4791D"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Payroll Expenses</w:t>
            </w:r>
          </w:p>
        </w:tc>
        <w:tc>
          <w:tcPr>
            <w:tcW w:w="281" w:type="pct"/>
          </w:tcPr>
          <w:p w14:paraId="0D071EB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530EE8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13C5BE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39FA8F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F217D4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2CF97B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0FCCEB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D92AD3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F0B7E5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6FA3F9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965A2F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B2A099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6BFC01A"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53966D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162BCF5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633B5D05"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0DBA9DED"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Legal/Accounting</w:t>
            </w:r>
          </w:p>
        </w:tc>
        <w:tc>
          <w:tcPr>
            <w:tcW w:w="281" w:type="pct"/>
          </w:tcPr>
          <w:p w14:paraId="4B49560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775341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65C140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578F07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BADC73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4C1705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BFF72C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1E3068C"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D7F02E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C9FFE4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0EC101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B3211B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ADE0DF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3C9BCF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2D63A84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1F9EED06"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776C6F9D"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Advertising</w:t>
            </w:r>
          </w:p>
        </w:tc>
        <w:tc>
          <w:tcPr>
            <w:tcW w:w="281" w:type="pct"/>
          </w:tcPr>
          <w:p w14:paraId="1602E25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7B199F2"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36B7BD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D7A6696"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BBE318E"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A7FDCBE"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6443BCA"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2B69B4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26F1BE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B8D459A"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5B40DF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789D38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D844DB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7A71CE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610BE00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2CB53D6A"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2EF7CFA7"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Travel/Auto</w:t>
            </w:r>
          </w:p>
        </w:tc>
        <w:tc>
          <w:tcPr>
            <w:tcW w:w="281" w:type="pct"/>
          </w:tcPr>
          <w:p w14:paraId="73E616A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CFFEE7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16C375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F9455A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8A6DF5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4D2766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916166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F6743D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7A26CB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D30971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C224B6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AB4027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6CF6AB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E3DE65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37BB6F9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7780962D"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4001D683"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Dues/Subs.</w:t>
            </w:r>
          </w:p>
        </w:tc>
        <w:tc>
          <w:tcPr>
            <w:tcW w:w="281" w:type="pct"/>
          </w:tcPr>
          <w:p w14:paraId="218F329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D956E68"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8B9363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460C84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FF0E4E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78B1F5A"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F3EB60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3D93D4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0116CE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78B5066"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69856B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D434F0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A3C4B6A"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625E31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468500E8"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1C0D74F4"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1B0E2AA5"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Utilities</w:t>
            </w:r>
          </w:p>
        </w:tc>
        <w:tc>
          <w:tcPr>
            <w:tcW w:w="281" w:type="pct"/>
          </w:tcPr>
          <w:p w14:paraId="0986BDC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12C54B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CBAB1E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147679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B5F18E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A4B1D1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EA8375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660476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6A0B7E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EBBDF3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86E8FE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4936BB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698C47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DB5F9C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493BF40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09677EF0"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4B4C8843"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Misc.</w:t>
            </w:r>
          </w:p>
        </w:tc>
        <w:tc>
          <w:tcPr>
            <w:tcW w:w="281" w:type="pct"/>
          </w:tcPr>
          <w:p w14:paraId="52144117"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E11E58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F9F1B2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5E24A9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5535F8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A83FF5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4E7121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FAD7DE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DC4E62E"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5BF60EE"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9F66BC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D9222B6"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A4A836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79FAD62"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63CB4D7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67453A3D"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627D7336" w14:textId="77777777" w:rsidR="000B71DA" w:rsidRPr="00BC595C" w:rsidRDefault="000B71DA" w:rsidP="00FF552B">
            <w:pPr>
              <w:pStyle w:val="CenturyGothic7It"/>
              <w:rPr>
                <w:rFonts w:ascii="Times New Roman" w:hAnsi="Times New Roman" w:cs="Times New Roman"/>
              </w:rPr>
            </w:pPr>
            <w:r w:rsidRPr="00BC595C">
              <w:rPr>
                <w:rFonts w:ascii="Times New Roman" w:hAnsi="Times New Roman" w:cs="Times New Roman"/>
              </w:rPr>
              <w:t>Total Controllable Exp.</w:t>
            </w:r>
          </w:p>
        </w:tc>
        <w:tc>
          <w:tcPr>
            <w:tcW w:w="281" w:type="pct"/>
          </w:tcPr>
          <w:p w14:paraId="01B9B70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4CAF94A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06E5E5D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3CAE610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08CD758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4D21AA8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1F9806F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2650DAC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06E4AC2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0DAC203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1F5BC61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1ECBA62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05B2877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2D04349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13" w:type="pct"/>
          </w:tcPr>
          <w:p w14:paraId="1561E2C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r>
      <w:tr w:rsidR="000B71DA" w:rsidRPr="00BC595C" w14:paraId="4D187852"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65D82979" w14:textId="77777777" w:rsidR="000B71DA" w:rsidRPr="00BC595C" w:rsidRDefault="000B71DA" w:rsidP="00FF552B">
            <w:pPr>
              <w:pStyle w:val="CenturyGothic7"/>
              <w:rPr>
                <w:rFonts w:ascii="Times New Roman" w:hAnsi="Times New Roman" w:cs="Times New Roman"/>
              </w:rPr>
            </w:pPr>
            <w:r w:rsidRPr="00BC595C">
              <w:rPr>
                <w:rFonts w:ascii="Times New Roman" w:hAnsi="Times New Roman" w:cs="Times New Roman"/>
              </w:rPr>
              <w:t>Fixed Expenses:</w:t>
            </w:r>
          </w:p>
        </w:tc>
        <w:tc>
          <w:tcPr>
            <w:tcW w:w="281" w:type="pct"/>
          </w:tcPr>
          <w:p w14:paraId="30BBF5B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5CDBFB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140108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1C7682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9F3A13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27BCCC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26B3E4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740800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07D929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C6EA91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C58B9B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2D927F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FE05A46"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CF3F3D7"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55DE52B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02E88E70"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3ECCB7F5"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Rent</w:t>
            </w:r>
          </w:p>
        </w:tc>
        <w:tc>
          <w:tcPr>
            <w:tcW w:w="281" w:type="pct"/>
          </w:tcPr>
          <w:p w14:paraId="4EBA077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1BE76A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2DA53D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CCE0B0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78B16A3"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DF0636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A22276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B4DA09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C1666F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27A099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ECE0413"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07F253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8C49B4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985F83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5391294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6B9BA7F1"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2EAD20C7"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Depreciation</w:t>
            </w:r>
          </w:p>
        </w:tc>
        <w:tc>
          <w:tcPr>
            <w:tcW w:w="281" w:type="pct"/>
          </w:tcPr>
          <w:p w14:paraId="42CF2DB7"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119918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CF0F64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324125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9E1C2F8"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50172B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399DEE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108D4E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ADD6ADA"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B591677"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3BFDB4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24CED6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C3CF08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8E4FA0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4359EB1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52C2BB47"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4D86AE4E"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Insurance</w:t>
            </w:r>
          </w:p>
        </w:tc>
        <w:tc>
          <w:tcPr>
            <w:tcW w:w="281" w:type="pct"/>
          </w:tcPr>
          <w:p w14:paraId="42D9B39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4CB65B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A0B2B9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993826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4AFEF87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28E026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CFE42B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151590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8D0CAB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CFCB2C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5636B6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21C835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AE8A06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95DDDB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61108B7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48B24BFB"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13978057"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Permits/Licenses</w:t>
            </w:r>
          </w:p>
        </w:tc>
        <w:tc>
          <w:tcPr>
            <w:tcW w:w="281" w:type="pct"/>
          </w:tcPr>
          <w:p w14:paraId="3623528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4213B5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9ED5018"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0266F0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D7D3B6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85BACC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FFF9B58"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BF74506"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81FF10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3C6DE74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F4DFA1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D80FF47"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68CE3157"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947BBA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5FF803A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45E755B3"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7B19BC3D"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Loan Payments</w:t>
            </w:r>
          </w:p>
        </w:tc>
        <w:tc>
          <w:tcPr>
            <w:tcW w:w="281" w:type="pct"/>
          </w:tcPr>
          <w:p w14:paraId="25576B1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5B53A9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4955A6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0BA911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05DE1F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CB3D30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9B3497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E176F7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41B27E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70D5B6E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1D5D54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363718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9077AD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EFFB343"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128CFD8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003380F9"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56CF8134" w14:textId="77777777" w:rsidR="000B71DA" w:rsidRPr="00BC595C" w:rsidRDefault="000B71DA" w:rsidP="00FF552B">
            <w:pPr>
              <w:pStyle w:val="CenturyGothic7Copy"/>
              <w:rPr>
                <w:rFonts w:ascii="Times New Roman" w:hAnsi="Times New Roman" w:cs="Times New Roman"/>
              </w:rPr>
            </w:pPr>
            <w:r w:rsidRPr="00BC595C">
              <w:rPr>
                <w:rFonts w:ascii="Times New Roman" w:hAnsi="Times New Roman" w:cs="Times New Roman"/>
              </w:rPr>
              <w:t>Misc.</w:t>
            </w:r>
          </w:p>
        </w:tc>
        <w:tc>
          <w:tcPr>
            <w:tcW w:w="281" w:type="pct"/>
          </w:tcPr>
          <w:p w14:paraId="719C852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CADEEA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57A97EA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C6D459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7132857"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4FF68D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5652A9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4520993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EA26DE2"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085E329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0C7D39A"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2D0D8161"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7A29362F"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Pr>
          <w:p w14:paraId="1A10A20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Pr>
          <w:p w14:paraId="0B24072A"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7456BDE9"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52E77219" w14:textId="77777777" w:rsidR="000B71DA" w:rsidRPr="00BC595C" w:rsidRDefault="000B71DA" w:rsidP="00FF552B">
            <w:pPr>
              <w:pStyle w:val="CenturyGothic7It"/>
              <w:rPr>
                <w:rFonts w:ascii="Times New Roman" w:hAnsi="Times New Roman" w:cs="Times New Roman"/>
              </w:rPr>
            </w:pPr>
            <w:r w:rsidRPr="00BC595C">
              <w:rPr>
                <w:rFonts w:ascii="Times New Roman" w:hAnsi="Times New Roman" w:cs="Times New Roman"/>
              </w:rPr>
              <w:t>Total Fixed Expenses</w:t>
            </w:r>
          </w:p>
        </w:tc>
        <w:tc>
          <w:tcPr>
            <w:tcW w:w="281" w:type="pct"/>
          </w:tcPr>
          <w:p w14:paraId="1411184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6EDD32EF"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36F7DE2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5E135F2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2836503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46AFD07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61DCCBC1"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6E818E3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7B3AC646"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18D55F0C"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4CAC0D53"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7F880B4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2126AD9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281" w:type="pct"/>
          </w:tcPr>
          <w:p w14:paraId="63DE563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c>
          <w:tcPr>
            <w:tcW w:w="313" w:type="pct"/>
          </w:tcPr>
          <w:p w14:paraId="639F60F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tc>
      </w:tr>
      <w:tr w:rsidR="000B71DA" w:rsidRPr="00BC595C" w14:paraId="01199F0A"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3EC094F9" w14:textId="77777777" w:rsidR="000B71DA" w:rsidRPr="00BC595C" w:rsidRDefault="000B71DA" w:rsidP="00FF552B">
            <w:pPr>
              <w:pStyle w:val="CenturyGothic7It"/>
              <w:rPr>
                <w:rFonts w:ascii="Times New Roman" w:hAnsi="Times New Roman" w:cs="Times New Roman"/>
              </w:rPr>
            </w:pPr>
            <w:r w:rsidRPr="00BC595C">
              <w:rPr>
                <w:rFonts w:ascii="Times New Roman" w:hAnsi="Times New Roman" w:cs="Times New Roman"/>
              </w:rPr>
              <w:lastRenderedPageBreak/>
              <w:t>Total Expenses</w:t>
            </w:r>
          </w:p>
        </w:tc>
        <w:tc>
          <w:tcPr>
            <w:tcW w:w="281" w:type="pct"/>
          </w:tcPr>
          <w:p w14:paraId="7D1FDBB6"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4A3CCB5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19522DD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00B4508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20829F0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4E1B30F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0432A19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256E6AB6"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180092D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690D5FC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41210953"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2B6F846E"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70382A2D"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281" w:type="pct"/>
          </w:tcPr>
          <w:p w14:paraId="35B705B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313" w:type="pct"/>
          </w:tcPr>
          <w:p w14:paraId="496349F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r>
      <w:tr w:rsidR="000B71DA" w:rsidRPr="00BC595C" w14:paraId="25E9AB1F" w14:textId="77777777" w:rsidTr="00611CB8">
        <w:tc>
          <w:tcPr>
            <w:cnfStyle w:val="001000000000" w:firstRow="0" w:lastRow="0" w:firstColumn="1" w:lastColumn="0" w:oddVBand="0" w:evenVBand="0" w:oddHBand="0" w:evenHBand="0" w:firstRowFirstColumn="0" w:firstRowLastColumn="0" w:lastRowFirstColumn="0" w:lastRowLastColumn="0"/>
            <w:tcW w:w="753" w:type="pct"/>
          </w:tcPr>
          <w:p w14:paraId="4EF70458" w14:textId="77777777" w:rsidR="000B71DA" w:rsidRPr="00BC595C" w:rsidRDefault="000B71DA" w:rsidP="00FF552B">
            <w:pPr>
              <w:pStyle w:val="CenturyGothic7"/>
              <w:rPr>
                <w:rFonts w:ascii="Times New Roman" w:hAnsi="Times New Roman" w:cs="Times New Roman"/>
              </w:rPr>
            </w:pPr>
            <w:r w:rsidRPr="00BC595C">
              <w:rPr>
                <w:rFonts w:ascii="Times New Roman" w:hAnsi="Times New Roman" w:cs="Times New Roman"/>
              </w:rPr>
              <w:t>Net Profit/Loss Before Taxes</w:t>
            </w:r>
          </w:p>
        </w:tc>
        <w:tc>
          <w:tcPr>
            <w:tcW w:w="281" w:type="pct"/>
          </w:tcPr>
          <w:p w14:paraId="756E894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C95178D"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EB53CE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39EDA0F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C43F45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600E58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B7229B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15B6F16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657BE9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0F371C8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04DCB3E"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537AFAD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2FF4EFF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Pr>
          <w:p w14:paraId="62A731A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Pr>
          <w:p w14:paraId="432963E2"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0C546342" w14:textId="77777777" w:rsidTr="00611C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Borders>
              <w:bottom w:val="nil"/>
            </w:tcBorders>
          </w:tcPr>
          <w:p w14:paraId="10568BD2" w14:textId="77777777" w:rsidR="000B71DA" w:rsidRPr="00BC595C" w:rsidRDefault="000B71DA" w:rsidP="00FF552B">
            <w:pPr>
              <w:pStyle w:val="CenturyGothic7"/>
              <w:rPr>
                <w:rFonts w:ascii="Times New Roman" w:hAnsi="Times New Roman" w:cs="Times New Roman"/>
              </w:rPr>
            </w:pPr>
            <w:r w:rsidRPr="00BC595C">
              <w:rPr>
                <w:rFonts w:ascii="Times New Roman" w:hAnsi="Times New Roman" w:cs="Times New Roman"/>
              </w:rPr>
              <w:t>Taxes</w:t>
            </w:r>
          </w:p>
        </w:tc>
        <w:tc>
          <w:tcPr>
            <w:tcW w:w="281" w:type="pct"/>
            <w:tcBorders>
              <w:bottom w:val="nil"/>
            </w:tcBorders>
          </w:tcPr>
          <w:p w14:paraId="633EBCAC"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78D8F3F7"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361430A2"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3F9A91E4"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27DBA5E8"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3078731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17E45A4E"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2E691C1B"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1168136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60BBFC00"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26BF79B2"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1AAC7882"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6597DAB5"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81" w:type="pct"/>
            <w:tcBorders>
              <w:bottom w:val="nil"/>
            </w:tcBorders>
          </w:tcPr>
          <w:p w14:paraId="0DAE3689"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13" w:type="pct"/>
            <w:tcBorders>
              <w:bottom w:val="nil"/>
            </w:tcBorders>
          </w:tcPr>
          <w:p w14:paraId="6F6EE502" w14:textId="77777777" w:rsidR="000B71DA" w:rsidRPr="00BC595C" w:rsidRDefault="000B71DA" w:rsidP="00FF552B">
            <w:pPr>
              <w:pStyle w:val="Garamondright8"/>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B71DA" w:rsidRPr="00BC595C" w14:paraId="73178703" w14:textId="77777777" w:rsidTr="00611CB8">
        <w:tc>
          <w:tcPr>
            <w:cnfStyle w:val="001000000000" w:firstRow="0" w:lastRow="0" w:firstColumn="1" w:lastColumn="0" w:oddVBand="0" w:evenVBand="0" w:oddHBand="0" w:evenHBand="0" w:firstRowFirstColumn="0" w:firstRowLastColumn="0" w:lastRowFirstColumn="0" w:lastRowLastColumn="0"/>
            <w:tcW w:w="753" w:type="pct"/>
            <w:tcBorders>
              <w:top w:val="nil"/>
              <w:bottom w:val="single" w:sz="4" w:space="0" w:color="BCB8AC"/>
            </w:tcBorders>
          </w:tcPr>
          <w:p w14:paraId="1C709340" w14:textId="77777777" w:rsidR="000B71DA" w:rsidRPr="00BC595C" w:rsidRDefault="000B71DA" w:rsidP="00FF552B">
            <w:pPr>
              <w:pStyle w:val="CenturyGothic7"/>
              <w:rPr>
                <w:rFonts w:ascii="Times New Roman" w:hAnsi="Times New Roman" w:cs="Times New Roman"/>
              </w:rPr>
            </w:pPr>
            <w:r w:rsidRPr="00BC595C">
              <w:rPr>
                <w:rFonts w:ascii="Times New Roman" w:hAnsi="Times New Roman" w:cs="Times New Roman"/>
              </w:rPr>
              <w:t xml:space="preserve">Net Profit/Loss </w:t>
            </w:r>
            <w:r w:rsidRPr="00BC595C">
              <w:rPr>
                <w:rFonts w:ascii="Times New Roman" w:hAnsi="Times New Roman" w:cs="Times New Roman"/>
              </w:rPr>
              <w:br/>
              <w:t>After Taxes</w:t>
            </w:r>
          </w:p>
        </w:tc>
        <w:tc>
          <w:tcPr>
            <w:tcW w:w="281" w:type="pct"/>
            <w:tcBorders>
              <w:top w:val="nil"/>
              <w:bottom w:val="single" w:sz="4" w:space="0" w:color="BCB8AC"/>
            </w:tcBorders>
          </w:tcPr>
          <w:p w14:paraId="25CDC18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618682F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005AB0D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323F1F05"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3A95C06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1E0349D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7F34CB2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27631973"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1FD408C0"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24607B87"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246FB25A"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6C19E509"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387468E8"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1" w:type="pct"/>
            <w:tcBorders>
              <w:top w:val="nil"/>
              <w:bottom w:val="single" w:sz="4" w:space="0" w:color="BCB8AC"/>
            </w:tcBorders>
          </w:tcPr>
          <w:p w14:paraId="64E94FA4"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3" w:type="pct"/>
            <w:tcBorders>
              <w:top w:val="nil"/>
              <w:bottom w:val="single" w:sz="4" w:space="0" w:color="BCB8AC"/>
            </w:tcBorders>
          </w:tcPr>
          <w:p w14:paraId="65A12BBB" w14:textId="77777777" w:rsidR="000B71DA" w:rsidRPr="00BC595C" w:rsidRDefault="000B71DA" w:rsidP="00FF552B">
            <w:pPr>
              <w:pStyle w:val="Garamondright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B71DA" w:rsidRPr="00BC595C" w14:paraId="61DAC44E" w14:textId="77777777" w:rsidTr="000B71DA">
        <w:trPr>
          <w:cnfStyle w:val="010000000000" w:firstRow="0" w:lastRow="1" w:firstColumn="0" w:lastColumn="0" w:oddVBand="0" w:evenVBand="0" w:oddHBand="0" w:evenHBand="0" w:firstRowFirstColumn="0" w:firstRowLastColumn="0" w:lastRowFirstColumn="0" w:lastRowLastColumn="0"/>
          <w:trHeight w:val="1279"/>
        </w:trPr>
        <w:tc>
          <w:tcPr>
            <w:cnfStyle w:val="001000000000" w:firstRow="0" w:lastRow="0" w:firstColumn="1" w:lastColumn="0" w:oddVBand="0" w:evenVBand="0" w:oddHBand="0" w:evenHBand="0" w:firstRowFirstColumn="0" w:firstRowLastColumn="0" w:lastRowFirstColumn="0" w:lastRowLastColumn="0"/>
            <w:tcW w:w="5000" w:type="pct"/>
            <w:gridSpan w:val="16"/>
            <w:tcBorders>
              <w:top w:val="single" w:sz="4" w:space="0" w:color="BCB8AC"/>
              <w:left w:val="nil"/>
              <w:bottom w:val="nil"/>
              <w:right w:val="nil"/>
            </w:tcBorders>
          </w:tcPr>
          <w:p w14:paraId="68A37560" w14:textId="77777777" w:rsidR="000B71DA" w:rsidRPr="00BC595C" w:rsidRDefault="000B71DA" w:rsidP="00BF123B">
            <w:pPr>
              <w:jc w:val="right"/>
              <w:rPr>
                <w:rFonts w:ascii="Times New Roman" w:hAnsi="Times New Roman" w:cs="Times New Roman"/>
                <w:szCs w:val="16"/>
              </w:rPr>
            </w:pPr>
          </w:p>
        </w:tc>
      </w:tr>
    </w:tbl>
    <w:p w14:paraId="50A43A3A" w14:textId="28182EB9" w:rsidR="000B71DA" w:rsidRPr="00BC595C" w:rsidRDefault="000B71DA" w:rsidP="000B71DA">
      <w:pPr>
        <w:spacing w:after="0"/>
        <w:rPr>
          <w:rFonts w:ascii="Times New Roman" w:hAnsi="Times New Roman" w:cs="Times New Roman"/>
        </w:rPr>
        <w:sectPr w:rsidR="000B71DA" w:rsidRPr="00BC595C" w:rsidSect="00103337">
          <w:pgSz w:w="15840" w:h="12240" w:orient="landscape" w:code="1"/>
          <w:pgMar w:top="810" w:right="1080" w:bottom="567" w:left="1080" w:header="720" w:footer="397" w:gutter="0"/>
          <w:cols w:space="720"/>
          <w:docGrid w:linePitch="360"/>
        </w:sectPr>
      </w:pPr>
    </w:p>
    <w:p w14:paraId="5A3CCC9F" w14:textId="6982E47F" w:rsidR="00307727" w:rsidRPr="00BC595C" w:rsidRDefault="00307727" w:rsidP="00307727">
      <w:pPr>
        <w:spacing w:after="0" w:line="240" w:lineRule="auto"/>
        <w:rPr>
          <w:rFonts w:ascii="Times New Roman" w:hAnsi="Times New Roman" w:cs="Times New Roman"/>
        </w:rPr>
      </w:pPr>
    </w:p>
    <w:bookmarkStart w:id="41" w:name="_Toc141193785"/>
    <w:bookmarkStart w:id="42" w:name="_Toc141194643"/>
    <w:p w14:paraId="0B16FA36" w14:textId="77777777" w:rsidR="00307727" w:rsidRPr="00BC595C" w:rsidRDefault="00000000" w:rsidP="00307727">
      <w:pPr>
        <w:pStyle w:val="Heading2"/>
        <w:rPr>
          <w:rFonts w:ascii="Times New Roman" w:hAnsi="Times New Roman" w:cs="Times New Roman"/>
        </w:rPr>
      </w:pPr>
      <w:sdt>
        <w:sdtPr>
          <w:rPr>
            <w:rFonts w:ascii="Times New Roman" w:hAnsi="Times New Roman" w:cs="Times New Roman"/>
          </w:rPr>
          <w:id w:val="1272279773"/>
          <w:placeholder>
            <w:docPart w:val="22655D1369044686A29AECF94E7B4A96"/>
          </w:placeholder>
          <w:temporary/>
          <w:showingPlcHdr/>
          <w15:appearance w15:val="hidden"/>
        </w:sdtPr>
        <w:sdtContent>
          <w:r w:rsidR="00307727" w:rsidRPr="00BC595C">
            <w:rPr>
              <w:rFonts w:ascii="Times New Roman" w:hAnsi="Times New Roman" w:cs="Times New Roman"/>
            </w:rPr>
            <w:t>Profit and Loss Statement</w:t>
          </w:r>
        </w:sdtContent>
      </w:sdt>
      <w:r w:rsidR="00307727" w:rsidRPr="00BC595C">
        <w:rPr>
          <w:rFonts w:ascii="Times New Roman" w:hAnsi="Times New Roman" w:cs="Times New Roman"/>
        </w:rPr>
        <w:t>.</w:t>
      </w:r>
      <w:bookmarkEnd w:id="41"/>
      <w:bookmarkEnd w:id="42"/>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C6277F" w:rsidRPr="00BC595C" w14:paraId="39962571" w14:textId="77777777" w:rsidTr="007F22F2">
        <w:trPr>
          <w:trHeight w:val="2016"/>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7DB7C07B" w14:textId="77777777" w:rsidR="00C6277F" w:rsidRPr="00BC595C" w:rsidRDefault="00C6277F" w:rsidP="00F62176">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35FF3669" wp14:editId="1AD735EF">
                      <wp:extent cx="228600" cy="228600"/>
                      <wp:effectExtent l="0" t="0" r="0" b="0"/>
                      <wp:docPr id="32"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33" name="Oval 33"/>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34" name="Freeform 34"/>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EBB64E9"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m5K33TsFAAAMEQAADgAAAAAAAAAAAAAAAAAuAgAAZHJzL2Uyb0RvYy54bWxQSwECLQAUAAYA&#10;CAAAACEA+AwpmdgAAAADAQAADwAAAAAAAAAAAAAAAACVBwAAZHJzL2Rvd25yZXYueG1sUEsFBgAA&#10;AAAEAAQA8wAAAJoIAAAAAA==&#10;">
                      <v:oval id="Oval 33"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" fillcolor="#f24f4f" stroked="f" strokeweight="0">
                        <v:stroke joinstyle="miter"/>
                        <o:lock v:ext="edit" aspectratio="t"/>
                      </v:oval>
                      <v:shape id="Freeform 34"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2591942B" w14:textId="77777777" w:rsidR="001D5EBD" w:rsidRPr="001D5EBD" w:rsidRDefault="001D5EBD" w:rsidP="001D5EBD">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This table essentially contains the same basic information as the income projection statement. Established businesses use this form of statement to give comparisons from one period to another. Many lenders may require profit and loss statements for the past three years of operations.</w:t>
            </w:r>
          </w:p>
          <w:p w14:paraId="3D63D2AE" w14:textId="5CEDFE00" w:rsidR="00C6277F" w:rsidRPr="00BC595C" w:rsidRDefault="001D5EBD" w:rsidP="001D5EBD">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5EBD">
              <w:rPr>
                <w:rFonts w:ascii="Times New Roman" w:hAnsi="Times New Roman" w:cs="Times New Roman"/>
                <w:sz w:val="20"/>
                <w:szCs w:val="20"/>
              </w:rPr>
              <w:t>Instead of comparing actual income and expenses to an industrial average, this form of the profit and loss statement compares each income and expense item to the amount that was budgeted for it. Most computerized bookkeeping systems can generate a profit and loss statement for the period(s) required, with or without budget comparison.</w:t>
            </w:r>
          </w:p>
        </w:tc>
      </w:tr>
    </w:tbl>
    <w:p w14:paraId="0C7A2AC7" w14:textId="73FCCC70" w:rsidR="003A35D9" w:rsidRPr="00BC595C" w:rsidRDefault="003C7981" w:rsidP="004E010F">
      <w:pPr>
        <w:pStyle w:val="Heading2"/>
        <w:rPr>
          <w:rFonts w:ascii="Times New Roman" w:hAnsi="Times New Roman" w:cs="Times New Roman"/>
        </w:rPr>
      </w:pPr>
      <w:bookmarkStart w:id="43" w:name="_Toc141193786"/>
      <w:bookmarkStart w:id="44" w:name="_Toc141194644"/>
      <w:r w:rsidRPr="00BC595C">
        <w:rPr>
          <w:rFonts w:ascii="Times New Roman" w:hAnsi="Times New Roman" w:cs="Times New Roman"/>
        </w:rPr>
        <w:t>Profit and Loss, Budget vs. Actual</w:t>
      </w:r>
      <w:r w:rsidR="00B854F3">
        <w:rPr>
          <w:rFonts w:ascii="Times New Roman" w:hAnsi="Times New Roman" w:cs="Times New Roman"/>
        </w:rPr>
        <w:t>.</w:t>
      </w:r>
      <w:bookmarkEnd w:id="43"/>
      <w:bookmarkEnd w:id="44"/>
    </w:p>
    <w:tbl>
      <w:tblPr>
        <w:tblStyle w:val="FinancialTable"/>
        <w:tblW w:w="5000" w:type="pct"/>
        <w:tblLook w:val="04E0" w:firstRow="1" w:lastRow="1" w:firstColumn="1" w:lastColumn="0" w:noHBand="0" w:noVBand="1"/>
        <w:tblDescription w:val="Profit and loss statement table"/>
      </w:tblPr>
      <w:tblGrid>
        <w:gridCol w:w="2337"/>
        <w:gridCol w:w="2337"/>
        <w:gridCol w:w="2338"/>
        <w:gridCol w:w="2338"/>
      </w:tblGrid>
      <w:tr w:rsidR="003A35D9" w:rsidRPr="00BC595C" w14:paraId="225BF78C" w14:textId="77777777" w:rsidTr="003A35D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0" w:type="pct"/>
            <w:vAlign w:val="bottom"/>
          </w:tcPr>
          <w:p w14:paraId="45C7D734" w14:textId="77777777" w:rsidR="003A35D9" w:rsidRPr="00BC595C" w:rsidRDefault="003A35D9" w:rsidP="004E2F3F">
            <w:pPr>
              <w:pStyle w:val="CenturyGothic8TableShade"/>
              <w:rPr>
                <w:rFonts w:ascii="Times New Roman" w:hAnsi="Times New Roman" w:cs="Times New Roman"/>
              </w:rPr>
            </w:pPr>
          </w:p>
        </w:tc>
        <w:tc>
          <w:tcPr>
            <w:tcW w:w="1250" w:type="pct"/>
            <w:vAlign w:val="bottom"/>
          </w:tcPr>
          <w:p w14:paraId="1E97C799" w14:textId="4BC24E9F" w:rsidR="003A35D9" w:rsidRPr="00BC595C" w:rsidRDefault="00000000" w:rsidP="004E2F3F">
            <w:pPr>
              <w:pStyle w:val="CenturyGothic8TableShad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928805472"/>
                <w:placeholder>
                  <w:docPart w:val="613F9A9BE77C4ACFBD7A72283E056D28"/>
                </w:placeholder>
                <w:temporary/>
                <w:showingPlcHdr/>
                <w15:appearance w15:val="hidden"/>
              </w:sdtPr>
              <w:sdtContent>
                <w:r w:rsidR="00242246" w:rsidRPr="00BC595C">
                  <w:rPr>
                    <w:rFonts w:ascii="Times New Roman" w:hAnsi="Times New Roman" w:cs="Times New Roman"/>
                  </w:rPr>
                  <w:t>[Starting Month, Year]</w:t>
                </w:r>
              </w:sdtContent>
            </w:sdt>
            <w:r w:rsidR="003C7981" w:rsidRPr="00BC595C">
              <w:rPr>
                <w:rFonts w:ascii="Times New Roman" w:hAnsi="Times New Roman" w:cs="Times New Roman"/>
              </w:rPr>
              <w:t>—</w:t>
            </w:r>
            <w:r w:rsidR="00242246" w:rsidRPr="00BC595C">
              <w:rPr>
                <w:rFonts w:ascii="Times New Roman" w:hAnsi="Times New Roman" w:cs="Times New Roman"/>
              </w:rPr>
              <w:t xml:space="preserve"> </w:t>
            </w:r>
            <w:sdt>
              <w:sdtPr>
                <w:rPr>
                  <w:rFonts w:ascii="Times New Roman" w:hAnsi="Times New Roman" w:cs="Times New Roman"/>
                </w:rPr>
                <w:id w:val="-1153598281"/>
                <w:placeholder>
                  <w:docPart w:val="A1D198AD15A048488D7D67E51D90E600"/>
                </w:placeholder>
                <w:temporary/>
                <w:showingPlcHdr/>
                <w15:appearance w15:val="hidden"/>
              </w:sdtPr>
              <w:sdtContent>
                <w:r w:rsidR="00242246" w:rsidRPr="00BC595C">
                  <w:rPr>
                    <w:rFonts w:ascii="Times New Roman" w:hAnsi="Times New Roman" w:cs="Times New Roman"/>
                  </w:rPr>
                  <w:t>[Ending Month, Year]</w:t>
                </w:r>
              </w:sdtContent>
            </w:sdt>
          </w:p>
        </w:tc>
        <w:tc>
          <w:tcPr>
            <w:tcW w:w="1250" w:type="pct"/>
            <w:vAlign w:val="bottom"/>
          </w:tcPr>
          <w:p w14:paraId="3FD10D07" w14:textId="77777777" w:rsidR="003A35D9" w:rsidRPr="00BC595C" w:rsidRDefault="003C7981" w:rsidP="004E2F3F">
            <w:pPr>
              <w:pStyle w:val="CenturyGothic8TableShad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Budget</w:t>
            </w:r>
          </w:p>
        </w:tc>
        <w:tc>
          <w:tcPr>
            <w:tcW w:w="1250" w:type="pct"/>
            <w:vAlign w:val="bottom"/>
          </w:tcPr>
          <w:p w14:paraId="51ED9438" w14:textId="77777777" w:rsidR="003A35D9" w:rsidRPr="00BC595C" w:rsidRDefault="003C7981" w:rsidP="004E2F3F">
            <w:pPr>
              <w:pStyle w:val="CenturyGothic8TableShad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C595C">
              <w:rPr>
                <w:rFonts w:ascii="Times New Roman" w:hAnsi="Times New Roman" w:cs="Times New Roman"/>
              </w:rPr>
              <w:t>Amount over Budget</w:t>
            </w:r>
          </w:p>
        </w:tc>
      </w:tr>
      <w:tr w:rsidR="003A35D9" w:rsidRPr="00BC595C" w14:paraId="005D61CE" w14:textId="77777777" w:rsidTr="003A35D9">
        <w:tc>
          <w:tcPr>
            <w:cnfStyle w:val="001000000000" w:firstRow="0" w:lastRow="0" w:firstColumn="1" w:lastColumn="0" w:oddVBand="0" w:evenVBand="0" w:oddHBand="0" w:evenHBand="0" w:firstRowFirstColumn="0" w:firstRowLastColumn="0" w:lastRowFirstColumn="0" w:lastRowLastColumn="0"/>
            <w:tcW w:w="1250" w:type="pct"/>
          </w:tcPr>
          <w:p w14:paraId="3D34691C" w14:textId="77777777" w:rsidR="003A35D9" w:rsidRPr="00BC595C" w:rsidRDefault="003C7981" w:rsidP="004E2F3F">
            <w:pPr>
              <w:pStyle w:val="CenturyGothic8"/>
              <w:rPr>
                <w:rFonts w:ascii="Times New Roman" w:hAnsi="Times New Roman" w:cs="Times New Roman"/>
              </w:rPr>
            </w:pPr>
            <w:r w:rsidRPr="00BC595C">
              <w:rPr>
                <w:rFonts w:ascii="Times New Roman" w:hAnsi="Times New Roman" w:cs="Times New Roman"/>
              </w:rPr>
              <w:t>Income:</w:t>
            </w:r>
          </w:p>
        </w:tc>
        <w:tc>
          <w:tcPr>
            <w:tcW w:w="1250" w:type="pct"/>
          </w:tcPr>
          <w:p w14:paraId="1EB13A4E"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101681BB"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4A7B89AC"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0A1D3ECC" w14:textId="77777777" w:rsidTr="003A35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197DD8E8"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Sales</w:t>
            </w:r>
          </w:p>
        </w:tc>
        <w:tc>
          <w:tcPr>
            <w:tcW w:w="1250" w:type="pct"/>
          </w:tcPr>
          <w:p w14:paraId="0BF6F130"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1B8F6310"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66D81151"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2111A253" w14:textId="77777777" w:rsidTr="003A35D9">
        <w:tc>
          <w:tcPr>
            <w:cnfStyle w:val="001000000000" w:firstRow="0" w:lastRow="0" w:firstColumn="1" w:lastColumn="0" w:oddVBand="0" w:evenVBand="0" w:oddHBand="0" w:evenHBand="0" w:firstRowFirstColumn="0" w:firstRowLastColumn="0" w:lastRowFirstColumn="0" w:lastRowLastColumn="0"/>
            <w:tcW w:w="1250" w:type="pct"/>
          </w:tcPr>
          <w:p w14:paraId="1EFEE0F1"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Other</w:t>
            </w:r>
          </w:p>
        </w:tc>
        <w:tc>
          <w:tcPr>
            <w:tcW w:w="1250" w:type="pct"/>
          </w:tcPr>
          <w:p w14:paraId="3308464F"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5F7E067C"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00CBAF53"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5E2C5296" w14:textId="77777777" w:rsidTr="003A35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3C8D1336" w14:textId="77777777" w:rsidR="003A35D9" w:rsidRPr="00BC595C" w:rsidRDefault="003C7981" w:rsidP="004E2F3F">
            <w:pPr>
              <w:pStyle w:val="CenturyGothic8"/>
              <w:rPr>
                <w:rFonts w:ascii="Times New Roman" w:hAnsi="Times New Roman" w:cs="Times New Roman"/>
              </w:rPr>
            </w:pPr>
            <w:r w:rsidRPr="00BC595C">
              <w:rPr>
                <w:rFonts w:ascii="Times New Roman" w:hAnsi="Times New Roman" w:cs="Times New Roman"/>
              </w:rPr>
              <w:t>Total Income</w:t>
            </w:r>
          </w:p>
        </w:tc>
        <w:tc>
          <w:tcPr>
            <w:tcW w:w="1250" w:type="pct"/>
          </w:tcPr>
          <w:p w14:paraId="0B26C16B"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1250" w:type="pct"/>
          </w:tcPr>
          <w:p w14:paraId="68D6E9E7"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c>
          <w:tcPr>
            <w:tcW w:w="1250" w:type="pct"/>
          </w:tcPr>
          <w:p w14:paraId="17D8406D"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iCs/>
              </w:rPr>
            </w:pPr>
          </w:p>
        </w:tc>
      </w:tr>
      <w:tr w:rsidR="003A35D9" w:rsidRPr="00BC595C" w14:paraId="7AAAC0B6" w14:textId="77777777" w:rsidTr="003A35D9">
        <w:tc>
          <w:tcPr>
            <w:cnfStyle w:val="001000000000" w:firstRow="0" w:lastRow="0" w:firstColumn="1" w:lastColumn="0" w:oddVBand="0" w:evenVBand="0" w:oddHBand="0" w:evenHBand="0" w:firstRowFirstColumn="0" w:firstRowLastColumn="0" w:lastRowFirstColumn="0" w:lastRowLastColumn="0"/>
            <w:tcW w:w="1250" w:type="pct"/>
          </w:tcPr>
          <w:p w14:paraId="65693F26" w14:textId="77777777" w:rsidR="003A35D9" w:rsidRPr="00BC595C" w:rsidRDefault="003C7981" w:rsidP="004E2F3F">
            <w:pPr>
              <w:pStyle w:val="CenturyGothic8"/>
              <w:rPr>
                <w:rFonts w:ascii="Times New Roman" w:hAnsi="Times New Roman" w:cs="Times New Roman"/>
              </w:rPr>
            </w:pPr>
            <w:r w:rsidRPr="00BC595C">
              <w:rPr>
                <w:rFonts w:ascii="Times New Roman" w:hAnsi="Times New Roman" w:cs="Times New Roman"/>
              </w:rPr>
              <w:t>Expenses:</w:t>
            </w:r>
          </w:p>
        </w:tc>
        <w:tc>
          <w:tcPr>
            <w:tcW w:w="1250" w:type="pct"/>
          </w:tcPr>
          <w:p w14:paraId="11A87BE9"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07A64ABA"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118D7413"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70EB7468" w14:textId="77777777" w:rsidTr="003A35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03AFEEB9"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Salaries/Wages</w:t>
            </w:r>
          </w:p>
        </w:tc>
        <w:tc>
          <w:tcPr>
            <w:tcW w:w="1250" w:type="pct"/>
          </w:tcPr>
          <w:p w14:paraId="0F65D234"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503DC1B2"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6C3CBB54"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27AFD12A" w14:textId="77777777" w:rsidTr="003A35D9">
        <w:tc>
          <w:tcPr>
            <w:cnfStyle w:val="001000000000" w:firstRow="0" w:lastRow="0" w:firstColumn="1" w:lastColumn="0" w:oddVBand="0" w:evenVBand="0" w:oddHBand="0" w:evenHBand="0" w:firstRowFirstColumn="0" w:firstRowLastColumn="0" w:lastRowFirstColumn="0" w:lastRowLastColumn="0"/>
            <w:tcW w:w="1250" w:type="pct"/>
          </w:tcPr>
          <w:p w14:paraId="13DDB365"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Payroll Expenses</w:t>
            </w:r>
          </w:p>
        </w:tc>
        <w:tc>
          <w:tcPr>
            <w:tcW w:w="1250" w:type="pct"/>
          </w:tcPr>
          <w:p w14:paraId="3B37D5AD"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680D1939"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598D9591"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637260AF" w14:textId="77777777" w:rsidTr="003A35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1EF80AE8"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Legal/Accounting</w:t>
            </w:r>
          </w:p>
        </w:tc>
        <w:tc>
          <w:tcPr>
            <w:tcW w:w="1250" w:type="pct"/>
          </w:tcPr>
          <w:p w14:paraId="2CC7272C"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6F3681FF"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19260AA0"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1064553F" w14:textId="77777777" w:rsidTr="003A35D9">
        <w:tc>
          <w:tcPr>
            <w:cnfStyle w:val="001000000000" w:firstRow="0" w:lastRow="0" w:firstColumn="1" w:lastColumn="0" w:oddVBand="0" w:evenVBand="0" w:oddHBand="0" w:evenHBand="0" w:firstRowFirstColumn="0" w:firstRowLastColumn="0" w:lastRowFirstColumn="0" w:lastRowLastColumn="0"/>
            <w:tcW w:w="1250" w:type="pct"/>
          </w:tcPr>
          <w:p w14:paraId="35F3FB22"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Advertising</w:t>
            </w:r>
          </w:p>
        </w:tc>
        <w:tc>
          <w:tcPr>
            <w:tcW w:w="1250" w:type="pct"/>
          </w:tcPr>
          <w:p w14:paraId="6BF60DDB"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597E87D6"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662E118E"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6B40648C" w14:textId="77777777" w:rsidTr="003A35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427117F"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Travel/Auto</w:t>
            </w:r>
          </w:p>
        </w:tc>
        <w:tc>
          <w:tcPr>
            <w:tcW w:w="1250" w:type="pct"/>
          </w:tcPr>
          <w:p w14:paraId="19D73D82"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715F6E2E"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7512BF43"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51EB3D90" w14:textId="77777777" w:rsidTr="003A35D9">
        <w:tc>
          <w:tcPr>
            <w:cnfStyle w:val="001000000000" w:firstRow="0" w:lastRow="0" w:firstColumn="1" w:lastColumn="0" w:oddVBand="0" w:evenVBand="0" w:oddHBand="0" w:evenHBand="0" w:firstRowFirstColumn="0" w:firstRowLastColumn="0" w:lastRowFirstColumn="0" w:lastRowLastColumn="0"/>
            <w:tcW w:w="1250" w:type="pct"/>
          </w:tcPr>
          <w:p w14:paraId="205E4EC4"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Dues/Subs.</w:t>
            </w:r>
          </w:p>
        </w:tc>
        <w:tc>
          <w:tcPr>
            <w:tcW w:w="1250" w:type="pct"/>
          </w:tcPr>
          <w:p w14:paraId="5D006B13"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7418A8BE"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710E6FFD"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14C13DD0" w14:textId="77777777" w:rsidTr="003A35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8A59281"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Utilities</w:t>
            </w:r>
          </w:p>
        </w:tc>
        <w:tc>
          <w:tcPr>
            <w:tcW w:w="1250" w:type="pct"/>
          </w:tcPr>
          <w:p w14:paraId="12F24CDC"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747B6045"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3C293ACA"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65364B0E" w14:textId="77777777" w:rsidTr="003A35D9">
        <w:tc>
          <w:tcPr>
            <w:cnfStyle w:val="001000000000" w:firstRow="0" w:lastRow="0" w:firstColumn="1" w:lastColumn="0" w:oddVBand="0" w:evenVBand="0" w:oddHBand="0" w:evenHBand="0" w:firstRowFirstColumn="0" w:firstRowLastColumn="0" w:lastRowFirstColumn="0" w:lastRowLastColumn="0"/>
            <w:tcW w:w="1250" w:type="pct"/>
          </w:tcPr>
          <w:p w14:paraId="546D13A7"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Rent</w:t>
            </w:r>
          </w:p>
        </w:tc>
        <w:tc>
          <w:tcPr>
            <w:tcW w:w="1250" w:type="pct"/>
          </w:tcPr>
          <w:p w14:paraId="7797C542"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14775BC8"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4208C339"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7423FF65" w14:textId="77777777" w:rsidTr="003A35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6EEA40C2"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Depreciation</w:t>
            </w:r>
          </w:p>
        </w:tc>
        <w:tc>
          <w:tcPr>
            <w:tcW w:w="1250" w:type="pct"/>
          </w:tcPr>
          <w:p w14:paraId="2BC3492A"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7DDA9F4E"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471E6560"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1371B9C0" w14:textId="77777777" w:rsidTr="003A35D9">
        <w:tc>
          <w:tcPr>
            <w:cnfStyle w:val="001000000000" w:firstRow="0" w:lastRow="0" w:firstColumn="1" w:lastColumn="0" w:oddVBand="0" w:evenVBand="0" w:oddHBand="0" w:evenHBand="0" w:firstRowFirstColumn="0" w:firstRowLastColumn="0" w:lastRowFirstColumn="0" w:lastRowLastColumn="0"/>
            <w:tcW w:w="1250" w:type="pct"/>
          </w:tcPr>
          <w:p w14:paraId="2409B8A2"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Permits/Licenses</w:t>
            </w:r>
          </w:p>
        </w:tc>
        <w:tc>
          <w:tcPr>
            <w:tcW w:w="1250" w:type="pct"/>
          </w:tcPr>
          <w:p w14:paraId="23FCEAE8"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38CC87C5"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198160F8"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63BC58F1" w14:textId="77777777" w:rsidTr="003A35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0CEFC24F"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Loan Repayments</w:t>
            </w:r>
          </w:p>
        </w:tc>
        <w:tc>
          <w:tcPr>
            <w:tcW w:w="1250" w:type="pct"/>
          </w:tcPr>
          <w:p w14:paraId="64FE1615"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02A2051D"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1CAAE914" w14:textId="77777777" w:rsidR="003A35D9" w:rsidRPr="00BC595C" w:rsidRDefault="003A35D9" w:rsidP="0010263F">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5D932CB0" w14:textId="77777777" w:rsidTr="003A35D9">
        <w:tc>
          <w:tcPr>
            <w:cnfStyle w:val="001000000000" w:firstRow="0" w:lastRow="0" w:firstColumn="1" w:lastColumn="0" w:oddVBand="0" w:evenVBand="0" w:oddHBand="0" w:evenHBand="0" w:firstRowFirstColumn="0" w:firstRowLastColumn="0" w:lastRowFirstColumn="0" w:lastRowLastColumn="0"/>
            <w:tcW w:w="1250" w:type="pct"/>
          </w:tcPr>
          <w:p w14:paraId="4BACFAA1" w14:textId="77777777" w:rsidR="003A35D9" w:rsidRPr="00BC595C" w:rsidRDefault="003C7981" w:rsidP="004E2F3F">
            <w:pPr>
              <w:pStyle w:val="CenturyGothic8Copy"/>
              <w:rPr>
                <w:rFonts w:ascii="Times New Roman" w:hAnsi="Times New Roman" w:cs="Times New Roman"/>
              </w:rPr>
            </w:pPr>
            <w:r w:rsidRPr="00BC595C">
              <w:rPr>
                <w:rFonts w:ascii="Times New Roman" w:hAnsi="Times New Roman" w:cs="Times New Roman"/>
              </w:rPr>
              <w:t>Misc.</w:t>
            </w:r>
          </w:p>
        </w:tc>
        <w:tc>
          <w:tcPr>
            <w:tcW w:w="1250" w:type="pct"/>
          </w:tcPr>
          <w:p w14:paraId="4617CD9A"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1A3761FE"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59B706F8" w14:textId="77777777" w:rsidR="003A35D9" w:rsidRPr="00BC595C" w:rsidRDefault="003A35D9" w:rsidP="0010263F">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35D9" w:rsidRPr="00BC595C" w14:paraId="590ED1B4" w14:textId="77777777" w:rsidTr="003A35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226388C" w14:textId="77777777" w:rsidR="003A35D9" w:rsidRPr="00BC595C" w:rsidRDefault="003C7981" w:rsidP="004E2F3F">
            <w:pPr>
              <w:pStyle w:val="CenturyGothi8Ita"/>
              <w:rPr>
                <w:rFonts w:ascii="Times New Roman" w:hAnsi="Times New Roman" w:cs="Times New Roman"/>
              </w:rPr>
            </w:pPr>
            <w:r w:rsidRPr="00BC595C">
              <w:rPr>
                <w:rFonts w:ascii="Times New Roman" w:hAnsi="Times New Roman" w:cs="Times New Roman"/>
              </w:rPr>
              <w:t>Total Expenses</w:t>
            </w:r>
          </w:p>
        </w:tc>
        <w:tc>
          <w:tcPr>
            <w:tcW w:w="1250" w:type="pct"/>
          </w:tcPr>
          <w:p w14:paraId="3F54402E" w14:textId="77777777" w:rsidR="003A35D9" w:rsidRPr="00BC595C" w:rsidRDefault="003A35D9" w:rsidP="0010263F">
            <w:pPr>
              <w:pStyle w:val="GaramoundBody10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1E2EFF27" w14:textId="77777777" w:rsidR="003A35D9" w:rsidRPr="00BC595C" w:rsidRDefault="003A35D9" w:rsidP="0010263F">
            <w:pPr>
              <w:pStyle w:val="GaramoundBody10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1250" w:type="pct"/>
          </w:tcPr>
          <w:p w14:paraId="0BFF37DD" w14:textId="77777777" w:rsidR="003A35D9" w:rsidRPr="00BC595C" w:rsidRDefault="003A35D9" w:rsidP="0010263F">
            <w:pPr>
              <w:pStyle w:val="GaramoundBody10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3A35D9" w:rsidRPr="00BC595C" w14:paraId="0855F95C" w14:textId="77777777" w:rsidTr="003A35D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88FDDFA" w14:textId="77777777" w:rsidR="003A35D9" w:rsidRPr="00BC595C" w:rsidRDefault="003C7981" w:rsidP="0010263F">
            <w:pPr>
              <w:pStyle w:val="CenturyGothic8Bold"/>
              <w:rPr>
                <w:rFonts w:ascii="Times New Roman" w:hAnsi="Times New Roman" w:cs="Times New Roman"/>
                <w:b/>
                <w:bCs/>
              </w:rPr>
            </w:pPr>
            <w:r w:rsidRPr="00BC595C">
              <w:rPr>
                <w:rFonts w:ascii="Times New Roman" w:hAnsi="Times New Roman" w:cs="Times New Roman"/>
                <w:b/>
                <w:bCs/>
              </w:rPr>
              <w:t>Net Profit/Loss</w:t>
            </w:r>
          </w:p>
        </w:tc>
        <w:tc>
          <w:tcPr>
            <w:tcW w:w="1250" w:type="pct"/>
          </w:tcPr>
          <w:p w14:paraId="324395C4" w14:textId="77777777" w:rsidR="003A35D9" w:rsidRPr="00BC595C" w:rsidRDefault="003A35D9" w:rsidP="0010263F">
            <w:pPr>
              <w:pStyle w:val="CenturyGothicBoldCopy"/>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65D540CA" w14:textId="77777777" w:rsidR="003A35D9" w:rsidRPr="00BC595C" w:rsidRDefault="003A35D9" w:rsidP="0010263F">
            <w:pPr>
              <w:pStyle w:val="CenturyGothicBoldCopy"/>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rPr>
            </w:pPr>
          </w:p>
        </w:tc>
        <w:tc>
          <w:tcPr>
            <w:tcW w:w="1250" w:type="pct"/>
          </w:tcPr>
          <w:p w14:paraId="41237540" w14:textId="77777777" w:rsidR="003A35D9" w:rsidRPr="00BC595C" w:rsidRDefault="003A35D9" w:rsidP="0010263F">
            <w:pPr>
              <w:pStyle w:val="CenturyGothicBoldCopy"/>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rPr>
            </w:pPr>
          </w:p>
        </w:tc>
      </w:tr>
    </w:tbl>
    <w:p w14:paraId="62CC3108" w14:textId="01A29B30" w:rsidR="00307727" w:rsidRPr="00BC595C" w:rsidRDefault="00307727" w:rsidP="00307727">
      <w:pPr>
        <w:spacing w:after="0" w:line="240" w:lineRule="auto"/>
        <w:rPr>
          <w:rFonts w:ascii="Times New Roman" w:hAnsi="Times New Roman" w:cs="Times New Roman"/>
        </w:rPr>
      </w:pPr>
    </w:p>
    <w:bookmarkStart w:id="45" w:name="_Toc141193787"/>
    <w:bookmarkStart w:id="46" w:name="_Toc141194645"/>
    <w:p w14:paraId="5628303E" w14:textId="511C95FF" w:rsidR="00307727" w:rsidRPr="00BC595C" w:rsidRDefault="00000000" w:rsidP="00307727">
      <w:pPr>
        <w:pStyle w:val="Heading2"/>
        <w:rPr>
          <w:rFonts w:ascii="Times New Roman" w:hAnsi="Times New Roman" w:cs="Times New Roman"/>
        </w:rPr>
      </w:pPr>
      <w:sdt>
        <w:sdtPr>
          <w:rPr>
            <w:rFonts w:ascii="Times New Roman" w:hAnsi="Times New Roman" w:cs="Times New Roman"/>
          </w:rPr>
          <w:id w:val="503939184"/>
          <w:placeholder>
            <w:docPart w:val="52202518DBB4436BADFBD180C340E2C7"/>
          </w:placeholder>
          <w:temporary/>
          <w:showingPlcHdr/>
          <w15:appearance w15:val="hidden"/>
        </w:sdtPr>
        <w:sdtContent>
          <w:r w:rsidR="00307727" w:rsidRPr="00BC595C">
            <w:rPr>
              <w:rFonts w:ascii="Times New Roman" w:hAnsi="Times New Roman" w:cs="Times New Roman"/>
            </w:rPr>
            <w:t>Balance Sheet</w:t>
          </w:r>
        </w:sdtContent>
      </w:sdt>
      <w:r w:rsidR="00307727" w:rsidRPr="00BC595C">
        <w:rPr>
          <w:rFonts w:ascii="Times New Roman" w:hAnsi="Times New Roman" w:cs="Times New Roman"/>
        </w:rPr>
        <w:t>.</w:t>
      </w:r>
      <w:bookmarkEnd w:id="45"/>
      <w:bookmarkEnd w:id="46"/>
    </w:p>
    <w:tbl>
      <w:tblPr>
        <w:tblStyle w:val="TipTable"/>
        <w:tblW w:w="5014" w:type="pct"/>
        <w:shd w:val="clear" w:color="auto" w:fill="E4E3E2" w:themeFill="background2"/>
        <w:tblCellMar>
          <w:top w:w="142" w:type="dxa"/>
          <w:bottom w:w="142" w:type="dxa"/>
        </w:tblCellMar>
        <w:tblLook w:val="04A0" w:firstRow="1" w:lastRow="0" w:firstColumn="1" w:lastColumn="0" w:noHBand="0" w:noVBand="1"/>
        <w:tblDescription w:val="Balance sheet table"/>
      </w:tblPr>
      <w:tblGrid>
        <w:gridCol w:w="541"/>
        <w:gridCol w:w="8845"/>
      </w:tblGrid>
      <w:tr w:rsidR="00C6277F" w:rsidRPr="00BC595C" w14:paraId="1274F5E0" w14:textId="77777777" w:rsidTr="001D5EBD">
        <w:trPr>
          <w:trHeight w:val="22"/>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1534C211" w14:textId="77777777" w:rsidR="00C6277F" w:rsidRPr="001D5EBD" w:rsidRDefault="00C6277F" w:rsidP="00F62176">
            <w:pPr>
              <w:pStyle w:val="Icon"/>
              <w:rPr>
                <w:rFonts w:ascii="Times New Roman" w:hAnsi="Times New Roman" w:cs="Times New Roman"/>
                <w:sz w:val="20"/>
                <w:szCs w:val="20"/>
              </w:rPr>
            </w:pPr>
            <w:r w:rsidRPr="001D5EBD">
              <w:rPr>
                <w:rFonts w:ascii="Times New Roman" w:hAnsi="Times New Roman" w:cs="Times New Roman"/>
                <w:noProof/>
              </w:rPr>
              <mc:AlternateContent>
                <mc:Choice Requires="wpg">
                  <w:drawing>
                    <wp:inline distT="0" distB="0" distL="0" distR="0" wp14:anchorId="4D3CD8DB" wp14:editId="32582AE4">
                      <wp:extent cx="228600" cy="228600"/>
                      <wp:effectExtent l="0" t="0" r="0" b="0"/>
                      <wp:docPr id="112"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113" name="Oval 113"/>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114" name="Freeform 114"/>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0AC0DF7"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">
                      <v:oval id="Oval 113"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" fillcolor="#f24f4f" stroked="f" strokeweight="0">
                        <v:stroke joinstyle="miter"/>
                        <o:lock v:ext="edit" aspectratio="t"/>
                      </v:oval>
                      <v:shape id="Freeform 114"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5294099E" w14:textId="77777777" w:rsidR="001D5EBD" w:rsidRPr="001D5EBD" w:rsidRDefault="001D5EBD" w:rsidP="001D5EBD">
            <w:pPr>
              <w:pStyle w:val="TipTex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Following are guidelines for what to include in the balance sheet: (For use in established businesses)</w:t>
            </w:r>
          </w:p>
          <w:p w14:paraId="1441D0BC" w14:textId="29877CE8"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Assets: Anything of value that is owned or is legally due to a business. Total assets include all net values; the amounts that result from subtracting depreciation and amortization from the original cost when the asset was first acquired.</w:t>
            </w:r>
          </w:p>
          <w:p w14:paraId="3BF18A13" w14:textId="77777777" w:rsidR="001D5EBD" w:rsidRPr="001D5EBD" w:rsidRDefault="001D5EBD" w:rsidP="001D5EBD">
            <w:pPr>
              <w:pStyle w:val="TipTex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Current Assets:</w:t>
            </w:r>
          </w:p>
          <w:p w14:paraId="3C4AC335" w14:textId="324E1DFA"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lastRenderedPageBreak/>
              <w:t>Cash—Money in the bank or resources that can be converted into cash within 12 months of the date of the balance sheet.</w:t>
            </w:r>
          </w:p>
          <w:p w14:paraId="1B2FACF6" w14:textId="43108E4C"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Petty Cash—A fund of cash for small, miscellaneous expenditures.</w:t>
            </w:r>
          </w:p>
          <w:p w14:paraId="0F0B11A4" w14:textId="600BE639"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Accounts Receivable—Amounts due from clients for merchandise or services.</w:t>
            </w:r>
          </w:p>
          <w:p w14:paraId="36B083DD" w14:textId="6BE1AB26"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Inventory—Raw materials on hand, work-in-progress, and all finished goods (either manufactured or purchased for resale).</w:t>
            </w:r>
          </w:p>
          <w:p w14:paraId="2CBF9379" w14:textId="1905EA41"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Short-term Investments—Interest or dividend-yielding holdings expected to be converted to cash within a year; stocks, bonds, certificates of deposit and time-deposit savings accounts. These should be shown at either their cost or current market value, whichever is less. Short-term investments may also be called “temporary investments” or “marketable securities.”</w:t>
            </w:r>
          </w:p>
          <w:p w14:paraId="4C8948CC" w14:textId="649FBA45"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 xml:space="preserve">Prepaid Expense—Goods, </w:t>
            </w:r>
            <w:proofErr w:type="gramStart"/>
            <w:r w:rsidRPr="001D5EBD">
              <w:rPr>
                <w:rFonts w:ascii="Times New Roman" w:hAnsi="Times New Roman" w:cs="Times New Roman"/>
                <w:sz w:val="20"/>
                <w:szCs w:val="20"/>
              </w:rPr>
              <w:t>benefits</w:t>
            </w:r>
            <w:proofErr w:type="gramEnd"/>
            <w:r w:rsidRPr="001D5EBD">
              <w:rPr>
                <w:rFonts w:ascii="Times New Roman" w:hAnsi="Times New Roman" w:cs="Times New Roman"/>
                <w:sz w:val="20"/>
                <w:szCs w:val="20"/>
              </w:rPr>
              <w:t xml:space="preserve"> or services that a business pays or rents in advance, such as office supplies, insurance or workspace.</w:t>
            </w:r>
          </w:p>
          <w:p w14:paraId="49BA8AA8" w14:textId="1A488F7F"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 xml:space="preserve">Long-term Investments—Holdings that a business intends to retain for at least a year. Also known as long-term assets, these are usually interest or dividend paying stocks, </w:t>
            </w:r>
            <w:proofErr w:type="gramStart"/>
            <w:r w:rsidRPr="001D5EBD">
              <w:rPr>
                <w:rFonts w:ascii="Times New Roman" w:hAnsi="Times New Roman" w:cs="Times New Roman"/>
                <w:sz w:val="20"/>
                <w:szCs w:val="20"/>
              </w:rPr>
              <w:t>bonds</w:t>
            </w:r>
            <w:proofErr w:type="gramEnd"/>
            <w:r w:rsidRPr="001D5EBD">
              <w:rPr>
                <w:rFonts w:ascii="Times New Roman" w:hAnsi="Times New Roman" w:cs="Times New Roman"/>
                <w:sz w:val="20"/>
                <w:szCs w:val="20"/>
              </w:rPr>
              <w:t xml:space="preserve"> or savings accounts.</w:t>
            </w:r>
          </w:p>
          <w:p w14:paraId="146632FD" w14:textId="111DED07"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Fixed Assets—This term includes all resources that a business owns or acquires for use in its operations that are not intended for resale. They may be leased rather than owned and, depending upon the leasing arrangements, may have to be included both as an asset for the value and as a liability. Fixed assets include land (the original purchase price should be listed, without allowance for market value), buildings, improvements, equipment, furniture, vehicles.</w:t>
            </w:r>
          </w:p>
          <w:p w14:paraId="2FBED33A" w14:textId="77777777" w:rsidR="001D5EBD" w:rsidRPr="001D5EBD" w:rsidRDefault="001D5EBD" w:rsidP="001D5EBD">
            <w:pPr>
              <w:pStyle w:val="TipTex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Liabilities:</w:t>
            </w:r>
          </w:p>
          <w:p w14:paraId="46BA1E34" w14:textId="28413EBC"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Current Liabilities: Include all debts, monetary obligations, and claims payable within 12 months.</w:t>
            </w:r>
          </w:p>
          <w:p w14:paraId="6D258B54" w14:textId="159B2662"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Accounts Payable—Amounts due to suppliers for goods and services purchased for the business.</w:t>
            </w:r>
          </w:p>
          <w:p w14:paraId="545EF892" w14:textId="63E95787"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Notes Payable—The balance of the principal due on short-term debt, funds borrowed for the business. Also includes the current amount due on notes whose terms exceed 12 months.</w:t>
            </w:r>
          </w:p>
          <w:p w14:paraId="5A72D7F9" w14:textId="690803EF"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Interest Payable—Accrued amounts due on both short and long-term borrowed capital and credit extended to the business.</w:t>
            </w:r>
          </w:p>
          <w:p w14:paraId="02D44A9F" w14:textId="590C2951"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Taxes Payable—Amounts incurred during the accounting period covered by the balance sheet.</w:t>
            </w:r>
          </w:p>
          <w:p w14:paraId="253F5D1A" w14:textId="27D1769D"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Payroll Accrual—Salaries and wages owed during the period covered by the balance sheet.</w:t>
            </w:r>
          </w:p>
          <w:p w14:paraId="0AE36FCA" w14:textId="4D0B4223"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Long-term Liabilities—Notes, contract payments, or mortgage payments due over a period exceeding 12 months. These should be listed by outstanding balance less the current position due.</w:t>
            </w:r>
          </w:p>
          <w:p w14:paraId="52444B7C" w14:textId="2AD8AEA4" w:rsidR="001D5EBD" w:rsidRPr="001D5EBD" w:rsidRDefault="001D5EBD" w:rsidP="001D5EBD">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Net Worth—Also called owner’s equity. This is the amount of the claim of the owner(s) on the assets of the business. In a proprietorship or partnership, this equity is each owner’s original investment plus any earnings after withdrawals.</w:t>
            </w:r>
          </w:p>
          <w:p w14:paraId="2110A93E" w14:textId="77777777" w:rsidR="001D5EBD" w:rsidRPr="001D5EBD" w:rsidRDefault="001D5EBD" w:rsidP="001D5EBD">
            <w:pPr>
              <w:pStyle w:val="TipTex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Most computerized bookkeeping systems can generate a balance sheet for the period(s) required.</w:t>
            </w:r>
          </w:p>
          <w:p w14:paraId="34C20635" w14:textId="0CAC01C1" w:rsidR="00C6277F" w:rsidRPr="001D5EBD" w:rsidRDefault="001D5EBD" w:rsidP="001D5EBD">
            <w:pPr>
              <w:pStyle w:val="TipTextBullet"/>
              <w:numPr>
                <w:ilvl w:val="0"/>
                <w:numId w:val="0"/>
              </w:numPr>
              <w:ind w:left="-4" w:firstLine="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Note: Total assets will always equal total liabilities plus total net worth. That is, the bottom-line figures for total assets and total liabilities will always be the same.</w:t>
            </w:r>
          </w:p>
        </w:tc>
      </w:tr>
    </w:tbl>
    <w:p w14:paraId="1BCFDBE8" w14:textId="05639FA7" w:rsidR="00027DDC" w:rsidRPr="00BC595C" w:rsidRDefault="00027DDC" w:rsidP="00027DDC">
      <w:pPr>
        <w:spacing w:after="0"/>
        <w:rPr>
          <w:rFonts w:ascii="Times New Roman" w:hAnsi="Times New Roman" w:cs="Times New Roman"/>
        </w:rPr>
      </w:pPr>
    </w:p>
    <w:tbl>
      <w:tblPr>
        <w:tblW w:w="9453" w:type="dxa"/>
        <w:tblLayout w:type="fixed"/>
        <w:tblCellMar>
          <w:left w:w="0" w:type="dxa"/>
          <w:right w:w="0" w:type="dxa"/>
        </w:tblCellMar>
        <w:tblLook w:val="04A0" w:firstRow="1" w:lastRow="0" w:firstColumn="1" w:lastColumn="0" w:noHBand="0" w:noVBand="1"/>
      </w:tblPr>
      <w:tblGrid>
        <w:gridCol w:w="4348"/>
        <w:gridCol w:w="756"/>
        <w:gridCol w:w="4349"/>
      </w:tblGrid>
      <w:tr w:rsidR="00027DDC" w:rsidRPr="00BC595C" w14:paraId="79E6C720" w14:textId="77777777" w:rsidTr="001841FC">
        <w:trPr>
          <w:trHeight w:val="6405"/>
        </w:trPr>
        <w:tc>
          <w:tcPr>
            <w:tcW w:w="4348" w:type="dxa"/>
          </w:tcPr>
          <w:tbl>
            <w:tblPr>
              <w:tblStyle w:val="FinancialTable"/>
              <w:tblW w:w="4998" w:type="pct"/>
              <w:tblInd w:w="2" w:type="dxa"/>
              <w:tblLayout w:type="fixed"/>
              <w:tblLook w:val="04A0" w:firstRow="1" w:lastRow="0" w:firstColumn="1" w:lastColumn="0" w:noHBand="0" w:noVBand="1"/>
              <w:tblDescription w:val="Assets table"/>
            </w:tblPr>
            <w:tblGrid>
              <w:gridCol w:w="2428"/>
              <w:gridCol w:w="1908"/>
            </w:tblGrid>
            <w:tr w:rsidR="00027DDC" w:rsidRPr="00BC595C" w14:paraId="5B3BEE3E" w14:textId="77777777" w:rsidTr="001841FC">
              <w:trPr>
                <w:cnfStyle w:val="100000000000" w:firstRow="1" w:lastRow="0" w:firstColumn="0" w:lastColumn="0" w:oddVBand="0" w:evenVBand="0" w:oddHBand="0" w:evenHBand="0" w:firstRowFirstColumn="0" w:firstRowLastColumn="0" w:lastRowFirstColumn="0" w:lastRowLastColumn="0"/>
                <w:trHeight w:val="266"/>
                <w:tblHeader/>
              </w:trPr>
              <w:tc>
                <w:tcPr>
                  <w:cnfStyle w:val="001000000000" w:firstRow="0" w:lastRow="0" w:firstColumn="1" w:lastColumn="0" w:oddVBand="0" w:evenVBand="0" w:oddHBand="0" w:evenHBand="0" w:firstRowFirstColumn="0" w:firstRowLastColumn="0" w:lastRowFirstColumn="0" w:lastRowLastColumn="0"/>
                  <w:tcW w:w="2800" w:type="pct"/>
                </w:tcPr>
                <w:p w14:paraId="4DC71BEC" w14:textId="77777777" w:rsidR="00027DDC" w:rsidRPr="00BC595C" w:rsidRDefault="00027DDC" w:rsidP="00642888">
                  <w:pPr>
                    <w:pStyle w:val="CenturyGothic8"/>
                    <w:rPr>
                      <w:rFonts w:ascii="Times New Roman" w:hAnsi="Times New Roman" w:cs="Times New Roman"/>
                    </w:rPr>
                  </w:pPr>
                  <w:r w:rsidRPr="00BC595C">
                    <w:rPr>
                      <w:rFonts w:ascii="Times New Roman" w:hAnsi="Times New Roman" w:cs="Times New Roman"/>
                    </w:rPr>
                    <w:lastRenderedPageBreak/>
                    <w:t>Assets</w:t>
                  </w:r>
                </w:p>
              </w:tc>
              <w:tc>
                <w:tcPr>
                  <w:tcW w:w="2200" w:type="pct"/>
                </w:tcPr>
                <w:p w14:paraId="6A8714F5" w14:textId="77777777" w:rsidR="00027DDC" w:rsidRPr="00BC595C" w:rsidRDefault="00027DDC" w:rsidP="00642888">
                  <w:pPr>
                    <w:pStyle w:val="CenturyGothic8"/>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48B7588E" w14:textId="77777777" w:rsidTr="001841FC">
              <w:trPr>
                <w:trHeight w:val="294"/>
              </w:trPr>
              <w:tc>
                <w:tcPr>
                  <w:cnfStyle w:val="001000000000" w:firstRow="0" w:lastRow="0" w:firstColumn="1" w:lastColumn="0" w:oddVBand="0" w:evenVBand="0" w:oddHBand="0" w:evenHBand="0" w:firstRowFirstColumn="0" w:firstRowLastColumn="0" w:lastRowFirstColumn="0" w:lastRowLastColumn="0"/>
                  <w:tcW w:w="2800" w:type="pct"/>
                </w:tcPr>
                <w:p w14:paraId="252FA84D" w14:textId="77777777" w:rsidR="00027DDC" w:rsidRPr="00BC595C" w:rsidRDefault="00027DDC" w:rsidP="00A50015">
                  <w:pPr>
                    <w:pStyle w:val="CenturyGothic8"/>
                    <w:rPr>
                      <w:rFonts w:ascii="Times New Roman" w:hAnsi="Times New Roman" w:cs="Times New Roman"/>
                    </w:rPr>
                  </w:pPr>
                  <w:r w:rsidRPr="00BC595C">
                    <w:rPr>
                      <w:rFonts w:ascii="Times New Roman" w:hAnsi="Times New Roman" w:cs="Times New Roman"/>
                    </w:rPr>
                    <w:t>Current Assets:</w:t>
                  </w:r>
                </w:p>
              </w:tc>
              <w:tc>
                <w:tcPr>
                  <w:tcW w:w="2200" w:type="pct"/>
                </w:tcPr>
                <w:p w14:paraId="30585B67"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624CC5B3"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800" w:type="pct"/>
                </w:tcPr>
                <w:p w14:paraId="3CCD2D22" w14:textId="77777777" w:rsidR="00027DDC" w:rsidRPr="00BC595C" w:rsidRDefault="00027DDC" w:rsidP="00DE3938">
                  <w:pPr>
                    <w:pStyle w:val="CenturyGothic8Copy"/>
                    <w:rPr>
                      <w:rFonts w:ascii="Times New Roman" w:hAnsi="Times New Roman" w:cs="Times New Roman"/>
                    </w:rPr>
                  </w:pPr>
                  <w:r w:rsidRPr="00BC595C">
                    <w:rPr>
                      <w:rFonts w:ascii="Times New Roman" w:hAnsi="Times New Roman" w:cs="Times New Roman"/>
                    </w:rPr>
                    <w:t>Cash:</w:t>
                  </w:r>
                </w:p>
              </w:tc>
              <w:tc>
                <w:tcPr>
                  <w:tcW w:w="2200" w:type="pct"/>
                </w:tcPr>
                <w:p w14:paraId="26493A42" w14:textId="77777777" w:rsidR="00027DDC" w:rsidRPr="00BC595C" w:rsidRDefault="00027DDC" w:rsidP="006C5745">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1C0D4750"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800" w:type="pct"/>
                </w:tcPr>
                <w:p w14:paraId="3649480F" w14:textId="77777777" w:rsidR="00027DDC" w:rsidRPr="00BC595C" w:rsidRDefault="00027DDC" w:rsidP="00DE3938">
                  <w:pPr>
                    <w:pStyle w:val="CenturyGothic8Copy"/>
                    <w:rPr>
                      <w:rFonts w:ascii="Times New Roman" w:hAnsi="Times New Roman" w:cs="Times New Roman"/>
                    </w:rPr>
                  </w:pPr>
                  <w:r w:rsidRPr="00BC595C">
                    <w:rPr>
                      <w:rFonts w:ascii="Times New Roman" w:hAnsi="Times New Roman" w:cs="Times New Roman"/>
                    </w:rPr>
                    <w:t>Petty Cash</w:t>
                  </w:r>
                </w:p>
              </w:tc>
              <w:tc>
                <w:tcPr>
                  <w:tcW w:w="2200" w:type="pct"/>
                </w:tcPr>
                <w:p w14:paraId="345E2DBC"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49D0CECE"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800" w:type="pct"/>
                </w:tcPr>
                <w:p w14:paraId="44757C83" w14:textId="77777777" w:rsidR="00027DDC" w:rsidRPr="00BC595C" w:rsidRDefault="00027DDC" w:rsidP="00DE3938">
                  <w:pPr>
                    <w:pStyle w:val="CenturyGothic8Copy"/>
                    <w:rPr>
                      <w:rFonts w:ascii="Times New Roman" w:hAnsi="Times New Roman" w:cs="Times New Roman"/>
                    </w:rPr>
                  </w:pPr>
                  <w:r w:rsidRPr="00BC595C">
                    <w:rPr>
                      <w:rFonts w:ascii="Times New Roman" w:hAnsi="Times New Roman" w:cs="Times New Roman"/>
                    </w:rPr>
                    <w:t>Accounts Receivable</w:t>
                  </w:r>
                </w:p>
              </w:tc>
              <w:tc>
                <w:tcPr>
                  <w:tcW w:w="2200" w:type="pct"/>
                </w:tcPr>
                <w:p w14:paraId="6A368D1F" w14:textId="77777777" w:rsidR="00027DDC" w:rsidRPr="00BC595C" w:rsidRDefault="00027DDC" w:rsidP="006C5745">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33D6118C"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800" w:type="pct"/>
                </w:tcPr>
                <w:p w14:paraId="6A9A87EE" w14:textId="77777777" w:rsidR="00027DDC" w:rsidRPr="00BC595C" w:rsidRDefault="00027DDC" w:rsidP="00DE3938">
                  <w:pPr>
                    <w:pStyle w:val="CenturyGothic8Copy"/>
                    <w:rPr>
                      <w:rFonts w:ascii="Times New Roman" w:hAnsi="Times New Roman" w:cs="Times New Roman"/>
                    </w:rPr>
                  </w:pPr>
                  <w:r w:rsidRPr="00BC595C">
                    <w:rPr>
                      <w:rFonts w:ascii="Times New Roman" w:hAnsi="Times New Roman" w:cs="Times New Roman"/>
                    </w:rPr>
                    <w:t>Inventory</w:t>
                  </w:r>
                </w:p>
              </w:tc>
              <w:tc>
                <w:tcPr>
                  <w:tcW w:w="2200" w:type="pct"/>
                </w:tcPr>
                <w:p w14:paraId="455DA029"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01DB9197"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800" w:type="pct"/>
                </w:tcPr>
                <w:p w14:paraId="366BFABB" w14:textId="77777777" w:rsidR="00027DDC" w:rsidRPr="00BC595C" w:rsidRDefault="00027DDC" w:rsidP="00DE3938">
                  <w:pPr>
                    <w:pStyle w:val="CenturyGothic8Copy"/>
                    <w:rPr>
                      <w:rFonts w:ascii="Times New Roman" w:hAnsi="Times New Roman" w:cs="Times New Roman"/>
                    </w:rPr>
                  </w:pPr>
                  <w:r w:rsidRPr="00BC595C">
                    <w:rPr>
                      <w:rFonts w:ascii="Times New Roman" w:hAnsi="Times New Roman" w:cs="Times New Roman"/>
                    </w:rPr>
                    <w:t>Short-Term Investment</w:t>
                  </w:r>
                </w:p>
              </w:tc>
              <w:tc>
                <w:tcPr>
                  <w:tcW w:w="2200" w:type="pct"/>
                </w:tcPr>
                <w:p w14:paraId="677EADB9" w14:textId="77777777" w:rsidR="00027DDC" w:rsidRPr="00BC595C" w:rsidRDefault="00027DDC" w:rsidP="006C5745">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5E1CC46C"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800" w:type="pct"/>
                </w:tcPr>
                <w:p w14:paraId="5F6CF93D" w14:textId="77777777" w:rsidR="00027DDC" w:rsidRPr="00BC595C" w:rsidRDefault="00027DDC" w:rsidP="00DE3938">
                  <w:pPr>
                    <w:pStyle w:val="CenturyGothic8Copy"/>
                    <w:rPr>
                      <w:rFonts w:ascii="Times New Roman" w:hAnsi="Times New Roman" w:cs="Times New Roman"/>
                    </w:rPr>
                  </w:pPr>
                  <w:r w:rsidRPr="00BC595C">
                    <w:rPr>
                      <w:rFonts w:ascii="Times New Roman" w:hAnsi="Times New Roman" w:cs="Times New Roman"/>
                    </w:rPr>
                    <w:t>Prepaid Expense</w:t>
                  </w:r>
                </w:p>
              </w:tc>
              <w:tc>
                <w:tcPr>
                  <w:tcW w:w="2200" w:type="pct"/>
                </w:tcPr>
                <w:p w14:paraId="72A27984"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2866910D"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800" w:type="pct"/>
                </w:tcPr>
                <w:p w14:paraId="10A84CA9" w14:textId="77777777" w:rsidR="00027DDC" w:rsidRPr="00BC595C" w:rsidRDefault="00027DDC" w:rsidP="00A50015">
                  <w:pPr>
                    <w:pStyle w:val="CenturyGothic8"/>
                    <w:rPr>
                      <w:rFonts w:ascii="Times New Roman" w:hAnsi="Times New Roman" w:cs="Times New Roman"/>
                    </w:rPr>
                  </w:pPr>
                  <w:r w:rsidRPr="00BC595C">
                    <w:rPr>
                      <w:rFonts w:ascii="Times New Roman" w:hAnsi="Times New Roman" w:cs="Times New Roman"/>
                    </w:rPr>
                    <w:t>Long-Term Investment</w:t>
                  </w:r>
                </w:p>
              </w:tc>
              <w:tc>
                <w:tcPr>
                  <w:tcW w:w="2200" w:type="pct"/>
                </w:tcPr>
                <w:p w14:paraId="2391B8AD" w14:textId="77777777" w:rsidR="00027DDC" w:rsidRPr="00BC595C" w:rsidRDefault="00027DDC" w:rsidP="006C5745">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7EF6D022" w14:textId="77777777" w:rsidTr="001841FC">
              <w:trPr>
                <w:trHeight w:val="294"/>
              </w:trPr>
              <w:tc>
                <w:tcPr>
                  <w:cnfStyle w:val="001000000000" w:firstRow="0" w:lastRow="0" w:firstColumn="1" w:lastColumn="0" w:oddVBand="0" w:evenVBand="0" w:oddHBand="0" w:evenHBand="0" w:firstRowFirstColumn="0" w:firstRowLastColumn="0" w:lastRowFirstColumn="0" w:lastRowLastColumn="0"/>
                  <w:tcW w:w="2800" w:type="pct"/>
                </w:tcPr>
                <w:p w14:paraId="01D76F27" w14:textId="77777777" w:rsidR="00027DDC" w:rsidRPr="00BC595C" w:rsidRDefault="00027DDC" w:rsidP="00A50015">
                  <w:pPr>
                    <w:pStyle w:val="CenturyGothic8"/>
                    <w:rPr>
                      <w:rFonts w:ascii="Times New Roman" w:hAnsi="Times New Roman" w:cs="Times New Roman"/>
                    </w:rPr>
                  </w:pPr>
                  <w:r w:rsidRPr="00BC595C">
                    <w:rPr>
                      <w:rFonts w:ascii="Times New Roman" w:hAnsi="Times New Roman" w:cs="Times New Roman"/>
                    </w:rPr>
                    <w:t>Fixed Assets:</w:t>
                  </w:r>
                </w:p>
              </w:tc>
              <w:tc>
                <w:tcPr>
                  <w:tcW w:w="2200" w:type="pct"/>
                </w:tcPr>
                <w:p w14:paraId="40CFCCF6"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6DE7E7C1"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800" w:type="pct"/>
                </w:tcPr>
                <w:p w14:paraId="5D9BA63B" w14:textId="77777777" w:rsidR="00027DDC" w:rsidRPr="00BC595C" w:rsidRDefault="00027DDC" w:rsidP="004C63BB">
                  <w:pPr>
                    <w:pStyle w:val="CenturyGothic8Copy"/>
                    <w:rPr>
                      <w:rFonts w:ascii="Times New Roman" w:hAnsi="Times New Roman" w:cs="Times New Roman"/>
                    </w:rPr>
                  </w:pPr>
                  <w:r w:rsidRPr="00BC595C">
                    <w:rPr>
                      <w:rFonts w:ascii="Times New Roman" w:hAnsi="Times New Roman" w:cs="Times New Roman"/>
                    </w:rPr>
                    <w:t>Land</w:t>
                  </w:r>
                </w:p>
              </w:tc>
              <w:tc>
                <w:tcPr>
                  <w:tcW w:w="2200" w:type="pct"/>
                </w:tcPr>
                <w:p w14:paraId="37450545" w14:textId="77777777" w:rsidR="00027DDC" w:rsidRPr="00BC595C" w:rsidRDefault="00027DDC" w:rsidP="006C5745">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30640E50"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800" w:type="pct"/>
                </w:tcPr>
                <w:p w14:paraId="74B2C016" w14:textId="77777777" w:rsidR="00027DDC" w:rsidRPr="00BC595C" w:rsidRDefault="00027DDC" w:rsidP="004C63BB">
                  <w:pPr>
                    <w:pStyle w:val="CenturyGothic8Copy"/>
                    <w:rPr>
                      <w:rFonts w:ascii="Times New Roman" w:hAnsi="Times New Roman" w:cs="Times New Roman"/>
                    </w:rPr>
                  </w:pPr>
                  <w:r w:rsidRPr="00BC595C">
                    <w:rPr>
                      <w:rFonts w:ascii="Times New Roman" w:hAnsi="Times New Roman" w:cs="Times New Roman"/>
                    </w:rPr>
                    <w:t>Buildings</w:t>
                  </w:r>
                </w:p>
              </w:tc>
              <w:tc>
                <w:tcPr>
                  <w:tcW w:w="2200" w:type="pct"/>
                </w:tcPr>
                <w:p w14:paraId="087FF844"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0532E992"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800" w:type="pct"/>
                </w:tcPr>
                <w:p w14:paraId="0985E317" w14:textId="77777777" w:rsidR="00027DDC" w:rsidRPr="00BC595C" w:rsidRDefault="00027DDC" w:rsidP="004C63BB">
                  <w:pPr>
                    <w:pStyle w:val="CenturyGothic8Copy"/>
                    <w:rPr>
                      <w:rFonts w:ascii="Times New Roman" w:hAnsi="Times New Roman" w:cs="Times New Roman"/>
                    </w:rPr>
                  </w:pPr>
                  <w:r w:rsidRPr="00BC595C">
                    <w:rPr>
                      <w:rFonts w:ascii="Times New Roman" w:hAnsi="Times New Roman" w:cs="Times New Roman"/>
                    </w:rPr>
                    <w:t>Improvements</w:t>
                  </w:r>
                </w:p>
              </w:tc>
              <w:tc>
                <w:tcPr>
                  <w:tcW w:w="2200" w:type="pct"/>
                </w:tcPr>
                <w:p w14:paraId="70659C87" w14:textId="77777777" w:rsidR="00027DDC" w:rsidRPr="00BC595C" w:rsidRDefault="00027DDC" w:rsidP="006C5745">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048C81E7"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800" w:type="pct"/>
                </w:tcPr>
                <w:p w14:paraId="0D3749B4" w14:textId="77777777" w:rsidR="00027DDC" w:rsidRPr="00BC595C" w:rsidRDefault="00027DDC" w:rsidP="004C63BB">
                  <w:pPr>
                    <w:pStyle w:val="CenturyGothic8Copy"/>
                    <w:rPr>
                      <w:rFonts w:ascii="Times New Roman" w:hAnsi="Times New Roman" w:cs="Times New Roman"/>
                    </w:rPr>
                  </w:pPr>
                  <w:r w:rsidRPr="00BC595C">
                    <w:rPr>
                      <w:rFonts w:ascii="Times New Roman" w:hAnsi="Times New Roman" w:cs="Times New Roman"/>
                    </w:rPr>
                    <w:t>Equipment</w:t>
                  </w:r>
                </w:p>
              </w:tc>
              <w:tc>
                <w:tcPr>
                  <w:tcW w:w="2200" w:type="pct"/>
                </w:tcPr>
                <w:p w14:paraId="1D1332B1"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59B997FF"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800" w:type="pct"/>
                </w:tcPr>
                <w:p w14:paraId="1D6026FA" w14:textId="77777777" w:rsidR="00027DDC" w:rsidRPr="00BC595C" w:rsidRDefault="00027DDC" w:rsidP="004C63BB">
                  <w:pPr>
                    <w:pStyle w:val="CenturyGothic8Copy"/>
                    <w:rPr>
                      <w:rFonts w:ascii="Times New Roman" w:hAnsi="Times New Roman" w:cs="Times New Roman"/>
                    </w:rPr>
                  </w:pPr>
                  <w:r w:rsidRPr="00BC595C">
                    <w:rPr>
                      <w:rFonts w:ascii="Times New Roman" w:hAnsi="Times New Roman" w:cs="Times New Roman"/>
                    </w:rPr>
                    <w:t>Furniture</w:t>
                  </w:r>
                </w:p>
              </w:tc>
              <w:tc>
                <w:tcPr>
                  <w:tcW w:w="2200" w:type="pct"/>
                </w:tcPr>
                <w:p w14:paraId="0CC4172C" w14:textId="77777777" w:rsidR="00027DDC" w:rsidRPr="00BC595C" w:rsidRDefault="00027DDC" w:rsidP="006C5745">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5F9334C5"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800" w:type="pct"/>
                </w:tcPr>
                <w:p w14:paraId="40090780" w14:textId="77777777" w:rsidR="00027DDC" w:rsidRPr="00BC595C" w:rsidRDefault="00027DDC" w:rsidP="004C63BB">
                  <w:pPr>
                    <w:pStyle w:val="CenturyGothic8Copy"/>
                    <w:rPr>
                      <w:rFonts w:ascii="Times New Roman" w:hAnsi="Times New Roman" w:cs="Times New Roman"/>
                    </w:rPr>
                  </w:pPr>
                  <w:r w:rsidRPr="00BC595C">
                    <w:rPr>
                      <w:rFonts w:ascii="Times New Roman" w:hAnsi="Times New Roman" w:cs="Times New Roman"/>
                    </w:rPr>
                    <w:t>Automobiles/Vehicles</w:t>
                  </w:r>
                </w:p>
              </w:tc>
              <w:tc>
                <w:tcPr>
                  <w:tcW w:w="2200" w:type="pct"/>
                </w:tcPr>
                <w:p w14:paraId="357188A0"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7EDD4BF5"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800" w:type="pct"/>
                </w:tcPr>
                <w:p w14:paraId="2D5C50D2" w14:textId="77777777" w:rsidR="00027DDC" w:rsidRPr="00BC595C" w:rsidRDefault="00027DDC" w:rsidP="00A50015">
                  <w:pPr>
                    <w:pStyle w:val="CenturyGothic8"/>
                    <w:rPr>
                      <w:rFonts w:ascii="Times New Roman" w:hAnsi="Times New Roman" w:cs="Times New Roman"/>
                    </w:rPr>
                  </w:pPr>
                  <w:r w:rsidRPr="00BC595C">
                    <w:rPr>
                      <w:rFonts w:ascii="Times New Roman" w:hAnsi="Times New Roman" w:cs="Times New Roman"/>
                    </w:rPr>
                    <w:t>Other Assets:</w:t>
                  </w:r>
                </w:p>
              </w:tc>
              <w:tc>
                <w:tcPr>
                  <w:tcW w:w="2200" w:type="pct"/>
                </w:tcPr>
                <w:p w14:paraId="4995474E" w14:textId="77777777" w:rsidR="00027DDC" w:rsidRPr="00BC595C" w:rsidRDefault="00027DDC" w:rsidP="006C5745">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757A6468" w14:textId="77777777" w:rsidTr="001841FC">
              <w:trPr>
                <w:trHeight w:val="294"/>
              </w:trPr>
              <w:tc>
                <w:tcPr>
                  <w:cnfStyle w:val="001000000000" w:firstRow="0" w:lastRow="0" w:firstColumn="1" w:lastColumn="0" w:oddVBand="0" w:evenVBand="0" w:oddHBand="0" w:evenHBand="0" w:firstRowFirstColumn="0" w:firstRowLastColumn="0" w:lastRowFirstColumn="0" w:lastRowLastColumn="0"/>
                  <w:tcW w:w="2800" w:type="pct"/>
                </w:tcPr>
                <w:p w14:paraId="0AB7E0EE" w14:textId="77777777" w:rsidR="00027DDC" w:rsidRPr="00BC595C" w:rsidRDefault="00027DDC" w:rsidP="006C5745">
                  <w:pPr>
                    <w:pStyle w:val="CenturyGothic8Copy"/>
                    <w:rPr>
                      <w:rFonts w:ascii="Times New Roman" w:hAnsi="Times New Roman" w:cs="Times New Roman"/>
                    </w:rPr>
                  </w:pPr>
                  <w:r w:rsidRPr="00BC595C">
                    <w:rPr>
                      <w:rFonts w:ascii="Times New Roman" w:hAnsi="Times New Roman" w:cs="Times New Roman"/>
                    </w:rPr>
                    <w:t>Item 1</w:t>
                  </w:r>
                </w:p>
              </w:tc>
              <w:tc>
                <w:tcPr>
                  <w:tcW w:w="2200" w:type="pct"/>
                </w:tcPr>
                <w:p w14:paraId="4B3CC5BB"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64B14DF4"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800" w:type="pct"/>
                </w:tcPr>
                <w:p w14:paraId="736AE2F0" w14:textId="77777777" w:rsidR="00027DDC" w:rsidRPr="00BC595C" w:rsidRDefault="00027DDC" w:rsidP="006C5745">
                  <w:pPr>
                    <w:pStyle w:val="CenturyGothic8Copy"/>
                    <w:rPr>
                      <w:rFonts w:ascii="Times New Roman" w:hAnsi="Times New Roman" w:cs="Times New Roman"/>
                    </w:rPr>
                  </w:pPr>
                  <w:r w:rsidRPr="00BC595C">
                    <w:rPr>
                      <w:rFonts w:ascii="Times New Roman" w:hAnsi="Times New Roman" w:cs="Times New Roman"/>
                    </w:rPr>
                    <w:t>Item 2</w:t>
                  </w:r>
                </w:p>
              </w:tc>
              <w:tc>
                <w:tcPr>
                  <w:tcW w:w="2200" w:type="pct"/>
                </w:tcPr>
                <w:p w14:paraId="66910673" w14:textId="77777777" w:rsidR="00027DDC" w:rsidRPr="00BC595C" w:rsidRDefault="00027DDC" w:rsidP="006C5745">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34D439AC"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800" w:type="pct"/>
                  <w:tcBorders>
                    <w:bottom w:val="single" w:sz="4" w:space="0" w:color="BFBFBF" w:themeColor="background1" w:themeShade="BF"/>
                  </w:tcBorders>
                </w:tcPr>
                <w:p w14:paraId="0108843A" w14:textId="77777777" w:rsidR="00027DDC" w:rsidRPr="00BC595C" w:rsidRDefault="00027DDC" w:rsidP="006C5745">
                  <w:pPr>
                    <w:pStyle w:val="CenturyGothic8Copy"/>
                    <w:rPr>
                      <w:rFonts w:ascii="Times New Roman" w:hAnsi="Times New Roman" w:cs="Times New Roman"/>
                    </w:rPr>
                  </w:pPr>
                  <w:r w:rsidRPr="00BC595C">
                    <w:rPr>
                      <w:rFonts w:ascii="Times New Roman" w:hAnsi="Times New Roman" w:cs="Times New Roman"/>
                    </w:rPr>
                    <w:t>Item 3</w:t>
                  </w:r>
                </w:p>
              </w:tc>
              <w:tc>
                <w:tcPr>
                  <w:tcW w:w="2200" w:type="pct"/>
                  <w:tcBorders>
                    <w:bottom w:val="single" w:sz="4" w:space="0" w:color="BFBFBF" w:themeColor="background1" w:themeShade="BF"/>
                  </w:tcBorders>
                </w:tcPr>
                <w:p w14:paraId="3EC55ED7" w14:textId="77777777" w:rsidR="00027DDC" w:rsidRPr="00BC595C" w:rsidRDefault="00027DDC" w:rsidP="006C5745">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E78A6" w:rsidRPr="00BC595C" w14:paraId="2BA30F1D" w14:textId="77777777" w:rsidTr="001841FC">
              <w:trPr>
                <w:cnfStyle w:val="000000010000" w:firstRow="0" w:lastRow="0" w:firstColumn="0" w:lastColumn="0" w:oddVBand="0" w:evenVBand="0" w:oddHBand="0" w:evenHBand="1"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80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7CD05347" w14:textId="29879903" w:rsidR="000E78A6" w:rsidRPr="00BC595C" w:rsidRDefault="000E78A6" w:rsidP="00807240">
                  <w:pPr>
                    <w:pStyle w:val="CenturyGothic8Bold"/>
                    <w:rPr>
                      <w:rFonts w:ascii="Times New Roman" w:hAnsi="Times New Roman" w:cs="Times New Roman"/>
                    </w:rPr>
                  </w:pPr>
                  <w:r w:rsidRPr="00BC595C">
                    <w:rPr>
                      <w:rFonts w:ascii="Times New Roman" w:hAnsi="Times New Roman" w:cs="Times New Roman"/>
                    </w:rPr>
                    <w:t>Total Assets:</w:t>
                  </w:r>
                </w:p>
              </w:tc>
              <w:tc>
                <w:tcPr>
                  <w:tcW w:w="220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F17B5B7" w14:textId="77777777" w:rsidR="000E78A6" w:rsidRPr="00BC595C" w:rsidRDefault="000E78A6" w:rsidP="00807240">
                  <w:pPr>
                    <w:pStyle w:val="CenturyGothicBold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bl>
          <w:p w14:paraId="4CB53913" w14:textId="77777777" w:rsidR="00027DDC" w:rsidRPr="00BC595C" w:rsidRDefault="00027DDC" w:rsidP="00BF123B">
            <w:pPr>
              <w:rPr>
                <w:rFonts w:ascii="Times New Roman" w:hAnsi="Times New Roman" w:cs="Times New Roman"/>
              </w:rPr>
            </w:pPr>
          </w:p>
        </w:tc>
        <w:tc>
          <w:tcPr>
            <w:tcW w:w="756" w:type="dxa"/>
          </w:tcPr>
          <w:p w14:paraId="5F5B7394" w14:textId="77777777" w:rsidR="00027DDC" w:rsidRPr="00BC595C" w:rsidRDefault="00027DDC" w:rsidP="00BF123B">
            <w:pPr>
              <w:rPr>
                <w:rFonts w:ascii="Times New Roman" w:hAnsi="Times New Roman" w:cs="Times New Roman"/>
              </w:rPr>
            </w:pPr>
          </w:p>
        </w:tc>
        <w:tc>
          <w:tcPr>
            <w:tcW w:w="4349" w:type="dxa"/>
          </w:tcPr>
          <w:tbl>
            <w:tblPr>
              <w:tblStyle w:val="FinancialTable"/>
              <w:tblW w:w="4339" w:type="dxa"/>
              <w:tblInd w:w="2" w:type="dxa"/>
              <w:tblLayout w:type="fixed"/>
              <w:tblLook w:val="04E0" w:firstRow="1" w:lastRow="1" w:firstColumn="1" w:lastColumn="0" w:noHBand="0" w:noVBand="1"/>
              <w:tblDescription w:val="Liabilities table"/>
            </w:tblPr>
            <w:tblGrid>
              <w:gridCol w:w="2341"/>
              <w:gridCol w:w="1998"/>
            </w:tblGrid>
            <w:tr w:rsidR="00027DDC" w:rsidRPr="00BC595C" w14:paraId="0EB6325A" w14:textId="77777777" w:rsidTr="001841FC">
              <w:trPr>
                <w:cnfStyle w:val="100000000000" w:firstRow="1" w:lastRow="0" w:firstColumn="0" w:lastColumn="0" w:oddVBand="0" w:evenVBand="0" w:oddHBand="0" w:evenHBand="0" w:firstRowFirstColumn="0" w:firstRowLastColumn="0" w:lastRowFirstColumn="0" w:lastRowLastColumn="0"/>
                <w:trHeight w:val="266"/>
                <w:tblHeader/>
              </w:trPr>
              <w:tc>
                <w:tcPr>
                  <w:cnfStyle w:val="001000000000" w:firstRow="0" w:lastRow="0" w:firstColumn="1" w:lastColumn="0" w:oddVBand="0" w:evenVBand="0" w:oddHBand="0" w:evenHBand="0" w:firstRowFirstColumn="0" w:firstRowLastColumn="0" w:lastRowFirstColumn="0" w:lastRowLastColumn="0"/>
                  <w:tcW w:w="2698" w:type="pct"/>
                </w:tcPr>
                <w:p w14:paraId="526DE143" w14:textId="77777777" w:rsidR="00027DDC" w:rsidRPr="00BC595C" w:rsidRDefault="00027DDC" w:rsidP="00642888">
                  <w:pPr>
                    <w:pStyle w:val="CenturyGothic8"/>
                    <w:rPr>
                      <w:rFonts w:ascii="Times New Roman" w:hAnsi="Times New Roman" w:cs="Times New Roman"/>
                    </w:rPr>
                  </w:pPr>
                  <w:r w:rsidRPr="00BC595C">
                    <w:rPr>
                      <w:rFonts w:ascii="Times New Roman" w:hAnsi="Times New Roman" w:cs="Times New Roman"/>
                    </w:rPr>
                    <w:t>Liabilities</w:t>
                  </w:r>
                </w:p>
              </w:tc>
              <w:tc>
                <w:tcPr>
                  <w:tcW w:w="2302" w:type="pct"/>
                </w:tcPr>
                <w:p w14:paraId="5C67A1C7" w14:textId="77777777" w:rsidR="00027DDC" w:rsidRPr="00BC595C" w:rsidRDefault="00027DDC" w:rsidP="00642888">
                  <w:pPr>
                    <w:pStyle w:val="CenturyGothic8"/>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048F2235" w14:textId="77777777" w:rsidTr="001841FC">
              <w:trPr>
                <w:trHeight w:val="294"/>
              </w:trPr>
              <w:tc>
                <w:tcPr>
                  <w:cnfStyle w:val="001000000000" w:firstRow="0" w:lastRow="0" w:firstColumn="1" w:lastColumn="0" w:oddVBand="0" w:evenVBand="0" w:oddHBand="0" w:evenHBand="0" w:firstRowFirstColumn="0" w:firstRowLastColumn="0" w:lastRowFirstColumn="0" w:lastRowLastColumn="0"/>
                  <w:tcW w:w="2698" w:type="pct"/>
                </w:tcPr>
                <w:p w14:paraId="7EB65F1D" w14:textId="77777777" w:rsidR="00027DDC" w:rsidRPr="00BC595C" w:rsidRDefault="00027DDC" w:rsidP="00A50015">
                  <w:pPr>
                    <w:pStyle w:val="CenturyGothic8"/>
                    <w:rPr>
                      <w:rFonts w:ascii="Times New Roman" w:hAnsi="Times New Roman" w:cs="Times New Roman"/>
                    </w:rPr>
                  </w:pPr>
                  <w:r w:rsidRPr="00BC595C">
                    <w:rPr>
                      <w:rFonts w:ascii="Times New Roman" w:hAnsi="Times New Roman" w:cs="Times New Roman"/>
                    </w:rPr>
                    <w:t>Current Liabilities:</w:t>
                  </w:r>
                </w:p>
              </w:tc>
              <w:tc>
                <w:tcPr>
                  <w:tcW w:w="2302" w:type="pct"/>
                </w:tcPr>
                <w:p w14:paraId="356BD31F" w14:textId="77777777" w:rsidR="00027DDC" w:rsidRPr="00BC595C" w:rsidRDefault="00027DDC" w:rsidP="00DE3938">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36AAFF91"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698" w:type="pct"/>
                </w:tcPr>
                <w:p w14:paraId="02200BD9" w14:textId="77777777" w:rsidR="00027DDC" w:rsidRPr="00BC595C" w:rsidRDefault="00027DDC" w:rsidP="00A50015">
                  <w:pPr>
                    <w:pStyle w:val="CenturyGothic8Copy"/>
                    <w:rPr>
                      <w:rFonts w:ascii="Times New Roman" w:hAnsi="Times New Roman" w:cs="Times New Roman"/>
                    </w:rPr>
                  </w:pPr>
                  <w:r w:rsidRPr="00BC595C">
                    <w:rPr>
                      <w:rFonts w:ascii="Times New Roman" w:hAnsi="Times New Roman" w:cs="Times New Roman"/>
                    </w:rPr>
                    <w:t>Accounts Payable</w:t>
                  </w:r>
                </w:p>
              </w:tc>
              <w:tc>
                <w:tcPr>
                  <w:tcW w:w="2302" w:type="pct"/>
                </w:tcPr>
                <w:p w14:paraId="227326FA" w14:textId="77777777" w:rsidR="00027DDC" w:rsidRPr="00BC595C" w:rsidRDefault="00027DDC" w:rsidP="00DE3938">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2E7ED530"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698" w:type="pct"/>
                </w:tcPr>
                <w:p w14:paraId="591B37BD" w14:textId="77777777" w:rsidR="00027DDC" w:rsidRPr="00BC595C" w:rsidRDefault="00027DDC" w:rsidP="00A50015">
                  <w:pPr>
                    <w:pStyle w:val="CenturyGothic8Copy"/>
                    <w:rPr>
                      <w:rFonts w:ascii="Times New Roman" w:hAnsi="Times New Roman" w:cs="Times New Roman"/>
                    </w:rPr>
                  </w:pPr>
                  <w:r w:rsidRPr="00BC595C">
                    <w:rPr>
                      <w:rFonts w:ascii="Times New Roman" w:hAnsi="Times New Roman" w:cs="Times New Roman"/>
                    </w:rPr>
                    <w:t>Notes Payable</w:t>
                  </w:r>
                </w:p>
              </w:tc>
              <w:tc>
                <w:tcPr>
                  <w:tcW w:w="2302" w:type="pct"/>
                </w:tcPr>
                <w:p w14:paraId="0436343E" w14:textId="77777777" w:rsidR="00027DDC" w:rsidRPr="00BC595C" w:rsidRDefault="00027DDC" w:rsidP="00DE3938">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713E12ED"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698" w:type="pct"/>
                </w:tcPr>
                <w:p w14:paraId="52C561C9" w14:textId="77777777" w:rsidR="00027DDC" w:rsidRPr="00BC595C" w:rsidRDefault="00027DDC" w:rsidP="00A50015">
                  <w:pPr>
                    <w:pStyle w:val="CenturyGothic8Copy"/>
                    <w:rPr>
                      <w:rFonts w:ascii="Times New Roman" w:hAnsi="Times New Roman" w:cs="Times New Roman"/>
                    </w:rPr>
                  </w:pPr>
                  <w:r w:rsidRPr="00BC595C">
                    <w:rPr>
                      <w:rFonts w:ascii="Times New Roman" w:hAnsi="Times New Roman" w:cs="Times New Roman"/>
                    </w:rPr>
                    <w:t>Interest Payable</w:t>
                  </w:r>
                </w:p>
              </w:tc>
              <w:tc>
                <w:tcPr>
                  <w:tcW w:w="2302" w:type="pct"/>
                </w:tcPr>
                <w:p w14:paraId="79454391" w14:textId="77777777" w:rsidR="00027DDC" w:rsidRPr="00BC595C" w:rsidRDefault="00027DDC" w:rsidP="00DE3938">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6F4409AB"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698" w:type="pct"/>
                </w:tcPr>
                <w:p w14:paraId="7568F4AC" w14:textId="77777777" w:rsidR="00027DDC" w:rsidRPr="00BC595C" w:rsidRDefault="00027DDC" w:rsidP="0006120A">
                  <w:pPr>
                    <w:pStyle w:val="CenturyGothic8"/>
                    <w:rPr>
                      <w:rFonts w:ascii="Times New Roman" w:hAnsi="Times New Roman" w:cs="Times New Roman"/>
                    </w:rPr>
                  </w:pPr>
                  <w:r w:rsidRPr="00BC595C">
                    <w:rPr>
                      <w:rFonts w:ascii="Times New Roman" w:hAnsi="Times New Roman" w:cs="Times New Roman"/>
                    </w:rPr>
                    <w:t>Taxes Payable:</w:t>
                  </w:r>
                </w:p>
              </w:tc>
              <w:tc>
                <w:tcPr>
                  <w:tcW w:w="2302" w:type="pct"/>
                </w:tcPr>
                <w:p w14:paraId="567F5DF3" w14:textId="77777777" w:rsidR="00027DDC" w:rsidRPr="00BC595C" w:rsidRDefault="00027DDC" w:rsidP="00DE3938">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4CC483DC"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698" w:type="pct"/>
                </w:tcPr>
                <w:p w14:paraId="2033CF86" w14:textId="77777777" w:rsidR="00027DDC" w:rsidRPr="00BC595C" w:rsidRDefault="00027DDC" w:rsidP="00A50015">
                  <w:pPr>
                    <w:pStyle w:val="CenturyGothic8Copy"/>
                    <w:rPr>
                      <w:rFonts w:ascii="Times New Roman" w:hAnsi="Times New Roman" w:cs="Times New Roman"/>
                    </w:rPr>
                  </w:pPr>
                  <w:r w:rsidRPr="00BC595C">
                    <w:rPr>
                      <w:rFonts w:ascii="Times New Roman" w:hAnsi="Times New Roman" w:cs="Times New Roman"/>
                    </w:rPr>
                    <w:t>Federal Income Tax</w:t>
                  </w:r>
                </w:p>
              </w:tc>
              <w:tc>
                <w:tcPr>
                  <w:tcW w:w="2302" w:type="pct"/>
                </w:tcPr>
                <w:p w14:paraId="7EACF874" w14:textId="77777777" w:rsidR="00027DDC" w:rsidRPr="00BC595C" w:rsidRDefault="00027DDC" w:rsidP="00DE3938">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4B88FCDA"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698" w:type="pct"/>
                </w:tcPr>
                <w:p w14:paraId="2A03635E" w14:textId="77777777" w:rsidR="00027DDC" w:rsidRPr="00BC595C" w:rsidRDefault="00027DDC" w:rsidP="00A50015">
                  <w:pPr>
                    <w:pStyle w:val="CenturyGothic8Copy"/>
                    <w:rPr>
                      <w:rFonts w:ascii="Times New Roman" w:hAnsi="Times New Roman" w:cs="Times New Roman"/>
                    </w:rPr>
                  </w:pPr>
                  <w:r w:rsidRPr="00BC595C">
                    <w:rPr>
                      <w:rFonts w:ascii="Times New Roman" w:hAnsi="Times New Roman" w:cs="Times New Roman"/>
                    </w:rPr>
                    <w:t>State Income Tax</w:t>
                  </w:r>
                </w:p>
              </w:tc>
              <w:tc>
                <w:tcPr>
                  <w:tcW w:w="2302" w:type="pct"/>
                </w:tcPr>
                <w:p w14:paraId="5F07DBD2" w14:textId="77777777" w:rsidR="00027DDC" w:rsidRPr="00BC595C" w:rsidRDefault="00027DDC" w:rsidP="00DE3938">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1E3A5445"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698" w:type="pct"/>
                </w:tcPr>
                <w:p w14:paraId="615910CF" w14:textId="77777777" w:rsidR="00027DDC" w:rsidRPr="00BC595C" w:rsidRDefault="00027DDC" w:rsidP="00A50015">
                  <w:pPr>
                    <w:pStyle w:val="CenturyGothic8Copy"/>
                    <w:rPr>
                      <w:rFonts w:ascii="Times New Roman" w:hAnsi="Times New Roman" w:cs="Times New Roman"/>
                    </w:rPr>
                  </w:pPr>
                  <w:r w:rsidRPr="00BC595C">
                    <w:rPr>
                      <w:rFonts w:ascii="Times New Roman" w:hAnsi="Times New Roman" w:cs="Times New Roman"/>
                    </w:rPr>
                    <w:t>Self-Employment Tax</w:t>
                  </w:r>
                </w:p>
              </w:tc>
              <w:tc>
                <w:tcPr>
                  <w:tcW w:w="2302" w:type="pct"/>
                </w:tcPr>
                <w:p w14:paraId="30E6B855" w14:textId="77777777" w:rsidR="00027DDC" w:rsidRPr="00BC595C" w:rsidRDefault="00027DDC" w:rsidP="00DE3938">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693E8D9D" w14:textId="77777777" w:rsidTr="001841FC">
              <w:trPr>
                <w:trHeight w:val="294"/>
              </w:trPr>
              <w:tc>
                <w:tcPr>
                  <w:cnfStyle w:val="001000000000" w:firstRow="0" w:lastRow="0" w:firstColumn="1" w:lastColumn="0" w:oddVBand="0" w:evenVBand="0" w:oddHBand="0" w:evenHBand="0" w:firstRowFirstColumn="0" w:firstRowLastColumn="0" w:lastRowFirstColumn="0" w:lastRowLastColumn="0"/>
                  <w:tcW w:w="2698" w:type="pct"/>
                </w:tcPr>
                <w:p w14:paraId="3EBFA82B" w14:textId="77777777" w:rsidR="00027DDC" w:rsidRPr="00BC595C" w:rsidRDefault="00027DDC" w:rsidP="00A50015">
                  <w:pPr>
                    <w:pStyle w:val="CenturyGothic8Copy"/>
                    <w:rPr>
                      <w:rFonts w:ascii="Times New Roman" w:hAnsi="Times New Roman" w:cs="Times New Roman"/>
                    </w:rPr>
                  </w:pPr>
                  <w:r w:rsidRPr="00BC595C">
                    <w:rPr>
                      <w:rFonts w:ascii="Times New Roman" w:hAnsi="Times New Roman" w:cs="Times New Roman"/>
                    </w:rPr>
                    <w:t>Sales Tax (SBE)</w:t>
                  </w:r>
                </w:p>
              </w:tc>
              <w:tc>
                <w:tcPr>
                  <w:tcW w:w="2302" w:type="pct"/>
                </w:tcPr>
                <w:p w14:paraId="59A34FF0" w14:textId="77777777" w:rsidR="00027DDC" w:rsidRPr="00BC595C" w:rsidRDefault="00027DDC" w:rsidP="00DE3938">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077861B2"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698" w:type="pct"/>
                </w:tcPr>
                <w:p w14:paraId="1FCBC1AA" w14:textId="77777777" w:rsidR="00027DDC" w:rsidRPr="00BC595C" w:rsidRDefault="00027DDC" w:rsidP="00A50015">
                  <w:pPr>
                    <w:pStyle w:val="CenturyGothic8Copy"/>
                    <w:rPr>
                      <w:rFonts w:ascii="Times New Roman" w:hAnsi="Times New Roman" w:cs="Times New Roman"/>
                    </w:rPr>
                  </w:pPr>
                  <w:r w:rsidRPr="00BC595C">
                    <w:rPr>
                      <w:rFonts w:ascii="Times New Roman" w:hAnsi="Times New Roman" w:cs="Times New Roman"/>
                    </w:rPr>
                    <w:t>Property Tax</w:t>
                  </w:r>
                </w:p>
              </w:tc>
              <w:tc>
                <w:tcPr>
                  <w:tcW w:w="2302" w:type="pct"/>
                </w:tcPr>
                <w:p w14:paraId="66D1535F" w14:textId="77777777" w:rsidR="00027DDC" w:rsidRPr="00BC595C" w:rsidRDefault="00027DDC" w:rsidP="00DE3938">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7436B0B2"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698" w:type="pct"/>
                </w:tcPr>
                <w:p w14:paraId="304898A5" w14:textId="77777777" w:rsidR="00027DDC" w:rsidRPr="00BC595C" w:rsidRDefault="00027DDC" w:rsidP="00A50015">
                  <w:pPr>
                    <w:pStyle w:val="CenturyGothic8"/>
                    <w:rPr>
                      <w:rFonts w:ascii="Times New Roman" w:hAnsi="Times New Roman" w:cs="Times New Roman"/>
                    </w:rPr>
                  </w:pPr>
                  <w:r w:rsidRPr="00BC595C">
                    <w:rPr>
                      <w:rFonts w:ascii="Times New Roman" w:hAnsi="Times New Roman" w:cs="Times New Roman"/>
                    </w:rPr>
                    <w:t>Payroll Accrual</w:t>
                  </w:r>
                </w:p>
              </w:tc>
              <w:tc>
                <w:tcPr>
                  <w:tcW w:w="2302" w:type="pct"/>
                </w:tcPr>
                <w:p w14:paraId="6C14C782" w14:textId="77777777" w:rsidR="00027DDC" w:rsidRPr="00BC595C" w:rsidRDefault="00027DDC" w:rsidP="00DE3938">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4CC57AC8" w14:textId="77777777" w:rsidTr="001841FC">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698" w:type="pct"/>
                </w:tcPr>
                <w:p w14:paraId="7125A136" w14:textId="77777777" w:rsidR="00027DDC" w:rsidRPr="00BC595C" w:rsidRDefault="00027DDC" w:rsidP="00A50015">
                  <w:pPr>
                    <w:pStyle w:val="CenturyGothic8"/>
                    <w:rPr>
                      <w:rFonts w:ascii="Times New Roman" w:hAnsi="Times New Roman" w:cs="Times New Roman"/>
                    </w:rPr>
                  </w:pPr>
                  <w:r w:rsidRPr="00BC595C">
                    <w:rPr>
                      <w:rFonts w:ascii="Times New Roman" w:hAnsi="Times New Roman" w:cs="Times New Roman"/>
                    </w:rPr>
                    <w:t>Long-Term Liabilities</w:t>
                  </w:r>
                </w:p>
              </w:tc>
              <w:tc>
                <w:tcPr>
                  <w:tcW w:w="2302" w:type="pct"/>
                </w:tcPr>
                <w:p w14:paraId="4BA67AE5" w14:textId="77777777" w:rsidR="00027DDC" w:rsidRPr="00BC595C" w:rsidRDefault="00027DDC" w:rsidP="00DE3938">
                  <w:pPr>
                    <w:pStyle w:val="GramondBody1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27DDC" w:rsidRPr="00BC595C" w14:paraId="2A5D86AD" w14:textId="77777777" w:rsidTr="001841FC">
              <w:trPr>
                <w:trHeight w:val="308"/>
              </w:trPr>
              <w:tc>
                <w:tcPr>
                  <w:cnfStyle w:val="001000000000" w:firstRow="0" w:lastRow="0" w:firstColumn="1" w:lastColumn="0" w:oddVBand="0" w:evenVBand="0" w:oddHBand="0" w:evenHBand="0" w:firstRowFirstColumn="0" w:firstRowLastColumn="0" w:lastRowFirstColumn="0" w:lastRowLastColumn="0"/>
                  <w:tcW w:w="2698" w:type="pct"/>
                  <w:tcBorders>
                    <w:bottom w:val="nil"/>
                  </w:tcBorders>
                </w:tcPr>
                <w:p w14:paraId="4F043175" w14:textId="77777777" w:rsidR="00027DDC" w:rsidRPr="00BC595C" w:rsidRDefault="00027DDC" w:rsidP="00A50015">
                  <w:pPr>
                    <w:pStyle w:val="CenturyGothic8"/>
                    <w:rPr>
                      <w:rFonts w:ascii="Times New Roman" w:hAnsi="Times New Roman" w:cs="Times New Roman"/>
                    </w:rPr>
                  </w:pPr>
                  <w:r w:rsidRPr="00BC595C">
                    <w:rPr>
                      <w:rFonts w:ascii="Times New Roman" w:hAnsi="Times New Roman" w:cs="Times New Roman"/>
                    </w:rPr>
                    <w:t>Notes Payable</w:t>
                  </w:r>
                </w:p>
              </w:tc>
              <w:tc>
                <w:tcPr>
                  <w:tcW w:w="2302" w:type="pct"/>
                  <w:tcBorders>
                    <w:bottom w:val="nil"/>
                  </w:tcBorders>
                </w:tcPr>
                <w:p w14:paraId="6EEA376F" w14:textId="77777777" w:rsidR="00027DDC" w:rsidRPr="00BC595C" w:rsidRDefault="00027DDC" w:rsidP="00DE3938">
                  <w:pPr>
                    <w:pStyle w:val="GramondBody1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27DDC" w:rsidRPr="00BC595C" w14:paraId="65F90D2C" w14:textId="77777777" w:rsidTr="001841FC">
              <w:trPr>
                <w:cnfStyle w:val="000000010000" w:firstRow="0" w:lastRow="0" w:firstColumn="0" w:lastColumn="0" w:oddVBand="0" w:evenVBand="0" w:oddHBand="0" w:evenHBand="1"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2698" w:type="pct"/>
                  <w:tcBorders>
                    <w:top w:val="nil"/>
                    <w:bottom w:val="single" w:sz="4" w:space="0" w:color="BFBFBF" w:themeColor="background1" w:themeShade="BF"/>
                  </w:tcBorders>
                  <w:shd w:val="clear" w:color="auto" w:fill="auto"/>
                </w:tcPr>
                <w:p w14:paraId="61045D4F" w14:textId="77777777" w:rsidR="00027DDC" w:rsidRPr="00BC595C" w:rsidRDefault="00027DDC" w:rsidP="006C5745">
                  <w:pPr>
                    <w:pStyle w:val="CenturyGothic8Bold"/>
                    <w:rPr>
                      <w:rFonts w:ascii="Times New Roman" w:hAnsi="Times New Roman" w:cs="Times New Roman"/>
                    </w:rPr>
                  </w:pPr>
                  <w:r w:rsidRPr="00BC595C">
                    <w:rPr>
                      <w:rFonts w:ascii="Times New Roman" w:hAnsi="Times New Roman" w:cs="Times New Roman"/>
                    </w:rPr>
                    <w:t>Net Worth/Owner’s Equity/Retained Earnings</w:t>
                  </w:r>
                </w:p>
              </w:tc>
              <w:tc>
                <w:tcPr>
                  <w:tcW w:w="2302" w:type="pct"/>
                  <w:tcBorders>
                    <w:top w:val="nil"/>
                    <w:bottom w:val="single" w:sz="4" w:space="0" w:color="BFBFBF" w:themeColor="background1" w:themeShade="BF"/>
                  </w:tcBorders>
                  <w:shd w:val="clear" w:color="auto" w:fill="auto"/>
                </w:tcPr>
                <w:p w14:paraId="7F7C7DF5" w14:textId="77777777" w:rsidR="00027DDC" w:rsidRPr="00BC595C" w:rsidRDefault="00027DDC" w:rsidP="006C5745">
                  <w:pPr>
                    <w:pStyle w:val="CenturyGothicBoldCopy"/>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0E78A6" w:rsidRPr="00BC595C" w14:paraId="22B84F17" w14:textId="77777777" w:rsidTr="001841FC">
              <w:trPr>
                <w:cnfStyle w:val="010000000000" w:firstRow="0" w:lastRow="1"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698" w:type="pct"/>
                </w:tcPr>
                <w:p w14:paraId="1DB99C45" w14:textId="7656ACA5" w:rsidR="000E78A6" w:rsidRPr="00BC595C" w:rsidRDefault="000E78A6" w:rsidP="00C373A3">
                  <w:pPr>
                    <w:pStyle w:val="CenturyGothic8Bold"/>
                    <w:rPr>
                      <w:rFonts w:ascii="Times New Roman" w:hAnsi="Times New Roman" w:cs="Times New Roman"/>
                    </w:rPr>
                  </w:pPr>
                  <w:r w:rsidRPr="00BC595C">
                    <w:rPr>
                      <w:rFonts w:ascii="Times New Roman" w:hAnsi="Times New Roman" w:cs="Times New Roman"/>
                      <w:b/>
                      <w:caps/>
                    </w:rPr>
                    <w:t>Total Liabilities:</w:t>
                  </w:r>
                </w:p>
              </w:tc>
              <w:tc>
                <w:tcPr>
                  <w:tcW w:w="2302" w:type="pct"/>
                </w:tcPr>
                <w:p w14:paraId="74ACC2C1" w14:textId="4EE19C3A" w:rsidR="000E78A6" w:rsidRPr="00BC595C" w:rsidRDefault="000E78A6" w:rsidP="00DE3938">
                  <w:pPr>
                    <w:pStyle w:val="CenturyGothicBoldCopy"/>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rPr>
                  </w:pPr>
                </w:p>
              </w:tc>
            </w:tr>
          </w:tbl>
          <w:p w14:paraId="1E7B43DA" w14:textId="77777777" w:rsidR="00027DDC" w:rsidRPr="00BC595C" w:rsidRDefault="00027DDC" w:rsidP="00BF123B">
            <w:pPr>
              <w:rPr>
                <w:rFonts w:ascii="Times New Roman" w:hAnsi="Times New Roman" w:cs="Times New Roman"/>
              </w:rPr>
            </w:pPr>
          </w:p>
        </w:tc>
      </w:tr>
    </w:tbl>
    <w:bookmarkStart w:id="47" w:name="_Toc141193788"/>
    <w:bookmarkStart w:id="48" w:name="_Toc141194646"/>
    <w:p w14:paraId="7128604C" w14:textId="42C57174" w:rsidR="00027DDC" w:rsidRPr="00BC595C" w:rsidRDefault="00000000" w:rsidP="00027DDC">
      <w:pPr>
        <w:pStyle w:val="Heading2"/>
        <w:rPr>
          <w:rFonts w:ascii="Times New Roman" w:hAnsi="Times New Roman" w:cs="Times New Roman"/>
        </w:rPr>
      </w:pPr>
      <w:sdt>
        <w:sdtPr>
          <w:rPr>
            <w:rFonts w:ascii="Times New Roman" w:hAnsi="Times New Roman" w:cs="Times New Roman"/>
          </w:rPr>
          <w:id w:val="172391285"/>
          <w:placeholder>
            <w:docPart w:val="4ADE24DAF39A483A8E073B6EFDBB42C5"/>
          </w:placeholder>
          <w:temporary/>
          <w:showingPlcHdr/>
          <w15:appearance w15:val="hidden"/>
        </w:sdtPr>
        <w:sdtContent>
          <w:r w:rsidR="00027DDC" w:rsidRPr="00BC595C">
            <w:rPr>
              <w:rFonts w:ascii="Times New Roman" w:hAnsi="Times New Roman" w:cs="Times New Roman"/>
            </w:rPr>
            <w:t>Sales Forecast</w:t>
          </w:r>
        </w:sdtContent>
      </w:sdt>
      <w:r w:rsidR="00027DDC" w:rsidRPr="00BC595C">
        <w:rPr>
          <w:rFonts w:ascii="Times New Roman" w:hAnsi="Times New Roman" w:cs="Times New Roman"/>
        </w:rPr>
        <w:t>.</w:t>
      </w:r>
      <w:bookmarkEnd w:id="47"/>
      <w:bookmarkEnd w:id="48"/>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C6277F" w:rsidRPr="00BC595C" w14:paraId="68CDBD07" w14:textId="77777777" w:rsidTr="007F22F2">
        <w:trPr>
          <w:trHeight w:val="720"/>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6AF61D37" w14:textId="77777777" w:rsidR="00C6277F" w:rsidRPr="00BC595C" w:rsidRDefault="00C6277F" w:rsidP="00F62176">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7B7244CA" wp14:editId="69C60306">
                      <wp:extent cx="228600" cy="228600"/>
                      <wp:effectExtent l="0" t="0" r="0" b="0"/>
                      <wp:docPr id="69"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70" name="Oval 70"/>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71" name="Freeform 71"/>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C00B3DE"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">
                      <v:oval id="Oval 70"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" fillcolor="#f24f4f" stroked="f" strokeweight="0">
                        <v:stroke joinstyle="miter"/>
                        <o:lock v:ext="edit" aspectratio="t"/>
                      </v:oval>
                      <v:shape id="Freeform 71"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7ECBBAE4" w14:textId="6F46EFA6" w:rsidR="00C6277F" w:rsidRPr="001D5EBD" w:rsidRDefault="001D5EBD" w:rsidP="00C6277F">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1D5EBD">
              <w:rPr>
                <w:rFonts w:ascii="Times New Roman" w:hAnsi="Times New Roman" w:cs="Times New Roman"/>
                <w:sz w:val="20"/>
                <w:szCs w:val="20"/>
              </w:rPr>
              <w:t xml:space="preserve">This information can be shown in chart or table form, either by months, </w:t>
            </w:r>
            <w:proofErr w:type="gramStart"/>
            <w:r w:rsidRPr="001D5EBD">
              <w:rPr>
                <w:rFonts w:ascii="Times New Roman" w:hAnsi="Times New Roman" w:cs="Times New Roman"/>
                <w:sz w:val="20"/>
                <w:szCs w:val="20"/>
              </w:rPr>
              <w:t>quarters</w:t>
            </w:r>
            <w:proofErr w:type="gramEnd"/>
            <w:r w:rsidRPr="001D5EBD">
              <w:rPr>
                <w:rFonts w:ascii="Times New Roman" w:hAnsi="Times New Roman" w:cs="Times New Roman"/>
                <w:sz w:val="20"/>
                <w:szCs w:val="20"/>
              </w:rPr>
              <w:t xml:space="preserve"> or years, to illustrate the anticipated growth of sales and the accompanying cost of sales.</w:t>
            </w:r>
          </w:p>
        </w:tc>
      </w:tr>
    </w:tbl>
    <w:bookmarkStart w:id="49" w:name="_Toc141193789"/>
    <w:bookmarkStart w:id="50" w:name="_Toc141194647"/>
    <w:p w14:paraId="6848340F" w14:textId="77777777" w:rsidR="00861660" w:rsidRPr="00BC595C" w:rsidRDefault="00000000" w:rsidP="00861660">
      <w:pPr>
        <w:pStyle w:val="Heading2"/>
        <w:rPr>
          <w:rFonts w:ascii="Times New Roman" w:hAnsi="Times New Roman" w:cs="Times New Roman"/>
        </w:rPr>
      </w:pPr>
      <w:sdt>
        <w:sdtPr>
          <w:rPr>
            <w:rFonts w:ascii="Times New Roman" w:hAnsi="Times New Roman" w:cs="Times New Roman"/>
          </w:rPr>
          <w:id w:val="-547530174"/>
          <w:placeholder>
            <w:docPart w:val="E5B8C0FB4B57430CB5B9071BE826EA5A"/>
          </w:placeholder>
          <w:temporary/>
          <w:showingPlcHdr/>
          <w15:appearance w15:val="hidden"/>
        </w:sdtPr>
        <w:sdtContent>
          <w:r w:rsidR="00861660" w:rsidRPr="00BC595C">
            <w:rPr>
              <w:rFonts w:ascii="Times New Roman" w:hAnsi="Times New Roman" w:cs="Times New Roman"/>
            </w:rPr>
            <w:t>Milestones</w:t>
          </w:r>
        </w:sdtContent>
      </w:sdt>
      <w:r w:rsidR="00861660" w:rsidRPr="00BC595C">
        <w:rPr>
          <w:rFonts w:ascii="Times New Roman" w:hAnsi="Times New Roman" w:cs="Times New Roman"/>
        </w:rPr>
        <w:t>.</w:t>
      </w:r>
      <w:bookmarkEnd w:id="49"/>
      <w:bookmarkEnd w:id="50"/>
    </w:p>
    <w:tbl>
      <w:tblPr>
        <w:tblStyle w:val="TipTable"/>
        <w:tblW w:w="5015" w:type="pct"/>
        <w:shd w:val="clear" w:color="auto" w:fill="E4E3E2" w:themeFill="background2"/>
        <w:tblCellMar>
          <w:top w:w="142" w:type="dxa"/>
          <w:bottom w:w="142" w:type="dxa"/>
        </w:tblCellMar>
        <w:tblLook w:val="04A0" w:firstRow="1" w:lastRow="0" w:firstColumn="1" w:lastColumn="0" w:noHBand="0" w:noVBand="1"/>
      </w:tblPr>
      <w:tblGrid>
        <w:gridCol w:w="650"/>
        <w:gridCol w:w="8738"/>
      </w:tblGrid>
      <w:tr w:rsidR="00861660" w:rsidRPr="00BC595C" w14:paraId="28A5836A" w14:textId="77777777" w:rsidTr="00F3160E">
        <w:trPr>
          <w:trHeight w:val="720"/>
        </w:trPr>
        <w:tc>
          <w:tcPr>
            <w:cnfStyle w:val="001000000000" w:firstRow="0" w:lastRow="0" w:firstColumn="1" w:lastColumn="0" w:oddVBand="0" w:evenVBand="0" w:oddHBand="0" w:evenHBand="0" w:firstRowFirstColumn="0" w:firstRowLastColumn="0" w:lastRowFirstColumn="0" w:lastRowLastColumn="0"/>
            <w:tcW w:w="346" w:type="pct"/>
            <w:shd w:val="clear" w:color="auto" w:fill="E4E3E2" w:themeFill="background2"/>
          </w:tcPr>
          <w:p w14:paraId="35021916" w14:textId="77777777" w:rsidR="00861660" w:rsidRPr="00BC595C" w:rsidRDefault="00861660" w:rsidP="004F082C">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70AF3945" wp14:editId="0D34FC03">
                      <wp:extent cx="228600" cy="228600"/>
                      <wp:effectExtent l="0" t="0" r="0" b="0"/>
                      <wp:docPr id="97"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104" name="Oval 104"/>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105" name="Freeform 105"/>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F69CB9F"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">
                      <v:oval id="Oval 104"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" fillcolor="#f24f4f" stroked="f" strokeweight="0">
                        <v:stroke joinstyle="miter"/>
                        <o:lock v:ext="edit" aspectratio="t"/>
                      </v:oval>
                      <v:shape id="Freeform 105"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654" w:type="pct"/>
            <w:shd w:val="clear" w:color="auto" w:fill="E4E3E2" w:themeFill="background2"/>
          </w:tcPr>
          <w:p w14:paraId="2C894194" w14:textId="7138B817" w:rsidR="00861660" w:rsidRPr="001D5EBD" w:rsidRDefault="001D5EBD" w:rsidP="004F082C">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This is a list of objectives that your business may be striving to reach, by start and completion dates, and by budget. It can also be presented in a table or chart</w:t>
            </w:r>
            <w:r w:rsidR="00103337">
              <w:rPr>
                <w:rFonts w:ascii="Times New Roman" w:hAnsi="Times New Roman" w:cs="Times New Roman"/>
                <w:sz w:val="20"/>
                <w:szCs w:val="20"/>
              </w:rPr>
              <w:t xml:space="preserve"> or graphic.</w:t>
            </w:r>
            <w:r w:rsidR="00D16876">
              <w:rPr>
                <w:rFonts w:ascii="Times New Roman" w:hAnsi="Times New Roman" w:cs="Times New Roman"/>
                <w:sz w:val="20"/>
                <w:szCs w:val="20"/>
              </w:rPr>
              <w:t xml:space="preserve"> Your milestone timeline should extend at least as long as your funding request. The Smartsheet’s website (</w:t>
            </w:r>
            <w:hyperlink r:id="rId21" w:history="1">
              <w:r w:rsidR="00192149" w:rsidRPr="000F673D">
                <w:rPr>
                  <w:rStyle w:val="Hyperlink"/>
                  <w:rFonts w:ascii="Times New Roman" w:eastAsiaTheme="majorEastAsia" w:hAnsi="Times New Roman" w:cs="Times New Roman"/>
                  <w:noProof w:val="0"/>
                  <w:sz w:val="20"/>
                  <w:szCs w:val="20"/>
                </w:rPr>
                <w:t>https://www.smartsheet.com/content/milestone-templates</w:t>
              </w:r>
            </w:hyperlink>
            <w:r w:rsidR="00192149">
              <w:rPr>
                <w:rFonts w:ascii="Times New Roman" w:hAnsi="Times New Roman" w:cs="Times New Roman"/>
                <w:sz w:val="20"/>
                <w:szCs w:val="20"/>
              </w:rPr>
              <w:t xml:space="preserve">) </w:t>
            </w:r>
            <w:r w:rsidR="00D16876">
              <w:rPr>
                <w:rFonts w:ascii="Times New Roman" w:hAnsi="Times New Roman" w:cs="Times New Roman"/>
                <w:sz w:val="20"/>
                <w:szCs w:val="20"/>
              </w:rPr>
              <w:t xml:space="preserve">provides </w:t>
            </w:r>
            <w:proofErr w:type="gramStart"/>
            <w:r w:rsidR="00192149">
              <w:rPr>
                <w:rFonts w:ascii="Times New Roman" w:hAnsi="Times New Roman" w:cs="Times New Roman"/>
                <w:sz w:val="20"/>
                <w:szCs w:val="20"/>
              </w:rPr>
              <w:t>a number of</w:t>
            </w:r>
            <w:proofErr w:type="gramEnd"/>
            <w:r w:rsidR="00192149">
              <w:rPr>
                <w:rFonts w:ascii="Times New Roman" w:hAnsi="Times New Roman" w:cs="Times New Roman"/>
                <w:sz w:val="20"/>
                <w:szCs w:val="20"/>
              </w:rPr>
              <w:t xml:space="preserve"> free, fillable templates that may prove useful.</w:t>
            </w:r>
          </w:p>
        </w:tc>
      </w:tr>
    </w:tbl>
    <w:bookmarkStart w:id="51" w:name="_Toc141193790"/>
    <w:bookmarkStart w:id="52" w:name="_Toc141194648"/>
    <w:p w14:paraId="49355F0D" w14:textId="77777777" w:rsidR="00461281" w:rsidRPr="00BC595C" w:rsidRDefault="00000000" w:rsidP="00461281">
      <w:pPr>
        <w:pStyle w:val="Heading2"/>
        <w:rPr>
          <w:rFonts w:ascii="Times New Roman" w:hAnsi="Times New Roman" w:cs="Times New Roman"/>
        </w:rPr>
      </w:pPr>
      <w:sdt>
        <w:sdtPr>
          <w:rPr>
            <w:rFonts w:ascii="Times New Roman" w:hAnsi="Times New Roman" w:cs="Times New Roman"/>
          </w:rPr>
          <w:id w:val="-1389643974"/>
          <w:placeholder>
            <w:docPart w:val="1BE1AD05001445AFA870162EBF793F63"/>
          </w:placeholder>
          <w:temporary/>
          <w:showingPlcHdr/>
          <w15:appearance w15:val="hidden"/>
        </w:sdtPr>
        <w:sdtContent>
          <w:r w:rsidR="00461281" w:rsidRPr="00BC595C">
            <w:rPr>
              <w:rFonts w:ascii="Times New Roman" w:hAnsi="Times New Roman" w:cs="Times New Roman"/>
            </w:rPr>
            <w:t>Break-Even Analysis</w:t>
          </w:r>
        </w:sdtContent>
      </w:sdt>
      <w:r w:rsidR="00461281" w:rsidRPr="00BC595C">
        <w:rPr>
          <w:rFonts w:ascii="Times New Roman" w:hAnsi="Times New Roman" w:cs="Times New Roman"/>
        </w:rPr>
        <w:t>.</w:t>
      </w:r>
      <w:bookmarkEnd w:id="51"/>
      <w:bookmarkEnd w:id="52"/>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861660" w:rsidRPr="00BC595C" w14:paraId="2A56A17C" w14:textId="77777777" w:rsidTr="007F22F2">
        <w:trPr>
          <w:trHeight w:val="6192"/>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6F0F40EE" w14:textId="77777777" w:rsidR="00861660" w:rsidRPr="001D5EBD" w:rsidRDefault="00861660" w:rsidP="00F62176">
            <w:pPr>
              <w:pStyle w:val="Icon"/>
              <w:rPr>
                <w:rFonts w:ascii="Times New Roman" w:hAnsi="Times New Roman" w:cs="Times New Roman"/>
                <w:sz w:val="20"/>
                <w:szCs w:val="20"/>
              </w:rPr>
            </w:pPr>
            <w:r w:rsidRPr="001D5EBD">
              <w:rPr>
                <w:rFonts w:ascii="Times New Roman" w:hAnsi="Times New Roman" w:cs="Times New Roman"/>
                <w:noProof/>
              </w:rPr>
              <mc:AlternateContent>
                <mc:Choice Requires="wpg">
                  <w:drawing>
                    <wp:inline distT="0" distB="0" distL="0" distR="0" wp14:anchorId="5E802EF8" wp14:editId="7696BCED">
                      <wp:extent cx="228600" cy="228600"/>
                      <wp:effectExtent l="0" t="0" r="0" b="0"/>
                      <wp:docPr id="41"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42" name="Oval 42"/>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43" name="Freeform 43"/>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EA4A01B"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">
                      <v:oval id="Oval 42"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" fillcolor="#f24f4f" stroked="f" strokeweight="0">
                        <v:stroke joinstyle="miter"/>
                        <o:lock v:ext="edit" aspectratio="t"/>
                      </v:oval>
                      <v:shape id="Freeform 43"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vMerge w:val="restart"/>
            <w:shd w:val="clear" w:color="auto" w:fill="E4E3E2" w:themeFill="background2"/>
          </w:tcPr>
          <w:p w14:paraId="604073D5" w14:textId="77777777" w:rsidR="001D5EBD" w:rsidRPr="001D5EBD" w:rsidRDefault="001D5EBD" w:rsidP="001D5EBD">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Use this section to evaluate your business profitability. You can measure how close you are to achieving that break-even point when your expenses are covered by the amount of your sales and are on the brink of profitability.</w:t>
            </w:r>
          </w:p>
          <w:p w14:paraId="23A88CF8" w14:textId="77777777" w:rsidR="001D5EBD" w:rsidRPr="001D5EBD" w:rsidRDefault="001D5EBD" w:rsidP="001D5EBD">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 xml:space="preserve">A break-even analysis can tell you what sales volume you are going to need </w:t>
            </w:r>
            <w:proofErr w:type="gramStart"/>
            <w:r w:rsidRPr="001D5EBD">
              <w:rPr>
                <w:rFonts w:ascii="Times New Roman" w:hAnsi="Times New Roman" w:cs="Times New Roman"/>
                <w:sz w:val="20"/>
                <w:szCs w:val="20"/>
              </w:rPr>
              <w:t>in order to</w:t>
            </w:r>
            <w:proofErr w:type="gramEnd"/>
            <w:r w:rsidRPr="001D5EBD">
              <w:rPr>
                <w:rFonts w:ascii="Times New Roman" w:hAnsi="Times New Roman" w:cs="Times New Roman"/>
                <w:sz w:val="20"/>
                <w:szCs w:val="20"/>
              </w:rPr>
              <w:t xml:space="preserve"> generate a profit. It can also be used as a guide in setting prices.</w:t>
            </w:r>
          </w:p>
          <w:p w14:paraId="1434D0BA" w14:textId="77777777" w:rsidR="001D5EBD" w:rsidRPr="001D5EBD" w:rsidRDefault="001D5EBD" w:rsidP="001D5EBD">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There are three basic ways to increase the profits of your business: generate more sales, raise prices, and/or lower costs. All can impact your business: if you raise prices, you may no longer be competitive; if you generate more sales, you may need added personnel to service those sales which would increase your costs. Lowering the fixed costs your business must pay each month will have a greater impact on the profit margin than changing variable costs.</w:t>
            </w:r>
          </w:p>
          <w:p w14:paraId="49381FC0" w14:textId="32620AD0" w:rsidR="001D5EBD" w:rsidRPr="001D5EBD" w:rsidRDefault="001D5EBD" w:rsidP="00800698">
            <w:pPr>
              <w:pStyle w:val="TipT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Fixed costs: Rent, insurance, salaries, etc.</w:t>
            </w:r>
          </w:p>
          <w:p w14:paraId="0926DABA" w14:textId="6684EAFF" w:rsidR="001D5EBD" w:rsidRPr="001D5EBD" w:rsidRDefault="001D5EBD" w:rsidP="00800698">
            <w:pPr>
              <w:pStyle w:val="TipT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Variable costs: The cost at which you buy products, supplies, etc.</w:t>
            </w:r>
          </w:p>
          <w:p w14:paraId="32A1BA1C" w14:textId="49FAF805" w:rsidR="001D5EBD" w:rsidRPr="001D5EBD" w:rsidRDefault="001D5EBD" w:rsidP="00800698">
            <w:pPr>
              <w:pStyle w:val="TipT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Contribution Margin: This is the selling price minus the variable costs. It measures the dollars available to pay the fixed costs and make a profit.</w:t>
            </w:r>
          </w:p>
          <w:p w14:paraId="016D81EB" w14:textId="5D9D6CEC" w:rsidR="001D5EBD" w:rsidRPr="001D5EBD" w:rsidRDefault="001D5EBD" w:rsidP="00800698">
            <w:pPr>
              <w:pStyle w:val="TipT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 xml:space="preserve">Contribution Margin Ratio: This is the </w:t>
            </w:r>
            <w:proofErr w:type="gramStart"/>
            <w:r w:rsidRPr="001D5EBD">
              <w:rPr>
                <w:rFonts w:ascii="Times New Roman" w:hAnsi="Times New Roman" w:cs="Times New Roman"/>
                <w:sz w:val="20"/>
                <w:szCs w:val="20"/>
              </w:rPr>
              <w:t>amount</w:t>
            </w:r>
            <w:proofErr w:type="gramEnd"/>
            <w:r w:rsidRPr="001D5EBD">
              <w:rPr>
                <w:rFonts w:ascii="Times New Roman" w:hAnsi="Times New Roman" w:cs="Times New Roman"/>
                <w:sz w:val="20"/>
                <w:szCs w:val="20"/>
              </w:rPr>
              <w:t xml:space="preserve"> of total sales minus the variable costs, divided by the total sales. It measures the percentage of each sales dollar to pay fixed costs and make a profit.</w:t>
            </w:r>
          </w:p>
          <w:p w14:paraId="611DBB42" w14:textId="73938423" w:rsidR="001D5EBD" w:rsidRPr="001D5EBD" w:rsidRDefault="001D5EBD" w:rsidP="00800698">
            <w:pPr>
              <w:pStyle w:val="TipT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 xml:space="preserve">Break-even Point: This is the amount when the total sales </w:t>
            </w:r>
            <w:proofErr w:type="gramStart"/>
            <w:r w:rsidRPr="001D5EBD">
              <w:rPr>
                <w:rFonts w:ascii="Times New Roman" w:hAnsi="Times New Roman" w:cs="Times New Roman"/>
                <w:sz w:val="20"/>
                <w:szCs w:val="20"/>
              </w:rPr>
              <w:t>equals</w:t>
            </w:r>
            <w:proofErr w:type="gramEnd"/>
            <w:r w:rsidRPr="001D5EBD">
              <w:rPr>
                <w:rFonts w:ascii="Times New Roman" w:hAnsi="Times New Roman" w:cs="Times New Roman"/>
                <w:sz w:val="20"/>
                <w:szCs w:val="20"/>
              </w:rPr>
              <w:t xml:space="preserve"> the total expenses. It represents the minimum sales dollar you need to reach before you make a profit.</w:t>
            </w:r>
          </w:p>
          <w:p w14:paraId="4CA5B73B" w14:textId="4814C116" w:rsidR="001D5EBD" w:rsidRPr="001D5EBD" w:rsidRDefault="001D5EBD" w:rsidP="00800698">
            <w:pPr>
              <w:pStyle w:val="TipT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Break-even Point in Units: For applicable businesses, this is the total of fixes costs divided by the unit selling price minus the variable costs per unit. It tells you how many units you need to sell before you make a profit.</w:t>
            </w:r>
          </w:p>
          <w:p w14:paraId="6D7C99EA" w14:textId="77777777" w:rsidR="001D5EBD" w:rsidRDefault="001D5EBD" w:rsidP="00800698">
            <w:pPr>
              <w:pStyle w:val="TipT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Break-even Point in Dollars: This is the total amount of fixed costs divided by the contribution margin ratio. It is a method of calculating the minimum sales dollar to reach before you make a profit.</w:t>
            </w:r>
          </w:p>
          <w:p w14:paraId="48882740" w14:textId="165F9FA7" w:rsidR="00861660" w:rsidRPr="001D5EBD" w:rsidRDefault="001D5EBD" w:rsidP="00800698">
            <w:pPr>
              <w:pStyle w:val="TipT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Note: If the sales dollars are below the break-even point, your business is losing money.</w:t>
            </w:r>
          </w:p>
        </w:tc>
      </w:tr>
      <w:tr w:rsidR="00861660" w:rsidRPr="00BC595C" w14:paraId="744CAAB3" w14:textId="77777777" w:rsidTr="007F22F2">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1D73910C" w14:textId="77777777" w:rsidR="00861660" w:rsidRPr="00BC595C" w:rsidRDefault="00861660" w:rsidP="00F62176">
            <w:pPr>
              <w:pStyle w:val="Icon"/>
              <w:rPr>
                <w:rFonts w:ascii="Times New Roman" w:hAnsi="Times New Roman" w:cs="Times New Roman"/>
                <w:noProof/>
              </w:rPr>
            </w:pPr>
          </w:p>
        </w:tc>
        <w:tc>
          <w:tcPr>
            <w:tcW w:w="4712" w:type="pct"/>
            <w:vMerge/>
            <w:shd w:val="clear" w:color="auto" w:fill="E4E3E2" w:themeFill="background2"/>
          </w:tcPr>
          <w:p w14:paraId="0D6B9C02" w14:textId="3C0593D6" w:rsidR="00861660" w:rsidRPr="00BC595C" w:rsidRDefault="00861660" w:rsidP="007319C3">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C3D9B26" w14:textId="522ABE01" w:rsidR="003A35D9" w:rsidRPr="00BC595C" w:rsidRDefault="002A72C8">
      <w:pPr>
        <w:pStyle w:val="Heading2"/>
        <w:rPr>
          <w:rFonts w:ascii="Times New Roman" w:hAnsi="Times New Roman" w:cs="Times New Roman"/>
        </w:rPr>
      </w:pPr>
      <w:bookmarkStart w:id="53" w:name="_Toc141193791"/>
      <w:bookmarkStart w:id="54" w:name="_Toc141194649"/>
      <w:r>
        <w:rPr>
          <w:rFonts w:ascii="Times New Roman" w:hAnsi="Times New Roman" w:cs="Times New Roman"/>
        </w:rPr>
        <w:t>Miscellaneous Documents</w:t>
      </w:r>
      <w:r w:rsidR="00953AAF" w:rsidRPr="00BC595C">
        <w:rPr>
          <w:rFonts w:ascii="Times New Roman" w:hAnsi="Times New Roman" w:cs="Times New Roman"/>
        </w:rPr>
        <w:t>.</w:t>
      </w:r>
      <w:bookmarkEnd w:id="53"/>
      <w:bookmarkEnd w:id="54"/>
    </w:p>
    <w:tbl>
      <w:tblPr>
        <w:tblStyle w:val="TipTable"/>
        <w:tblW w:w="5014" w:type="pct"/>
        <w:shd w:val="clear" w:color="auto" w:fill="E4E3E2" w:themeFill="background2"/>
        <w:tblCellMar>
          <w:top w:w="142" w:type="dxa"/>
          <w:bottom w:w="142" w:type="dxa"/>
        </w:tblCellMar>
        <w:tblLook w:val="04A0" w:firstRow="1" w:lastRow="0" w:firstColumn="1" w:lastColumn="0" w:noHBand="0" w:noVBand="1"/>
      </w:tblPr>
      <w:tblGrid>
        <w:gridCol w:w="541"/>
        <w:gridCol w:w="8845"/>
      </w:tblGrid>
      <w:tr w:rsidR="007319C3" w:rsidRPr="00BC595C" w14:paraId="577C663D" w14:textId="77777777" w:rsidTr="007F22F2">
        <w:trPr>
          <w:trHeight w:val="389"/>
        </w:trPr>
        <w:tc>
          <w:tcPr>
            <w:cnfStyle w:val="001000000000" w:firstRow="0" w:lastRow="0" w:firstColumn="1" w:lastColumn="0" w:oddVBand="0" w:evenVBand="0" w:oddHBand="0" w:evenHBand="0" w:firstRowFirstColumn="0" w:firstRowLastColumn="0" w:lastRowFirstColumn="0" w:lastRowLastColumn="0"/>
            <w:tcW w:w="288" w:type="pct"/>
            <w:shd w:val="clear" w:color="auto" w:fill="E4E3E2" w:themeFill="background2"/>
          </w:tcPr>
          <w:p w14:paraId="2275E00A" w14:textId="77777777" w:rsidR="007319C3" w:rsidRPr="00BC595C" w:rsidRDefault="007319C3" w:rsidP="00F62176">
            <w:pPr>
              <w:pStyle w:val="Icon"/>
              <w:rPr>
                <w:rFonts w:ascii="Times New Roman" w:hAnsi="Times New Roman" w:cs="Times New Roman"/>
              </w:rPr>
            </w:pPr>
            <w:r w:rsidRPr="00BC595C">
              <w:rPr>
                <w:rFonts w:ascii="Times New Roman" w:hAnsi="Times New Roman" w:cs="Times New Roman"/>
                <w:noProof/>
              </w:rPr>
              <mc:AlternateContent>
                <mc:Choice Requires="wpg">
                  <w:drawing>
                    <wp:inline distT="0" distB="0" distL="0" distR="0" wp14:anchorId="0FDAD254" wp14:editId="58C3884D">
                      <wp:extent cx="228600" cy="228600"/>
                      <wp:effectExtent l="0" t="0" r="0" b="0"/>
                      <wp:docPr id="109" name="Group 19" descr="Tip icon"/>
                      <wp:cNvGraphicFramePr/>
                      <a:graphic xmlns:a="http://schemas.openxmlformats.org/drawingml/2006/main">
                        <a:graphicData uri="http://schemas.microsoft.com/office/word/2010/wordprocessingGroup">
                          <wpg:wgp>
                            <wpg:cNvGrpSpPr/>
                            <wpg:grpSpPr>
                              <a:xfrm>
                                <a:off x="0" y="0"/>
                                <a:ext cx="228600" cy="228600"/>
                                <a:chOff x="0" y="0"/>
                                <a:chExt cx="228600" cy="228600"/>
                              </a:xfrm>
                            </wpg:grpSpPr>
                            <wps:wsp>
                              <wps:cNvPr id="110" name="Oval 110"/>
                              <wps:cNvSpPr>
                                <a:spLocks noChangeAspect="1" noChangeArrowheads="1"/>
                              </wps:cNvSpPr>
                              <wps:spPr bwMode="auto">
                                <a:xfrm>
                                  <a:off x="0" y="0"/>
                                  <a:ext cx="228600" cy="228600"/>
                                </a:xfrm>
                                <a:prstGeom prst="ellipse">
                                  <a:avLst/>
                                </a:prstGeom>
                                <a:solidFill>
                                  <a:srgbClr val="F24F4F"/>
                                </a:solidFill>
                                <a:ln w="0">
                                  <a:noFill/>
                                  <a:prstDash val="solid"/>
                                  <a:miter lim="800000"/>
                                  <a:headEnd/>
                                  <a:tailEnd/>
                                </a:ln>
                              </wps:spPr>
                              <wps:bodyPr rot="0" vert="horz" wrap="square" lIns="91440" tIns="45720" rIns="91440" bIns="45720" anchor="t" anchorCtr="0" upright="1">
                                <a:noAutofit/>
                              </wps:bodyPr>
                            </wps:wsp>
                            <wps:wsp>
                              <wps:cNvPr id="111" name="Freeform 111"/>
                              <wps:cNvSpPr/>
                              <wps:spPr>
                                <a:xfrm>
                                  <a:off x="98639" y="50800"/>
                                  <a:ext cx="31322" cy="127000"/>
                                </a:xfrm>
                                <a:custGeom>
                                  <a:avLst/>
                                  <a:gdLst>
                                    <a:gd name="connsiteX0" fmla="*/ 3915 w 31322"/>
                                    <a:gd name="connsiteY0" fmla="*/ 38279 h 127000"/>
                                    <a:gd name="connsiteX1" fmla="*/ 27406 w 31322"/>
                                    <a:gd name="connsiteY1" fmla="*/ 38279 h 127000"/>
                                    <a:gd name="connsiteX2" fmla="*/ 27406 w 31322"/>
                                    <a:gd name="connsiteY2" fmla="*/ 127000 h 127000"/>
                                    <a:gd name="connsiteX3" fmla="*/ 3915 w 31322"/>
                                    <a:gd name="connsiteY3" fmla="*/ 127000 h 127000"/>
                                    <a:gd name="connsiteX4" fmla="*/ 15661 w 31322"/>
                                    <a:gd name="connsiteY4" fmla="*/ 0 h 127000"/>
                                    <a:gd name="connsiteX5" fmla="*/ 31322 w 31322"/>
                                    <a:gd name="connsiteY5" fmla="*/ 15661 h 127000"/>
                                    <a:gd name="connsiteX6" fmla="*/ 15661 w 31322"/>
                                    <a:gd name="connsiteY6" fmla="*/ 31322 h 127000"/>
                                    <a:gd name="connsiteX7" fmla="*/ 0 w 31322"/>
                                    <a:gd name="connsiteY7" fmla="*/ 15661 h 127000"/>
                                    <a:gd name="connsiteX8" fmla="*/ 15661 w 31322"/>
                                    <a:gd name="connsiteY8" fmla="*/ 0 h 127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322" h="127000">
                                      <a:moveTo>
                                        <a:pt x="3915" y="38279"/>
                                      </a:moveTo>
                                      <a:lnTo>
                                        <a:pt x="27406" y="38279"/>
                                      </a:lnTo>
                                      <a:lnTo>
                                        <a:pt x="27406" y="127000"/>
                                      </a:lnTo>
                                      <a:lnTo>
                                        <a:pt x="3915" y="127000"/>
                                      </a:lnTo>
                                      <a:close/>
                                      <a:moveTo>
                                        <a:pt x="15661" y="0"/>
                                      </a:moveTo>
                                      <a:cubicBezTo>
                                        <a:pt x="24310" y="0"/>
                                        <a:pt x="31322" y="7012"/>
                                        <a:pt x="31322" y="15661"/>
                                      </a:cubicBezTo>
                                      <a:cubicBezTo>
                                        <a:pt x="31322" y="24310"/>
                                        <a:pt x="24310" y="31322"/>
                                        <a:pt x="15661" y="31322"/>
                                      </a:cubicBezTo>
                                      <a:cubicBezTo>
                                        <a:pt x="7012" y="31322"/>
                                        <a:pt x="0" y="24310"/>
                                        <a:pt x="0" y="15661"/>
                                      </a:cubicBezTo>
                                      <a:cubicBezTo>
                                        <a:pt x="0" y="7012"/>
                                        <a:pt x="7012" y="0"/>
                                        <a:pt x="15661" y="0"/>
                                      </a:cubicBezTo>
                                      <a:close/>
                                    </a:path>
                                  </a:pathLst>
                                </a:custGeom>
                                <a:solidFill>
                                  <a:sysClr val="window" lastClr="FFFFFF"/>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DD7B966" id="Group 19" o:spid="_x0000_s1026" alt="Tip icon" style="width:18pt;height:18pt;mso-position-horizontal-relative:char;mso-position-vertical-relative:lin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">
                      <v:oval id="Oval 110" o:spid="_x0000_s1027" style="position:absolute;width:228600;height:22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" fillcolor="#f24f4f" stroked="f" strokeweight="0">
                        <v:stroke joinstyle="miter"/>
                        <o:lock v:ext="edit" aspectratio="t"/>
                      </v:oval>
                      <v:shape id="Freeform 111" o:spid="_x0000_s1028" style="position:absolute;left:98639;top:50800;width:31322;height:127000;visibility:visible;mso-wrap-style:square;v-text-anchor:middle" coordsize="31322,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" path="m3915,38279r23491,l27406,127000r-23491,l3915,38279xm15661,v8649,,15661,7012,15661,15661c31322,24310,24310,31322,15661,31322,7012,31322,,24310,,15661,,7012,7012,,15661,xe" fillcolor="window" stroked="f" strokeweight="1pt">
                        <v:stroke joinstyle="miter"/>
                        <v:path arrowok="t" o:connecttype="custom" o:connectlocs="3915,38279;27406,38279;27406,127000;3915,127000;15661,0;31322,15661;15661,31322;0,15661;15661,0" o:connectangles="0,0,0,0,0,0,0,0,0"/>
                      </v:shape>
                      <w10:anchorlock/>
                    </v:group>
                  </w:pict>
                </mc:Fallback>
              </mc:AlternateContent>
            </w:r>
          </w:p>
        </w:tc>
        <w:tc>
          <w:tcPr>
            <w:tcW w:w="4712" w:type="pct"/>
            <w:shd w:val="clear" w:color="auto" w:fill="E4E3E2" w:themeFill="background2"/>
          </w:tcPr>
          <w:p w14:paraId="1F20B44E" w14:textId="69F209BF" w:rsidR="007319C3" w:rsidRPr="001D5EBD" w:rsidRDefault="00611CB8" w:rsidP="007319C3">
            <w:pPr>
              <w:pStyle w:val="Tip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gramStart"/>
            <w:r w:rsidRPr="001D5EBD">
              <w:rPr>
                <w:rFonts w:ascii="Times New Roman" w:hAnsi="Times New Roman" w:cs="Times New Roman"/>
                <w:sz w:val="20"/>
                <w:szCs w:val="20"/>
              </w:rPr>
              <w:t>In order to</w:t>
            </w:r>
            <w:proofErr w:type="gramEnd"/>
            <w:r w:rsidRPr="001D5EBD">
              <w:rPr>
                <w:rFonts w:ascii="Times New Roman" w:hAnsi="Times New Roman" w:cs="Times New Roman"/>
                <w:sz w:val="20"/>
                <w:szCs w:val="20"/>
              </w:rPr>
              <w:t xml:space="preserve"> back up the statements you may have made in your business plan, you may need to include any or all of the following documents in your appendix:</w:t>
            </w:r>
          </w:p>
          <w:p w14:paraId="0F9FF0E2" w14:textId="01CFDBF0"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 xml:space="preserve">Feedstock agreements (required by </w:t>
            </w:r>
            <w:r w:rsidR="00B2608B">
              <w:rPr>
                <w:rFonts w:ascii="Times New Roman" w:hAnsi="Times New Roman" w:cs="Times New Roman"/>
                <w:sz w:val="20"/>
                <w:szCs w:val="20"/>
              </w:rPr>
              <w:t>CAL FIRE</w:t>
            </w:r>
            <w:r w:rsidRPr="001D5EBD">
              <w:rPr>
                <w:rFonts w:ascii="Times New Roman" w:hAnsi="Times New Roman" w:cs="Times New Roman"/>
                <w:sz w:val="20"/>
                <w:szCs w:val="20"/>
              </w:rPr>
              <w:t>)</w:t>
            </w:r>
          </w:p>
          <w:p w14:paraId="48CF2A16" w14:textId="7831C01D"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 xml:space="preserve">Offtake agreements (required by </w:t>
            </w:r>
            <w:r w:rsidR="00B2608B">
              <w:rPr>
                <w:rFonts w:ascii="Times New Roman" w:hAnsi="Times New Roman" w:cs="Times New Roman"/>
                <w:sz w:val="20"/>
                <w:szCs w:val="20"/>
              </w:rPr>
              <w:t>CAL FIRE</w:t>
            </w:r>
            <w:r w:rsidRPr="001D5EBD">
              <w:rPr>
                <w:rFonts w:ascii="Times New Roman" w:hAnsi="Times New Roman" w:cs="Times New Roman"/>
                <w:sz w:val="20"/>
                <w:szCs w:val="20"/>
              </w:rPr>
              <w:t>)</w:t>
            </w:r>
          </w:p>
          <w:p w14:paraId="118F62D7" w14:textId="1A9D210A"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Other contracts</w:t>
            </w:r>
          </w:p>
          <w:p w14:paraId="390941E0" w14:textId="40C2F074"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Personal resumes</w:t>
            </w:r>
          </w:p>
          <w:p w14:paraId="333105D1" w14:textId="651A414E"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Personal and/or business financial statements</w:t>
            </w:r>
          </w:p>
          <w:p w14:paraId="7AB8FBCA" w14:textId="5D555583"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Credit reports, business and personal</w:t>
            </w:r>
          </w:p>
          <w:p w14:paraId="25A05E8F" w14:textId="7FBB0247"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Copies of leases</w:t>
            </w:r>
          </w:p>
          <w:p w14:paraId="1BF218AA" w14:textId="46A4F11E"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lastRenderedPageBreak/>
              <w:t>Letter of reference</w:t>
            </w:r>
          </w:p>
          <w:p w14:paraId="31A900CF" w14:textId="144D4865"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Legal documents</w:t>
            </w:r>
          </w:p>
          <w:p w14:paraId="3B90D0E1" w14:textId="6E97AEE0"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Personal and/or business tax returns</w:t>
            </w:r>
          </w:p>
          <w:p w14:paraId="3DAA0CBF" w14:textId="0513421C" w:rsidR="00611CB8"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Miscellaneous relevant documents.</w:t>
            </w:r>
          </w:p>
          <w:p w14:paraId="3D7F4B66" w14:textId="349CB8EF" w:rsidR="007319C3" w:rsidRPr="001D5EBD" w:rsidRDefault="00611CB8" w:rsidP="00611CB8">
            <w:pPr>
              <w:pStyle w:val="TipText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D5EBD">
              <w:rPr>
                <w:rFonts w:ascii="Times New Roman" w:hAnsi="Times New Roman" w:cs="Times New Roman"/>
                <w:sz w:val="20"/>
                <w:szCs w:val="20"/>
              </w:rPr>
              <w:t>Photographs</w:t>
            </w:r>
          </w:p>
        </w:tc>
      </w:tr>
    </w:tbl>
    <w:p w14:paraId="33A68737" w14:textId="77777777" w:rsidR="00861660" w:rsidRPr="00BC595C" w:rsidRDefault="00861660" w:rsidP="00641911">
      <w:pPr>
        <w:spacing w:after="0" w:line="240" w:lineRule="auto"/>
        <w:rPr>
          <w:rFonts w:ascii="Times New Roman" w:hAnsi="Times New Roman" w:cs="Times New Roman"/>
          <w:sz w:val="10"/>
          <w:szCs w:val="10"/>
        </w:rPr>
      </w:pPr>
    </w:p>
    <w:sectPr w:rsidR="00861660" w:rsidRPr="00BC595C" w:rsidSect="00103337">
      <w:pgSz w:w="12240" w:h="15840" w:code="1"/>
      <w:pgMar w:top="864" w:right="1440" w:bottom="864" w:left="1440" w:header="504"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C3DD5" w14:textId="77777777" w:rsidR="00662DDA" w:rsidRDefault="00662DDA">
      <w:pPr>
        <w:spacing w:after="0" w:line="240" w:lineRule="auto"/>
      </w:pPr>
      <w:r>
        <w:separator/>
      </w:r>
    </w:p>
  </w:endnote>
  <w:endnote w:type="continuationSeparator" w:id="0">
    <w:p w14:paraId="03B63D26" w14:textId="77777777" w:rsidR="00662DDA" w:rsidRDefault="00662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227B2" w14:textId="21FF55B7" w:rsidR="00611CB8" w:rsidRDefault="00611CB8" w:rsidP="00E528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p w14:paraId="65A15F40" w14:textId="77777777" w:rsidR="00611CB8" w:rsidRDefault="00611CB8" w:rsidP="00611C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9135811"/>
      <w:docPartObj>
        <w:docPartGallery w:val="Page Numbers (Bottom of Page)"/>
        <w:docPartUnique/>
      </w:docPartObj>
    </w:sdtPr>
    <w:sdtContent>
      <w:p w14:paraId="2B621548" w14:textId="047C35B4" w:rsidR="00611CB8" w:rsidRDefault="00611CB8" w:rsidP="00E528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75B5262F" w14:textId="437220B6" w:rsidR="00611CB8" w:rsidRDefault="00000000" w:rsidP="00611CB8">
    <w:pPr>
      <w:pStyle w:val="Footer"/>
      <w:tabs>
        <w:tab w:val="right" w:pos="9360"/>
      </w:tabs>
      <w:snapToGrid w:val="0"/>
      <w:ind w:right="360"/>
    </w:pPr>
    <w:sdt>
      <w:sdtPr>
        <w:id w:val="-1601098679"/>
        <w:placeholder>
          <w:docPart w:val="30D94712589BF34D942DC765CE3342D1"/>
        </w:placeholder>
        <w:temporary/>
        <w:showingPlcHdr/>
        <w15:appearance w15:val="hidden"/>
      </w:sdtPr>
      <w:sdtContent>
        <w:r w:rsidR="00611CB8" w:rsidRPr="00B00A78">
          <w:t>[Business Plan Title]</w:t>
        </w:r>
      </w:sdtContent>
    </w:sdt>
    <w:r w:rsidR="00611CB8" w:rsidRPr="00B00A78">
      <w:t xml:space="preserve">. </w:t>
    </w:r>
    <w:r w:rsidR="005066AE">
      <w:t>[DATE]</w:t>
    </w:r>
    <w:r w:rsidR="00611CB8" w:rsidRPr="00B00A78">
      <w:t>.</w:t>
    </w:r>
    <w:r w:rsidR="00611CB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C7915" w14:textId="77777777" w:rsidR="00662DDA" w:rsidRDefault="00662DDA">
      <w:pPr>
        <w:spacing w:after="0" w:line="240" w:lineRule="auto"/>
      </w:pPr>
      <w:r>
        <w:separator/>
      </w:r>
    </w:p>
  </w:footnote>
  <w:footnote w:type="continuationSeparator" w:id="0">
    <w:p w14:paraId="6685B280" w14:textId="77777777" w:rsidR="00662DDA" w:rsidRDefault="00662D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35B5A"/>
    <w:multiLevelType w:val="hybridMultilevel"/>
    <w:tmpl w:val="4644F518"/>
    <w:lvl w:ilvl="0" w:tplc="5F0E09F6">
      <w:start w:val="1"/>
      <w:numFmt w:val="bullet"/>
      <w:pStyle w:val="TipText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C64073"/>
    <w:multiLevelType w:val="hybridMultilevel"/>
    <w:tmpl w:val="86B0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6168DB"/>
    <w:multiLevelType w:val="hybridMultilevel"/>
    <w:tmpl w:val="BD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8D6A6F"/>
    <w:multiLevelType w:val="hybridMultilevel"/>
    <w:tmpl w:val="82103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017B59"/>
    <w:multiLevelType w:val="hybridMultilevel"/>
    <w:tmpl w:val="B8DAFDE2"/>
    <w:lvl w:ilvl="0" w:tplc="7ED2CF3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564092">
    <w:abstractNumId w:val="0"/>
  </w:num>
  <w:num w:numId="2" w16cid:durableId="1429932243">
    <w:abstractNumId w:val="1"/>
  </w:num>
  <w:num w:numId="3" w16cid:durableId="692540831">
    <w:abstractNumId w:val="4"/>
  </w:num>
  <w:num w:numId="4" w16cid:durableId="549810141">
    <w:abstractNumId w:val="3"/>
  </w:num>
  <w:num w:numId="5" w16cid:durableId="122868257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MDC2sDQwMTAwMLJU0lEKTi0uzszPAykwrgUAJQlzqCwAAAA="/>
  </w:docVars>
  <w:rsids>
    <w:rsidRoot w:val="002F2ABF"/>
    <w:rsid w:val="00002862"/>
    <w:rsid w:val="00011811"/>
    <w:rsid w:val="00012BDB"/>
    <w:rsid w:val="000170EE"/>
    <w:rsid w:val="000176B5"/>
    <w:rsid w:val="00017768"/>
    <w:rsid w:val="00022B14"/>
    <w:rsid w:val="000230E9"/>
    <w:rsid w:val="00025051"/>
    <w:rsid w:val="0002513D"/>
    <w:rsid w:val="00025E1D"/>
    <w:rsid w:val="000268A2"/>
    <w:rsid w:val="00027DDC"/>
    <w:rsid w:val="000322D1"/>
    <w:rsid w:val="00037B35"/>
    <w:rsid w:val="0004457A"/>
    <w:rsid w:val="00046E46"/>
    <w:rsid w:val="00052FB6"/>
    <w:rsid w:val="000536C0"/>
    <w:rsid w:val="00060066"/>
    <w:rsid w:val="0006120A"/>
    <w:rsid w:val="00063A36"/>
    <w:rsid w:val="00065199"/>
    <w:rsid w:val="000668C7"/>
    <w:rsid w:val="00066973"/>
    <w:rsid w:val="00066E37"/>
    <w:rsid w:val="00071E7A"/>
    <w:rsid w:val="00072C66"/>
    <w:rsid w:val="00076C6D"/>
    <w:rsid w:val="0008152B"/>
    <w:rsid w:val="00083063"/>
    <w:rsid w:val="00086B89"/>
    <w:rsid w:val="000905AB"/>
    <w:rsid w:val="00091242"/>
    <w:rsid w:val="00093874"/>
    <w:rsid w:val="00094842"/>
    <w:rsid w:val="000A68D2"/>
    <w:rsid w:val="000B61C6"/>
    <w:rsid w:val="000B6E5C"/>
    <w:rsid w:val="000B71DA"/>
    <w:rsid w:val="000C2E99"/>
    <w:rsid w:val="000C423B"/>
    <w:rsid w:val="000C6FE3"/>
    <w:rsid w:val="000D2AD7"/>
    <w:rsid w:val="000D2E96"/>
    <w:rsid w:val="000D5631"/>
    <w:rsid w:val="000D616C"/>
    <w:rsid w:val="000D7BCE"/>
    <w:rsid w:val="000D7F0F"/>
    <w:rsid w:val="000E1409"/>
    <w:rsid w:val="000E155A"/>
    <w:rsid w:val="000E6FD4"/>
    <w:rsid w:val="000E7557"/>
    <w:rsid w:val="000E78A6"/>
    <w:rsid w:val="000E7CE8"/>
    <w:rsid w:val="000F5382"/>
    <w:rsid w:val="0010263F"/>
    <w:rsid w:val="001028E0"/>
    <w:rsid w:val="00103337"/>
    <w:rsid w:val="00104415"/>
    <w:rsid w:val="00106D92"/>
    <w:rsid w:val="001110AB"/>
    <w:rsid w:val="00126066"/>
    <w:rsid w:val="00130742"/>
    <w:rsid w:val="0013116C"/>
    <w:rsid w:val="0013405B"/>
    <w:rsid w:val="00135E46"/>
    <w:rsid w:val="0013692C"/>
    <w:rsid w:val="001455D0"/>
    <w:rsid w:val="00156297"/>
    <w:rsid w:val="0015743F"/>
    <w:rsid w:val="00157CA7"/>
    <w:rsid w:val="00160C98"/>
    <w:rsid w:val="00163FCC"/>
    <w:rsid w:val="0016501D"/>
    <w:rsid w:val="00166D07"/>
    <w:rsid w:val="001705B0"/>
    <w:rsid w:val="001800D8"/>
    <w:rsid w:val="00180AAF"/>
    <w:rsid w:val="00181127"/>
    <w:rsid w:val="001841FC"/>
    <w:rsid w:val="0019030F"/>
    <w:rsid w:val="00190FD3"/>
    <w:rsid w:val="001917AE"/>
    <w:rsid w:val="00191C15"/>
    <w:rsid w:val="00192149"/>
    <w:rsid w:val="00192730"/>
    <w:rsid w:val="001929F1"/>
    <w:rsid w:val="0019508F"/>
    <w:rsid w:val="001A1699"/>
    <w:rsid w:val="001A6C0C"/>
    <w:rsid w:val="001B066A"/>
    <w:rsid w:val="001B1E1E"/>
    <w:rsid w:val="001B324D"/>
    <w:rsid w:val="001B3D18"/>
    <w:rsid w:val="001C07D7"/>
    <w:rsid w:val="001C36E0"/>
    <w:rsid w:val="001C5643"/>
    <w:rsid w:val="001C6883"/>
    <w:rsid w:val="001C721D"/>
    <w:rsid w:val="001D5EBD"/>
    <w:rsid w:val="001F7D27"/>
    <w:rsid w:val="00201E03"/>
    <w:rsid w:val="0021128B"/>
    <w:rsid w:val="00211F9B"/>
    <w:rsid w:val="00215E96"/>
    <w:rsid w:val="00216121"/>
    <w:rsid w:val="0021638E"/>
    <w:rsid w:val="00221015"/>
    <w:rsid w:val="002211D5"/>
    <w:rsid w:val="002264A0"/>
    <w:rsid w:val="00231355"/>
    <w:rsid w:val="00231BFD"/>
    <w:rsid w:val="00233772"/>
    <w:rsid w:val="00240AA3"/>
    <w:rsid w:val="002417F4"/>
    <w:rsid w:val="00241991"/>
    <w:rsid w:val="00242246"/>
    <w:rsid w:val="00246D8B"/>
    <w:rsid w:val="00252226"/>
    <w:rsid w:val="002542CE"/>
    <w:rsid w:val="00255206"/>
    <w:rsid w:val="002557BE"/>
    <w:rsid w:val="0025592C"/>
    <w:rsid w:val="00255E16"/>
    <w:rsid w:val="0026193C"/>
    <w:rsid w:val="002719A2"/>
    <w:rsid w:val="002774F5"/>
    <w:rsid w:val="00277CB8"/>
    <w:rsid w:val="00280086"/>
    <w:rsid w:val="00280104"/>
    <w:rsid w:val="002807F9"/>
    <w:rsid w:val="00281E96"/>
    <w:rsid w:val="002839CD"/>
    <w:rsid w:val="00285732"/>
    <w:rsid w:val="00294955"/>
    <w:rsid w:val="002958ED"/>
    <w:rsid w:val="002A21DE"/>
    <w:rsid w:val="002A37A6"/>
    <w:rsid w:val="002A4ECC"/>
    <w:rsid w:val="002A5B37"/>
    <w:rsid w:val="002A72C8"/>
    <w:rsid w:val="002C2AC6"/>
    <w:rsid w:val="002C5BC1"/>
    <w:rsid w:val="002D5E1E"/>
    <w:rsid w:val="002D6AE6"/>
    <w:rsid w:val="002E11FB"/>
    <w:rsid w:val="002E2E3B"/>
    <w:rsid w:val="002E79AE"/>
    <w:rsid w:val="002F2ABF"/>
    <w:rsid w:val="002F64C0"/>
    <w:rsid w:val="00303EDE"/>
    <w:rsid w:val="0030719F"/>
    <w:rsid w:val="00307727"/>
    <w:rsid w:val="0031553D"/>
    <w:rsid w:val="00315D8E"/>
    <w:rsid w:val="003217B5"/>
    <w:rsid w:val="0032288B"/>
    <w:rsid w:val="00322956"/>
    <w:rsid w:val="00323C88"/>
    <w:rsid w:val="0033416F"/>
    <w:rsid w:val="00334847"/>
    <w:rsid w:val="00336D03"/>
    <w:rsid w:val="0034428F"/>
    <w:rsid w:val="0034501B"/>
    <w:rsid w:val="0034799B"/>
    <w:rsid w:val="00355051"/>
    <w:rsid w:val="003568FA"/>
    <w:rsid w:val="0036334D"/>
    <w:rsid w:val="00366107"/>
    <w:rsid w:val="0037113D"/>
    <w:rsid w:val="00371FBE"/>
    <w:rsid w:val="00373D78"/>
    <w:rsid w:val="0037528C"/>
    <w:rsid w:val="0037599D"/>
    <w:rsid w:val="003777B1"/>
    <w:rsid w:val="00381F46"/>
    <w:rsid w:val="003902E7"/>
    <w:rsid w:val="00391DBE"/>
    <w:rsid w:val="00392442"/>
    <w:rsid w:val="00393175"/>
    <w:rsid w:val="003932D4"/>
    <w:rsid w:val="003A0333"/>
    <w:rsid w:val="003A0C75"/>
    <w:rsid w:val="003A35D9"/>
    <w:rsid w:val="003A42C7"/>
    <w:rsid w:val="003B023A"/>
    <w:rsid w:val="003B07F1"/>
    <w:rsid w:val="003B2456"/>
    <w:rsid w:val="003B5752"/>
    <w:rsid w:val="003B5BD8"/>
    <w:rsid w:val="003B6AF2"/>
    <w:rsid w:val="003C4180"/>
    <w:rsid w:val="003C5449"/>
    <w:rsid w:val="003C7981"/>
    <w:rsid w:val="003D57CA"/>
    <w:rsid w:val="003E3DE3"/>
    <w:rsid w:val="003E51A5"/>
    <w:rsid w:val="003E6B80"/>
    <w:rsid w:val="003E7264"/>
    <w:rsid w:val="003F1C2D"/>
    <w:rsid w:val="003F2764"/>
    <w:rsid w:val="003F44A2"/>
    <w:rsid w:val="003F6AA0"/>
    <w:rsid w:val="00400833"/>
    <w:rsid w:val="00404330"/>
    <w:rsid w:val="00416655"/>
    <w:rsid w:val="004226B7"/>
    <w:rsid w:val="00423E08"/>
    <w:rsid w:val="004253F4"/>
    <w:rsid w:val="0042624D"/>
    <w:rsid w:val="00430BDF"/>
    <w:rsid w:val="0043242F"/>
    <w:rsid w:val="00432C91"/>
    <w:rsid w:val="00433C89"/>
    <w:rsid w:val="00433DB8"/>
    <w:rsid w:val="004362C4"/>
    <w:rsid w:val="00436820"/>
    <w:rsid w:val="00437555"/>
    <w:rsid w:val="004379D1"/>
    <w:rsid w:val="0044714B"/>
    <w:rsid w:val="0044790E"/>
    <w:rsid w:val="00450193"/>
    <w:rsid w:val="00452E85"/>
    <w:rsid w:val="00453D39"/>
    <w:rsid w:val="00455536"/>
    <w:rsid w:val="00457F25"/>
    <w:rsid w:val="004600F4"/>
    <w:rsid w:val="00460417"/>
    <w:rsid w:val="00461281"/>
    <w:rsid w:val="00471648"/>
    <w:rsid w:val="004721D7"/>
    <w:rsid w:val="00474350"/>
    <w:rsid w:val="004764C8"/>
    <w:rsid w:val="00476AC6"/>
    <w:rsid w:val="00477854"/>
    <w:rsid w:val="00477F34"/>
    <w:rsid w:val="0048099B"/>
    <w:rsid w:val="00484261"/>
    <w:rsid w:val="00484327"/>
    <w:rsid w:val="00490CC8"/>
    <w:rsid w:val="00495E4A"/>
    <w:rsid w:val="00496D59"/>
    <w:rsid w:val="00496FF2"/>
    <w:rsid w:val="004972A3"/>
    <w:rsid w:val="004A1C2F"/>
    <w:rsid w:val="004A5D21"/>
    <w:rsid w:val="004B4701"/>
    <w:rsid w:val="004C0541"/>
    <w:rsid w:val="004C46C7"/>
    <w:rsid w:val="004C52F6"/>
    <w:rsid w:val="004C62E6"/>
    <w:rsid w:val="004C63BB"/>
    <w:rsid w:val="004D1504"/>
    <w:rsid w:val="004D2520"/>
    <w:rsid w:val="004D2A82"/>
    <w:rsid w:val="004D6B75"/>
    <w:rsid w:val="004E010F"/>
    <w:rsid w:val="004E2F3F"/>
    <w:rsid w:val="004E424B"/>
    <w:rsid w:val="004E5107"/>
    <w:rsid w:val="004E6910"/>
    <w:rsid w:val="004E708C"/>
    <w:rsid w:val="004F082C"/>
    <w:rsid w:val="004F1A60"/>
    <w:rsid w:val="004F4AEF"/>
    <w:rsid w:val="0050030F"/>
    <w:rsid w:val="005027C6"/>
    <w:rsid w:val="005032A6"/>
    <w:rsid w:val="005066AE"/>
    <w:rsid w:val="005162DB"/>
    <w:rsid w:val="005209AB"/>
    <w:rsid w:val="0052172E"/>
    <w:rsid w:val="00524C12"/>
    <w:rsid w:val="00526BF8"/>
    <w:rsid w:val="005328F9"/>
    <w:rsid w:val="00537589"/>
    <w:rsid w:val="005409F5"/>
    <w:rsid w:val="00540C00"/>
    <w:rsid w:val="00544F51"/>
    <w:rsid w:val="00546006"/>
    <w:rsid w:val="00552919"/>
    <w:rsid w:val="005533A4"/>
    <w:rsid w:val="005539EF"/>
    <w:rsid w:val="00560363"/>
    <w:rsid w:val="00561774"/>
    <w:rsid w:val="0056397B"/>
    <w:rsid w:val="005708C5"/>
    <w:rsid w:val="00571B5D"/>
    <w:rsid w:val="00572815"/>
    <w:rsid w:val="005732AA"/>
    <w:rsid w:val="00576E2E"/>
    <w:rsid w:val="00581CAA"/>
    <w:rsid w:val="00582A40"/>
    <w:rsid w:val="005849CD"/>
    <w:rsid w:val="005901F8"/>
    <w:rsid w:val="00591C0F"/>
    <w:rsid w:val="00592B9A"/>
    <w:rsid w:val="005953C7"/>
    <w:rsid w:val="005953E7"/>
    <w:rsid w:val="005955E6"/>
    <w:rsid w:val="005A0D0E"/>
    <w:rsid w:val="005A63CB"/>
    <w:rsid w:val="005A76C6"/>
    <w:rsid w:val="005B1C1B"/>
    <w:rsid w:val="005C417F"/>
    <w:rsid w:val="005C43F4"/>
    <w:rsid w:val="005C4551"/>
    <w:rsid w:val="005C4BD3"/>
    <w:rsid w:val="005D640B"/>
    <w:rsid w:val="005D7A0D"/>
    <w:rsid w:val="005E0AE4"/>
    <w:rsid w:val="005F2FE5"/>
    <w:rsid w:val="006005E3"/>
    <w:rsid w:val="00602923"/>
    <w:rsid w:val="006046D6"/>
    <w:rsid w:val="006069D3"/>
    <w:rsid w:val="00606A50"/>
    <w:rsid w:val="00610A7D"/>
    <w:rsid w:val="00611CB8"/>
    <w:rsid w:val="006174B6"/>
    <w:rsid w:val="00617C31"/>
    <w:rsid w:val="00622405"/>
    <w:rsid w:val="00623099"/>
    <w:rsid w:val="00627C28"/>
    <w:rsid w:val="00627C69"/>
    <w:rsid w:val="00630806"/>
    <w:rsid w:val="00640B55"/>
    <w:rsid w:val="00641911"/>
    <w:rsid w:val="006420F3"/>
    <w:rsid w:val="00642888"/>
    <w:rsid w:val="006529DB"/>
    <w:rsid w:val="00655F5D"/>
    <w:rsid w:val="0066276F"/>
    <w:rsid w:val="00662DDA"/>
    <w:rsid w:val="00662F5D"/>
    <w:rsid w:val="00665172"/>
    <w:rsid w:val="0066717C"/>
    <w:rsid w:val="00671D26"/>
    <w:rsid w:val="00674BDE"/>
    <w:rsid w:val="00675D0A"/>
    <w:rsid w:val="0068004E"/>
    <w:rsid w:val="0068017D"/>
    <w:rsid w:val="00682672"/>
    <w:rsid w:val="00683585"/>
    <w:rsid w:val="00685154"/>
    <w:rsid w:val="00687C0B"/>
    <w:rsid w:val="0069048D"/>
    <w:rsid w:val="00692E64"/>
    <w:rsid w:val="006932C2"/>
    <w:rsid w:val="006941CB"/>
    <w:rsid w:val="00697F6C"/>
    <w:rsid w:val="006A0779"/>
    <w:rsid w:val="006A0FBA"/>
    <w:rsid w:val="006A7CAE"/>
    <w:rsid w:val="006B6BEA"/>
    <w:rsid w:val="006C51A0"/>
    <w:rsid w:val="006C5507"/>
    <w:rsid w:val="006C5699"/>
    <w:rsid w:val="006C5745"/>
    <w:rsid w:val="006C769D"/>
    <w:rsid w:val="006C7B81"/>
    <w:rsid w:val="006D18B6"/>
    <w:rsid w:val="006D46EC"/>
    <w:rsid w:val="006D7D6C"/>
    <w:rsid w:val="006E408F"/>
    <w:rsid w:val="006E4837"/>
    <w:rsid w:val="006E666D"/>
    <w:rsid w:val="006E6CD1"/>
    <w:rsid w:val="006F099D"/>
    <w:rsid w:val="006F0F38"/>
    <w:rsid w:val="006F63B3"/>
    <w:rsid w:val="006F67B8"/>
    <w:rsid w:val="00700807"/>
    <w:rsid w:val="00701F3C"/>
    <w:rsid w:val="00706867"/>
    <w:rsid w:val="00707484"/>
    <w:rsid w:val="007164E3"/>
    <w:rsid w:val="00726D60"/>
    <w:rsid w:val="0072750B"/>
    <w:rsid w:val="007319C3"/>
    <w:rsid w:val="00734337"/>
    <w:rsid w:val="007348C0"/>
    <w:rsid w:val="007466C5"/>
    <w:rsid w:val="007476AF"/>
    <w:rsid w:val="0075185E"/>
    <w:rsid w:val="0075582E"/>
    <w:rsid w:val="00760B9D"/>
    <w:rsid w:val="00761A05"/>
    <w:rsid w:val="00764BF3"/>
    <w:rsid w:val="00765420"/>
    <w:rsid w:val="007706BC"/>
    <w:rsid w:val="00774071"/>
    <w:rsid w:val="00776C74"/>
    <w:rsid w:val="00776FEB"/>
    <w:rsid w:val="0077787F"/>
    <w:rsid w:val="00786783"/>
    <w:rsid w:val="007867A3"/>
    <w:rsid w:val="00794E8B"/>
    <w:rsid w:val="007A0301"/>
    <w:rsid w:val="007B1EBF"/>
    <w:rsid w:val="007B791C"/>
    <w:rsid w:val="007B79E3"/>
    <w:rsid w:val="007C22DE"/>
    <w:rsid w:val="007C5380"/>
    <w:rsid w:val="007C5417"/>
    <w:rsid w:val="007E0617"/>
    <w:rsid w:val="007E2777"/>
    <w:rsid w:val="007F03BB"/>
    <w:rsid w:val="007F22F2"/>
    <w:rsid w:val="007F4DB2"/>
    <w:rsid w:val="007F6CC6"/>
    <w:rsid w:val="00800698"/>
    <w:rsid w:val="00802D2C"/>
    <w:rsid w:val="008032EC"/>
    <w:rsid w:val="00807240"/>
    <w:rsid w:val="00813074"/>
    <w:rsid w:val="00813C63"/>
    <w:rsid w:val="008157BF"/>
    <w:rsid w:val="00816C76"/>
    <w:rsid w:val="00820C0D"/>
    <w:rsid w:val="00823024"/>
    <w:rsid w:val="008236F3"/>
    <w:rsid w:val="00824196"/>
    <w:rsid w:val="008521C5"/>
    <w:rsid w:val="00853711"/>
    <w:rsid w:val="008538FA"/>
    <w:rsid w:val="00853B0C"/>
    <w:rsid w:val="00860AF5"/>
    <w:rsid w:val="00861660"/>
    <w:rsid w:val="008713AC"/>
    <w:rsid w:val="008749D9"/>
    <w:rsid w:val="008771CB"/>
    <w:rsid w:val="0088076B"/>
    <w:rsid w:val="008864C8"/>
    <w:rsid w:val="00890469"/>
    <w:rsid w:val="00890E55"/>
    <w:rsid w:val="00892A3F"/>
    <w:rsid w:val="00895594"/>
    <w:rsid w:val="00895B36"/>
    <w:rsid w:val="0089760C"/>
    <w:rsid w:val="008A0660"/>
    <w:rsid w:val="008A3001"/>
    <w:rsid w:val="008A3AB9"/>
    <w:rsid w:val="008A6DF4"/>
    <w:rsid w:val="008A75B8"/>
    <w:rsid w:val="008B00EF"/>
    <w:rsid w:val="008B09C1"/>
    <w:rsid w:val="008B4D7F"/>
    <w:rsid w:val="008B66EF"/>
    <w:rsid w:val="008C367E"/>
    <w:rsid w:val="008C3997"/>
    <w:rsid w:val="008C4F0E"/>
    <w:rsid w:val="008C4FCF"/>
    <w:rsid w:val="008C6375"/>
    <w:rsid w:val="008D2FCB"/>
    <w:rsid w:val="008D3109"/>
    <w:rsid w:val="008D3DA4"/>
    <w:rsid w:val="008D4218"/>
    <w:rsid w:val="008D4395"/>
    <w:rsid w:val="008D5910"/>
    <w:rsid w:val="008D6821"/>
    <w:rsid w:val="008D735A"/>
    <w:rsid w:val="008D7EF4"/>
    <w:rsid w:val="008E5F20"/>
    <w:rsid w:val="008E66BC"/>
    <w:rsid w:val="008F43E6"/>
    <w:rsid w:val="008F471B"/>
    <w:rsid w:val="008F5C88"/>
    <w:rsid w:val="008F7415"/>
    <w:rsid w:val="008F7A6D"/>
    <w:rsid w:val="009040C9"/>
    <w:rsid w:val="0090651D"/>
    <w:rsid w:val="00911115"/>
    <w:rsid w:val="00916CEB"/>
    <w:rsid w:val="009222D0"/>
    <w:rsid w:val="00922B25"/>
    <w:rsid w:val="00923F47"/>
    <w:rsid w:val="0092480B"/>
    <w:rsid w:val="009248AE"/>
    <w:rsid w:val="00931F82"/>
    <w:rsid w:val="009321F0"/>
    <w:rsid w:val="00932DA2"/>
    <w:rsid w:val="00934C28"/>
    <w:rsid w:val="00940CFC"/>
    <w:rsid w:val="00946255"/>
    <w:rsid w:val="00946C85"/>
    <w:rsid w:val="00950097"/>
    <w:rsid w:val="00950598"/>
    <w:rsid w:val="0095124A"/>
    <w:rsid w:val="00951C5B"/>
    <w:rsid w:val="00953AAF"/>
    <w:rsid w:val="009602C7"/>
    <w:rsid w:val="00960835"/>
    <w:rsid w:val="00970B11"/>
    <w:rsid w:val="009710CD"/>
    <w:rsid w:val="00971B80"/>
    <w:rsid w:val="009809ED"/>
    <w:rsid w:val="009821D4"/>
    <w:rsid w:val="00983C8A"/>
    <w:rsid w:val="009855FC"/>
    <w:rsid w:val="00987F20"/>
    <w:rsid w:val="00990480"/>
    <w:rsid w:val="00993942"/>
    <w:rsid w:val="0099564A"/>
    <w:rsid w:val="009A0EA7"/>
    <w:rsid w:val="009A22E6"/>
    <w:rsid w:val="009A31A5"/>
    <w:rsid w:val="009A3488"/>
    <w:rsid w:val="009A4969"/>
    <w:rsid w:val="009A51F1"/>
    <w:rsid w:val="009B0E33"/>
    <w:rsid w:val="009B2750"/>
    <w:rsid w:val="009B48DC"/>
    <w:rsid w:val="009B6A7C"/>
    <w:rsid w:val="009B7C67"/>
    <w:rsid w:val="009C03B0"/>
    <w:rsid w:val="009C1517"/>
    <w:rsid w:val="009C2EC1"/>
    <w:rsid w:val="009C44BF"/>
    <w:rsid w:val="009C54D7"/>
    <w:rsid w:val="009C68AB"/>
    <w:rsid w:val="009D11AB"/>
    <w:rsid w:val="009D5BF5"/>
    <w:rsid w:val="009D699A"/>
    <w:rsid w:val="009D6CF0"/>
    <w:rsid w:val="009D700A"/>
    <w:rsid w:val="009D7F3E"/>
    <w:rsid w:val="009E09E7"/>
    <w:rsid w:val="009E456E"/>
    <w:rsid w:val="009F3229"/>
    <w:rsid w:val="009F4AC0"/>
    <w:rsid w:val="00A00D25"/>
    <w:rsid w:val="00A022C2"/>
    <w:rsid w:val="00A04C52"/>
    <w:rsid w:val="00A13267"/>
    <w:rsid w:val="00A177C6"/>
    <w:rsid w:val="00A22A4A"/>
    <w:rsid w:val="00A245FE"/>
    <w:rsid w:val="00A2661C"/>
    <w:rsid w:val="00A30BDA"/>
    <w:rsid w:val="00A4161A"/>
    <w:rsid w:val="00A45258"/>
    <w:rsid w:val="00A50015"/>
    <w:rsid w:val="00A52542"/>
    <w:rsid w:val="00A52D58"/>
    <w:rsid w:val="00A53160"/>
    <w:rsid w:val="00A55522"/>
    <w:rsid w:val="00A558AB"/>
    <w:rsid w:val="00A56225"/>
    <w:rsid w:val="00A623D8"/>
    <w:rsid w:val="00A624E7"/>
    <w:rsid w:val="00A642D0"/>
    <w:rsid w:val="00A6578B"/>
    <w:rsid w:val="00A663CB"/>
    <w:rsid w:val="00A706BD"/>
    <w:rsid w:val="00A76F38"/>
    <w:rsid w:val="00A83AE6"/>
    <w:rsid w:val="00A92158"/>
    <w:rsid w:val="00A943F6"/>
    <w:rsid w:val="00A9663D"/>
    <w:rsid w:val="00A97DA7"/>
    <w:rsid w:val="00AA07C7"/>
    <w:rsid w:val="00AA0FF0"/>
    <w:rsid w:val="00AA44FB"/>
    <w:rsid w:val="00AA4FC9"/>
    <w:rsid w:val="00AB1ECA"/>
    <w:rsid w:val="00AB1F64"/>
    <w:rsid w:val="00AB24BB"/>
    <w:rsid w:val="00AB3E8F"/>
    <w:rsid w:val="00AB532F"/>
    <w:rsid w:val="00AB7D9B"/>
    <w:rsid w:val="00AC5E0D"/>
    <w:rsid w:val="00AD46DA"/>
    <w:rsid w:val="00AD616E"/>
    <w:rsid w:val="00AD7061"/>
    <w:rsid w:val="00AE0499"/>
    <w:rsid w:val="00AE1782"/>
    <w:rsid w:val="00AE325E"/>
    <w:rsid w:val="00AE4B2D"/>
    <w:rsid w:val="00AE6D2E"/>
    <w:rsid w:val="00AF050F"/>
    <w:rsid w:val="00AF5F65"/>
    <w:rsid w:val="00AF68EC"/>
    <w:rsid w:val="00B001FF"/>
    <w:rsid w:val="00B00A78"/>
    <w:rsid w:val="00B01710"/>
    <w:rsid w:val="00B01C4A"/>
    <w:rsid w:val="00B05CC4"/>
    <w:rsid w:val="00B14FCC"/>
    <w:rsid w:val="00B16159"/>
    <w:rsid w:val="00B170B5"/>
    <w:rsid w:val="00B21030"/>
    <w:rsid w:val="00B22B94"/>
    <w:rsid w:val="00B247BF"/>
    <w:rsid w:val="00B24D55"/>
    <w:rsid w:val="00B2608B"/>
    <w:rsid w:val="00B26E79"/>
    <w:rsid w:val="00B30027"/>
    <w:rsid w:val="00B410F6"/>
    <w:rsid w:val="00B42640"/>
    <w:rsid w:val="00B46762"/>
    <w:rsid w:val="00B579A4"/>
    <w:rsid w:val="00B67394"/>
    <w:rsid w:val="00B74862"/>
    <w:rsid w:val="00B826EB"/>
    <w:rsid w:val="00B831CA"/>
    <w:rsid w:val="00B854F3"/>
    <w:rsid w:val="00B942E0"/>
    <w:rsid w:val="00B95133"/>
    <w:rsid w:val="00B970D3"/>
    <w:rsid w:val="00BA04F5"/>
    <w:rsid w:val="00BA1095"/>
    <w:rsid w:val="00BA1C6D"/>
    <w:rsid w:val="00BA2C8D"/>
    <w:rsid w:val="00BA4297"/>
    <w:rsid w:val="00BA4F28"/>
    <w:rsid w:val="00BA6961"/>
    <w:rsid w:val="00BB194E"/>
    <w:rsid w:val="00BB5D43"/>
    <w:rsid w:val="00BB709C"/>
    <w:rsid w:val="00BC0420"/>
    <w:rsid w:val="00BC28BF"/>
    <w:rsid w:val="00BC4BCB"/>
    <w:rsid w:val="00BC5158"/>
    <w:rsid w:val="00BC595C"/>
    <w:rsid w:val="00BD0DE1"/>
    <w:rsid w:val="00BD6369"/>
    <w:rsid w:val="00BD6FB0"/>
    <w:rsid w:val="00BE1D38"/>
    <w:rsid w:val="00BE2677"/>
    <w:rsid w:val="00BE2F50"/>
    <w:rsid w:val="00BE7060"/>
    <w:rsid w:val="00BE7E1C"/>
    <w:rsid w:val="00BF017F"/>
    <w:rsid w:val="00BF123B"/>
    <w:rsid w:val="00BF2124"/>
    <w:rsid w:val="00BF25BE"/>
    <w:rsid w:val="00BF2667"/>
    <w:rsid w:val="00BF2F23"/>
    <w:rsid w:val="00BF4BD9"/>
    <w:rsid w:val="00BF7138"/>
    <w:rsid w:val="00C00815"/>
    <w:rsid w:val="00C00F97"/>
    <w:rsid w:val="00C01290"/>
    <w:rsid w:val="00C0138F"/>
    <w:rsid w:val="00C17D6F"/>
    <w:rsid w:val="00C20204"/>
    <w:rsid w:val="00C2309E"/>
    <w:rsid w:val="00C2570A"/>
    <w:rsid w:val="00C25AD2"/>
    <w:rsid w:val="00C25C02"/>
    <w:rsid w:val="00C26687"/>
    <w:rsid w:val="00C26E29"/>
    <w:rsid w:val="00C277F4"/>
    <w:rsid w:val="00C3037E"/>
    <w:rsid w:val="00C3104E"/>
    <w:rsid w:val="00C31D6C"/>
    <w:rsid w:val="00C36137"/>
    <w:rsid w:val="00C373A3"/>
    <w:rsid w:val="00C40189"/>
    <w:rsid w:val="00C408E2"/>
    <w:rsid w:val="00C47B40"/>
    <w:rsid w:val="00C47C9D"/>
    <w:rsid w:val="00C54956"/>
    <w:rsid w:val="00C620C3"/>
    <w:rsid w:val="00C6277F"/>
    <w:rsid w:val="00C62B08"/>
    <w:rsid w:val="00C721F0"/>
    <w:rsid w:val="00C94330"/>
    <w:rsid w:val="00CA0499"/>
    <w:rsid w:val="00CA0BBE"/>
    <w:rsid w:val="00CA1885"/>
    <w:rsid w:val="00CB28D0"/>
    <w:rsid w:val="00CB2F2A"/>
    <w:rsid w:val="00CC17A0"/>
    <w:rsid w:val="00CC3A5A"/>
    <w:rsid w:val="00CC3A5B"/>
    <w:rsid w:val="00CC3DDA"/>
    <w:rsid w:val="00CC497B"/>
    <w:rsid w:val="00CD66FC"/>
    <w:rsid w:val="00CF0142"/>
    <w:rsid w:val="00CF1440"/>
    <w:rsid w:val="00CF1632"/>
    <w:rsid w:val="00CF494E"/>
    <w:rsid w:val="00D02117"/>
    <w:rsid w:val="00D07791"/>
    <w:rsid w:val="00D145B7"/>
    <w:rsid w:val="00D16127"/>
    <w:rsid w:val="00D16876"/>
    <w:rsid w:val="00D17D37"/>
    <w:rsid w:val="00D223AA"/>
    <w:rsid w:val="00D26BA6"/>
    <w:rsid w:val="00D30A84"/>
    <w:rsid w:val="00D31AC9"/>
    <w:rsid w:val="00D32505"/>
    <w:rsid w:val="00D3365E"/>
    <w:rsid w:val="00D37AC5"/>
    <w:rsid w:val="00D57C42"/>
    <w:rsid w:val="00D61194"/>
    <w:rsid w:val="00D611E9"/>
    <w:rsid w:val="00D64C20"/>
    <w:rsid w:val="00D669F3"/>
    <w:rsid w:val="00D7415E"/>
    <w:rsid w:val="00D76D2D"/>
    <w:rsid w:val="00D77EB0"/>
    <w:rsid w:val="00D801DA"/>
    <w:rsid w:val="00D81263"/>
    <w:rsid w:val="00D8613E"/>
    <w:rsid w:val="00D87458"/>
    <w:rsid w:val="00D90988"/>
    <w:rsid w:val="00D9105D"/>
    <w:rsid w:val="00D92749"/>
    <w:rsid w:val="00D92C31"/>
    <w:rsid w:val="00D93F80"/>
    <w:rsid w:val="00D9690E"/>
    <w:rsid w:val="00D96B2C"/>
    <w:rsid w:val="00D9730A"/>
    <w:rsid w:val="00DA3D3E"/>
    <w:rsid w:val="00DA3DC0"/>
    <w:rsid w:val="00DA4954"/>
    <w:rsid w:val="00DB3FFF"/>
    <w:rsid w:val="00DC1EE1"/>
    <w:rsid w:val="00DC2CC9"/>
    <w:rsid w:val="00DC5D32"/>
    <w:rsid w:val="00DC65D8"/>
    <w:rsid w:val="00DC688F"/>
    <w:rsid w:val="00DD131C"/>
    <w:rsid w:val="00DD34AF"/>
    <w:rsid w:val="00DD4FD1"/>
    <w:rsid w:val="00DD52AA"/>
    <w:rsid w:val="00DD7C0D"/>
    <w:rsid w:val="00DE0F5F"/>
    <w:rsid w:val="00DE23F1"/>
    <w:rsid w:val="00DE3226"/>
    <w:rsid w:val="00DE3938"/>
    <w:rsid w:val="00DE478C"/>
    <w:rsid w:val="00DE6CB0"/>
    <w:rsid w:val="00DF4E3D"/>
    <w:rsid w:val="00DF4F21"/>
    <w:rsid w:val="00DF58A1"/>
    <w:rsid w:val="00E03C93"/>
    <w:rsid w:val="00E03DF2"/>
    <w:rsid w:val="00E043EC"/>
    <w:rsid w:val="00E0734C"/>
    <w:rsid w:val="00E17951"/>
    <w:rsid w:val="00E24ECB"/>
    <w:rsid w:val="00E31DA4"/>
    <w:rsid w:val="00E3330C"/>
    <w:rsid w:val="00E33C10"/>
    <w:rsid w:val="00E37539"/>
    <w:rsid w:val="00E424FA"/>
    <w:rsid w:val="00E4264D"/>
    <w:rsid w:val="00E47063"/>
    <w:rsid w:val="00E517EE"/>
    <w:rsid w:val="00E520C7"/>
    <w:rsid w:val="00E53B80"/>
    <w:rsid w:val="00E57A40"/>
    <w:rsid w:val="00E64991"/>
    <w:rsid w:val="00E653DA"/>
    <w:rsid w:val="00E65E02"/>
    <w:rsid w:val="00E7754A"/>
    <w:rsid w:val="00E8568D"/>
    <w:rsid w:val="00E87E92"/>
    <w:rsid w:val="00E90AFC"/>
    <w:rsid w:val="00E90B28"/>
    <w:rsid w:val="00E91FC4"/>
    <w:rsid w:val="00E93896"/>
    <w:rsid w:val="00E94C91"/>
    <w:rsid w:val="00E9550C"/>
    <w:rsid w:val="00E960E6"/>
    <w:rsid w:val="00EA0D0D"/>
    <w:rsid w:val="00EA56BD"/>
    <w:rsid w:val="00EB36FE"/>
    <w:rsid w:val="00EB6C01"/>
    <w:rsid w:val="00EC0A34"/>
    <w:rsid w:val="00EC4002"/>
    <w:rsid w:val="00EC4948"/>
    <w:rsid w:val="00EC6FB5"/>
    <w:rsid w:val="00EC7A1B"/>
    <w:rsid w:val="00ED497E"/>
    <w:rsid w:val="00EE064B"/>
    <w:rsid w:val="00EF0E2D"/>
    <w:rsid w:val="00EF7B27"/>
    <w:rsid w:val="00F010AD"/>
    <w:rsid w:val="00F03C5C"/>
    <w:rsid w:val="00F06AB6"/>
    <w:rsid w:val="00F10091"/>
    <w:rsid w:val="00F11677"/>
    <w:rsid w:val="00F14157"/>
    <w:rsid w:val="00F1688A"/>
    <w:rsid w:val="00F21638"/>
    <w:rsid w:val="00F3160E"/>
    <w:rsid w:val="00F34D04"/>
    <w:rsid w:val="00F467A4"/>
    <w:rsid w:val="00F51D3F"/>
    <w:rsid w:val="00F52DAD"/>
    <w:rsid w:val="00F5330A"/>
    <w:rsid w:val="00F53DDE"/>
    <w:rsid w:val="00F56B73"/>
    <w:rsid w:val="00F60B17"/>
    <w:rsid w:val="00F618C4"/>
    <w:rsid w:val="00F61B8A"/>
    <w:rsid w:val="00F62176"/>
    <w:rsid w:val="00F669DE"/>
    <w:rsid w:val="00F67BAE"/>
    <w:rsid w:val="00F72D30"/>
    <w:rsid w:val="00F72EF6"/>
    <w:rsid w:val="00F75D85"/>
    <w:rsid w:val="00F815F9"/>
    <w:rsid w:val="00F866CA"/>
    <w:rsid w:val="00F905F9"/>
    <w:rsid w:val="00F918C0"/>
    <w:rsid w:val="00FA37B1"/>
    <w:rsid w:val="00FB42C6"/>
    <w:rsid w:val="00FB623F"/>
    <w:rsid w:val="00FB63A7"/>
    <w:rsid w:val="00FC04C2"/>
    <w:rsid w:val="00FC1838"/>
    <w:rsid w:val="00FC4DB2"/>
    <w:rsid w:val="00FD35C6"/>
    <w:rsid w:val="00FD50E2"/>
    <w:rsid w:val="00FD68E3"/>
    <w:rsid w:val="00FE1B81"/>
    <w:rsid w:val="00FF360C"/>
    <w:rsid w:val="00FF3E86"/>
    <w:rsid w:val="00FF492E"/>
    <w:rsid w:val="00FF53C7"/>
    <w:rsid w:val="00FF552B"/>
    <w:rsid w:val="118771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2E10D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5F9"/>
  </w:style>
  <w:style w:type="paragraph" w:styleId="Heading1">
    <w:name w:val="heading 1"/>
    <w:basedOn w:val="Normal"/>
    <w:next w:val="Normal"/>
    <w:link w:val="Heading1Char"/>
    <w:autoRedefine/>
    <w:uiPriority w:val="9"/>
    <w:qFormat/>
    <w:rsid w:val="006F67B8"/>
    <w:pPr>
      <w:keepNext/>
      <w:keepLines/>
      <w:framePr w:hSpace="180" w:wrap="around" w:vAnchor="text" w:hAnchor="margin" w:y="392"/>
      <w:numPr>
        <w:numId w:val="3"/>
      </w:numPr>
      <w:snapToGrid w:val="0"/>
      <w:spacing w:after="200" w:line="240" w:lineRule="auto"/>
      <w:outlineLvl w:val="0"/>
    </w:pPr>
    <w:rPr>
      <w:rFonts w:ascii="Times New Roman" w:eastAsiaTheme="majorEastAsia" w:hAnsi="Times New Roman" w:cs="Times New Roman"/>
      <w:b/>
      <w:bCs/>
      <w:color w:val="F24F4F" w:themeColor="accent1"/>
      <w:sz w:val="36"/>
      <w:szCs w:val="36"/>
    </w:rPr>
  </w:style>
  <w:style w:type="paragraph" w:styleId="Heading2">
    <w:name w:val="heading 2"/>
    <w:basedOn w:val="Normal"/>
    <w:next w:val="Normal"/>
    <w:link w:val="Heading2Char"/>
    <w:uiPriority w:val="9"/>
    <w:unhideWhenUsed/>
    <w:qFormat/>
    <w:pPr>
      <w:keepNext/>
      <w:keepLines/>
      <w:spacing w:before="120" w:after="120" w:line="240" w:lineRule="auto"/>
      <w:outlineLvl w:val="1"/>
    </w:pPr>
    <w:rPr>
      <w:b/>
      <w:bCs/>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b/>
      <w:bCs/>
      <w:i/>
      <w:iCs/>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DF10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semiHidden/>
    <w:unhideWhenUsed/>
    <w:pPr>
      <w:spacing w:before="600"/>
    </w:pPr>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autoRedefine/>
    <w:uiPriority w:val="10"/>
    <w:qFormat/>
    <w:rsid w:val="00E90AFC"/>
    <w:pPr>
      <w:spacing w:after="0" w:line="240" w:lineRule="auto"/>
      <w:ind w:right="1440"/>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10"/>
    <w:rsid w:val="00E90AFC"/>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11"/>
    <w:qFormat/>
    <w:pPr>
      <w:numPr>
        <w:ilvl w:val="1"/>
      </w:numPr>
      <w:spacing w:after="0" w:line="240" w:lineRule="auto"/>
    </w:pPr>
    <w:rPr>
      <w:sz w:val="32"/>
      <w:szCs w:val="32"/>
    </w:rPr>
  </w:style>
  <w:style w:type="character" w:customStyle="1" w:styleId="SubtitleChar">
    <w:name w:val="Subtitle Char"/>
    <w:basedOn w:val="DefaultParagraphFont"/>
    <w:link w:val="Subtitle"/>
    <w:uiPriority w:val="11"/>
    <w:rPr>
      <w:sz w:val="32"/>
      <w:szCs w:val="32"/>
    </w:rPr>
  </w:style>
  <w:style w:type="paragraph" w:styleId="NoSpacing">
    <w:name w:val="No Spacing"/>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99"/>
    <w:qFormat/>
    <w:rPr>
      <w:color w:val="FFFFFF" w:themeColor="background1"/>
      <w:sz w:val="22"/>
      <w:szCs w:val="22"/>
    </w:rPr>
  </w:style>
  <w:style w:type="paragraph" w:customStyle="1" w:styleId="TableSpace">
    <w:name w:val="Table Space"/>
    <w:basedOn w:val="NoSpacing"/>
    <w:uiPriority w:val="99"/>
    <w:pPr>
      <w:spacing w:line="14" w:lineRule="exact"/>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9"/>
    <w:rsid w:val="006F67B8"/>
    <w:rPr>
      <w:rFonts w:ascii="Times New Roman" w:eastAsiaTheme="majorEastAsia" w:hAnsi="Times New Roman" w:cs="Times New Roman"/>
      <w:b/>
      <w:bCs/>
      <w:color w:val="F24F4F" w:themeColor="accent1"/>
      <w:sz w:val="36"/>
      <w:szCs w:val="36"/>
    </w:rPr>
  </w:style>
  <w:style w:type="character" w:customStyle="1" w:styleId="Heading2Char">
    <w:name w:val="Heading 2 Char"/>
    <w:basedOn w:val="DefaultParagraphFont"/>
    <w:link w:val="Heading2"/>
    <w:uiPriority w:val="9"/>
    <w:rPr>
      <w:b/>
      <w:bCs/>
      <w:sz w:val="26"/>
      <w:szCs w:val="26"/>
    </w:rPr>
  </w:style>
  <w:style w:type="paragraph" w:styleId="TOCHeading">
    <w:name w:val="TOC Heading"/>
    <w:basedOn w:val="Heading1"/>
    <w:next w:val="Normal"/>
    <w:uiPriority w:val="39"/>
    <w:unhideWhenUsed/>
    <w:qFormat/>
    <w:pPr>
      <w:framePr w:wrap="around"/>
      <w:spacing w:after="400"/>
      <w:outlineLvl w:val="9"/>
    </w:pPr>
    <w:rPr>
      <w:color w:val="DF1010" w:themeColor="accent1" w:themeShade="BF"/>
      <w:sz w:val="72"/>
      <w:szCs w:val="72"/>
    </w:rPr>
  </w:style>
  <w:style w:type="paragraph" w:styleId="TOC1">
    <w:name w:val="toc 1"/>
    <w:basedOn w:val="Normal"/>
    <w:next w:val="Normal"/>
    <w:autoRedefine/>
    <w:uiPriority w:val="39"/>
    <w:unhideWhenUsed/>
    <w:rsid w:val="004B4701"/>
    <w:pPr>
      <w:spacing w:before="120" w:after="120"/>
    </w:pPr>
    <w:rPr>
      <w:b/>
      <w:bCs/>
      <w:caps/>
    </w:rPr>
  </w:style>
  <w:style w:type="paragraph" w:styleId="TOC2">
    <w:name w:val="toc 2"/>
    <w:basedOn w:val="Normal"/>
    <w:next w:val="Normal"/>
    <w:autoRedefine/>
    <w:uiPriority w:val="39"/>
    <w:unhideWhenUsed/>
    <w:rsid w:val="00C62B08"/>
    <w:pPr>
      <w:spacing w:after="0"/>
      <w:ind w:left="200"/>
    </w:pPr>
    <w:rPr>
      <w:smallCaps/>
    </w:rPr>
  </w:style>
  <w:style w:type="character" w:styleId="Hyperlink">
    <w:name w:val="Hyperlink"/>
    <w:basedOn w:val="DefaultParagraphFont"/>
    <w:uiPriority w:val="99"/>
    <w:unhideWhenUsed/>
    <w:rsid w:val="007867A3"/>
    <w:rPr>
      <w:rFonts w:asciiTheme="minorHAnsi" w:eastAsiaTheme="minorEastAsia" w:hAnsiTheme="minorHAnsi" w:cstheme="minorBidi"/>
      <w:b/>
      <w:bCs/>
      <w:noProof/>
      <w:color w:val="4C483D" w:themeColor="hyperlink"/>
      <w:sz w:val="26"/>
      <w:szCs w:val="26"/>
    </w:rPr>
  </w:style>
  <w:style w:type="character" w:customStyle="1" w:styleId="Heading3Char">
    <w:name w:val="Heading 3 Char"/>
    <w:basedOn w:val="DefaultParagraphFont"/>
    <w:link w:val="Heading3"/>
    <w:uiPriority w:val="9"/>
    <w:rPr>
      <w:b/>
      <w:bCs/>
      <w:i/>
      <w:iCs/>
      <w:sz w:val="24"/>
      <w:szCs w:val="24"/>
    </w:rPr>
  </w:style>
  <w:style w:type="paragraph" w:customStyle="1" w:styleId="LogoAlt">
    <w:name w:val="Logo Alt."/>
    <w:basedOn w:val="Normal"/>
    <w:uiPriority w:val="99"/>
    <w:unhideWhenUsed/>
    <w:pPr>
      <w:spacing w:before="720" w:line="240" w:lineRule="auto"/>
      <w:ind w:left="720"/>
    </w:pPr>
  </w:style>
  <w:style w:type="paragraph" w:customStyle="1" w:styleId="FooterAlt">
    <w:name w:val="Footer Alt."/>
    <w:basedOn w:val="Normal"/>
    <w:uiPriority w:val="99"/>
    <w:unhideWhenUsed/>
    <w:qFormat/>
    <w:pPr>
      <w:spacing w:after="0" w:line="240" w:lineRule="auto"/>
    </w:pPr>
    <w:rPr>
      <w:i/>
      <w:iCs/>
      <w:sz w:val="18"/>
      <w:szCs w:val="18"/>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qFormat/>
    <w:pPr>
      <w:spacing w:before="160" w:after="160" w:line="240" w:lineRule="auto"/>
      <w:jc w:val="center"/>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DF1010" w:themeColor="accent1" w:themeShade="BF"/>
    </w:rPr>
  </w:style>
  <w:style w:type="table" w:customStyle="1" w:styleId="FinancialTable">
    <w:name w:val="Financial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39"/>
    <w:unhideWhenUsed/>
    <w:rsid w:val="00F815F9"/>
    <w:pPr>
      <w:spacing w:after="0"/>
      <w:ind w:left="400"/>
    </w:pPr>
    <w:rPr>
      <w:i/>
      <w:iCs/>
    </w:rPr>
  </w:style>
  <w:style w:type="paragraph" w:styleId="TOC4">
    <w:name w:val="toc 4"/>
    <w:basedOn w:val="Normal"/>
    <w:next w:val="Normal"/>
    <w:autoRedefine/>
    <w:uiPriority w:val="39"/>
    <w:unhideWhenUsed/>
    <w:pPr>
      <w:spacing w:after="0"/>
      <w:ind w:left="600"/>
    </w:pPr>
    <w:rPr>
      <w:sz w:val="18"/>
      <w:szCs w:val="18"/>
    </w:rPr>
  </w:style>
  <w:style w:type="paragraph" w:customStyle="1" w:styleId="TipTextBullet">
    <w:name w:val="Tip Text Bullet"/>
    <w:basedOn w:val="TipText"/>
    <w:qFormat/>
    <w:rsid w:val="007C5380"/>
    <w:pPr>
      <w:numPr>
        <w:numId w:val="1"/>
      </w:numPr>
    </w:pPr>
    <w:rPr>
      <w:color w:val="404040" w:themeColor="text1" w:themeTint="BF"/>
    </w:rPr>
  </w:style>
  <w:style w:type="character" w:styleId="Strong">
    <w:name w:val="Strong"/>
    <w:basedOn w:val="DefaultParagraphFont"/>
    <w:uiPriority w:val="22"/>
    <w:qFormat/>
    <w:rsid w:val="00C6277F"/>
    <w:rPr>
      <w:b/>
      <w:bCs/>
    </w:rPr>
  </w:style>
  <w:style w:type="paragraph" w:customStyle="1" w:styleId="StyleNoSpacingLeft0Right0">
    <w:name w:val="Style No Spacing + Left:  0&quot; Right:  0&quot;"/>
    <w:basedOn w:val="NoSpacing"/>
    <w:rsid w:val="0066276F"/>
    <w:rPr>
      <w:rFonts w:eastAsia="Times New Roman" w:cs="Times New Roman"/>
      <w:color w:val="auto"/>
      <w:sz w:val="24"/>
      <w:lang w:eastAsia="en-US"/>
    </w:rPr>
  </w:style>
  <w:style w:type="character" w:styleId="FollowedHyperlink">
    <w:name w:val="FollowedHyperlink"/>
    <w:basedOn w:val="DefaultParagraphFont"/>
    <w:uiPriority w:val="99"/>
    <w:semiHidden/>
    <w:unhideWhenUsed/>
    <w:rsid w:val="004D2A82"/>
    <w:rPr>
      <w:color w:val="A3648B" w:themeColor="followedHyperlink"/>
      <w:u w:val="single"/>
    </w:rPr>
  </w:style>
  <w:style w:type="paragraph" w:customStyle="1" w:styleId="TableShade1">
    <w:name w:val="Table Shade 1"/>
    <w:basedOn w:val="Normal"/>
    <w:qFormat/>
    <w:rsid w:val="00C47B40"/>
    <w:pPr>
      <w:spacing w:before="60" w:after="60" w:line="240" w:lineRule="auto"/>
    </w:pPr>
    <w:rPr>
      <w:rFonts w:asciiTheme="majorHAnsi" w:hAnsiTheme="majorHAnsi"/>
      <w:color w:val="FFFFFF" w:themeColor="background1"/>
      <w:sz w:val="16"/>
    </w:rPr>
  </w:style>
  <w:style w:type="paragraph" w:customStyle="1" w:styleId="Tabletext">
    <w:name w:val="Table text"/>
    <w:basedOn w:val="Normal"/>
    <w:qFormat/>
    <w:rsid w:val="00C47B40"/>
    <w:pPr>
      <w:spacing w:before="60" w:after="60" w:line="240" w:lineRule="auto"/>
    </w:pPr>
    <w:rPr>
      <w:rFonts w:asciiTheme="majorHAnsi" w:hAnsiTheme="majorHAnsi"/>
      <w:sz w:val="16"/>
    </w:rPr>
  </w:style>
  <w:style w:type="paragraph" w:customStyle="1" w:styleId="Tabletext2">
    <w:name w:val="Table text 2"/>
    <w:basedOn w:val="Normal"/>
    <w:qFormat/>
    <w:rsid w:val="00C47B40"/>
    <w:pPr>
      <w:spacing w:before="60" w:after="60" w:line="240" w:lineRule="auto"/>
      <w:ind w:left="216"/>
    </w:pPr>
    <w:rPr>
      <w:rFonts w:asciiTheme="majorHAnsi" w:hAnsiTheme="majorHAnsi"/>
      <w:sz w:val="16"/>
    </w:rPr>
  </w:style>
  <w:style w:type="paragraph" w:customStyle="1" w:styleId="Tablebodycopy">
    <w:name w:val="Table body copy"/>
    <w:basedOn w:val="Normal"/>
    <w:qFormat/>
    <w:rsid w:val="00252226"/>
    <w:pPr>
      <w:tabs>
        <w:tab w:val="decimal" w:pos="1945"/>
      </w:tabs>
      <w:spacing w:before="60" w:after="60" w:line="240" w:lineRule="auto"/>
    </w:pPr>
  </w:style>
  <w:style w:type="paragraph" w:customStyle="1" w:styleId="Tableshadecenter">
    <w:name w:val="Table shade center"/>
    <w:basedOn w:val="Normal"/>
    <w:qFormat/>
    <w:rsid w:val="00496FF2"/>
    <w:pPr>
      <w:spacing w:before="60" w:after="60" w:line="240" w:lineRule="auto"/>
      <w:jc w:val="center"/>
    </w:pPr>
    <w:rPr>
      <w:rFonts w:asciiTheme="majorHAnsi" w:hAnsiTheme="majorHAnsi"/>
      <w:color w:val="FFFFFF" w:themeColor="background1"/>
      <w:sz w:val="16"/>
    </w:rPr>
  </w:style>
  <w:style w:type="paragraph" w:customStyle="1" w:styleId="Tabletext2copy">
    <w:name w:val="Table text 2 copy"/>
    <w:basedOn w:val="Normal"/>
    <w:qFormat/>
    <w:rsid w:val="00496FF2"/>
    <w:pPr>
      <w:spacing w:before="60" w:after="60" w:line="240" w:lineRule="auto"/>
    </w:pPr>
    <w:rPr>
      <w:rFonts w:asciiTheme="majorHAnsi" w:hAnsiTheme="majorHAnsi"/>
      <w:i/>
      <w:iCs/>
      <w:sz w:val="16"/>
    </w:rPr>
  </w:style>
  <w:style w:type="paragraph" w:customStyle="1" w:styleId="Tablebodycopy1">
    <w:name w:val="Table body copy 1"/>
    <w:basedOn w:val="Normal"/>
    <w:qFormat/>
    <w:rsid w:val="00496FF2"/>
    <w:pPr>
      <w:tabs>
        <w:tab w:val="decimal" w:pos="825"/>
      </w:tabs>
      <w:spacing w:before="60" w:after="60" w:line="240" w:lineRule="auto"/>
    </w:pPr>
  </w:style>
  <w:style w:type="paragraph" w:customStyle="1" w:styleId="TableBodycopy2">
    <w:name w:val="Table Body copy 2"/>
    <w:basedOn w:val="Normal"/>
    <w:qFormat/>
    <w:rsid w:val="00726D60"/>
    <w:pPr>
      <w:tabs>
        <w:tab w:val="decimal" w:pos="522"/>
      </w:tabs>
      <w:spacing w:before="60" w:after="60" w:line="240" w:lineRule="auto"/>
    </w:pPr>
    <w:rPr>
      <w:sz w:val="18"/>
      <w:szCs w:val="18"/>
    </w:rPr>
  </w:style>
  <w:style w:type="paragraph" w:customStyle="1" w:styleId="TableShadeCenturyGothic7">
    <w:name w:val="Table Shade Century Gothic 7"/>
    <w:basedOn w:val="Normal"/>
    <w:qFormat/>
    <w:rsid w:val="00FF552B"/>
    <w:pPr>
      <w:spacing w:before="60" w:after="60" w:line="240" w:lineRule="auto"/>
      <w:jc w:val="center"/>
    </w:pPr>
    <w:rPr>
      <w:rFonts w:asciiTheme="majorHAnsi" w:hAnsiTheme="majorHAnsi"/>
      <w:color w:val="FFFFFF" w:themeColor="background1"/>
      <w:sz w:val="14"/>
      <w:szCs w:val="14"/>
    </w:rPr>
  </w:style>
  <w:style w:type="paragraph" w:customStyle="1" w:styleId="CenturyGothic7">
    <w:name w:val="Century Gothic 7"/>
    <w:basedOn w:val="Normal"/>
    <w:qFormat/>
    <w:rsid w:val="00FF552B"/>
    <w:pPr>
      <w:spacing w:before="60" w:after="60" w:line="240" w:lineRule="auto"/>
    </w:pPr>
    <w:rPr>
      <w:rFonts w:asciiTheme="majorHAnsi" w:hAnsiTheme="majorHAnsi"/>
      <w:sz w:val="14"/>
      <w:szCs w:val="14"/>
    </w:rPr>
  </w:style>
  <w:style w:type="paragraph" w:customStyle="1" w:styleId="CenturyGothic7Copy">
    <w:name w:val="Century Gothic 7 Copy"/>
    <w:basedOn w:val="Normal"/>
    <w:qFormat/>
    <w:rsid w:val="00FF552B"/>
    <w:pPr>
      <w:spacing w:before="60" w:after="60" w:line="240" w:lineRule="auto"/>
      <w:ind w:left="216"/>
    </w:pPr>
    <w:rPr>
      <w:rFonts w:asciiTheme="majorHAnsi" w:hAnsiTheme="majorHAnsi"/>
      <w:sz w:val="14"/>
      <w:szCs w:val="14"/>
    </w:rPr>
  </w:style>
  <w:style w:type="paragraph" w:customStyle="1" w:styleId="CenturyGothic7It">
    <w:name w:val="Century Gothic 7 It"/>
    <w:basedOn w:val="Normal"/>
    <w:qFormat/>
    <w:rsid w:val="00FF552B"/>
    <w:pPr>
      <w:spacing w:before="60" w:after="60" w:line="240" w:lineRule="auto"/>
    </w:pPr>
    <w:rPr>
      <w:rFonts w:asciiTheme="majorHAnsi" w:hAnsiTheme="majorHAnsi"/>
      <w:i/>
      <w:iCs/>
      <w:sz w:val="14"/>
      <w:szCs w:val="14"/>
    </w:rPr>
  </w:style>
  <w:style w:type="paragraph" w:customStyle="1" w:styleId="Garamondright8">
    <w:name w:val="Garamond right (8)"/>
    <w:basedOn w:val="Normal"/>
    <w:qFormat/>
    <w:rsid w:val="00FF552B"/>
    <w:pPr>
      <w:spacing w:before="60" w:after="60" w:line="240" w:lineRule="auto"/>
      <w:jc w:val="right"/>
    </w:pPr>
    <w:rPr>
      <w:sz w:val="16"/>
      <w:szCs w:val="16"/>
    </w:rPr>
  </w:style>
  <w:style w:type="paragraph" w:customStyle="1" w:styleId="CenturyGothic8TableShade">
    <w:name w:val="Century Gothic (8) Table Shade"/>
    <w:basedOn w:val="Heading2"/>
    <w:qFormat/>
    <w:rsid w:val="004E2F3F"/>
    <w:pPr>
      <w:jc w:val="center"/>
      <w:outlineLvl w:val="9"/>
    </w:pPr>
    <w:rPr>
      <w:rFonts w:asciiTheme="majorHAnsi" w:hAnsiTheme="majorHAnsi"/>
      <w:b w:val="0"/>
      <w:bCs w:val="0"/>
      <w:color w:val="FFFFFF" w:themeColor="background1"/>
      <w:sz w:val="16"/>
      <w:szCs w:val="20"/>
    </w:rPr>
  </w:style>
  <w:style w:type="paragraph" w:customStyle="1" w:styleId="CenturyGothic8">
    <w:name w:val="Century Gothic (8)"/>
    <w:basedOn w:val="Normal"/>
    <w:qFormat/>
    <w:rsid w:val="004E2F3F"/>
    <w:pPr>
      <w:spacing w:before="60" w:after="60" w:line="240" w:lineRule="auto"/>
    </w:pPr>
    <w:rPr>
      <w:rFonts w:asciiTheme="majorHAnsi" w:hAnsiTheme="majorHAnsi"/>
      <w:sz w:val="16"/>
    </w:rPr>
  </w:style>
  <w:style w:type="paragraph" w:customStyle="1" w:styleId="CenturyGothic8Copy">
    <w:name w:val="Century Gothic (8) Copy"/>
    <w:basedOn w:val="Normal"/>
    <w:qFormat/>
    <w:rsid w:val="004E2F3F"/>
    <w:pPr>
      <w:spacing w:before="60" w:after="60" w:line="240" w:lineRule="auto"/>
      <w:ind w:left="216"/>
    </w:pPr>
    <w:rPr>
      <w:rFonts w:asciiTheme="majorHAnsi" w:hAnsiTheme="majorHAnsi"/>
      <w:sz w:val="16"/>
    </w:rPr>
  </w:style>
  <w:style w:type="paragraph" w:customStyle="1" w:styleId="CenturyGothi8Ita">
    <w:name w:val="Century Gothi (8) Ita"/>
    <w:basedOn w:val="Normal"/>
    <w:qFormat/>
    <w:rsid w:val="004E2F3F"/>
    <w:pPr>
      <w:spacing w:before="60" w:after="60" w:line="240" w:lineRule="auto"/>
    </w:pPr>
    <w:rPr>
      <w:rFonts w:asciiTheme="majorHAnsi" w:hAnsiTheme="majorHAnsi"/>
      <w:i/>
      <w:iCs/>
      <w:sz w:val="16"/>
    </w:rPr>
  </w:style>
  <w:style w:type="paragraph" w:customStyle="1" w:styleId="GramondBody10">
    <w:name w:val="Gramond  Body (10)"/>
    <w:basedOn w:val="Normal"/>
    <w:qFormat/>
    <w:rsid w:val="0010263F"/>
    <w:pPr>
      <w:tabs>
        <w:tab w:val="decimal" w:pos="1420"/>
      </w:tabs>
      <w:spacing w:before="60" w:after="60" w:line="240" w:lineRule="auto"/>
    </w:pPr>
  </w:style>
  <w:style w:type="paragraph" w:customStyle="1" w:styleId="GaramoundBody10Copy">
    <w:name w:val="Garamound Body (10) Copy"/>
    <w:basedOn w:val="Normal"/>
    <w:qFormat/>
    <w:rsid w:val="0010263F"/>
    <w:pPr>
      <w:tabs>
        <w:tab w:val="decimal" w:pos="1420"/>
      </w:tabs>
      <w:spacing w:before="60" w:after="60" w:line="240" w:lineRule="auto"/>
    </w:pPr>
    <w:rPr>
      <w:i/>
      <w:iCs/>
    </w:rPr>
  </w:style>
  <w:style w:type="paragraph" w:customStyle="1" w:styleId="CenturyGothic8Bold">
    <w:name w:val="Century Gothic (8) Bold"/>
    <w:basedOn w:val="Normal"/>
    <w:qFormat/>
    <w:rsid w:val="0010263F"/>
    <w:pPr>
      <w:spacing w:before="60" w:after="60" w:line="240" w:lineRule="auto"/>
    </w:pPr>
    <w:rPr>
      <w:rFonts w:asciiTheme="majorHAnsi" w:hAnsiTheme="majorHAnsi"/>
      <w:b/>
      <w:caps/>
      <w:color w:val="F24F4F" w:themeColor="accent1"/>
      <w:sz w:val="16"/>
    </w:rPr>
  </w:style>
  <w:style w:type="paragraph" w:customStyle="1" w:styleId="CenturyGothicBoldCopy">
    <w:name w:val="Century Gothic Bold Copy"/>
    <w:basedOn w:val="Normal"/>
    <w:qFormat/>
    <w:rsid w:val="0010263F"/>
    <w:pPr>
      <w:tabs>
        <w:tab w:val="decimal" w:pos="1420"/>
      </w:tabs>
      <w:spacing w:before="60" w:after="60" w:line="240" w:lineRule="auto"/>
    </w:pPr>
    <w:rPr>
      <w:rFonts w:asciiTheme="majorHAnsi" w:hAnsiTheme="majorHAnsi"/>
      <w:b/>
      <w:bCs/>
      <w:color w:val="F24F4F" w:themeColor="accent1"/>
      <w:sz w:val="16"/>
    </w:rPr>
  </w:style>
  <w:style w:type="character" w:styleId="PageNumber">
    <w:name w:val="page number"/>
    <w:basedOn w:val="DefaultParagraphFont"/>
    <w:uiPriority w:val="99"/>
    <w:semiHidden/>
    <w:unhideWhenUsed/>
    <w:rsid w:val="00611CB8"/>
  </w:style>
  <w:style w:type="paragraph" w:styleId="Revision">
    <w:name w:val="Revision"/>
    <w:hidden/>
    <w:uiPriority w:val="99"/>
    <w:semiHidden/>
    <w:rsid w:val="006F67B8"/>
    <w:pPr>
      <w:spacing w:after="0" w:line="240" w:lineRule="auto"/>
    </w:pPr>
  </w:style>
  <w:style w:type="paragraph" w:styleId="ListParagraph">
    <w:name w:val="List Paragraph"/>
    <w:basedOn w:val="Normal"/>
    <w:uiPriority w:val="34"/>
    <w:unhideWhenUsed/>
    <w:qFormat/>
    <w:rsid w:val="0013405B"/>
    <w:pPr>
      <w:ind w:left="720"/>
      <w:contextualSpacing/>
    </w:pPr>
  </w:style>
  <w:style w:type="paragraph" w:styleId="TOC5">
    <w:name w:val="toc 5"/>
    <w:basedOn w:val="Normal"/>
    <w:next w:val="Normal"/>
    <w:autoRedefine/>
    <w:uiPriority w:val="39"/>
    <w:unhideWhenUsed/>
    <w:rsid w:val="002774F5"/>
    <w:pPr>
      <w:spacing w:after="0"/>
      <w:ind w:left="800"/>
    </w:pPr>
    <w:rPr>
      <w:sz w:val="18"/>
      <w:szCs w:val="18"/>
    </w:rPr>
  </w:style>
  <w:style w:type="paragraph" w:styleId="TOC6">
    <w:name w:val="toc 6"/>
    <w:basedOn w:val="Normal"/>
    <w:next w:val="Normal"/>
    <w:autoRedefine/>
    <w:uiPriority w:val="39"/>
    <w:unhideWhenUsed/>
    <w:rsid w:val="002774F5"/>
    <w:pPr>
      <w:spacing w:after="0"/>
      <w:ind w:left="1000"/>
    </w:pPr>
    <w:rPr>
      <w:sz w:val="18"/>
      <w:szCs w:val="18"/>
    </w:rPr>
  </w:style>
  <w:style w:type="paragraph" w:styleId="TOC7">
    <w:name w:val="toc 7"/>
    <w:basedOn w:val="Normal"/>
    <w:next w:val="Normal"/>
    <w:autoRedefine/>
    <w:uiPriority w:val="39"/>
    <w:unhideWhenUsed/>
    <w:rsid w:val="002774F5"/>
    <w:pPr>
      <w:spacing w:after="0"/>
      <w:ind w:left="1200"/>
    </w:pPr>
    <w:rPr>
      <w:sz w:val="18"/>
      <w:szCs w:val="18"/>
    </w:rPr>
  </w:style>
  <w:style w:type="paragraph" w:styleId="TOC8">
    <w:name w:val="toc 8"/>
    <w:basedOn w:val="Normal"/>
    <w:next w:val="Normal"/>
    <w:autoRedefine/>
    <w:uiPriority w:val="39"/>
    <w:unhideWhenUsed/>
    <w:rsid w:val="002774F5"/>
    <w:pPr>
      <w:spacing w:after="0"/>
      <w:ind w:left="1400"/>
    </w:pPr>
    <w:rPr>
      <w:sz w:val="18"/>
      <w:szCs w:val="18"/>
    </w:rPr>
  </w:style>
  <w:style w:type="paragraph" w:styleId="TOC9">
    <w:name w:val="toc 9"/>
    <w:basedOn w:val="Normal"/>
    <w:next w:val="Normal"/>
    <w:autoRedefine/>
    <w:uiPriority w:val="39"/>
    <w:unhideWhenUsed/>
    <w:rsid w:val="002774F5"/>
    <w:pPr>
      <w:spacing w:after="0"/>
      <w:ind w:left="1600"/>
    </w:pPr>
    <w:rPr>
      <w:sz w:val="18"/>
      <w:szCs w:val="18"/>
    </w:rPr>
  </w:style>
  <w:style w:type="paragraph" w:customStyle="1" w:styleId="Style1">
    <w:name w:val="Style1"/>
    <w:basedOn w:val="Heading1"/>
    <w:next w:val="Heading1"/>
    <w:autoRedefine/>
    <w:qFormat/>
    <w:rsid w:val="004600F4"/>
    <w:pPr>
      <w:framePr w:wrap="around"/>
    </w:pPr>
  </w:style>
  <w:style w:type="paragraph" w:customStyle="1" w:styleId="NewHeading1">
    <w:name w:val="New Heading 1"/>
    <w:basedOn w:val="Heading1"/>
    <w:next w:val="Normal"/>
    <w:autoRedefine/>
    <w:qFormat/>
    <w:rsid w:val="00DC1EE1"/>
    <w:pPr>
      <w:framePr w:wrap="around"/>
      <w:ind w:left="788"/>
    </w:pPr>
  </w:style>
  <w:style w:type="character" w:styleId="UnresolvedMention">
    <w:name w:val="Unresolved Mention"/>
    <w:basedOn w:val="DefaultParagraphFont"/>
    <w:uiPriority w:val="99"/>
    <w:semiHidden/>
    <w:unhideWhenUsed/>
    <w:rsid w:val="00D16876"/>
    <w:rPr>
      <w:color w:val="605E5C"/>
      <w:shd w:val="clear" w:color="auto" w:fill="E1DFDD"/>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ba.gov/business-guide/plan-your-business/write-your-business-plan" TargetMode="External"/><Relationship Id="rId18" Type="http://schemas.openxmlformats.org/officeDocument/2006/relationships/chart" Target="charts/chart3.xml"/><Relationship Id="rId3" Type="http://schemas.openxmlformats.org/officeDocument/2006/relationships/customXml" Target="../customXml/item3.xml"/><Relationship Id="rId21" Type="http://schemas.openxmlformats.org/officeDocument/2006/relationships/hyperlink" Target="https://www.smartsheet.com/content/milestone-template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hyperlink" Target="https://www.smartsheet.com/content/cash-flow-forecast-templat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smartsheet.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accent1"/>
                </a:solidFill>
                <a:latin typeface="+mj-lt"/>
                <a:ea typeface="+mn-ea"/>
                <a:cs typeface="+mn-cs"/>
              </a:defRPr>
            </a:pPr>
            <a:r>
              <a:rPr lang="en-US">
                <a:solidFill>
                  <a:schemeClr val="accent1"/>
                </a:solidFill>
                <a:latin typeface="+mj-lt"/>
              </a:rPr>
              <a:t>Financial Overvie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accent1"/>
              </a:solidFill>
              <a:latin typeface="+mj-lt"/>
              <a:ea typeface="+mn-ea"/>
              <a:cs typeface="+mn-cs"/>
            </a:defRPr>
          </a:pPr>
          <a:endParaRPr lang="en-US"/>
        </a:p>
      </c:txPr>
    </c:title>
    <c:autoTitleDeleted val="0"/>
    <c:plotArea>
      <c:layout>
        <c:manualLayout>
          <c:layoutTarget val="inner"/>
          <c:xMode val="edge"/>
          <c:yMode val="edge"/>
          <c:x val="0.11905444511743725"/>
          <c:y val="0.26758355205599299"/>
          <c:w val="0.7384825694865067"/>
          <c:h val="0.61133333333333328"/>
        </c:manualLayout>
      </c:layout>
      <c:barChart>
        <c:barDir val="col"/>
        <c:grouping val="clustered"/>
        <c:varyColors val="0"/>
        <c:ser>
          <c:idx val="0"/>
          <c:order val="0"/>
          <c:tx>
            <c:strRef>
              <c:f>Sheet1!$B$1</c:f>
              <c:strCache>
                <c:ptCount val="1"/>
                <c:pt idx="0">
                  <c:v>Sales</c:v>
                </c:pt>
              </c:strCache>
            </c:strRef>
          </c:tx>
          <c:spPr>
            <a:solidFill>
              <a:schemeClr val="accent1">
                <a:shade val="65000"/>
              </a:schemeClr>
            </a:solidFill>
            <a:ln>
              <a:noFill/>
            </a:ln>
            <a:effectLst/>
          </c:spPr>
          <c:invertIfNegative val="0"/>
          <c:cat>
            <c:numRef>
              <c:f>Sheet1!$A$2:$A$5</c:f>
              <c:numCache>
                <c:formatCode>General</c:formatCode>
                <c:ptCount val="4"/>
                <c:pt idx="0">
                  <c:v>2023</c:v>
                </c:pt>
                <c:pt idx="1">
                  <c:v>2024</c:v>
                </c:pt>
                <c:pt idx="2">
                  <c:v>2025</c:v>
                </c:pt>
                <c:pt idx="3">
                  <c:v>2026</c:v>
                </c:pt>
              </c:numCache>
            </c:numRef>
          </c:cat>
          <c:val>
            <c:numRef>
              <c:f>Sheet1!$B$2:$B$5</c:f>
              <c:numCache>
                <c:formatCode>General</c:formatCode>
                <c:ptCount val="4"/>
                <c:pt idx="0">
                  <c:v>55000</c:v>
                </c:pt>
                <c:pt idx="1">
                  <c:v>68000</c:v>
                </c:pt>
                <c:pt idx="2">
                  <c:v>85000</c:v>
                </c:pt>
                <c:pt idx="3">
                  <c:v>100000</c:v>
                </c:pt>
              </c:numCache>
            </c:numRef>
          </c:val>
          <c:extLst>
            <c:ext xmlns:c16="http://schemas.microsoft.com/office/drawing/2014/chart" uri="{C3380CC4-5D6E-409C-BE32-E72D297353CC}">
              <c16:uniqueId val="{00000000-B65B-AE44-9B5B-AE070C1DA9BA}"/>
            </c:ext>
          </c:extLst>
        </c:ser>
        <c:ser>
          <c:idx val="1"/>
          <c:order val="1"/>
          <c:tx>
            <c:strRef>
              <c:f>Sheet1!$C$1</c:f>
              <c:strCache>
                <c:ptCount val="1"/>
                <c:pt idx="0">
                  <c:v>Net Profit</c:v>
                </c:pt>
              </c:strCache>
            </c:strRef>
          </c:tx>
          <c:spPr>
            <a:solidFill>
              <a:schemeClr val="accent1"/>
            </a:solidFill>
            <a:ln>
              <a:noFill/>
            </a:ln>
            <a:effectLst/>
          </c:spPr>
          <c:invertIfNegative val="0"/>
          <c:cat>
            <c:numRef>
              <c:f>Sheet1!$A$2:$A$5</c:f>
              <c:numCache>
                <c:formatCode>General</c:formatCode>
                <c:ptCount val="4"/>
                <c:pt idx="0">
                  <c:v>2023</c:v>
                </c:pt>
                <c:pt idx="1">
                  <c:v>2024</c:v>
                </c:pt>
                <c:pt idx="2">
                  <c:v>2025</c:v>
                </c:pt>
                <c:pt idx="3">
                  <c:v>2026</c:v>
                </c:pt>
              </c:numCache>
            </c:numRef>
          </c:cat>
          <c:val>
            <c:numRef>
              <c:f>Sheet1!$C$2:$C$5</c:f>
              <c:numCache>
                <c:formatCode>General</c:formatCode>
                <c:ptCount val="4"/>
                <c:pt idx="0">
                  <c:v>35000</c:v>
                </c:pt>
                <c:pt idx="1">
                  <c:v>45000</c:v>
                </c:pt>
                <c:pt idx="2">
                  <c:v>50000</c:v>
                </c:pt>
                <c:pt idx="3">
                  <c:v>60000</c:v>
                </c:pt>
              </c:numCache>
            </c:numRef>
          </c:val>
          <c:extLst>
            <c:ext xmlns:c16="http://schemas.microsoft.com/office/drawing/2014/chart" uri="{C3380CC4-5D6E-409C-BE32-E72D297353CC}">
              <c16:uniqueId val="{00000001-B65B-AE44-9B5B-AE070C1DA9BA}"/>
            </c:ext>
          </c:extLst>
        </c:ser>
        <c:ser>
          <c:idx val="2"/>
          <c:order val="2"/>
          <c:tx>
            <c:strRef>
              <c:f>Sheet1!$D$1</c:f>
              <c:strCache>
                <c:ptCount val="1"/>
                <c:pt idx="0">
                  <c:v>Expenses</c:v>
                </c:pt>
              </c:strCache>
            </c:strRef>
          </c:tx>
          <c:spPr>
            <a:solidFill>
              <a:schemeClr val="accent1">
                <a:tint val="65000"/>
              </a:schemeClr>
            </a:solidFill>
            <a:ln>
              <a:noFill/>
            </a:ln>
            <a:effectLst/>
          </c:spPr>
          <c:invertIfNegative val="0"/>
          <c:cat>
            <c:numRef>
              <c:f>Sheet1!$A$2:$A$5</c:f>
              <c:numCache>
                <c:formatCode>General</c:formatCode>
                <c:ptCount val="4"/>
                <c:pt idx="0">
                  <c:v>2023</c:v>
                </c:pt>
                <c:pt idx="1">
                  <c:v>2024</c:v>
                </c:pt>
                <c:pt idx="2">
                  <c:v>2025</c:v>
                </c:pt>
                <c:pt idx="3">
                  <c:v>2026</c:v>
                </c:pt>
              </c:numCache>
            </c:numRef>
          </c:cat>
          <c:val>
            <c:numRef>
              <c:f>Sheet1!$D$2:$D$5</c:f>
              <c:numCache>
                <c:formatCode>General</c:formatCode>
                <c:ptCount val="4"/>
                <c:pt idx="0">
                  <c:v>20000</c:v>
                </c:pt>
                <c:pt idx="1">
                  <c:v>23000</c:v>
                </c:pt>
                <c:pt idx="2">
                  <c:v>35000</c:v>
                </c:pt>
                <c:pt idx="3">
                  <c:v>40000</c:v>
                </c:pt>
              </c:numCache>
            </c:numRef>
          </c:val>
          <c:extLst>
            <c:ext xmlns:c16="http://schemas.microsoft.com/office/drawing/2014/chart" uri="{C3380CC4-5D6E-409C-BE32-E72D297353CC}">
              <c16:uniqueId val="{00000002-B65B-AE44-9B5B-AE070C1DA9BA}"/>
            </c:ext>
          </c:extLst>
        </c:ser>
        <c:dLbls>
          <c:showLegendKey val="0"/>
          <c:showVal val="0"/>
          <c:showCatName val="0"/>
          <c:showSerName val="0"/>
          <c:showPercent val="0"/>
          <c:showBubbleSize val="0"/>
        </c:dLbls>
        <c:gapWidth val="100"/>
        <c:axId val="224379088"/>
        <c:axId val="224377912"/>
      </c:barChart>
      <c:catAx>
        <c:axId val="224379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377912"/>
        <c:crosses val="autoZero"/>
        <c:auto val="1"/>
        <c:lblAlgn val="ctr"/>
        <c:lblOffset val="100"/>
        <c:noMultiLvlLbl val="0"/>
      </c:catAx>
      <c:valAx>
        <c:axId val="224377912"/>
        <c:scaling>
          <c:orientation val="minMax"/>
        </c:scaling>
        <c:delete val="0"/>
        <c:axPos val="l"/>
        <c:majorGridlines>
          <c:spPr>
            <a:ln w="9525" cap="flat" cmpd="sng" algn="ctr">
              <a:solidFill>
                <a:schemeClr val="tx1">
                  <a:lumMod val="15000"/>
                  <a:lumOff val="85000"/>
                </a:schemeClr>
              </a:solidFill>
              <a:round/>
            </a:ln>
            <a:effectLst/>
          </c:spPr>
        </c:majorGridlines>
        <c:numFmt formatCode="&quot;$&quot;#,##0_);[Red]\(&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379088"/>
        <c:crosses val="autoZero"/>
        <c:crossBetween val="between"/>
      </c:valAx>
      <c:spPr>
        <a:noFill/>
        <a:ln>
          <a:noFill/>
        </a:ln>
        <a:effectLst/>
      </c:spPr>
    </c:plotArea>
    <c:legend>
      <c:legendPos val="r"/>
      <c:layout>
        <c:manualLayout>
          <c:xMode val="edge"/>
          <c:yMode val="edge"/>
          <c:x val="0.87837034793727686"/>
          <c:y val="0.23359405074365705"/>
          <c:w val="0.10880913924221011"/>
          <c:h val="0.267061679790026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accent1"/>
                </a:solidFill>
                <a:latin typeface="+mj-lt"/>
                <a:ea typeface="+mn-ea"/>
                <a:cs typeface="+mn-cs"/>
              </a:defRPr>
            </a:pPr>
            <a:r>
              <a:rPr lang="en-US">
                <a:solidFill>
                  <a:schemeClr val="accent1"/>
                </a:solidFill>
                <a:latin typeface="+mj-lt"/>
              </a:rPr>
              <a:t>Market Growt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accent1"/>
              </a:solidFill>
              <a:latin typeface="+mj-lt"/>
              <a:ea typeface="+mn-ea"/>
              <a:cs typeface="+mn-cs"/>
            </a:defRPr>
          </a:pPr>
          <a:endParaRPr lang="en-US"/>
        </a:p>
      </c:txPr>
    </c:title>
    <c:autoTitleDeleted val="0"/>
    <c:plotArea>
      <c:layout>
        <c:manualLayout>
          <c:layoutTarget val="inner"/>
          <c:xMode val="edge"/>
          <c:yMode val="edge"/>
          <c:x val="0.11964213607914395"/>
          <c:y val="0.26758355205599299"/>
          <c:w val="0.6188244498283868"/>
          <c:h val="0.61133333333333328"/>
        </c:manualLayout>
      </c:layout>
      <c:lineChart>
        <c:grouping val="standard"/>
        <c:varyColors val="0"/>
        <c:ser>
          <c:idx val="2"/>
          <c:order val="0"/>
          <c:tx>
            <c:strRef>
              <c:f>Sheet1!$A$2</c:f>
              <c:strCache>
                <c:ptCount val="1"/>
                <c:pt idx="0">
                  <c:v>Potential Customers</c:v>
                </c:pt>
              </c:strCache>
            </c:strRef>
          </c:tx>
          <c:spPr>
            <a:ln w="28575" cap="rnd">
              <a:solidFill>
                <a:schemeClr val="accent1">
                  <a:tint val="65000"/>
                </a:schemeClr>
              </a:solidFill>
              <a:round/>
            </a:ln>
            <a:effectLst/>
          </c:spPr>
          <c:marker>
            <c:symbol val="none"/>
          </c:marker>
          <c:cat>
            <c:strRef>
              <c:f>Sheet1!$B$1:$D$1</c:f>
              <c:strCache>
                <c:ptCount val="3"/>
                <c:pt idx="0">
                  <c:v>2018</c:v>
                </c:pt>
                <c:pt idx="1">
                  <c:v>2020</c:v>
                </c:pt>
                <c:pt idx="2">
                  <c:v>2022</c:v>
                </c:pt>
              </c:strCache>
            </c:strRef>
          </c:cat>
          <c:val>
            <c:numRef>
              <c:f>Sheet1!$B$2:$D$2</c:f>
              <c:numCache>
                <c:formatCode>0%</c:formatCode>
                <c:ptCount val="3"/>
                <c:pt idx="0">
                  <c:v>0.06</c:v>
                </c:pt>
                <c:pt idx="1">
                  <c:v>0.15</c:v>
                </c:pt>
                <c:pt idx="2">
                  <c:v>0.28000000000000003</c:v>
                </c:pt>
              </c:numCache>
            </c:numRef>
          </c:val>
          <c:smooth val="0"/>
          <c:extLst>
            <c:ext xmlns:c16="http://schemas.microsoft.com/office/drawing/2014/chart" uri="{C3380CC4-5D6E-409C-BE32-E72D297353CC}">
              <c16:uniqueId val="{00000000-51B5-4A45-96DA-B1D84F44E327}"/>
            </c:ext>
          </c:extLst>
        </c:ser>
        <c:ser>
          <c:idx val="0"/>
          <c:order val="1"/>
          <c:tx>
            <c:strRef>
              <c:f>Sheet1!$A$3</c:f>
              <c:strCache>
                <c:ptCount val="1"/>
                <c:pt idx="0">
                  <c:v>Residential</c:v>
                </c:pt>
              </c:strCache>
            </c:strRef>
          </c:tx>
          <c:spPr>
            <a:ln w="28575" cap="rnd">
              <a:solidFill>
                <a:schemeClr val="accent1">
                  <a:shade val="65000"/>
                </a:schemeClr>
              </a:solidFill>
              <a:round/>
            </a:ln>
            <a:effectLst/>
          </c:spPr>
          <c:marker>
            <c:symbol val="none"/>
          </c:marker>
          <c:cat>
            <c:strRef>
              <c:f>Sheet1!$B$1:$D$1</c:f>
              <c:strCache>
                <c:ptCount val="3"/>
                <c:pt idx="0">
                  <c:v>2018</c:v>
                </c:pt>
                <c:pt idx="1">
                  <c:v>2020</c:v>
                </c:pt>
                <c:pt idx="2">
                  <c:v>2022</c:v>
                </c:pt>
              </c:strCache>
            </c:strRef>
          </c:cat>
          <c:val>
            <c:numRef>
              <c:f>Sheet1!$B$3:$D$3</c:f>
              <c:numCache>
                <c:formatCode>0%</c:formatCode>
                <c:ptCount val="3"/>
                <c:pt idx="0">
                  <c:v>0.1</c:v>
                </c:pt>
                <c:pt idx="1">
                  <c:v>0.15</c:v>
                </c:pt>
                <c:pt idx="2">
                  <c:v>0.35</c:v>
                </c:pt>
              </c:numCache>
            </c:numRef>
          </c:val>
          <c:smooth val="0"/>
          <c:extLst>
            <c:ext xmlns:c16="http://schemas.microsoft.com/office/drawing/2014/chart" uri="{C3380CC4-5D6E-409C-BE32-E72D297353CC}">
              <c16:uniqueId val="{00000001-51B5-4A45-96DA-B1D84F44E327}"/>
            </c:ext>
          </c:extLst>
        </c:ser>
        <c:ser>
          <c:idx val="1"/>
          <c:order val="2"/>
          <c:tx>
            <c:strRef>
              <c:f>Sheet1!$A$4</c:f>
              <c:strCache>
                <c:ptCount val="1"/>
                <c:pt idx="0">
                  <c:v>Businesses</c:v>
                </c:pt>
              </c:strCache>
            </c:strRef>
          </c:tx>
          <c:spPr>
            <a:ln w="28575" cap="rnd">
              <a:solidFill>
                <a:schemeClr val="accent1"/>
              </a:solidFill>
              <a:round/>
            </a:ln>
            <a:effectLst/>
          </c:spPr>
          <c:marker>
            <c:symbol val="none"/>
          </c:marker>
          <c:cat>
            <c:strRef>
              <c:f>Sheet1!$B$1:$D$1</c:f>
              <c:strCache>
                <c:ptCount val="3"/>
                <c:pt idx="0">
                  <c:v>2018</c:v>
                </c:pt>
                <c:pt idx="1">
                  <c:v>2020</c:v>
                </c:pt>
                <c:pt idx="2">
                  <c:v>2022</c:v>
                </c:pt>
              </c:strCache>
            </c:strRef>
          </c:cat>
          <c:val>
            <c:numRef>
              <c:f>Sheet1!$B$4:$D$4</c:f>
              <c:numCache>
                <c:formatCode>0%</c:formatCode>
                <c:ptCount val="3"/>
                <c:pt idx="0">
                  <c:v>0.03</c:v>
                </c:pt>
                <c:pt idx="1">
                  <c:v>0.2</c:v>
                </c:pt>
                <c:pt idx="2">
                  <c:v>0.22</c:v>
                </c:pt>
              </c:numCache>
            </c:numRef>
          </c:val>
          <c:smooth val="0"/>
          <c:extLst>
            <c:ext xmlns:c16="http://schemas.microsoft.com/office/drawing/2014/chart" uri="{C3380CC4-5D6E-409C-BE32-E72D297353CC}">
              <c16:uniqueId val="{00000002-51B5-4A45-96DA-B1D84F44E327}"/>
            </c:ext>
          </c:extLst>
        </c:ser>
        <c:dLbls>
          <c:showLegendKey val="0"/>
          <c:showVal val="0"/>
          <c:showCatName val="0"/>
          <c:showSerName val="0"/>
          <c:showPercent val="0"/>
          <c:showBubbleSize val="0"/>
        </c:dLbls>
        <c:smooth val="0"/>
        <c:axId val="224784680"/>
        <c:axId val="224782720"/>
      </c:lineChart>
      <c:catAx>
        <c:axId val="224784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782720"/>
        <c:crosses val="autoZero"/>
        <c:auto val="1"/>
        <c:lblAlgn val="ctr"/>
        <c:lblOffset val="100"/>
        <c:noMultiLvlLbl val="0"/>
      </c:catAx>
      <c:valAx>
        <c:axId val="22478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growth over prior</a:t>
                </a:r>
                <a:r>
                  <a:rPr lang="en-US" baseline="0"/>
                  <a:t> period</a:t>
                </a:r>
                <a:endParaRPr lang="en-US"/>
              </a:p>
            </c:rich>
          </c:tx>
          <c:layout>
            <c:manualLayout>
              <c:xMode val="edge"/>
              <c:yMode val="edge"/>
              <c:x val="2.2970085470085472E-2"/>
              <c:y val="0.2793613298337707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784680"/>
        <c:crosses val="autoZero"/>
        <c:crossBetween val="between"/>
      </c:valAx>
      <c:spPr>
        <a:noFill/>
        <a:ln>
          <a:noFill/>
        </a:ln>
        <a:effectLst/>
      </c:spPr>
    </c:plotArea>
    <c:legend>
      <c:legendPos val="r"/>
      <c:layout>
        <c:manualLayout>
          <c:xMode val="edge"/>
          <c:yMode val="edge"/>
          <c:x val="0.73520795477488388"/>
          <c:y val="0.23359405074365705"/>
          <c:w val="0.25197153240460329"/>
          <c:h val="0.289283902012248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accent1"/>
                </a:solidFill>
                <a:latin typeface="+mj-lt"/>
                <a:ea typeface="+mn-ea"/>
                <a:cs typeface="+mn-cs"/>
              </a:defRPr>
            </a:pPr>
            <a:r>
              <a:rPr lang="en-US"/>
              <a:t>Market Segm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accent1"/>
              </a:solidFill>
              <a:latin typeface="+mj-lt"/>
              <a:ea typeface="+mn-ea"/>
              <a:cs typeface="+mn-cs"/>
            </a:defRPr>
          </a:pPr>
          <a:endParaRPr lang="en-US"/>
        </a:p>
      </c:txPr>
    </c:title>
    <c:autoTitleDeleted val="0"/>
    <c:plotArea>
      <c:layout>
        <c:manualLayout>
          <c:layoutTarget val="inner"/>
          <c:xMode val="edge"/>
          <c:yMode val="edge"/>
          <c:x val="0.33463170469075981"/>
          <c:y val="0.22313910761154854"/>
          <c:w val="0.32914529914529922"/>
          <c:h val="0.73241644794400695"/>
        </c:manualLayout>
      </c:layout>
      <c:pieChart>
        <c:varyColors val="1"/>
        <c:ser>
          <c:idx val="2"/>
          <c:order val="0"/>
          <c:tx>
            <c:strRef>
              <c:f>Sheet1!$B$1</c:f>
              <c:strCache>
                <c:ptCount val="1"/>
                <c:pt idx="0">
                  <c:v>Column2</c:v>
                </c:pt>
              </c:strCache>
            </c:strRef>
          </c:tx>
          <c:explosion val="4"/>
          <c:dPt>
            <c:idx val="0"/>
            <c:bubble3D val="0"/>
            <c:spPr>
              <a:solidFill>
                <a:schemeClr val="accent1">
                  <a:shade val="65000"/>
                </a:schemeClr>
              </a:solidFill>
              <a:ln>
                <a:noFill/>
              </a:ln>
              <a:effectLst/>
            </c:spPr>
            <c:extLst>
              <c:ext xmlns:c16="http://schemas.microsoft.com/office/drawing/2014/chart" uri="{C3380CC4-5D6E-409C-BE32-E72D297353CC}">
                <c16:uniqueId val="{00000001-6819-4541-85E0-C97BE092F287}"/>
              </c:ext>
            </c:extLst>
          </c:dPt>
          <c:dPt>
            <c:idx val="1"/>
            <c:bubble3D val="0"/>
            <c:spPr>
              <a:solidFill>
                <a:schemeClr val="accent1"/>
              </a:solidFill>
              <a:ln>
                <a:noFill/>
              </a:ln>
              <a:effectLst/>
            </c:spPr>
            <c:extLst>
              <c:ext xmlns:c16="http://schemas.microsoft.com/office/drawing/2014/chart" uri="{C3380CC4-5D6E-409C-BE32-E72D297353CC}">
                <c16:uniqueId val="{00000003-6819-4541-85E0-C97BE092F287}"/>
              </c:ext>
            </c:extLst>
          </c:dPt>
          <c:dPt>
            <c:idx val="2"/>
            <c:bubble3D val="0"/>
            <c:spPr>
              <a:solidFill>
                <a:schemeClr val="accent1">
                  <a:tint val="65000"/>
                </a:schemeClr>
              </a:solidFill>
              <a:ln>
                <a:noFill/>
              </a:ln>
              <a:effectLst/>
            </c:spPr>
            <c:extLst>
              <c:ext xmlns:c16="http://schemas.microsoft.com/office/drawing/2014/chart" uri="{C3380CC4-5D6E-409C-BE32-E72D297353CC}">
                <c16:uniqueId val="{00000005-6819-4541-85E0-C97BE092F287}"/>
              </c:ext>
            </c:extLst>
          </c:dPt>
          <c:dLbls>
            <c:dLbl>
              <c:idx val="0"/>
              <c:layout>
                <c:manualLayout>
                  <c:x val="7.6923076923076927E-2"/>
                  <c:y val="0.11666666666666667"/>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accent1"/>
                      </a:solidFill>
                      <a:latin typeface="+mj-lt"/>
                      <a:ea typeface="+mn-ea"/>
                      <a:cs typeface="+mn-cs"/>
                    </a:defRPr>
                  </a:pPr>
                  <a:endParaRPr lang="en-US"/>
                </a:p>
              </c:txPr>
              <c:dLblPos val="bestFit"/>
              <c:showLegendKey val="0"/>
              <c:showVal val="0"/>
              <c:showCatName val="1"/>
              <c:showSerName val="0"/>
              <c:showPercent val="1"/>
              <c:showBubbleSize val="0"/>
              <c:extLst xmlns:mc="http://schemas.openxmlformats.org/markup-compatibility/2006" xmlns:c14="http://schemas.microsoft.com/office/drawing/2007/8/2/chart" xmlns:c15="http://schemas.microsoft.com/office/drawing/2012/chart">
                <c:ext xmlns:c15="http://schemas.microsoft.com/office/drawing/2012/chart" uri="{CE6537A1-D6FC-4f65-9D91-7224C49458BB}">
                  <c15:spPr xmlns:c15="http://schemas.microsoft.com/office/drawing/2012/chart">
                    <a:prstGeom prst="wedgeEllipseCallout">
                      <a:avLst>
                        <a:gd name="adj1" fmla="val -238703"/>
                        <a:gd name="adj2" fmla="val 52945"/>
                      </a:avLst>
                    </a:prstGeom>
                    <a:noFill/>
                    <a:ln>
                      <a:noFill/>
                    </a:ln>
                  </c15:spPr>
                </c:ext>
                <c:ext xmlns:c16="http://schemas.microsoft.com/office/drawing/2014/chart" uri="{C3380CC4-5D6E-409C-BE32-E72D297353CC}">
                  <c16:uniqueId val="{00000001-6819-4541-85E0-C97BE092F287}"/>
                </c:ext>
              </c:extLst>
            </c:dLbl>
            <c:dLbl>
              <c:idx val="1"/>
              <c:layout>
                <c:manualLayout>
                  <c:x val="-0.15384615384615385"/>
                  <c:y val="-7.7777777777777779E-2"/>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accent1"/>
                      </a:solidFill>
                      <a:latin typeface="+mj-lt"/>
                      <a:ea typeface="+mn-ea"/>
                      <a:cs typeface="+mn-cs"/>
                    </a:defRPr>
                  </a:pPr>
                  <a:endParaRPr lang="en-US"/>
                </a:p>
              </c:txPr>
              <c:dLblPos val="bestFit"/>
              <c:showLegendKey val="0"/>
              <c:showVal val="0"/>
              <c:showCatName val="1"/>
              <c:showSerName val="0"/>
              <c:showPercent val="1"/>
              <c:showBubbleSize val="0"/>
              <c:extLst xmlns:mc="http://schemas.openxmlformats.org/markup-compatibility/2006" xmlns:c14="http://schemas.microsoft.com/office/drawing/2007/8/2/chart" xmlns:c15="http://schemas.microsoft.com/office/drawing/2012/chart">
                <c:ext xmlns:c15="http://schemas.microsoft.com/office/drawing/2012/chart" uri="{CE6537A1-D6FC-4f65-9D91-7224C49458BB}">
                  <c15:spPr xmlns:c15="http://schemas.microsoft.com/office/drawing/2012/chart">
                    <a:prstGeom prst="wedgeEllipseCallout">
                      <a:avLst>
                        <a:gd name="adj1" fmla="val 152228"/>
                        <a:gd name="adj2" fmla="val -28536"/>
                      </a:avLst>
                    </a:prstGeom>
                    <a:noFill/>
                    <a:ln>
                      <a:noFill/>
                    </a:ln>
                  </c15:spPr>
                </c:ext>
                <c:ext xmlns:c16="http://schemas.microsoft.com/office/drawing/2014/chart" uri="{C3380CC4-5D6E-409C-BE32-E72D297353CC}">
                  <c16:uniqueId val="{00000003-6819-4541-85E0-C97BE092F287}"/>
                </c:ext>
              </c:extLst>
            </c:dLbl>
            <c:dLbl>
              <c:idx val="2"/>
              <c:layout>
                <c:manualLayout>
                  <c:x val="-5.7692307692307696E-2"/>
                  <c:y val="5.5555555555555532E-2"/>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accent1"/>
                      </a:solidFill>
                      <a:latin typeface="+mj-lt"/>
                      <a:ea typeface="+mn-ea"/>
                      <a:cs typeface="+mn-cs"/>
                    </a:defRPr>
                  </a:pPr>
                  <a:endParaRPr lang="en-US"/>
                </a:p>
              </c:txPr>
              <c:dLblPos val="bestFit"/>
              <c:showLegendKey val="0"/>
              <c:showVal val="0"/>
              <c:showCatName val="1"/>
              <c:showSerName val="0"/>
              <c:showPercent val="1"/>
              <c:showBubbleSize val="0"/>
              <c:extLst xmlns:mc="http://schemas.openxmlformats.org/markup-compatibility/2006" xmlns:c14="http://schemas.microsoft.com/office/drawing/2007/8/2/chart" xmlns:c15="http://schemas.microsoft.com/office/drawing/2012/chart">
                <c:ext xmlns:c15="http://schemas.microsoft.com/office/drawing/2012/chart" uri="{CE6537A1-D6FC-4f65-9D91-7224C49458BB}">
                  <c15:spPr xmlns:c15="http://schemas.microsoft.com/office/drawing/2012/chart">
                    <a:prstGeom prst="wedgeEllipseCallout">
                      <a:avLst>
                        <a:gd name="adj1" fmla="val 129383"/>
                        <a:gd name="adj2" fmla="val 88972"/>
                      </a:avLst>
                    </a:prstGeom>
                    <a:noFill/>
                    <a:ln>
                      <a:noFill/>
                    </a:ln>
                  </c15:spPr>
                </c:ext>
                <c:ext xmlns:c16="http://schemas.microsoft.com/office/drawing/2014/chart" uri="{C3380CC4-5D6E-409C-BE32-E72D297353CC}">
                  <c16:uniqueId val="{00000005-6819-4541-85E0-C97BE092F28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accent1"/>
                    </a:solidFill>
                    <a:latin typeface="+mj-lt"/>
                    <a:ea typeface="+mn-ea"/>
                    <a:cs typeface="+mn-cs"/>
                  </a:defRPr>
                </a:pPr>
                <a:endParaRPr lang="en-US"/>
              </a:p>
            </c:txPr>
            <c:dLblPos val="outEnd"/>
            <c:showLegendKey val="0"/>
            <c:showVal val="0"/>
            <c:showCatName val="1"/>
            <c:showSerName val="0"/>
            <c:showPercent val="1"/>
            <c:showBubbleSize val="0"/>
            <c:showLeaderLines val="0"/>
            <c:extLst xmlns:mc="http://schemas.openxmlformats.org/markup-compatibility/2006" xmlns:c14="http://schemas.microsoft.com/office/drawing/2007/8/2/chart" xmlns:c15="http://schemas.microsoft.com/office/drawing/2012/chart">
              <c:ext xmlns:c15="http://schemas.microsoft.com/office/drawing/2012/chart" uri="{CE6537A1-D6FC-4f65-9D91-7224C49458BB}">
                <c15:spPr xmlns:c15="http://schemas.microsoft.com/office/drawing/2012/chart">
                  <a:prstGeom prst="wedgeEllipseCallout">
                    <a:avLst/>
                  </a:prstGeom>
                  <a:noFill/>
                  <a:ln>
                    <a:noFill/>
                  </a:ln>
                </c15:spPr>
              </c:ext>
            </c:extLst>
          </c:dLbls>
          <c:cat>
            <c:strRef>
              <c:f>Sheet1!$A$2:$A$4</c:f>
              <c:strCache>
                <c:ptCount val="3"/>
                <c:pt idx="0">
                  <c:v>Elite</c:v>
                </c:pt>
                <c:pt idx="1">
                  <c:v>Average</c:v>
                </c:pt>
                <c:pt idx="2">
                  <c:v>Discount</c:v>
                </c:pt>
              </c:strCache>
            </c:strRef>
          </c:cat>
          <c:val>
            <c:numRef>
              <c:f>Sheet1!$B$2:$B$4</c:f>
              <c:numCache>
                <c:formatCode>0%</c:formatCode>
                <c:ptCount val="3"/>
                <c:pt idx="0">
                  <c:v>0.25</c:v>
                </c:pt>
                <c:pt idx="1">
                  <c:v>0.55000000000000004</c:v>
                </c:pt>
                <c:pt idx="2">
                  <c:v>0.2</c:v>
                </c:pt>
              </c:numCache>
            </c:numRef>
          </c:val>
          <c:extLst>
            <c:ext xmlns:c16="http://schemas.microsoft.com/office/drawing/2014/chart" uri="{C3380CC4-5D6E-409C-BE32-E72D297353CC}">
              <c16:uniqueId val="{00000006-6819-4541-85E0-C97BE092F287}"/>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accent1"/>
          </a:solidFill>
          <a:latin typeface="+mj-l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90CD6F36084E888CAA2D344F473C62"/>
        <w:category>
          <w:name w:val="General"/>
          <w:gallery w:val="placeholder"/>
        </w:category>
        <w:types>
          <w:type w:val="bbPlcHdr"/>
        </w:types>
        <w:behaviors>
          <w:behavior w:val="content"/>
        </w:behaviors>
        <w:guid w:val="{2BA0D296-0419-46F3-B8E0-DD9D54F4EF88}"/>
      </w:docPartPr>
      <w:docPartBody>
        <w:p w:rsidR="002920EC" w:rsidRDefault="00D015D5" w:rsidP="002A49D9">
          <w:pPr>
            <w:pStyle w:val="C990CD6F36084E888CAA2D344F473C62"/>
          </w:pPr>
          <w:r w:rsidRPr="006A0FBA">
            <w:t>[Business Plan Subtitle]</w:t>
          </w:r>
        </w:p>
      </w:docPartBody>
    </w:docPart>
    <w:docPart>
      <w:docPartPr>
        <w:name w:val="0FDC1CDD70D2454DAD049A8A80AAC1AE"/>
        <w:category>
          <w:name w:val="General"/>
          <w:gallery w:val="placeholder"/>
        </w:category>
        <w:types>
          <w:type w:val="bbPlcHdr"/>
        </w:types>
        <w:behaviors>
          <w:behavior w:val="content"/>
        </w:behaviors>
        <w:guid w:val="{1D4BD272-EABB-4695-8217-DAC1B4C30EEB}"/>
      </w:docPartPr>
      <w:docPartBody>
        <w:p w:rsidR="002920EC" w:rsidRDefault="00D015D5" w:rsidP="002A49D9">
          <w:pPr>
            <w:pStyle w:val="0FDC1CDD70D2454DAD049A8A80AAC1AE"/>
          </w:pPr>
          <w:r w:rsidRPr="00B14FCC">
            <w:t xml:space="preserve">[Street Address] </w:t>
          </w:r>
          <w:r>
            <w:br/>
          </w:r>
          <w:r w:rsidRPr="00B14FCC">
            <w:t>[City, ST ZIP Code]</w:t>
          </w:r>
        </w:p>
      </w:docPartBody>
    </w:docPart>
    <w:docPart>
      <w:docPartPr>
        <w:name w:val="0035F17644184537A97BA1D376FE7C3F"/>
        <w:category>
          <w:name w:val="General"/>
          <w:gallery w:val="placeholder"/>
        </w:category>
        <w:types>
          <w:type w:val="bbPlcHdr"/>
        </w:types>
        <w:behaviors>
          <w:behavior w:val="content"/>
        </w:behaviors>
        <w:guid w:val="{75B369E8-1976-49AC-992A-B6BC71A04496}"/>
      </w:docPartPr>
      <w:docPartBody>
        <w:p w:rsidR="002920EC" w:rsidRDefault="00D015D5" w:rsidP="002A49D9">
          <w:pPr>
            <w:pStyle w:val="0035F17644184537A97BA1D376FE7C3F"/>
          </w:pPr>
          <w:r w:rsidRPr="008E66BC">
            <w:t>[Telephone]</w:t>
          </w:r>
        </w:p>
      </w:docPartBody>
    </w:docPart>
    <w:docPart>
      <w:docPartPr>
        <w:name w:val="94E28CD6EA6B46039969ED087BD29E18"/>
        <w:category>
          <w:name w:val="General"/>
          <w:gallery w:val="placeholder"/>
        </w:category>
        <w:types>
          <w:type w:val="bbPlcHdr"/>
        </w:types>
        <w:behaviors>
          <w:behavior w:val="content"/>
        </w:behaviors>
        <w:guid w:val="{9194C98B-BE0C-488A-BEC3-126B23FB29C1}"/>
      </w:docPartPr>
      <w:docPartBody>
        <w:p w:rsidR="002920EC" w:rsidRDefault="00D015D5" w:rsidP="002A49D9">
          <w:pPr>
            <w:pStyle w:val="94E28CD6EA6B46039969ED087BD29E18"/>
          </w:pPr>
          <w:r w:rsidRPr="00581CAA">
            <w:t xml:space="preserve">[Email] </w:t>
          </w:r>
        </w:p>
      </w:docPartBody>
    </w:docPart>
    <w:docPart>
      <w:docPartPr>
        <w:name w:val="6B58ABC244534E2CAF1CD5F1AB238246"/>
        <w:category>
          <w:name w:val="General"/>
          <w:gallery w:val="placeholder"/>
        </w:category>
        <w:types>
          <w:type w:val="bbPlcHdr"/>
        </w:types>
        <w:behaviors>
          <w:behavior w:val="content"/>
        </w:behaviors>
        <w:guid w:val="{0BB63352-870E-4483-AA90-3A07E44F021D}"/>
      </w:docPartPr>
      <w:docPartBody>
        <w:p w:rsidR="00252B13" w:rsidRDefault="00D015D5" w:rsidP="002920EC">
          <w:pPr>
            <w:pStyle w:val="6B58ABC244534E2CAF1CD5F1AB238246"/>
          </w:pPr>
          <w:r w:rsidRPr="008F43E6">
            <w:t>Company Ownership/Legal Entity</w:t>
          </w:r>
        </w:p>
      </w:docPartBody>
    </w:docPart>
    <w:docPart>
      <w:docPartPr>
        <w:name w:val="F64B0E93117E421AAFE26857333315C8"/>
        <w:category>
          <w:name w:val="General"/>
          <w:gallery w:val="placeholder"/>
        </w:category>
        <w:types>
          <w:type w:val="bbPlcHdr"/>
        </w:types>
        <w:behaviors>
          <w:behavior w:val="content"/>
        </w:behaviors>
        <w:guid w:val="{B32616BD-C316-49B7-AD1D-22D81490C84C}"/>
      </w:docPartPr>
      <w:docPartBody>
        <w:p w:rsidR="00252B13" w:rsidRDefault="00D015D5" w:rsidP="002920EC">
          <w:pPr>
            <w:pStyle w:val="F64B0E93117E421AAFE26857333315C8"/>
          </w:pPr>
          <w:r w:rsidRPr="00FB623F">
            <w:t>Products and Services</w:t>
          </w:r>
        </w:p>
        <w:bookmarkStart w:id="0" w:name="_Toc20386636"/>
        <w:bookmarkStart w:id="1" w:name="_Toc20386641"/>
        <w:bookmarkEnd w:id="0"/>
        <w:bookmarkEnd w:id="1"/>
      </w:docPartBody>
    </w:docPart>
    <w:docPart>
      <w:docPartPr>
        <w:name w:val="09F5A696D8AF4D94B576F2C75C471DB2"/>
        <w:category>
          <w:name w:val="General"/>
          <w:gallery w:val="placeholder"/>
        </w:category>
        <w:types>
          <w:type w:val="bbPlcHdr"/>
        </w:types>
        <w:behaviors>
          <w:behavior w:val="content"/>
        </w:behaviors>
        <w:guid w:val="{6C72E212-1FE7-4A0D-911D-668F81FF4DCB}"/>
      </w:docPartPr>
      <w:docPartBody>
        <w:p w:rsidR="00252B13" w:rsidRDefault="00D015D5" w:rsidP="002920EC">
          <w:pPr>
            <w:pStyle w:val="09F5A696D8AF4D94B576F2C75C471DB2"/>
          </w:pPr>
          <w:r w:rsidRPr="009B0E33">
            <w:t>Financial Management</w:t>
          </w:r>
        </w:p>
      </w:docPartBody>
    </w:docPart>
    <w:docPart>
      <w:docPartPr>
        <w:name w:val="DEFFE51669464B82A4147B598997150D"/>
        <w:category>
          <w:name w:val="General"/>
          <w:gallery w:val="placeholder"/>
        </w:category>
        <w:types>
          <w:type w:val="bbPlcHdr"/>
        </w:types>
        <w:behaviors>
          <w:behavior w:val="content"/>
        </w:behaviors>
        <w:guid w:val="{F91359A6-C29B-4671-9937-8847F19F9E33}"/>
      </w:docPartPr>
      <w:docPartBody>
        <w:p w:rsidR="00252B13" w:rsidRDefault="00D015D5" w:rsidP="002920EC">
          <w:pPr>
            <w:pStyle w:val="DEFFE51669464B82A4147B598997150D"/>
          </w:pPr>
          <w:r w:rsidRPr="004764C8">
            <w:t>Pricing</w:t>
          </w:r>
        </w:p>
      </w:docPartBody>
    </w:docPart>
    <w:docPart>
      <w:docPartPr>
        <w:name w:val="DB5651CB2D674B569FCA5DE585C7A4D1"/>
        <w:category>
          <w:name w:val="General"/>
          <w:gallery w:val="placeholder"/>
        </w:category>
        <w:types>
          <w:type w:val="bbPlcHdr"/>
        </w:types>
        <w:behaviors>
          <w:behavior w:val="content"/>
        </w:behaviors>
        <w:guid w:val="{7691A83B-A843-4169-8FBE-C94983747091}"/>
      </w:docPartPr>
      <w:docPartBody>
        <w:p w:rsidR="00252B13" w:rsidRDefault="00D015D5" w:rsidP="002920EC">
          <w:pPr>
            <w:pStyle w:val="DB5651CB2D674B569FCA5DE585C7A4D1"/>
          </w:pPr>
          <w:bookmarkStart w:id="2" w:name="_Toc20386651"/>
          <w:r>
            <w:t>Start-Up Expenses</w:t>
          </w:r>
          <w:bookmarkEnd w:id="2"/>
        </w:p>
      </w:docPartBody>
    </w:docPart>
    <w:docPart>
      <w:docPartPr>
        <w:name w:val="613F9A9BE77C4ACFBD7A72283E056D28"/>
        <w:category>
          <w:name w:val="General"/>
          <w:gallery w:val="placeholder"/>
        </w:category>
        <w:types>
          <w:type w:val="bbPlcHdr"/>
        </w:types>
        <w:behaviors>
          <w:behavior w:val="content"/>
        </w:behaviors>
        <w:guid w:val="{AE7FE410-73D3-4E66-B397-8D74D25E6FE3}"/>
      </w:docPartPr>
      <w:docPartBody>
        <w:p w:rsidR="00252B13" w:rsidRDefault="00D015D5" w:rsidP="002920EC">
          <w:pPr>
            <w:pStyle w:val="613F9A9BE77C4ACFBD7A72283E056D284"/>
          </w:pPr>
          <w:r w:rsidRPr="004E2F3F">
            <w:t>[Starting Month, Year]</w:t>
          </w:r>
        </w:p>
      </w:docPartBody>
    </w:docPart>
    <w:docPart>
      <w:docPartPr>
        <w:name w:val="A1D198AD15A048488D7D67E51D90E600"/>
        <w:category>
          <w:name w:val="General"/>
          <w:gallery w:val="placeholder"/>
        </w:category>
        <w:types>
          <w:type w:val="bbPlcHdr"/>
        </w:types>
        <w:behaviors>
          <w:behavior w:val="content"/>
        </w:behaviors>
        <w:guid w:val="{94972931-8C49-475F-8C17-D4A52D39D305}"/>
      </w:docPartPr>
      <w:docPartBody>
        <w:p w:rsidR="00252B13" w:rsidRDefault="00D015D5" w:rsidP="002920EC">
          <w:pPr>
            <w:pStyle w:val="A1D198AD15A048488D7D67E51D90E6004"/>
          </w:pPr>
          <w:r w:rsidRPr="004E2F3F">
            <w:t>[Ending Month, Year]</w:t>
          </w:r>
        </w:p>
      </w:docPartBody>
    </w:docPart>
    <w:docPart>
      <w:docPartPr>
        <w:name w:val="E5B8C0FB4B57430CB5B9071BE826EA5A"/>
        <w:category>
          <w:name w:val="General"/>
          <w:gallery w:val="placeholder"/>
        </w:category>
        <w:types>
          <w:type w:val="bbPlcHdr"/>
        </w:types>
        <w:behaviors>
          <w:behavior w:val="content"/>
        </w:behaviors>
        <w:guid w:val="{B384B2E4-B6B0-4DBA-9B96-8F53C8B21CDA}"/>
      </w:docPartPr>
      <w:docPartBody>
        <w:p w:rsidR="00252B13" w:rsidRDefault="00D015D5" w:rsidP="002920EC">
          <w:pPr>
            <w:pStyle w:val="E5B8C0FB4B57430CB5B9071BE826EA5A"/>
          </w:pPr>
          <w:r w:rsidRPr="00D801DA">
            <w:t>Milestones</w:t>
          </w:r>
        </w:p>
        <w:bookmarkStart w:id="3" w:name="_Toc340506956"/>
        <w:bookmarkStart w:id="4" w:name="_Toc20386631"/>
        <w:bookmarkEnd w:id="3"/>
        <w:bookmarkEnd w:id="4"/>
      </w:docPartBody>
    </w:docPart>
    <w:docPart>
      <w:docPartPr>
        <w:name w:val="84E5DBB4F93C4A8DA326B73AF69B02F4"/>
        <w:category>
          <w:name w:val="General"/>
          <w:gallery w:val="placeholder"/>
        </w:category>
        <w:types>
          <w:type w:val="bbPlcHdr"/>
        </w:types>
        <w:behaviors>
          <w:behavior w:val="content"/>
        </w:behaviors>
        <w:guid w:val="{A130DF6D-F088-40EE-B9AE-D4755C1C0BBD}"/>
      </w:docPartPr>
      <w:docPartBody>
        <w:p w:rsidR="00CE220F" w:rsidRDefault="00D015D5">
          <w:r w:rsidRPr="00A642D0">
            <w:t>Management</w:t>
          </w:r>
        </w:p>
      </w:docPartBody>
    </w:docPart>
    <w:docPart>
      <w:docPartPr>
        <w:name w:val="7A89307CF2CD44FD8849E424A1AD5BE3"/>
        <w:category>
          <w:name w:val="General"/>
          <w:gallery w:val="placeholder"/>
        </w:category>
        <w:types>
          <w:type w:val="bbPlcHdr"/>
        </w:types>
        <w:behaviors>
          <w:behavior w:val="content"/>
        </w:behaviors>
        <w:guid w:val="{128A863A-A9A5-42B0-B2C3-7ED8DB9F31E7}"/>
      </w:docPartPr>
      <w:docPartBody>
        <w:p w:rsidR="00CE220F" w:rsidRDefault="00D015D5">
          <w:r w:rsidRPr="00381F46">
            <w:t>Determining Start-Up Capital</w:t>
          </w:r>
        </w:p>
      </w:docPartBody>
    </w:docPart>
    <w:docPart>
      <w:docPartPr>
        <w:name w:val="6D4E67AAAC804C7785F725DFD25B963F"/>
        <w:category>
          <w:name w:val="General"/>
          <w:gallery w:val="placeholder"/>
        </w:category>
        <w:types>
          <w:type w:val="bbPlcHdr"/>
        </w:types>
        <w:behaviors>
          <w:behavior w:val="content"/>
        </w:behaviors>
        <w:guid w:val="{06094C75-329B-4965-95A4-F93EEE152E9A}"/>
      </w:docPartPr>
      <w:docPartBody>
        <w:p w:rsidR="00CE220F" w:rsidRDefault="00D015D5">
          <w:r w:rsidRPr="001F7D27">
            <w:t>Cash Flow</w:t>
          </w:r>
        </w:p>
      </w:docPartBody>
    </w:docPart>
    <w:docPart>
      <w:docPartPr>
        <w:name w:val="78A277FE440D470BB00EC94B6CE62CFF"/>
        <w:category>
          <w:name w:val="General"/>
          <w:gallery w:val="placeholder"/>
        </w:category>
        <w:types>
          <w:type w:val="bbPlcHdr"/>
        </w:types>
        <w:behaviors>
          <w:behavior w:val="content"/>
        </w:behaviors>
        <w:guid w:val="{1E8BF53B-DC15-4186-8CEB-77EEE233B769}"/>
      </w:docPartPr>
      <w:docPartBody>
        <w:p w:rsidR="00CE220F" w:rsidRDefault="00D015D5">
          <w:r w:rsidRPr="001F7D27">
            <w:t>Income Projection Statement</w:t>
          </w:r>
        </w:p>
      </w:docPartBody>
    </w:docPart>
    <w:docPart>
      <w:docPartPr>
        <w:name w:val="22655D1369044686A29AECF94E7B4A96"/>
        <w:category>
          <w:name w:val="General"/>
          <w:gallery w:val="placeholder"/>
        </w:category>
        <w:types>
          <w:type w:val="bbPlcHdr"/>
        </w:types>
        <w:behaviors>
          <w:behavior w:val="content"/>
        </w:behaviors>
        <w:guid w:val="{776F2B91-415D-4A5C-B112-40E9F7CAB614}"/>
      </w:docPartPr>
      <w:docPartBody>
        <w:p w:rsidR="00CE220F" w:rsidRDefault="00D015D5">
          <w:r w:rsidRPr="00A663CB">
            <w:t>Profit and Loss Statement</w:t>
          </w:r>
        </w:p>
      </w:docPartBody>
    </w:docPart>
    <w:docPart>
      <w:docPartPr>
        <w:name w:val="52202518DBB4436BADFBD180C340E2C7"/>
        <w:category>
          <w:name w:val="General"/>
          <w:gallery w:val="placeholder"/>
        </w:category>
        <w:types>
          <w:type w:val="bbPlcHdr"/>
        </w:types>
        <w:behaviors>
          <w:behavior w:val="content"/>
        </w:behaviors>
        <w:guid w:val="{442D4F50-40C9-465D-BF88-36FBC0D6B814}"/>
      </w:docPartPr>
      <w:docPartBody>
        <w:p w:rsidR="00CE220F" w:rsidRDefault="00D015D5">
          <w:r w:rsidRPr="00156297">
            <w:t>Balance Sheet</w:t>
          </w:r>
        </w:p>
      </w:docPartBody>
    </w:docPart>
    <w:docPart>
      <w:docPartPr>
        <w:name w:val="4ADE24DAF39A483A8E073B6EFDBB42C5"/>
        <w:category>
          <w:name w:val="General"/>
          <w:gallery w:val="placeholder"/>
        </w:category>
        <w:types>
          <w:type w:val="bbPlcHdr"/>
        </w:types>
        <w:behaviors>
          <w:behavior w:val="content"/>
        </w:behaviors>
        <w:guid w:val="{3F89482A-A2A2-4ADD-A147-353BD213E617}"/>
      </w:docPartPr>
      <w:docPartBody>
        <w:p w:rsidR="00CE220F" w:rsidRDefault="00D015D5">
          <w:r w:rsidRPr="00AF5F65">
            <w:t>Sales Forecast</w:t>
          </w:r>
        </w:p>
      </w:docPartBody>
    </w:docPart>
    <w:docPart>
      <w:docPartPr>
        <w:name w:val="1BE1AD05001445AFA870162EBF793F63"/>
        <w:category>
          <w:name w:val="General"/>
          <w:gallery w:val="placeholder"/>
        </w:category>
        <w:types>
          <w:type w:val="bbPlcHdr"/>
        </w:types>
        <w:behaviors>
          <w:behavior w:val="content"/>
        </w:behaviors>
        <w:guid w:val="{46E50339-AC62-4FBE-91FF-3D42BDD860BB}"/>
      </w:docPartPr>
      <w:docPartBody>
        <w:p w:rsidR="0043773A" w:rsidRDefault="00D015D5">
          <w:r w:rsidRPr="0034799B">
            <w:t>Break-Even Analysis</w:t>
          </w:r>
        </w:p>
      </w:docPartBody>
    </w:docPart>
    <w:docPart>
      <w:docPartPr>
        <w:name w:val="6158BD82D9824F9D8404F31D95653C60"/>
        <w:category>
          <w:name w:val="General"/>
          <w:gallery w:val="placeholder"/>
        </w:category>
        <w:types>
          <w:type w:val="bbPlcHdr"/>
        </w:types>
        <w:behaviors>
          <w:behavior w:val="content"/>
        </w:behaviors>
        <w:guid w:val="{996DB632-3520-47AE-8EF3-AD94D165AFA2}"/>
      </w:docPartPr>
      <w:docPartBody>
        <w:p w:rsidR="0028390B" w:rsidRDefault="00D015D5">
          <w:r w:rsidRPr="00581CAA">
            <w:t>[Fax]</w:t>
          </w:r>
        </w:p>
      </w:docPartBody>
    </w:docPart>
    <w:docPart>
      <w:docPartPr>
        <w:name w:val="FFE7B8D38E1548EEB284815FEE32F16D"/>
        <w:category>
          <w:name w:val="General"/>
          <w:gallery w:val="placeholder"/>
        </w:category>
        <w:types>
          <w:type w:val="bbPlcHdr"/>
        </w:types>
        <w:behaviors>
          <w:behavior w:val="content"/>
        </w:behaviors>
        <w:guid w:val="{DCE9BEFA-C2C8-4D31-8F9F-B21B6FF7A092}"/>
      </w:docPartPr>
      <w:docPartBody>
        <w:p w:rsidR="0028390B" w:rsidRDefault="00D015D5">
          <w:r w:rsidRPr="00581CAA">
            <w:t>[Web address]</w:t>
          </w:r>
        </w:p>
      </w:docPartBody>
    </w:docPart>
    <w:docPart>
      <w:docPartPr>
        <w:name w:val="30D94712589BF34D942DC765CE3342D1"/>
        <w:category>
          <w:name w:val="General"/>
          <w:gallery w:val="placeholder"/>
        </w:category>
        <w:types>
          <w:type w:val="bbPlcHdr"/>
        </w:types>
        <w:behaviors>
          <w:behavior w:val="content"/>
        </w:behaviors>
        <w:guid w:val="{37E37E3A-C7B8-4D4C-95DF-B2478F2F333D}"/>
      </w:docPartPr>
      <w:docPartBody>
        <w:p w:rsidR="00A2317C" w:rsidRDefault="0001279D" w:rsidP="0001279D">
          <w:pPr>
            <w:pStyle w:val="30D94712589BF34D942DC765CE3342D1"/>
          </w:pPr>
          <w:r w:rsidRPr="00B00A78">
            <w:t>[Business Plan Title]</w:t>
          </w:r>
        </w:p>
        <w:bookmarkStart w:id="5" w:name="_Toc20386631"/>
        <w:bookmarkEnd w:id="5"/>
      </w:docPartBody>
    </w:docPart>
    <w:docPart>
      <w:docPartPr>
        <w:name w:val="A9FF7B32E612D842A721BD60CAB841FF"/>
        <w:category>
          <w:name w:val="General"/>
          <w:gallery w:val="placeholder"/>
        </w:category>
        <w:types>
          <w:type w:val="bbPlcHdr"/>
        </w:types>
        <w:behaviors>
          <w:behavior w:val="content"/>
        </w:behaviors>
        <w:guid w:val="{734CD9D3-5212-A241-AA77-8E970F2E32A4}"/>
      </w:docPartPr>
      <w:docPartBody>
        <w:p w:rsidR="00A2317C" w:rsidRDefault="0001279D" w:rsidP="0001279D">
          <w:pPr>
            <w:pStyle w:val="A9FF7B32E612D842A721BD60CAB841FF"/>
          </w:pPr>
          <w:r w:rsidRPr="00393175">
            <w:t>Suppliers</w:t>
          </w:r>
        </w:p>
      </w:docPartBody>
    </w:docPart>
    <w:docPart>
      <w:docPartPr>
        <w:name w:val="E8740C8030BDA34C9132EBADCE7447CE"/>
        <w:category>
          <w:name w:val="General"/>
          <w:gallery w:val="placeholder"/>
        </w:category>
        <w:types>
          <w:type w:val="bbPlcHdr"/>
        </w:types>
        <w:behaviors>
          <w:behavior w:val="content"/>
        </w:behaviors>
        <w:guid w:val="{567C487A-56F6-AB4D-B84F-3143D52B59FE}"/>
      </w:docPartPr>
      <w:docPartBody>
        <w:p w:rsidR="00A2317C" w:rsidRDefault="0001279D" w:rsidP="0001279D">
          <w:pPr>
            <w:pStyle w:val="E8740C8030BDA34C9132EBADCE7447CE"/>
          </w:pPr>
          <w:bookmarkStart w:id="6" w:name="_Toc20386641"/>
          <w:r>
            <w:t>Manufacturing</w:t>
          </w:r>
          <w:bookmarkEnd w:id="6"/>
        </w:p>
      </w:docPartBody>
    </w:docPart>
    <w:docPart>
      <w:docPartPr>
        <w:name w:val="E97BD8755DF35D49BAD74040857454BE"/>
        <w:category>
          <w:name w:val="General"/>
          <w:gallery w:val="placeholder"/>
        </w:category>
        <w:types>
          <w:type w:val="bbPlcHdr"/>
        </w:types>
        <w:behaviors>
          <w:behavior w:val="content"/>
        </w:behaviors>
        <w:guid w:val="{101E0067-4803-1349-A335-DB92E467B105}"/>
      </w:docPartPr>
      <w:docPartBody>
        <w:p w:rsidR="00A2317C" w:rsidRDefault="0001279D" w:rsidP="0001279D">
          <w:pPr>
            <w:pStyle w:val="E97BD8755DF35D49BAD74040857454BE"/>
          </w:pPr>
          <w:r w:rsidRPr="004E5107">
            <w:t>Market Segmentation</w:t>
          </w:r>
        </w:p>
      </w:docPartBody>
    </w:docPart>
    <w:docPart>
      <w:docPartPr>
        <w:name w:val="957369C0DE746A41A2F6677AF7030EFD"/>
        <w:category>
          <w:name w:val="General"/>
          <w:gallery w:val="placeholder"/>
        </w:category>
        <w:types>
          <w:type w:val="bbPlcHdr"/>
        </w:types>
        <w:behaviors>
          <w:behavior w:val="content"/>
        </w:behaviors>
        <w:guid w:val="{C74DDF57-2F99-CF42-994C-9BE789931A49}"/>
      </w:docPartPr>
      <w:docPartBody>
        <w:p w:rsidR="00A2317C" w:rsidRDefault="0001279D" w:rsidP="0001279D">
          <w:pPr>
            <w:pStyle w:val="957369C0DE746A41A2F6677AF7030EFD"/>
          </w:pPr>
          <w:r w:rsidRPr="004E5107">
            <w:t>Competition</w:t>
          </w:r>
        </w:p>
        <w:bookmarkStart w:id="7" w:name="_Toc20386631"/>
        <w:bookmarkEnd w:id="7"/>
      </w:docPartBody>
    </w:docPart>
    <w:docPart>
      <w:docPartPr>
        <w:name w:val="58C211DFDE56404CAC3183788BC0FC58"/>
        <w:category>
          <w:name w:val="General"/>
          <w:gallery w:val="placeholder"/>
        </w:category>
        <w:types>
          <w:type w:val="bbPlcHdr"/>
        </w:types>
        <w:behaviors>
          <w:behavior w:val="content"/>
        </w:behaviors>
        <w:guid w:val="{3C5D35A7-7BC7-3842-A791-F1672026CC40}"/>
      </w:docPartPr>
      <w:docPartBody>
        <w:p w:rsidR="00A2317C" w:rsidRDefault="0001279D" w:rsidP="0001279D">
          <w:pPr>
            <w:pStyle w:val="58C211DFDE56404CAC3183788BC0FC58"/>
          </w:pPr>
          <w:r w:rsidRPr="00813074">
            <w:t>Strategy and Implementation</w:t>
          </w:r>
        </w:p>
      </w:docPartBody>
    </w:docPart>
    <w:docPart>
      <w:docPartPr>
        <w:name w:val="376DF550B7F6493AABA1CA74CFC485BC"/>
        <w:category>
          <w:name w:val="General"/>
          <w:gallery w:val="placeholder"/>
        </w:category>
        <w:types>
          <w:type w:val="bbPlcHdr"/>
        </w:types>
        <w:behaviors>
          <w:behavior w:val="content"/>
        </w:behaviors>
        <w:guid w:val="{1F483B95-D769-4466-9A15-0131DBAB16ED}"/>
      </w:docPartPr>
      <w:docPartBody>
        <w:p w:rsidR="00BF1FBC" w:rsidRDefault="00BF1FBC" w:rsidP="00BF1FBC">
          <w:pPr>
            <w:pStyle w:val="376DF550B7F6493AABA1CA74CFC485BC"/>
          </w:pPr>
          <w:r w:rsidRPr="00524C12">
            <w:t>Market Analysi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35B5A"/>
    <w:multiLevelType w:val="hybridMultilevel"/>
    <w:tmpl w:val="4644F518"/>
    <w:lvl w:ilvl="0" w:tplc="5F0E09F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E56C24"/>
    <w:multiLevelType w:val="hybridMultilevel"/>
    <w:tmpl w:val="C8B68AA6"/>
    <w:lvl w:ilvl="0" w:tplc="7FFA4152">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4189828">
    <w:abstractNumId w:val="0"/>
  </w:num>
  <w:num w:numId="2" w16cid:durableId="159725209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67C2"/>
    <w:rsid w:val="00007C4A"/>
    <w:rsid w:val="0001279D"/>
    <w:rsid w:val="000E7692"/>
    <w:rsid w:val="00223DEB"/>
    <w:rsid w:val="002467C2"/>
    <w:rsid w:val="00252B13"/>
    <w:rsid w:val="00264540"/>
    <w:rsid w:val="0028390B"/>
    <w:rsid w:val="00287D01"/>
    <w:rsid w:val="002920EC"/>
    <w:rsid w:val="002A49D9"/>
    <w:rsid w:val="002C3EE1"/>
    <w:rsid w:val="003C5EE5"/>
    <w:rsid w:val="0040020B"/>
    <w:rsid w:val="0043773A"/>
    <w:rsid w:val="00442AEF"/>
    <w:rsid w:val="00505CE4"/>
    <w:rsid w:val="0058313D"/>
    <w:rsid w:val="00613306"/>
    <w:rsid w:val="006563D6"/>
    <w:rsid w:val="007078F0"/>
    <w:rsid w:val="00776418"/>
    <w:rsid w:val="00871F20"/>
    <w:rsid w:val="008F583F"/>
    <w:rsid w:val="009B258B"/>
    <w:rsid w:val="009E14FA"/>
    <w:rsid w:val="00A2317C"/>
    <w:rsid w:val="00B84325"/>
    <w:rsid w:val="00BA1113"/>
    <w:rsid w:val="00BF1FBC"/>
    <w:rsid w:val="00C62548"/>
    <w:rsid w:val="00C93690"/>
    <w:rsid w:val="00CE220F"/>
    <w:rsid w:val="00CF3BB6"/>
    <w:rsid w:val="00D015D5"/>
    <w:rsid w:val="00D17A01"/>
    <w:rsid w:val="00D26159"/>
    <w:rsid w:val="00D76A96"/>
    <w:rsid w:val="00E66C71"/>
    <w:rsid w:val="00E8195D"/>
    <w:rsid w:val="00EA6FC7"/>
    <w:rsid w:val="00EC4137"/>
    <w:rsid w:val="00FF3D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2548"/>
    <w:pPr>
      <w:keepNext/>
      <w:keepLines/>
      <w:pBdr>
        <w:bottom w:val="single" w:sz="8" w:space="0" w:color="D9E2F3" w:themeColor="accent1" w:themeTint="33"/>
      </w:pBdr>
      <w:spacing w:after="200" w:line="300" w:lineRule="auto"/>
      <w:outlineLvl w:val="0"/>
    </w:pPr>
    <w:rPr>
      <w:rFonts w:asciiTheme="majorHAnsi" w:eastAsiaTheme="majorEastAsia" w:hAnsiTheme="majorHAnsi" w:cstheme="majorBidi"/>
      <w:color w:val="4472C4" w:themeColor="accent1"/>
      <w:sz w:val="36"/>
      <w:szCs w:val="36"/>
      <w:lang w:val="en-US" w:eastAsia="ja-JP"/>
    </w:rPr>
  </w:style>
  <w:style w:type="paragraph" w:styleId="Heading2">
    <w:name w:val="heading 2"/>
    <w:basedOn w:val="Normal"/>
    <w:next w:val="Normal"/>
    <w:link w:val="Heading2Char"/>
    <w:uiPriority w:val="9"/>
    <w:unhideWhenUsed/>
    <w:qFormat/>
    <w:rsid w:val="00D015D5"/>
    <w:pPr>
      <w:keepNext/>
      <w:keepLines/>
      <w:spacing w:before="120" w:after="120" w:line="240" w:lineRule="auto"/>
      <w:outlineLvl w:val="1"/>
    </w:pPr>
    <w:rPr>
      <w:b/>
      <w:bCs/>
      <w:color w:val="44546A" w:themeColor="text2"/>
      <w:sz w:val="26"/>
      <w:szCs w:val="26"/>
      <w:lang w:val="en-US" w:eastAsia="ja-JP"/>
    </w:rPr>
  </w:style>
  <w:style w:type="paragraph" w:styleId="Heading3">
    <w:name w:val="heading 3"/>
    <w:basedOn w:val="Normal"/>
    <w:next w:val="Normal"/>
    <w:link w:val="Heading3Char"/>
    <w:uiPriority w:val="9"/>
    <w:unhideWhenUsed/>
    <w:qFormat/>
    <w:rsid w:val="002920EC"/>
    <w:pPr>
      <w:keepNext/>
      <w:keepLines/>
      <w:spacing w:before="40" w:after="0" w:line="300" w:lineRule="auto"/>
      <w:outlineLvl w:val="2"/>
    </w:pPr>
    <w:rPr>
      <w:b/>
      <w:bCs/>
      <w:i/>
      <w:iCs/>
      <w:color w:val="44546A" w:themeColor="text2"/>
      <w:sz w:val="24"/>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6DF550B7F6493AABA1CA74CFC485BC">
    <w:name w:val="376DF550B7F6493AABA1CA74CFC485BC"/>
    <w:rsid w:val="00BF1FBC"/>
    <w:rPr>
      <w:kern w:val="2"/>
      <w:lang w:val="en-GB" w:eastAsia="en-GB"/>
      <w14:ligatures w14:val="standardContextual"/>
    </w:rPr>
  </w:style>
  <w:style w:type="character" w:styleId="Strong">
    <w:name w:val="Strong"/>
    <w:basedOn w:val="DefaultParagraphFont"/>
    <w:uiPriority w:val="22"/>
    <w:qFormat/>
    <w:rsid w:val="00D015D5"/>
    <w:rPr>
      <w:b/>
      <w:bCs/>
    </w:rPr>
  </w:style>
  <w:style w:type="paragraph" w:styleId="Title">
    <w:name w:val="Title"/>
    <w:basedOn w:val="Normal"/>
    <w:next w:val="Normal"/>
    <w:link w:val="TitleChar"/>
    <w:uiPriority w:val="10"/>
    <w:qFormat/>
    <w:rsid w:val="002A49D9"/>
    <w:pPr>
      <w:spacing w:after="600" w:line="240" w:lineRule="auto"/>
      <w:contextualSpacing/>
    </w:pPr>
    <w:rPr>
      <w:rFonts w:asciiTheme="majorHAnsi" w:eastAsiaTheme="majorEastAsia" w:hAnsiTheme="majorHAnsi" w:cstheme="majorBidi"/>
      <w:color w:val="4472C4" w:themeColor="accent1"/>
      <w:kern w:val="28"/>
      <w:sz w:val="96"/>
      <w:szCs w:val="96"/>
      <w:lang w:val="en-US" w:eastAsia="ja-JP"/>
    </w:rPr>
  </w:style>
  <w:style w:type="character" w:customStyle="1" w:styleId="TitleChar">
    <w:name w:val="Title Char"/>
    <w:basedOn w:val="DefaultParagraphFont"/>
    <w:link w:val="Title"/>
    <w:uiPriority w:val="10"/>
    <w:rsid w:val="002A49D9"/>
    <w:rPr>
      <w:rFonts w:asciiTheme="majorHAnsi" w:eastAsiaTheme="majorEastAsia" w:hAnsiTheme="majorHAnsi" w:cstheme="majorBidi"/>
      <w:color w:val="4472C4" w:themeColor="accent1"/>
      <w:kern w:val="28"/>
      <w:sz w:val="96"/>
      <w:szCs w:val="96"/>
      <w:lang w:val="en-US" w:eastAsia="ja-JP"/>
    </w:rPr>
  </w:style>
  <w:style w:type="character" w:styleId="PlaceholderText">
    <w:name w:val="Placeholder Text"/>
    <w:basedOn w:val="DefaultParagraphFont"/>
    <w:uiPriority w:val="99"/>
    <w:semiHidden/>
    <w:rsid w:val="00D015D5"/>
    <w:rPr>
      <w:color w:val="808080"/>
    </w:rPr>
  </w:style>
  <w:style w:type="table" w:styleId="TableGrid">
    <w:name w:val="Table Grid"/>
    <w:basedOn w:val="TableNormal"/>
    <w:uiPriority w:val="39"/>
    <w:rsid w:val="00C62548"/>
    <w:pPr>
      <w:spacing w:after="0" w:line="240" w:lineRule="auto"/>
    </w:pPr>
    <w:rPr>
      <w:color w:val="44546A"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15D5"/>
    <w:pPr>
      <w:tabs>
        <w:tab w:val="center" w:pos="4680"/>
        <w:tab w:val="right" w:pos="9360"/>
      </w:tabs>
      <w:spacing w:after="0" w:line="240" w:lineRule="auto"/>
    </w:pPr>
    <w:rPr>
      <w:color w:val="44546A" w:themeColor="text2"/>
      <w:sz w:val="20"/>
      <w:szCs w:val="20"/>
      <w:lang w:val="en-US" w:eastAsia="ja-JP"/>
    </w:rPr>
  </w:style>
  <w:style w:type="character" w:customStyle="1" w:styleId="HeaderChar">
    <w:name w:val="Header Char"/>
    <w:basedOn w:val="DefaultParagraphFont"/>
    <w:link w:val="Header"/>
    <w:uiPriority w:val="99"/>
    <w:rsid w:val="00D015D5"/>
    <w:rPr>
      <w:color w:val="44546A" w:themeColor="text2"/>
      <w:sz w:val="20"/>
      <w:szCs w:val="20"/>
      <w:lang w:val="en-US" w:eastAsia="ja-JP"/>
    </w:rPr>
  </w:style>
  <w:style w:type="paragraph" w:styleId="Footer">
    <w:name w:val="footer"/>
    <w:basedOn w:val="Normal"/>
    <w:link w:val="FooterChar"/>
    <w:uiPriority w:val="99"/>
    <w:unhideWhenUsed/>
    <w:qFormat/>
    <w:rsid w:val="00C62548"/>
    <w:pPr>
      <w:spacing w:after="0" w:line="240" w:lineRule="auto"/>
    </w:pPr>
    <w:rPr>
      <w:rFonts w:asciiTheme="majorHAnsi" w:eastAsiaTheme="majorEastAsia" w:hAnsiTheme="majorHAnsi" w:cstheme="majorBidi"/>
      <w:caps/>
      <w:color w:val="4472C4" w:themeColor="accent1"/>
      <w:sz w:val="16"/>
      <w:szCs w:val="16"/>
      <w:lang w:val="en-US" w:eastAsia="ja-JP"/>
    </w:rPr>
  </w:style>
  <w:style w:type="character" w:customStyle="1" w:styleId="FooterChar">
    <w:name w:val="Footer Char"/>
    <w:basedOn w:val="DefaultParagraphFont"/>
    <w:link w:val="Footer"/>
    <w:uiPriority w:val="99"/>
    <w:rsid w:val="00C62548"/>
    <w:rPr>
      <w:rFonts w:asciiTheme="majorHAnsi" w:eastAsiaTheme="majorEastAsia" w:hAnsiTheme="majorHAnsi" w:cstheme="majorBidi"/>
      <w:caps/>
      <w:color w:val="4472C4" w:themeColor="accent1"/>
      <w:sz w:val="16"/>
      <w:szCs w:val="16"/>
      <w:lang w:val="en-US" w:eastAsia="ja-JP"/>
    </w:rPr>
  </w:style>
  <w:style w:type="character" w:customStyle="1" w:styleId="Heading1Char">
    <w:name w:val="Heading 1 Char"/>
    <w:basedOn w:val="DefaultParagraphFont"/>
    <w:link w:val="Heading1"/>
    <w:uiPriority w:val="9"/>
    <w:rsid w:val="00C62548"/>
    <w:rPr>
      <w:rFonts w:asciiTheme="majorHAnsi" w:eastAsiaTheme="majorEastAsia" w:hAnsiTheme="majorHAnsi" w:cstheme="majorBidi"/>
      <w:color w:val="4472C4" w:themeColor="accent1"/>
      <w:sz w:val="36"/>
      <w:szCs w:val="36"/>
      <w:lang w:val="en-US" w:eastAsia="ja-JP"/>
    </w:rPr>
  </w:style>
  <w:style w:type="character" w:customStyle="1" w:styleId="Heading2Char">
    <w:name w:val="Heading 2 Char"/>
    <w:basedOn w:val="DefaultParagraphFont"/>
    <w:link w:val="Heading2"/>
    <w:uiPriority w:val="9"/>
    <w:rsid w:val="00D015D5"/>
    <w:rPr>
      <w:b/>
      <w:bCs/>
      <w:color w:val="44546A" w:themeColor="text2"/>
      <w:sz w:val="26"/>
      <w:szCs w:val="26"/>
      <w:lang w:val="en-US" w:eastAsia="ja-JP"/>
    </w:rPr>
  </w:style>
  <w:style w:type="paragraph" w:styleId="TOC1">
    <w:name w:val="toc 1"/>
    <w:basedOn w:val="Normal"/>
    <w:next w:val="Normal"/>
    <w:autoRedefine/>
    <w:uiPriority w:val="39"/>
    <w:unhideWhenUsed/>
    <w:rsid w:val="00C62548"/>
    <w:pPr>
      <w:numPr>
        <w:numId w:val="2"/>
      </w:numPr>
      <w:spacing w:after="140" w:line="240" w:lineRule="auto"/>
      <w:ind w:right="3240"/>
    </w:pPr>
    <w:rPr>
      <w:b/>
      <w:bCs/>
      <w:color w:val="44546A" w:themeColor="text2"/>
      <w:sz w:val="26"/>
      <w:szCs w:val="26"/>
      <w:lang w:val="en-US" w:eastAsia="ja-JP"/>
    </w:rPr>
  </w:style>
  <w:style w:type="paragraph" w:styleId="TOC2">
    <w:name w:val="toc 2"/>
    <w:basedOn w:val="Normal"/>
    <w:next w:val="Normal"/>
    <w:autoRedefine/>
    <w:uiPriority w:val="39"/>
    <w:unhideWhenUsed/>
    <w:rsid w:val="00C62548"/>
    <w:pPr>
      <w:tabs>
        <w:tab w:val="right" w:leader="dot" w:pos="9350"/>
      </w:tabs>
      <w:spacing w:after="100" w:line="240" w:lineRule="auto"/>
      <w:ind w:left="720" w:right="3240"/>
    </w:pPr>
    <w:rPr>
      <w:color w:val="44546A" w:themeColor="text2"/>
      <w:lang w:val="en-US" w:eastAsia="ja-JP"/>
    </w:rPr>
  </w:style>
  <w:style w:type="character" w:styleId="Hyperlink">
    <w:name w:val="Hyperlink"/>
    <w:basedOn w:val="DefaultParagraphFont"/>
    <w:uiPriority w:val="99"/>
    <w:unhideWhenUsed/>
    <w:rsid w:val="00C62548"/>
    <w:rPr>
      <w:color w:val="0563C1" w:themeColor="hyperlink"/>
      <w:u w:val="single"/>
    </w:rPr>
  </w:style>
  <w:style w:type="character" w:customStyle="1" w:styleId="Heading3Char">
    <w:name w:val="Heading 3 Char"/>
    <w:basedOn w:val="DefaultParagraphFont"/>
    <w:link w:val="Heading3"/>
    <w:uiPriority w:val="9"/>
    <w:rsid w:val="002920EC"/>
    <w:rPr>
      <w:b/>
      <w:bCs/>
      <w:i/>
      <w:iCs/>
      <w:color w:val="44546A" w:themeColor="text2"/>
      <w:sz w:val="24"/>
      <w:szCs w:val="24"/>
      <w:lang w:val="en-US" w:eastAsia="ja-JP"/>
    </w:rPr>
  </w:style>
  <w:style w:type="table" w:customStyle="1" w:styleId="TipTable">
    <w:name w:val="Tip Table"/>
    <w:basedOn w:val="TableNormal"/>
    <w:uiPriority w:val="99"/>
    <w:rsid w:val="00C62548"/>
    <w:pPr>
      <w:spacing w:after="0" w:line="240" w:lineRule="auto"/>
    </w:pPr>
    <w:rPr>
      <w:color w:val="404040" w:themeColor="text1" w:themeTint="BF"/>
      <w:sz w:val="18"/>
      <w:szCs w:val="18"/>
      <w:lang w:val="en-US" w:eastAsia="ja-JP"/>
    </w:rPr>
    <w:tblPr>
      <w:tblCellMar>
        <w:top w:w="144" w:type="dxa"/>
        <w:left w:w="0" w:type="dxa"/>
        <w:right w:w="0" w:type="dxa"/>
      </w:tblCellMar>
    </w:tblPr>
    <w:tcPr>
      <w:shd w:val="clear" w:color="auto" w:fill="D9E2F3" w:themeFill="accent1" w:themeFillTint="33"/>
    </w:tcPr>
    <w:tblStylePr w:type="firstCol">
      <w:pPr>
        <w:wordWrap/>
        <w:jc w:val="center"/>
      </w:pPr>
    </w:tblStylePr>
  </w:style>
  <w:style w:type="table" w:customStyle="1" w:styleId="FinancialTable">
    <w:name w:val="Financial Table"/>
    <w:basedOn w:val="TableNormal"/>
    <w:uiPriority w:val="99"/>
    <w:rsid w:val="00C62548"/>
    <w:pPr>
      <w:spacing w:before="60" w:after="60" w:line="240" w:lineRule="auto"/>
    </w:pPr>
    <w:rPr>
      <w:color w:val="44546A" w:themeColor="text2"/>
      <w:sz w:val="20"/>
      <w:szCs w:val="20"/>
      <w:lang w:val="en-US" w:eastAsia="ja-JP"/>
    </w:rPr>
    <w:tblPr>
      <w:tblStyleRowBandSize w:val="1"/>
      <w:tblBorders>
        <w:top w:val="single" w:sz="4" w:space="0" w:color="ACB9CA" w:themeColor="text2" w:themeTint="66"/>
        <w:left w:val="single" w:sz="4" w:space="0" w:color="ACB9CA" w:themeColor="text2" w:themeTint="66"/>
        <w:bottom w:val="single" w:sz="4" w:space="0" w:color="ACB9CA" w:themeColor="text2" w:themeTint="66"/>
        <w:right w:val="single" w:sz="4" w:space="0" w:color="ACB9CA" w:themeColor="text2" w:themeTint="66"/>
        <w:insideV w:val="single" w:sz="4" w:space="0" w:color="ACB9CA" w:themeColor="text2" w:themeTint="66"/>
      </w:tblBorders>
    </w:tblPr>
    <w:tblStylePr w:type="firstRow">
      <w:rPr>
        <w:rFonts w:asciiTheme="majorHAnsi" w:hAnsiTheme="majorHAnsi"/>
        <w:color w:val="FFFFFF" w:themeColor="background1"/>
        <w:sz w:val="16"/>
      </w:rPr>
      <w:tblPr/>
      <w:tcPr>
        <w:shd w:val="clear" w:color="auto" w:fill="4472C4" w:themeFill="accent1"/>
      </w:tcPr>
    </w:tblStylePr>
    <w:tblStylePr w:type="lastRow">
      <w:rPr>
        <w:rFonts w:asciiTheme="majorHAnsi" w:hAnsiTheme="majorHAnsi"/>
        <w:b/>
        <w:caps/>
        <w:smallCaps w:val="0"/>
        <w:color w:val="4472C4"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5DCE4" w:themeFill="text2" w:themeFillTint="33"/>
      </w:tcPr>
    </w:tblStylePr>
  </w:style>
  <w:style w:type="paragraph" w:styleId="TOC3">
    <w:name w:val="toc 3"/>
    <w:basedOn w:val="Normal"/>
    <w:next w:val="Normal"/>
    <w:autoRedefine/>
    <w:uiPriority w:val="39"/>
    <w:semiHidden/>
    <w:unhideWhenUsed/>
    <w:rsid w:val="00C62548"/>
    <w:pPr>
      <w:spacing w:after="100" w:line="300" w:lineRule="auto"/>
      <w:ind w:left="720" w:right="3240"/>
    </w:pPr>
    <w:rPr>
      <w:color w:val="44546A" w:themeColor="text2"/>
      <w:sz w:val="20"/>
      <w:szCs w:val="20"/>
      <w:lang w:val="en-US" w:eastAsia="ja-JP"/>
    </w:rPr>
  </w:style>
  <w:style w:type="paragraph" w:styleId="TOC4">
    <w:name w:val="toc 4"/>
    <w:basedOn w:val="Normal"/>
    <w:next w:val="Normal"/>
    <w:autoRedefine/>
    <w:uiPriority w:val="39"/>
    <w:semiHidden/>
    <w:unhideWhenUsed/>
    <w:rsid w:val="00C62548"/>
    <w:pPr>
      <w:spacing w:after="100" w:line="300" w:lineRule="auto"/>
      <w:ind w:left="720" w:right="3240"/>
    </w:pPr>
    <w:rPr>
      <w:color w:val="44546A" w:themeColor="text2"/>
      <w:sz w:val="20"/>
      <w:szCs w:val="20"/>
      <w:lang w:val="en-US" w:eastAsia="ja-JP"/>
    </w:rPr>
  </w:style>
  <w:style w:type="paragraph" w:customStyle="1" w:styleId="C990CD6F36084E888CAA2D344F473C62">
    <w:name w:val="C990CD6F36084E888CAA2D344F473C62"/>
    <w:rsid w:val="002A49D9"/>
  </w:style>
  <w:style w:type="paragraph" w:customStyle="1" w:styleId="0FDC1CDD70D2454DAD049A8A80AAC1AE">
    <w:name w:val="0FDC1CDD70D2454DAD049A8A80AAC1AE"/>
    <w:rsid w:val="002A49D9"/>
  </w:style>
  <w:style w:type="paragraph" w:customStyle="1" w:styleId="0035F17644184537A97BA1D376FE7C3F">
    <w:name w:val="0035F17644184537A97BA1D376FE7C3F"/>
    <w:rsid w:val="002A49D9"/>
  </w:style>
  <w:style w:type="paragraph" w:customStyle="1" w:styleId="94E28CD6EA6B46039969ED087BD29E18">
    <w:name w:val="94E28CD6EA6B46039969ED087BD29E18"/>
    <w:rsid w:val="002A49D9"/>
  </w:style>
  <w:style w:type="character" w:styleId="FollowedHyperlink">
    <w:name w:val="FollowedHyperlink"/>
    <w:basedOn w:val="DefaultParagraphFont"/>
    <w:uiPriority w:val="99"/>
    <w:semiHidden/>
    <w:unhideWhenUsed/>
    <w:rsid w:val="002920EC"/>
    <w:rPr>
      <w:color w:val="954F72" w:themeColor="followedHyperlink"/>
      <w:u w:val="single"/>
    </w:rPr>
  </w:style>
  <w:style w:type="paragraph" w:customStyle="1" w:styleId="6B58ABC244534E2CAF1CD5F1AB238246">
    <w:name w:val="6B58ABC244534E2CAF1CD5F1AB238246"/>
    <w:rsid w:val="002920EC"/>
  </w:style>
  <w:style w:type="paragraph" w:customStyle="1" w:styleId="F64B0E93117E421AAFE26857333315C8">
    <w:name w:val="F64B0E93117E421AAFE26857333315C8"/>
    <w:rsid w:val="002920EC"/>
  </w:style>
  <w:style w:type="paragraph" w:customStyle="1" w:styleId="09F5A696D8AF4D94B576F2C75C471DB2">
    <w:name w:val="09F5A696D8AF4D94B576F2C75C471DB2"/>
    <w:rsid w:val="002920EC"/>
  </w:style>
  <w:style w:type="paragraph" w:customStyle="1" w:styleId="DEFFE51669464B82A4147B598997150D">
    <w:name w:val="DEFFE51669464B82A4147B598997150D"/>
    <w:rsid w:val="002920EC"/>
  </w:style>
  <w:style w:type="paragraph" w:customStyle="1" w:styleId="DB5651CB2D674B569FCA5DE585C7A4D1">
    <w:name w:val="DB5651CB2D674B569FCA5DE585C7A4D1"/>
    <w:rsid w:val="002920EC"/>
  </w:style>
  <w:style w:type="paragraph" w:customStyle="1" w:styleId="E5B8C0FB4B57430CB5B9071BE826EA5A">
    <w:name w:val="E5B8C0FB4B57430CB5B9071BE826EA5A"/>
    <w:rsid w:val="002920EC"/>
  </w:style>
  <w:style w:type="paragraph" w:customStyle="1" w:styleId="613F9A9BE77C4ACFBD7A72283E056D284">
    <w:name w:val="613F9A9BE77C4ACFBD7A72283E056D284"/>
    <w:rsid w:val="002920EC"/>
    <w:pPr>
      <w:keepNext/>
      <w:keepLines/>
      <w:spacing w:before="120" w:after="120" w:line="240" w:lineRule="auto"/>
      <w:outlineLvl w:val="1"/>
    </w:pPr>
    <w:rPr>
      <w:b/>
      <w:bCs/>
      <w:color w:val="44546A" w:themeColor="text2"/>
      <w:sz w:val="26"/>
      <w:szCs w:val="26"/>
      <w:lang w:val="en-US" w:eastAsia="ja-JP"/>
    </w:rPr>
  </w:style>
  <w:style w:type="paragraph" w:customStyle="1" w:styleId="A1D198AD15A048488D7D67E51D90E6004">
    <w:name w:val="A1D198AD15A048488D7D67E51D90E6004"/>
    <w:rsid w:val="002920EC"/>
    <w:pPr>
      <w:keepNext/>
      <w:keepLines/>
      <w:spacing w:before="120" w:after="120" w:line="240" w:lineRule="auto"/>
      <w:outlineLvl w:val="1"/>
    </w:pPr>
    <w:rPr>
      <w:b/>
      <w:bCs/>
      <w:color w:val="44546A" w:themeColor="text2"/>
      <w:sz w:val="26"/>
      <w:szCs w:val="26"/>
      <w:lang w:val="en-US" w:eastAsia="ja-JP"/>
    </w:rPr>
  </w:style>
  <w:style w:type="paragraph" w:customStyle="1" w:styleId="30D94712589BF34D942DC765CE3342D1">
    <w:name w:val="30D94712589BF34D942DC765CE3342D1"/>
    <w:rsid w:val="0001279D"/>
    <w:pPr>
      <w:spacing w:after="0" w:line="240" w:lineRule="auto"/>
    </w:pPr>
    <w:rPr>
      <w:kern w:val="2"/>
      <w:sz w:val="24"/>
      <w:szCs w:val="24"/>
      <w:lang w:val="en-US" w:eastAsia="en-US"/>
      <w14:ligatures w14:val="standardContextual"/>
    </w:rPr>
  </w:style>
  <w:style w:type="paragraph" w:customStyle="1" w:styleId="A9FF7B32E612D842A721BD60CAB841FF">
    <w:name w:val="A9FF7B32E612D842A721BD60CAB841FF"/>
    <w:rsid w:val="0001279D"/>
    <w:pPr>
      <w:spacing w:after="0" w:line="240" w:lineRule="auto"/>
    </w:pPr>
    <w:rPr>
      <w:kern w:val="2"/>
      <w:sz w:val="24"/>
      <w:szCs w:val="24"/>
      <w:lang w:val="en-US" w:eastAsia="en-US"/>
      <w14:ligatures w14:val="standardContextual"/>
    </w:rPr>
  </w:style>
  <w:style w:type="paragraph" w:customStyle="1" w:styleId="E8740C8030BDA34C9132EBADCE7447CE">
    <w:name w:val="E8740C8030BDA34C9132EBADCE7447CE"/>
    <w:rsid w:val="0001279D"/>
    <w:pPr>
      <w:spacing w:after="0" w:line="240" w:lineRule="auto"/>
    </w:pPr>
    <w:rPr>
      <w:kern w:val="2"/>
      <w:sz w:val="24"/>
      <w:szCs w:val="24"/>
      <w:lang w:val="en-US" w:eastAsia="en-US"/>
      <w14:ligatures w14:val="standardContextual"/>
    </w:rPr>
  </w:style>
  <w:style w:type="paragraph" w:customStyle="1" w:styleId="E97BD8755DF35D49BAD74040857454BE">
    <w:name w:val="E97BD8755DF35D49BAD74040857454BE"/>
    <w:rsid w:val="0001279D"/>
    <w:pPr>
      <w:spacing w:after="0" w:line="240" w:lineRule="auto"/>
    </w:pPr>
    <w:rPr>
      <w:kern w:val="2"/>
      <w:sz w:val="24"/>
      <w:szCs w:val="24"/>
      <w:lang w:val="en-US" w:eastAsia="en-US"/>
      <w14:ligatures w14:val="standardContextual"/>
    </w:rPr>
  </w:style>
  <w:style w:type="paragraph" w:customStyle="1" w:styleId="957369C0DE746A41A2F6677AF7030EFD">
    <w:name w:val="957369C0DE746A41A2F6677AF7030EFD"/>
    <w:rsid w:val="0001279D"/>
    <w:pPr>
      <w:spacing w:after="0" w:line="240" w:lineRule="auto"/>
    </w:pPr>
    <w:rPr>
      <w:kern w:val="2"/>
      <w:sz w:val="24"/>
      <w:szCs w:val="24"/>
      <w:lang w:val="en-US" w:eastAsia="en-US"/>
      <w14:ligatures w14:val="standardContextual"/>
    </w:rPr>
  </w:style>
  <w:style w:type="paragraph" w:customStyle="1" w:styleId="58C211DFDE56404CAC3183788BC0FC58">
    <w:name w:val="58C211DFDE56404CAC3183788BC0FC58"/>
    <w:rsid w:val="0001279D"/>
    <w:pPr>
      <w:spacing w:after="0" w:line="240"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480f6609812271f56e53f2aff71704">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b48d77c16982ba2890c3fe2b4c067b2"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3E9C9D-7AA0-434E-8DD4-875AB93C3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E6C236-A9F9-4680-9B67-5ECC3ECD5CCA}">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78BF4BF2-FD38-4101-80C7-12221CB929C2}">
  <ds:schemaRefs>
    <ds:schemaRef ds:uri="http://schemas.microsoft.com/sharepoint/v3/contenttype/forms"/>
  </ds:schemaRefs>
</ds:datastoreItem>
</file>

<file path=customXml/itemProps5.xml><?xml version="1.0" encoding="utf-8"?>
<ds:datastoreItem xmlns:ds="http://schemas.openxmlformats.org/officeDocument/2006/customXml" ds:itemID="{6A96CD9D-7808-41ED-BACC-DE9E3E5EF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022</Words>
  <Characters>28630</Characters>
  <Application>Microsoft Office Word</Application>
  <DocSecurity>0</DocSecurity>
  <Lines>238</Lines>
  <Paragraphs>67</Paragraphs>
  <ScaleCrop>false</ScaleCrop>
  <Company/>
  <LinksUpToDate>false</LinksUpToDate>
  <CharactersWithSpaces>3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11:59:00Z</dcterms:created>
  <dcterms:modified xsi:type="dcterms:W3CDTF">2023-08-08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